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CB7A7" w14:textId="30DABEE8" w:rsidR="00F010DB" w:rsidRPr="007D481F" w:rsidRDefault="00495694" w:rsidP="007D481F">
      <w:pPr>
        <w:spacing w:after="0" w:line="276" w:lineRule="auto"/>
        <w:rPr>
          <w:sz w:val="108"/>
          <w:szCs w:val="108"/>
        </w:rPr>
      </w:pPr>
      <w:r w:rsidRPr="007D481F">
        <w:rPr>
          <w:sz w:val="108"/>
          <w:szCs w:val="108"/>
        </w:rPr>
        <w:t>IKT</w:t>
      </w:r>
      <w:r w:rsidR="0026211C" w:rsidRPr="007D481F">
        <w:rPr>
          <w:sz w:val="108"/>
          <w:szCs w:val="108"/>
        </w:rPr>
        <w:t xml:space="preserve"> </w:t>
      </w:r>
      <w:r w:rsidR="005D5F3A" w:rsidRPr="007D481F">
        <w:rPr>
          <w:sz w:val="108"/>
          <w:szCs w:val="108"/>
        </w:rPr>
        <w:t>Procesmanual</w:t>
      </w:r>
    </w:p>
    <w:p w14:paraId="4123522B" w14:textId="3AF8BE8B" w:rsidR="007D481F" w:rsidRPr="00F06AAC" w:rsidRDefault="005D5F3A" w:rsidP="007D481F">
      <w:pPr>
        <w:spacing w:after="0" w:line="276" w:lineRule="auto"/>
        <w:rPr>
          <w:sz w:val="108"/>
          <w:szCs w:val="108"/>
        </w:rPr>
      </w:pPr>
      <w:proofErr w:type="spellStart"/>
      <w:r w:rsidRPr="007D481F">
        <w:rPr>
          <w:sz w:val="108"/>
          <w:szCs w:val="108"/>
        </w:rPr>
        <w:t>Lxxx.Bzzz</w:t>
      </w:r>
      <w:proofErr w:type="spellEnd"/>
    </w:p>
    <w:p w14:paraId="18850F48" w14:textId="00C66D20" w:rsidR="007D481F" w:rsidRDefault="007D481F" w:rsidP="00616420">
      <w:pPr>
        <w:pStyle w:val="Ingenafstand"/>
        <w:keepLines/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43A80038" wp14:editId="5F273F28">
            <wp:simplePos x="0" y="0"/>
            <wp:positionH relativeFrom="page">
              <wp:align>left</wp:align>
            </wp:positionH>
            <wp:positionV relativeFrom="page">
              <wp:posOffset>4320540</wp:posOffset>
            </wp:positionV>
            <wp:extent cx="10800000" cy="3967200"/>
            <wp:effectExtent l="0" t="0" r="1905" b="0"/>
            <wp:wrapNone/>
            <wp:docPr id="2" name="Billede 2" descr="C:\Users\Ankast\Desktop\frise\DTU frise S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kast\Desktop\frise\DTU frise SH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0" cy="39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DE45E5" w14:textId="404FDE61" w:rsidR="005E29C5" w:rsidRPr="00C34002" w:rsidRDefault="005E29C5" w:rsidP="007B308B">
      <w:pPr>
        <w:keepLines/>
        <w:rPr>
          <w:sz w:val="28"/>
          <w:szCs w:val="28"/>
        </w:rPr>
      </w:pPr>
      <w:r w:rsidRPr="00C34002">
        <w:rPr>
          <w:sz w:val="28"/>
          <w:szCs w:val="28"/>
        </w:rPr>
        <w:br w:type="page"/>
      </w:r>
      <w:r w:rsidR="00616420">
        <w:rPr>
          <w:noProof/>
          <w:sz w:val="28"/>
          <w:szCs w:val="28"/>
          <w:lang w:eastAsia="da-DK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130DA6" wp14:editId="07BF3635">
                <wp:simplePos x="0" y="0"/>
                <wp:positionH relativeFrom="margin">
                  <wp:posOffset>0</wp:posOffset>
                </wp:positionH>
                <wp:positionV relativeFrom="margin">
                  <wp:posOffset>6120765</wp:posOffset>
                </wp:positionV>
                <wp:extent cx="5760000" cy="1800000"/>
                <wp:effectExtent l="0" t="0" r="0" b="0"/>
                <wp:wrapNone/>
                <wp:docPr id="4" name="Tekstfel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000" cy="1800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el-Gitter"/>
                              <w:tblW w:w="0" w:type="auto"/>
                              <w:tblBorders>
                                <w:top w:val="single" w:sz="4" w:space="0" w:color="A6A6A6" w:themeColor="background1" w:themeShade="A6"/>
                                <w:left w:val="single" w:sz="4" w:space="0" w:color="A6A6A6" w:themeColor="background1" w:themeShade="A6"/>
                                <w:bottom w:val="single" w:sz="4" w:space="0" w:color="A6A6A6" w:themeColor="background1" w:themeShade="A6"/>
                                <w:right w:val="single" w:sz="4" w:space="0" w:color="A6A6A6" w:themeColor="background1" w:themeShade="A6"/>
                                <w:insideH w:val="single" w:sz="4" w:space="0" w:color="A6A6A6" w:themeColor="background1" w:themeShade="A6"/>
                                <w:insideV w:val="single" w:sz="4" w:space="0" w:color="A6A6A6" w:themeColor="background1" w:themeShade="A6"/>
                              </w:tblBorders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988"/>
                              <w:gridCol w:w="4961"/>
                              <w:gridCol w:w="1417"/>
                            </w:tblGrid>
                            <w:tr w:rsidR="00D76A66" w14:paraId="5E869A00" w14:textId="77777777" w:rsidTr="00F263AE">
                              <w:tc>
                                <w:tcPr>
                                  <w:tcW w:w="988" w:type="dxa"/>
                                </w:tcPr>
                                <w:p w14:paraId="2F1713EC" w14:textId="77777777" w:rsidR="00D76A66" w:rsidRPr="00F93BA2" w:rsidRDefault="00D76A66" w:rsidP="00F263AE">
                                  <w:pPr>
                                    <w:pStyle w:val="Ingenafstand"/>
                                    <w:keepLines/>
                                    <w:rPr>
                                      <w:b/>
                                    </w:rPr>
                                  </w:pPr>
                                  <w:r w:rsidRPr="00F93BA2">
                                    <w:rPr>
                                      <w:b/>
                                    </w:rPr>
                                    <w:t>Version</w:t>
                                  </w:r>
                                </w:p>
                              </w:tc>
                              <w:tc>
                                <w:tcPr>
                                  <w:tcW w:w="4961" w:type="dxa"/>
                                </w:tcPr>
                                <w:p w14:paraId="23640DA4" w14:textId="77777777" w:rsidR="00D76A66" w:rsidRPr="00F93BA2" w:rsidRDefault="00D76A66" w:rsidP="00F263AE">
                                  <w:pPr>
                                    <w:pStyle w:val="Ingenafstand"/>
                                    <w:keepLines/>
                                    <w:rPr>
                                      <w:b/>
                                    </w:rPr>
                                  </w:pPr>
                                  <w:r w:rsidRPr="00F93BA2">
                                    <w:rPr>
                                      <w:b/>
                                    </w:rPr>
                                    <w:t>Beskrivelse</w:t>
                                  </w:r>
                                </w:p>
                              </w:tc>
                              <w:tc>
                                <w:tcPr>
                                  <w:tcW w:w="1417" w:type="dxa"/>
                                </w:tcPr>
                                <w:p w14:paraId="506C1C4D" w14:textId="77777777" w:rsidR="00D76A66" w:rsidRPr="00F93BA2" w:rsidRDefault="00D76A66" w:rsidP="00F263AE">
                                  <w:pPr>
                                    <w:pStyle w:val="Ingenafstand"/>
                                    <w:keepLines/>
                                    <w:rPr>
                                      <w:b/>
                                    </w:rPr>
                                  </w:pPr>
                                  <w:r w:rsidRPr="00F93BA2">
                                    <w:rPr>
                                      <w:b/>
                                    </w:rPr>
                                    <w:t>Dato</w:t>
                                  </w:r>
                                </w:p>
                              </w:tc>
                            </w:tr>
                            <w:tr w:rsidR="00D76A66" w14:paraId="28F9E99C" w14:textId="77777777" w:rsidTr="00F263AE">
                              <w:tc>
                                <w:tcPr>
                                  <w:tcW w:w="988" w:type="dxa"/>
                                </w:tcPr>
                                <w:p w14:paraId="67E509A7" w14:textId="1EFADA23" w:rsidR="00D76A66" w:rsidRDefault="00D76A66" w:rsidP="00616420">
                                  <w:pPr>
                                    <w:pStyle w:val="Ingenafstand"/>
                                    <w:keepLines/>
                                  </w:pPr>
                                  <w:r>
                                    <w:t>1.0</w:t>
                                  </w:r>
                                </w:p>
                              </w:tc>
                              <w:tc>
                                <w:tcPr>
                                  <w:tcW w:w="4961" w:type="dxa"/>
                                </w:tcPr>
                                <w:p w14:paraId="58B03371" w14:textId="188F4490" w:rsidR="00D76A66" w:rsidRDefault="00D76A66" w:rsidP="00616420">
                                  <w:pPr>
                                    <w:pStyle w:val="Ingenafstand"/>
                                    <w:keepLines/>
                                  </w:pPr>
                                  <w:r w:rsidRPr="00BE3D90">
                                    <w:rPr>
                                      <w:highlight w:val="yellow"/>
                                    </w:rPr>
                                    <w:t>Første udgave</w:t>
                                  </w:r>
                                </w:p>
                              </w:tc>
                              <w:tc>
                                <w:tcPr>
                                  <w:tcW w:w="1417" w:type="dxa"/>
                                </w:tcPr>
                                <w:p w14:paraId="7AB265D7" w14:textId="1ED1FB2D" w:rsidR="00D76A66" w:rsidRDefault="00D76A66" w:rsidP="00E90700">
                                  <w:pPr>
                                    <w:pStyle w:val="Ingenafstand"/>
                                    <w:keepLines/>
                                  </w:pPr>
                                  <w:r>
                                    <w:rPr>
                                      <w:highlight w:val="yellow"/>
                                    </w:rPr>
                                    <w:t>Udgivelsesdato</w:t>
                                  </w:r>
                                </w:p>
                              </w:tc>
                            </w:tr>
                          </w:tbl>
                          <w:p w14:paraId="2585CDBC" w14:textId="77777777" w:rsidR="00D76A66" w:rsidRDefault="00D76A66" w:rsidP="00616420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130DA6" id="_x0000_t202" coordsize="21600,21600" o:spt="202" path="m,l,21600r21600,l21600,xe">
                <v:stroke joinstyle="miter"/>
                <v:path gradientshapeok="t" o:connecttype="rect"/>
              </v:shapetype>
              <v:shape id="Tekstfelt 4" o:spid="_x0000_s1026" type="#_x0000_t202" style="position:absolute;margin-left:0;margin-top:481.95pt;width:453.55pt;height:141.7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" fillcolor="white [3201]" stroked="f" strokeweight=".5pt">
                <v:textbox inset="0,0,0,0">
                  <w:txbxContent>
                    <w:tbl>
                      <w:tblPr>
                        <w:tblStyle w:val="Tabel-Gitter"/>
                        <w:tblW w:w="0" w:type="auto"/>
                        <w:tblBorders>
                          <w:top w:val="single" w:sz="4" w:space="0" w:color="A6A6A6" w:themeColor="background1" w:themeShade="A6"/>
                          <w:left w:val="single" w:sz="4" w:space="0" w:color="A6A6A6" w:themeColor="background1" w:themeShade="A6"/>
                          <w:bottom w:val="single" w:sz="4" w:space="0" w:color="A6A6A6" w:themeColor="background1" w:themeShade="A6"/>
                          <w:right w:val="single" w:sz="4" w:space="0" w:color="A6A6A6" w:themeColor="background1" w:themeShade="A6"/>
                          <w:insideH w:val="single" w:sz="4" w:space="0" w:color="A6A6A6" w:themeColor="background1" w:themeShade="A6"/>
                          <w:insideV w:val="single" w:sz="4" w:space="0" w:color="A6A6A6" w:themeColor="background1" w:themeShade="A6"/>
                        </w:tblBorders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988"/>
                        <w:gridCol w:w="4961"/>
                        <w:gridCol w:w="1417"/>
                      </w:tblGrid>
                      <w:tr w:rsidR="00D76A66" w14:paraId="5E869A00" w14:textId="77777777" w:rsidTr="00F263AE">
                        <w:tc>
                          <w:tcPr>
                            <w:tcW w:w="988" w:type="dxa"/>
                          </w:tcPr>
                          <w:p w14:paraId="2F1713EC" w14:textId="77777777" w:rsidR="00D76A66" w:rsidRPr="00F93BA2" w:rsidRDefault="00D76A66" w:rsidP="00F263AE">
                            <w:pPr>
                              <w:pStyle w:val="Ingenafstand"/>
                              <w:keepLines/>
                              <w:rPr>
                                <w:b/>
                              </w:rPr>
                            </w:pPr>
                            <w:r w:rsidRPr="00F93BA2">
                              <w:rPr>
                                <w:b/>
                              </w:rPr>
                              <w:t>Version</w:t>
                            </w:r>
                          </w:p>
                        </w:tc>
                        <w:tc>
                          <w:tcPr>
                            <w:tcW w:w="4961" w:type="dxa"/>
                          </w:tcPr>
                          <w:p w14:paraId="23640DA4" w14:textId="77777777" w:rsidR="00D76A66" w:rsidRPr="00F93BA2" w:rsidRDefault="00D76A66" w:rsidP="00F263AE">
                            <w:pPr>
                              <w:pStyle w:val="Ingenafstand"/>
                              <w:keepLines/>
                              <w:rPr>
                                <w:b/>
                              </w:rPr>
                            </w:pPr>
                            <w:r w:rsidRPr="00F93BA2">
                              <w:rPr>
                                <w:b/>
                              </w:rPr>
                              <w:t>Beskrivelse</w:t>
                            </w:r>
                          </w:p>
                        </w:tc>
                        <w:tc>
                          <w:tcPr>
                            <w:tcW w:w="1417" w:type="dxa"/>
                          </w:tcPr>
                          <w:p w14:paraId="506C1C4D" w14:textId="77777777" w:rsidR="00D76A66" w:rsidRPr="00F93BA2" w:rsidRDefault="00D76A66" w:rsidP="00F263AE">
                            <w:pPr>
                              <w:pStyle w:val="Ingenafstand"/>
                              <w:keepLines/>
                              <w:rPr>
                                <w:b/>
                              </w:rPr>
                            </w:pPr>
                            <w:r w:rsidRPr="00F93BA2">
                              <w:rPr>
                                <w:b/>
                              </w:rPr>
                              <w:t>Dato</w:t>
                            </w:r>
                          </w:p>
                        </w:tc>
                      </w:tr>
                      <w:tr w:rsidR="00D76A66" w14:paraId="28F9E99C" w14:textId="77777777" w:rsidTr="00F263AE">
                        <w:tc>
                          <w:tcPr>
                            <w:tcW w:w="988" w:type="dxa"/>
                          </w:tcPr>
                          <w:p w14:paraId="67E509A7" w14:textId="1EFADA23" w:rsidR="00D76A66" w:rsidRDefault="00D76A66" w:rsidP="00616420">
                            <w:pPr>
                              <w:pStyle w:val="Ingenafstand"/>
                              <w:keepLines/>
                            </w:pPr>
                            <w:r>
                              <w:t>1.0</w:t>
                            </w:r>
                          </w:p>
                        </w:tc>
                        <w:tc>
                          <w:tcPr>
                            <w:tcW w:w="4961" w:type="dxa"/>
                          </w:tcPr>
                          <w:p w14:paraId="58B03371" w14:textId="188F4490" w:rsidR="00D76A66" w:rsidRDefault="00D76A66" w:rsidP="00616420">
                            <w:pPr>
                              <w:pStyle w:val="Ingenafstand"/>
                              <w:keepLines/>
                            </w:pPr>
                            <w:r w:rsidRPr="00BE3D90">
                              <w:rPr>
                                <w:highlight w:val="yellow"/>
                              </w:rPr>
                              <w:t>Første udgave</w:t>
                            </w:r>
                          </w:p>
                        </w:tc>
                        <w:tc>
                          <w:tcPr>
                            <w:tcW w:w="1417" w:type="dxa"/>
                          </w:tcPr>
                          <w:p w14:paraId="7AB265D7" w14:textId="1ED1FB2D" w:rsidR="00D76A66" w:rsidRDefault="00D76A66" w:rsidP="00E90700">
                            <w:pPr>
                              <w:pStyle w:val="Ingenafstand"/>
                              <w:keepLines/>
                            </w:pPr>
                            <w:r>
                              <w:rPr>
                                <w:highlight w:val="yellow"/>
                              </w:rPr>
                              <w:t>Udgivelsesdato</w:t>
                            </w:r>
                          </w:p>
                        </w:tc>
                      </w:tr>
                    </w:tbl>
                    <w:p w14:paraId="2585CDBC" w14:textId="77777777" w:rsidR="00D76A66" w:rsidRDefault="00D76A66" w:rsidP="00616420"/>
                  </w:txbxContent>
                </v:textbox>
                <w10:wrap anchorx="margin" anchory="margin"/>
              </v:shape>
            </w:pict>
          </mc:Fallback>
        </mc:AlternateContent>
      </w:r>
    </w:p>
    <w:bookmarkStart w:id="0" w:name="_Toc161137618" w:displacedByCustomXml="next"/>
    <w:sdt>
      <w:sdtPr>
        <w:rPr>
          <w:rFonts w:asciiTheme="minorHAnsi" w:eastAsiaTheme="minorHAnsi" w:hAnsiTheme="minorHAnsi" w:cstheme="minorBidi"/>
          <w:b/>
          <w:bCs w:val="0"/>
          <w:sz w:val="22"/>
          <w:szCs w:val="22"/>
        </w:rPr>
        <w:id w:val="-939368293"/>
        <w:docPartObj>
          <w:docPartGallery w:val="Table of Contents"/>
          <w:docPartUnique/>
        </w:docPartObj>
      </w:sdtPr>
      <w:sdtEndPr>
        <w:rPr>
          <w:rFonts w:ascii="Arial" w:hAnsi="Arial"/>
          <w:b w:val="0"/>
          <w:sz w:val="20"/>
          <w:szCs w:val="120"/>
        </w:rPr>
      </w:sdtEndPr>
      <w:sdtContent>
        <w:p w14:paraId="54DC8E6B" w14:textId="066A5F79" w:rsidR="005953E1" w:rsidRPr="00C34002" w:rsidRDefault="005953E1" w:rsidP="00E72E33">
          <w:pPr>
            <w:pStyle w:val="Overskrift1"/>
            <w:numPr>
              <w:ilvl w:val="0"/>
              <w:numId w:val="0"/>
            </w:numPr>
            <w:ind w:left="431" w:hanging="431"/>
          </w:pPr>
          <w:r w:rsidRPr="007E2CBC">
            <w:t>Indholdsfortegnelse</w:t>
          </w:r>
          <w:bookmarkEnd w:id="0"/>
        </w:p>
        <w:p w14:paraId="6B71B4D3" w14:textId="67E036C7" w:rsidR="00C75077" w:rsidRDefault="001E7E20">
          <w:pPr>
            <w:pStyle w:val="Indholdsfortegnelse1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r w:rsidRPr="00C34002">
            <w:fldChar w:fldCharType="begin"/>
          </w:r>
          <w:r w:rsidRPr="00C34002">
            <w:instrText xml:space="preserve"> TOC \o "1-2" \h \z \u </w:instrText>
          </w:r>
          <w:r w:rsidRPr="00C34002">
            <w:fldChar w:fldCharType="separate"/>
          </w:r>
          <w:hyperlink w:anchor="_Toc161137618" w:history="1">
            <w:r w:rsidR="00C75077" w:rsidRPr="00612F3B">
              <w:rPr>
                <w:rStyle w:val="Hyperlink"/>
                <w:noProof/>
              </w:rPr>
              <w:t>Indholdsfortegnelse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18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0432F5D2" w14:textId="1B37776D" w:rsidR="00C75077" w:rsidRDefault="00000000">
          <w:pPr>
            <w:pStyle w:val="Indholdsfortegnelse1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19" w:history="1">
            <w:r w:rsidR="00C75077" w:rsidRPr="00612F3B">
              <w:rPr>
                <w:rStyle w:val="Hyperlink"/>
                <w:noProof/>
              </w:rPr>
              <w:t>Indledning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19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3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320D33CF" w14:textId="7F9864F9" w:rsidR="00C75077" w:rsidRDefault="00000000">
          <w:pPr>
            <w:pStyle w:val="Indholdsfortegnelse1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20" w:history="1">
            <w:r w:rsidR="00C75077" w:rsidRPr="00612F3B">
              <w:rPr>
                <w:rStyle w:val="Hyperlink"/>
                <w:noProof/>
              </w:rPr>
              <w:t>0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Generelt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20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4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3F8960B8" w14:textId="202CDC3E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21" w:history="1">
            <w:r w:rsidR="00C75077" w:rsidRPr="00612F3B">
              <w:rPr>
                <w:rStyle w:val="Hyperlink"/>
                <w:noProof/>
              </w:rPr>
              <w:t>0.1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Ansvarlige for IKT på projektet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21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4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1450487D" w14:textId="3D87AAE9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22" w:history="1">
            <w:r w:rsidR="00C75077" w:rsidRPr="00612F3B">
              <w:rPr>
                <w:rStyle w:val="Hyperlink"/>
                <w:noProof/>
              </w:rPr>
              <w:t>0.2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Supplerende dokumenter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22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4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66F9AE7C" w14:textId="68B3BF58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23" w:history="1">
            <w:r w:rsidR="00C75077" w:rsidRPr="00612F3B">
              <w:rPr>
                <w:rStyle w:val="Hyperlink"/>
                <w:noProof/>
              </w:rPr>
              <w:t>0.3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IKT krav i udbud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23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4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13A7CB67" w14:textId="04B1FCE9" w:rsidR="00C75077" w:rsidRDefault="00000000">
          <w:pPr>
            <w:pStyle w:val="Indholdsfortegnelse1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24" w:history="1">
            <w:r w:rsidR="00C75077" w:rsidRPr="00612F3B">
              <w:rPr>
                <w:rStyle w:val="Hyperlink"/>
                <w:noProof/>
              </w:rPr>
              <w:t>1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Klassifikation og identifikation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24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4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2732E7AA" w14:textId="0D0485AD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25" w:history="1">
            <w:r w:rsidR="00C75077" w:rsidRPr="00612F3B">
              <w:rPr>
                <w:rStyle w:val="Hyperlink"/>
                <w:noProof/>
              </w:rPr>
              <w:t>1.0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Orientering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25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4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66EE35E7" w14:textId="73E47A42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26" w:history="1">
            <w:r w:rsidR="00C75077" w:rsidRPr="00612F3B">
              <w:rPr>
                <w:rStyle w:val="Hyperlink"/>
                <w:noProof/>
              </w:rPr>
              <w:t>1.1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Formål med brug af klassifikation og identifikation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26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5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5B96D441" w14:textId="279EC9F5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27" w:history="1">
            <w:r w:rsidR="00C75077" w:rsidRPr="00612F3B">
              <w:rPr>
                <w:rStyle w:val="Hyperlink"/>
                <w:noProof/>
              </w:rPr>
              <w:t>1.2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Omfang af klassifikation og identifikation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27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5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4459ACB0" w14:textId="0F751FE6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28" w:history="1">
            <w:r w:rsidR="00C75077" w:rsidRPr="00612F3B">
              <w:rPr>
                <w:rStyle w:val="Hyperlink"/>
                <w:noProof/>
              </w:rPr>
              <w:t>1.3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Klassifikationssystem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28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5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3F42A511" w14:textId="02635A4E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29" w:history="1">
            <w:r w:rsidR="00C75077" w:rsidRPr="00612F3B">
              <w:rPr>
                <w:rStyle w:val="Hyperlink"/>
                <w:noProof/>
              </w:rPr>
              <w:t>1.4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Identifikationsmetode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29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5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7AC361CD" w14:textId="220BF4D6" w:rsidR="00C75077" w:rsidRDefault="00000000">
          <w:pPr>
            <w:pStyle w:val="Indholdsfortegnelse1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30" w:history="1">
            <w:r w:rsidR="00C75077" w:rsidRPr="00612F3B">
              <w:rPr>
                <w:rStyle w:val="Hyperlink"/>
                <w:noProof/>
              </w:rPr>
              <w:t>2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Digital kommunikation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30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5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348BF381" w14:textId="72D96F1C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31" w:history="1">
            <w:r w:rsidR="00C75077" w:rsidRPr="00612F3B">
              <w:rPr>
                <w:rStyle w:val="Hyperlink"/>
                <w:noProof/>
              </w:rPr>
              <w:t>2.0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Orientering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31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5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7809636B" w14:textId="3177C270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32" w:history="1">
            <w:r w:rsidR="00C75077" w:rsidRPr="00612F3B">
              <w:rPr>
                <w:rStyle w:val="Hyperlink"/>
                <w:noProof/>
              </w:rPr>
              <w:t>2.1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Skriftlig kommunikation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32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6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1B37EB9F" w14:textId="5DB5869E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33" w:history="1">
            <w:r w:rsidR="00C75077" w:rsidRPr="00612F3B">
              <w:rPr>
                <w:rStyle w:val="Hyperlink"/>
                <w:noProof/>
              </w:rPr>
              <w:t>2.2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Filudveksling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33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7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4B56EE08" w14:textId="46459978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34" w:history="1">
            <w:r w:rsidR="00C75077" w:rsidRPr="00612F3B">
              <w:rPr>
                <w:rStyle w:val="Hyperlink"/>
                <w:noProof/>
              </w:rPr>
              <w:t>2.3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Fil- og mappestruktur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34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7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60F67661" w14:textId="2EEDA16F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35" w:history="1">
            <w:r w:rsidR="00C75077" w:rsidRPr="00612F3B">
              <w:rPr>
                <w:rStyle w:val="Hyperlink"/>
                <w:noProof/>
              </w:rPr>
              <w:t>2.4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Metadata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35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8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6A286065" w14:textId="045144C7" w:rsidR="00C75077" w:rsidRDefault="00000000">
          <w:pPr>
            <w:pStyle w:val="Indholdsfortegnelse1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36" w:history="1">
            <w:r w:rsidR="00C75077" w:rsidRPr="00612F3B">
              <w:rPr>
                <w:rStyle w:val="Hyperlink"/>
                <w:noProof/>
              </w:rPr>
              <w:t>3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Etablering af kommunikationsplatform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36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8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2A06F7E2" w14:textId="48A66FA2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37" w:history="1">
            <w:r w:rsidR="00C75077" w:rsidRPr="00612F3B">
              <w:rPr>
                <w:rStyle w:val="Hyperlink"/>
                <w:noProof/>
              </w:rPr>
              <w:t>3.1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Tilvejebringelse af kommunikationsplatform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37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8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68604FDF" w14:textId="4996992F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38" w:history="1">
            <w:r w:rsidR="00C75077" w:rsidRPr="00612F3B">
              <w:rPr>
                <w:rStyle w:val="Hyperlink"/>
                <w:noProof/>
              </w:rPr>
              <w:t>3.2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Administration af kommunikationsplatform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38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8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51E515BF" w14:textId="68C02948" w:rsidR="00C75077" w:rsidRDefault="00000000">
          <w:pPr>
            <w:pStyle w:val="Indholdsfortegnelse1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39" w:history="1">
            <w:r w:rsidR="00C75077" w:rsidRPr="00612F3B">
              <w:rPr>
                <w:rStyle w:val="Hyperlink"/>
                <w:noProof/>
              </w:rPr>
              <w:t>4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Digital Projektering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39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8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5C802444" w14:textId="54695B68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40" w:history="1">
            <w:r w:rsidR="00C75077" w:rsidRPr="00612F3B">
              <w:rPr>
                <w:rStyle w:val="Hyperlink"/>
                <w:noProof/>
              </w:rPr>
              <w:t>4.0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CAD/BIM - orientering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40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8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3AFC236A" w14:textId="7C6A5E39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41" w:history="1">
            <w:r w:rsidR="00C75077" w:rsidRPr="00612F3B">
              <w:rPr>
                <w:rStyle w:val="Hyperlink"/>
                <w:noProof/>
              </w:rPr>
              <w:t>4.1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Bygningsmodeller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41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9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75E763C2" w14:textId="1A361538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42" w:history="1">
            <w:r w:rsidR="00C75077" w:rsidRPr="00612F3B">
              <w:rPr>
                <w:rStyle w:val="Hyperlink"/>
                <w:noProof/>
              </w:rPr>
              <w:t>4.2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Tegningsproduktion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42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1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48EB09E7" w14:textId="35EA4D61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43" w:history="1">
            <w:r w:rsidR="00C75077" w:rsidRPr="00612F3B">
              <w:rPr>
                <w:rStyle w:val="Hyperlink"/>
                <w:noProof/>
              </w:rPr>
              <w:t>4.3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Koordinat-, højde- og modulsystem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43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2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7BE7C9A4" w14:textId="764E47B9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44" w:history="1">
            <w:r w:rsidR="00C75077" w:rsidRPr="00612F3B">
              <w:rPr>
                <w:rStyle w:val="Hyperlink"/>
                <w:noProof/>
              </w:rPr>
              <w:t>4.4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Konsistens- og kollisionskontroller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44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3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062F99E9" w14:textId="2BAD423B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45" w:history="1">
            <w:r w:rsidR="00C75077" w:rsidRPr="00612F3B">
              <w:rPr>
                <w:rStyle w:val="Hyperlink"/>
                <w:noProof/>
              </w:rPr>
              <w:t>4.5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Sektionering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45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3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6B302089" w14:textId="16287AAE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46" w:history="1">
            <w:r w:rsidR="00C75077" w:rsidRPr="00612F3B">
              <w:rPr>
                <w:rStyle w:val="Hyperlink"/>
                <w:noProof/>
              </w:rPr>
              <w:t>4.6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Ændringer i bygningsmodeller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46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3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305D1E02" w14:textId="01CC673C" w:rsidR="00C75077" w:rsidRDefault="00000000">
          <w:pPr>
            <w:pStyle w:val="Indholdsfortegnelse1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47" w:history="1">
            <w:r w:rsidR="00C75077" w:rsidRPr="00612F3B">
              <w:rPr>
                <w:rStyle w:val="Hyperlink"/>
                <w:noProof/>
              </w:rPr>
              <w:t>5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Digitalt Udbud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47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4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7F54FE7A" w14:textId="57B8D8A5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48" w:history="1">
            <w:r w:rsidR="00C75077" w:rsidRPr="00612F3B">
              <w:rPr>
                <w:rStyle w:val="Hyperlink"/>
                <w:noProof/>
              </w:rPr>
              <w:t>5.0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Orientering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48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4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7AB380A8" w14:textId="4F3A7E2A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49" w:history="1">
            <w:r w:rsidR="00C75077" w:rsidRPr="00612F3B">
              <w:rPr>
                <w:rStyle w:val="Hyperlink"/>
                <w:noProof/>
              </w:rPr>
              <w:t>5.1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Tilvejebringelse af udbudsportal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49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4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535BB46D" w14:textId="1D4019B4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50" w:history="1">
            <w:r w:rsidR="00C75077" w:rsidRPr="00612F3B">
              <w:rPr>
                <w:rStyle w:val="Hyperlink"/>
                <w:noProof/>
              </w:rPr>
              <w:t>5.2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Administration af udbudsportal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50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4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00259C22" w14:textId="76E1A327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51" w:history="1">
            <w:r w:rsidR="00C75077" w:rsidRPr="00612F3B">
              <w:rPr>
                <w:rStyle w:val="Hyperlink"/>
                <w:noProof/>
              </w:rPr>
              <w:t>5.3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Udbudsmateriale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51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5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3DE3725C" w14:textId="2307B0FE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52" w:history="1">
            <w:r w:rsidR="00C75077" w:rsidRPr="00612F3B">
              <w:rPr>
                <w:rStyle w:val="Hyperlink"/>
                <w:noProof/>
              </w:rPr>
              <w:t>5.4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Filformater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52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5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59A6FB21" w14:textId="3D91E09A" w:rsidR="00C75077" w:rsidRDefault="00000000">
          <w:pPr>
            <w:pStyle w:val="Indholdsfortegnelse1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53" w:history="1">
            <w:r w:rsidR="00C75077" w:rsidRPr="00612F3B">
              <w:rPr>
                <w:rStyle w:val="Hyperlink"/>
                <w:noProof/>
              </w:rPr>
              <w:t>6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Mængdefortegnelse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53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5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75FD02B1" w14:textId="096E917E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54" w:history="1">
            <w:r w:rsidR="00C75077" w:rsidRPr="00612F3B">
              <w:rPr>
                <w:rStyle w:val="Hyperlink"/>
                <w:noProof/>
              </w:rPr>
              <w:t>6.1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Mængder i udbuddet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54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5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065D3B1D" w14:textId="0D807436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55" w:history="1">
            <w:r w:rsidR="00C75077" w:rsidRPr="00612F3B">
              <w:rPr>
                <w:rStyle w:val="Hyperlink"/>
                <w:noProof/>
              </w:rPr>
              <w:t>6.2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Bygningsmodeller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55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6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41B16FEC" w14:textId="31F6C804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56" w:history="1">
            <w:r w:rsidR="00C75077" w:rsidRPr="00612F3B">
              <w:rPr>
                <w:rStyle w:val="Hyperlink"/>
                <w:noProof/>
              </w:rPr>
              <w:t>6.3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Beskrivelse af mængder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56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6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4F1F86E7" w14:textId="740A2B33" w:rsidR="00C75077" w:rsidRDefault="00000000">
          <w:pPr>
            <w:pStyle w:val="Indholdsfortegnelse1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57" w:history="1">
            <w:r w:rsidR="00C75077" w:rsidRPr="00612F3B">
              <w:rPr>
                <w:rStyle w:val="Hyperlink"/>
                <w:noProof/>
              </w:rPr>
              <w:t>7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Digital aflevering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57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6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0787216A" w14:textId="7505FBD2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58" w:history="1">
            <w:r w:rsidR="00C75077" w:rsidRPr="00612F3B">
              <w:rPr>
                <w:rStyle w:val="Hyperlink"/>
                <w:noProof/>
              </w:rPr>
              <w:t>7.0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Orientering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58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6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66199CA6" w14:textId="2EE2F256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59" w:history="1">
            <w:r w:rsidR="00C75077" w:rsidRPr="00612F3B">
              <w:rPr>
                <w:rStyle w:val="Hyperlink"/>
                <w:noProof/>
              </w:rPr>
              <w:t>7.1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Projektmateriale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59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7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7F9B6E88" w14:textId="4F320AC6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60" w:history="1">
            <w:r w:rsidR="00C75077" w:rsidRPr="00612F3B">
              <w:rPr>
                <w:rStyle w:val="Hyperlink"/>
                <w:noProof/>
              </w:rPr>
              <w:t>7.2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”Som udført”-materiale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60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7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08EC5CA2" w14:textId="62351DE6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61" w:history="1">
            <w:r w:rsidR="00C75077" w:rsidRPr="00612F3B">
              <w:rPr>
                <w:rStyle w:val="Hyperlink"/>
                <w:noProof/>
              </w:rPr>
              <w:t>7.3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Aflevering til drift – dokumentation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61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7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6EAA64D4" w14:textId="43F731DC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62" w:history="1">
            <w:r w:rsidR="00C75077" w:rsidRPr="00612F3B">
              <w:rPr>
                <w:rStyle w:val="Hyperlink"/>
                <w:noProof/>
              </w:rPr>
              <w:t>7.4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Aflevering til drift – data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62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7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19EAF8C7" w14:textId="685CBB70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63" w:history="1">
            <w:r w:rsidR="00C75077" w:rsidRPr="00612F3B">
              <w:rPr>
                <w:rStyle w:val="Hyperlink"/>
                <w:noProof/>
              </w:rPr>
              <w:t>7.5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Digitale mangellister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63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8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6656A329" w14:textId="3A8CE70C" w:rsidR="00C75077" w:rsidRDefault="00000000">
          <w:pPr>
            <w:pStyle w:val="Indholdsfortegnelse1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64" w:history="1">
            <w:r w:rsidR="00C75077" w:rsidRPr="00612F3B">
              <w:rPr>
                <w:rStyle w:val="Hyperlink"/>
                <w:noProof/>
              </w:rPr>
              <w:t>8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Digitalisering af eksisterende forhold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64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8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24BE56EE" w14:textId="43036CBC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65" w:history="1">
            <w:r w:rsidR="00C75077" w:rsidRPr="00612F3B">
              <w:rPr>
                <w:rStyle w:val="Hyperlink"/>
                <w:noProof/>
              </w:rPr>
              <w:t>8.0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Orientering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65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8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3519A5AE" w14:textId="157AED44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66" w:history="1">
            <w:r w:rsidR="00C75077" w:rsidRPr="00612F3B">
              <w:rPr>
                <w:rStyle w:val="Hyperlink"/>
                <w:noProof/>
              </w:rPr>
              <w:t>8.1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Omfattede arealer, bygninger, anlæg og fag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66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8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33F5C70C" w14:textId="0E473A7D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67" w:history="1">
            <w:r w:rsidR="00C75077" w:rsidRPr="00612F3B">
              <w:rPr>
                <w:rStyle w:val="Hyperlink"/>
                <w:noProof/>
              </w:rPr>
              <w:t>8.2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Grundlag for digitalisering af eksisterende forhold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67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8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76E1F218" w14:textId="6ED65179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68" w:history="1">
            <w:r w:rsidR="00C75077" w:rsidRPr="00612F3B">
              <w:rPr>
                <w:rStyle w:val="Hyperlink"/>
                <w:noProof/>
              </w:rPr>
              <w:t>8.3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Bygningsmodeller vedr. eksisterende forhold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68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8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551181A5" w14:textId="0CB7CCE4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69" w:history="1">
            <w:r w:rsidR="00C75077" w:rsidRPr="00612F3B">
              <w:rPr>
                <w:rStyle w:val="Hyperlink"/>
                <w:noProof/>
              </w:rPr>
              <w:t>8.4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Tegningsproduktion, eksisterende forhold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69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8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1BA78BC2" w14:textId="67C40036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70" w:history="1">
            <w:r w:rsidR="00C75077" w:rsidRPr="00612F3B">
              <w:rPr>
                <w:rStyle w:val="Hyperlink"/>
                <w:noProof/>
              </w:rPr>
              <w:t>8.5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Koordinat-, højde- og modulsystem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70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8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05A94BC6" w14:textId="6DBB1098" w:rsidR="00C75077" w:rsidRDefault="00000000">
          <w:pPr>
            <w:pStyle w:val="Indholdsfortegnelse1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71" w:history="1">
            <w:r w:rsidR="00C75077" w:rsidRPr="00612F3B">
              <w:rPr>
                <w:rStyle w:val="Hyperlink"/>
                <w:noProof/>
              </w:rPr>
              <w:t>9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Særlige visualiseringer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71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8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4ACCAA8B" w14:textId="5E537494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72" w:history="1">
            <w:r w:rsidR="00C75077" w:rsidRPr="00612F3B">
              <w:rPr>
                <w:rStyle w:val="Hyperlink"/>
                <w:noProof/>
              </w:rPr>
              <w:t>9.0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Orientering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72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8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28B77881" w14:textId="5C43A835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73" w:history="1">
            <w:r w:rsidR="00C75077" w:rsidRPr="00612F3B">
              <w:rPr>
                <w:rStyle w:val="Hyperlink"/>
                <w:noProof/>
              </w:rPr>
              <w:t>9.1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Fotorealistiske visualiseringer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73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9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2196B6D2" w14:textId="3B5D83CF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74" w:history="1">
            <w:r w:rsidR="00C75077" w:rsidRPr="00612F3B">
              <w:rPr>
                <w:rStyle w:val="Hyperlink"/>
                <w:noProof/>
              </w:rPr>
              <w:t>9.2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Rumlige afbildninger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74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9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2DF0547B" w14:textId="3A69AD10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75" w:history="1">
            <w:r w:rsidR="00C75077" w:rsidRPr="00612F3B">
              <w:rPr>
                <w:rStyle w:val="Hyperlink"/>
                <w:noProof/>
              </w:rPr>
              <w:t>9.3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Arkitekturfotograferinger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75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9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77E5C361" w14:textId="1AD5F7AB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76" w:history="1">
            <w:r w:rsidR="00C75077" w:rsidRPr="00612F3B">
              <w:rPr>
                <w:rStyle w:val="Hyperlink"/>
                <w:noProof/>
              </w:rPr>
              <w:t>9.4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Animationer, videoer og interaktive præsentationer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76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9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44855221" w14:textId="37AF76C0" w:rsidR="00C75077" w:rsidRDefault="00000000">
          <w:pPr>
            <w:pStyle w:val="Indholdsfortegnelse1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77" w:history="1">
            <w:r w:rsidR="00C75077" w:rsidRPr="00612F3B">
              <w:rPr>
                <w:rStyle w:val="Hyperlink"/>
                <w:noProof/>
              </w:rPr>
              <w:t>10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Andre digitale ydelser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77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9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49AC996C" w14:textId="2236A810" w:rsidR="00C75077" w:rsidRDefault="00000000">
          <w:pPr>
            <w:pStyle w:val="Indholdsfortegnelse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da-DK"/>
              <w14:ligatures w14:val="standardContextual"/>
            </w:rPr>
          </w:pPr>
          <w:hyperlink w:anchor="_Toc161137678" w:history="1">
            <w:r w:rsidR="00C75077" w:rsidRPr="00612F3B">
              <w:rPr>
                <w:rStyle w:val="Hyperlink"/>
                <w:noProof/>
              </w:rPr>
              <w:t>10.1</w:t>
            </w:r>
            <w:r w:rsidR="00C7507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da-DK"/>
                <w14:ligatures w14:val="standardContextual"/>
              </w:rPr>
              <w:tab/>
            </w:r>
            <w:r w:rsidR="00C75077" w:rsidRPr="00612F3B">
              <w:rPr>
                <w:rStyle w:val="Hyperlink"/>
                <w:noProof/>
              </w:rPr>
              <w:t>Ydelsesnavn</w:t>
            </w:r>
            <w:r w:rsidR="00C75077">
              <w:rPr>
                <w:noProof/>
                <w:webHidden/>
              </w:rPr>
              <w:tab/>
            </w:r>
            <w:r w:rsidR="00C75077">
              <w:rPr>
                <w:noProof/>
                <w:webHidden/>
              </w:rPr>
              <w:fldChar w:fldCharType="begin"/>
            </w:r>
            <w:r w:rsidR="00C75077">
              <w:rPr>
                <w:noProof/>
                <w:webHidden/>
              </w:rPr>
              <w:instrText xml:space="preserve"> PAGEREF _Toc161137678 \h </w:instrText>
            </w:r>
            <w:r w:rsidR="00C75077">
              <w:rPr>
                <w:noProof/>
                <w:webHidden/>
              </w:rPr>
            </w:r>
            <w:r w:rsidR="00C75077">
              <w:rPr>
                <w:noProof/>
                <w:webHidden/>
              </w:rPr>
              <w:fldChar w:fldCharType="separate"/>
            </w:r>
            <w:r w:rsidR="00C75077">
              <w:rPr>
                <w:noProof/>
                <w:webHidden/>
              </w:rPr>
              <w:t>19</w:t>
            </w:r>
            <w:r w:rsidR="00C75077">
              <w:rPr>
                <w:noProof/>
                <w:webHidden/>
              </w:rPr>
              <w:fldChar w:fldCharType="end"/>
            </w:r>
          </w:hyperlink>
        </w:p>
        <w:p w14:paraId="2C508680" w14:textId="7D86B17A" w:rsidR="005953E1" w:rsidRDefault="001E7E20" w:rsidP="007B308B">
          <w:pPr>
            <w:keepLines/>
            <w:rPr>
              <w:bCs/>
            </w:rPr>
          </w:pPr>
          <w:r w:rsidRPr="00C34002">
            <w:fldChar w:fldCharType="end"/>
          </w:r>
        </w:p>
      </w:sdtContent>
    </w:sdt>
    <w:p w14:paraId="761F2FD8" w14:textId="3C27CE1E" w:rsidR="005953E1" w:rsidRPr="00C34002" w:rsidRDefault="005953E1" w:rsidP="007B308B">
      <w:pPr>
        <w:keepLines/>
      </w:pPr>
      <w:r w:rsidRPr="00C34002">
        <w:br w:type="page"/>
      </w:r>
    </w:p>
    <w:p w14:paraId="25ECAA75" w14:textId="7C0A16E4" w:rsidR="00245DD3" w:rsidRDefault="00E90C5C" w:rsidP="004D06BE">
      <w:pPr>
        <w:pStyle w:val="Overskrift1"/>
        <w:numPr>
          <w:ilvl w:val="0"/>
          <w:numId w:val="0"/>
        </w:numPr>
        <w:ind w:left="709" w:hanging="709"/>
      </w:pPr>
      <w:bookmarkStart w:id="1" w:name="_Toc161137619"/>
      <w:r>
        <w:lastRenderedPageBreak/>
        <w:t>Indledning</w:t>
      </w:r>
      <w:bookmarkEnd w:id="1"/>
    </w:p>
    <w:p w14:paraId="621D85D2" w14:textId="35F97B99" w:rsidR="00A92B0A" w:rsidRDefault="00A92B0A" w:rsidP="00A92B0A">
      <w:pPr>
        <w:keepLines/>
        <w:spacing w:before="40" w:after="0"/>
      </w:pPr>
      <w:r w:rsidRPr="00A92B0A">
        <w:rPr>
          <w:rFonts w:asciiTheme="majorHAnsi" w:hAnsiTheme="majorHAnsi" w:cstheme="majorHAnsi"/>
          <w:b/>
          <w:sz w:val="26"/>
          <w:szCs w:val="26"/>
        </w:rPr>
        <w:t>Orientering</w:t>
      </w:r>
    </w:p>
    <w:p w14:paraId="16F1FD43" w14:textId="52525208" w:rsidR="004060FE" w:rsidRDefault="00E90C5C" w:rsidP="007B308B">
      <w:pPr>
        <w:keepLines/>
      </w:pPr>
      <w:bookmarkStart w:id="2" w:name="_Hlk161134174"/>
      <w:bookmarkStart w:id="3" w:name="_Hlk161134260"/>
      <w:r>
        <w:t>De</w:t>
      </w:r>
      <w:r w:rsidR="00FF6C69">
        <w:t>tte dokument</w:t>
      </w:r>
      <w:r>
        <w:t xml:space="preserve"> </w:t>
      </w:r>
      <w:bookmarkEnd w:id="2"/>
      <w:r>
        <w:t xml:space="preserve">er </w:t>
      </w:r>
      <w:bookmarkEnd w:id="3"/>
      <w:r w:rsidR="00C17A55">
        <w:t xml:space="preserve">DTU </w:t>
      </w:r>
      <w:r w:rsidR="00FF6C69">
        <w:t xml:space="preserve">paradigme </w:t>
      </w:r>
      <w:r>
        <w:t>af Molio A</w:t>
      </w:r>
      <w:r w:rsidR="00FD0382">
        <w:t>402</w:t>
      </w:r>
      <w:r>
        <w:t xml:space="preserve"> procesmanual. Vejledning </w:t>
      </w:r>
      <w:r w:rsidR="00C17A55">
        <w:t>til</w:t>
      </w:r>
      <w:r>
        <w:t xml:space="preserve"> brug af A</w:t>
      </w:r>
      <w:r w:rsidR="00FD0382">
        <w:t>402 henvises til Molio</w:t>
      </w:r>
      <w:bookmarkStart w:id="4" w:name="_Hlk161134202"/>
      <w:r w:rsidR="000B37E5">
        <w:t>.</w:t>
      </w:r>
      <w:r w:rsidR="000B37E5" w:rsidRPr="000B37E5">
        <w:t xml:space="preserve"> </w:t>
      </w:r>
      <w:r w:rsidR="00FF6C69" w:rsidRPr="00FF6C69">
        <w:t xml:space="preserve">Dokumentet gælder for </w:t>
      </w:r>
      <w:r w:rsidR="00FF6C69">
        <w:t xml:space="preserve">processer der fremstiller </w:t>
      </w:r>
      <w:r w:rsidR="00FF6C69" w:rsidRPr="00FF6C69">
        <w:t>dokumenter der er del af projektmaterialet.</w:t>
      </w:r>
      <w:bookmarkEnd w:id="4"/>
      <w:r w:rsidR="00FF6C69">
        <w:t xml:space="preserve"> </w:t>
      </w:r>
      <w:r w:rsidR="000B37E5">
        <w:t>Procesmanualen må udelukkende anvendes til at præcisere de enkelte emner.</w:t>
      </w:r>
      <w:r w:rsidR="000B37E5" w:rsidRPr="00E90584">
        <w:t xml:space="preserve"> </w:t>
      </w:r>
      <w:r w:rsidR="000B37E5">
        <w:t>Hvis der ikke er behov for nogen præcisering, skal emnet/feltet forblive tomt.</w:t>
      </w:r>
    </w:p>
    <w:p w14:paraId="209A932C" w14:textId="2933E515" w:rsidR="00E90584" w:rsidRDefault="004D44D2" w:rsidP="007B308B">
      <w:pPr>
        <w:keepLines/>
      </w:pPr>
      <w:r>
        <w:t>De</w:t>
      </w:r>
      <w:r w:rsidR="00FF6C69">
        <w:t>tte dokument</w:t>
      </w:r>
      <w:r>
        <w:t xml:space="preserve"> </w:t>
      </w:r>
      <w:r w:rsidR="00E65D0F">
        <w:t xml:space="preserve">ligger i forlængelse af alle andre </w:t>
      </w:r>
      <w:proofErr w:type="gramStart"/>
      <w:r w:rsidR="00E65D0F">
        <w:t>IKT dokumenter</w:t>
      </w:r>
      <w:proofErr w:type="gramEnd"/>
      <w:r w:rsidR="00E65D0F">
        <w:t xml:space="preserve"> og </w:t>
      </w:r>
      <w:r w:rsidR="00CB2D77">
        <w:t xml:space="preserve">der </w:t>
      </w:r>
      <w:r>
        <w:t>må</w:t>
      </w:r>
      <w:r w:rsidR="00E90584" w:rsidRPr="00E90584">
        <w:t xml:space="preserve"> </w:t>
      </w:r>
      <w:r w:rsidR="00E90584">
        <w:t xml:space="preserve">ikke beskrives </w:t>
      </w:r>
      <w:r w:rsidR="00C17A55">
        <w:t>præciseringer</w:t>
      </w:r>
      <w:r w:rsidR="00E90584">
        <w:t xml:space="preserve"> der forringer krav beskrevet</w:t>
      </w:r>
      <w:r w:rsidR="00E90584" w:rsidRPr="00E90584">
        <w:t xml:space="preserve"> </w:t>
      </w:r>
      <w:r w:rsidR="00E90584">
        <w:t>i</w:t>
      </w:r>
      <w:r w:rsidR="00E90584" w:rsidRPr="00E90584">
        <w:t xml:space="preserve"> </w:t>
      </w:r>
      <w:r w:rsidR="00C17A55">
        <w:t xml:space="preserve">DTU </w:t>
      </w:r>
      <w:r w:rsidR="00DB36F9">
        <w:t>”</w:t>
      </w:r>
      <w:r w:rsidR="00E90584">
        <w:t>IKT Standard</w:t>
      </w:r>
      <w:r w:rsidR="00DB36F9">
        <w:t>”</w:t>
      </w:r>
      <w:r w:rsidR="00E90584">
        <w:t xml:space="preserve">, </w:t>
      </w:r>
      <w:r w:rsidR="00C17A55">
        <w:t xml:space="preserve">DTU </w:t>
      </w:r>
      <w:r w:rsidR="00DB36F9">
        <w:t>”</w:t>
      </w:r>
      <w:r w:rsidR="001551D1" w:rsidRPr="00AA4BFE">
        <w:t xml:space="preserve">Level of </w:t>
      </w:r>
      <w:r w:rsidR="001551D1">
        <w:t xml:space="preserve">Information </w:t>
      </w:r>
      <w:proofErr w:type="spellStart"/>
      <w:r w:rsidR="001551D1">
        <w:t>Need</w:t>
      </w:r>
      <w:proofErr w:type="spellEnd"/>
      <w:r w:rsidR="00DB36F9">
        <w:t>”</w:t>
      </w:r>
      <w:r w:rsidR="001551D1">
        <w:t xml:space="preserve"> (LOIN)</w:t>
      </w:r>
      <w:r w:rsidR="00E90584">
        <w:t xml:space="preserve">, og/eller </w:t>
      </w:r>
      <w:r w:rsidR="00C17A55">
        <w:t xml:space="preserve">DTU </w:t>
      </w:r>
      <w:r w:rsidR="00DB36F9">
        <w:t>”</w:t>
      </w:r>
      <w:r w:rsidR="000B37E5">
        <w:t>IKT specifikation</w:t>
      </w:r>
      <w:r w:rsidR="00DB36F9">
        <w:t>”</w:t>
      </w:r>
      <w:r w:rsidR="000B37E5">
        <w:t>.</w:t>
      </w:r>
      <w:r w:rsidR="00E65D0F" w:rsidRPr="00E65D0F">
        <w:t xml:space="preserve"> </w:t>
      </w:r>
      <w:r w:rsidR="00E65D0F">
        <w:t xml:space="preserve">Der forekommer </w:t>
      </w:r>
      <w:r w:rsidR="00FF6C69">
        <w:t xml:space="preserve">tillige </w:t>
      </w:r>
      <w:r w:rsidR="00E65D0F">
        <w:t xml:space="preserve">referencer til øvrige DTU </w:t>
      </w:r>
      <w:r w:rsidR="002C5024">
        <w:t>drifts</w:t>
      </w:r>
      <w:r w:rsidR="00E65D0F">
        <w:t>fag standarder.</w:t>
      </w:r>
    </w:p>
    <w:p w14:paraId="1EFB6D56" w14:textId="5390BBB2" w:rsidR="00C07A48" w:rsidRDefault="00C07A48" w:rsidP="00C07A48">
      <w:pPr>
        <w:keepLines/>
      </w:pPr>
      <w:r>
        <w:t>Denne procesmanual skal godkendes af CAS Digital før den er gældende.</w:t>
      </w:r>
    </w:p>
    <w:p w14:paraId="727D7FB1" w14:textId="418F718B" w:rsidR="001551D1" w:rsidRDefault="001551D1" w:rsidP="001551D1">
      <w:pPr>
        <w:keepLines/>
        <w:jc w:val="center"/>
      </w:pPr>
      <w:r>
        <w:rPr>
          <w:noProof/>
        </w:rPr>
        <w:drawing>
          <wp:inline distT="0" distB="0" distL="0" distR="0" wp14:anchorId="3703A7B4" wp14:editId="224585CD">
            <wp:extent cx="4762800" cy="2779200"/>
            <wp:effectExtent l="0" t="0" r="0" b="2540"/>
            <wp:docPr id="33" name="Billed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800" cy="2779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395875" w14:textId="77777777" w:rsidR="0015318C" w:rsidRDefault="0015318C" w:rsidP="0015318C">
      <w:pPr>
        <w:pStyle w:val="Ingenafstand"/>
        <w:keepLines/>
      </w:pPr>
      <w:r w:rsidRPr="00414AE2">
        <w:rPr>
          <w:b/>
          <w:i/>
        </w:rPr>
        <w:t>Skal</w:t>
      </w:r>
      <w:r>
        <w:t xml:space="preserve"> betyder at det er et ufravigeligt krav.</w:t>
      </w:r>
    </w:p>
    <w:p w14:paraId="43035253" w14:textId="0478183E" w:rsidR="0015318C" w:rsidRDefault="0015318C" w:rsidP="0015318C">
      <w:pPr>
        <w:keepLines/>
      </w:pPr>
      <w:r w:rsidRPr="00414AE2">
        <w:rPr>
          <w:b/>
          <w:i/>
        </w:rPr>
        <w:t>Kan/bør</w:t>
      </w:r>
      <w:r>
        <w:t xml:space="preserve"> </w:t>
      </w:r>
      <w:proofErr w:type="gramStart"/>
      <w:r>
        <w:t>betyder</w:t>
      </w:r>
      <w:proofErr w:type="gramEnd"/>
      <w:r>
        <w:t xml:space="preserve"> at det er en foretrukken løsning der kan blive revurderet med CAS Digital.</w:t>
      </w:r>
    </w:p>
    <w:p w14:paraId="1872AD81" w14:textId="77777777" w:rsidR="004F528A" w:rsidRPr="0089744B" w:rsidRDefault="004F528A" w:rsidP="004F528A">
      <w:pPr>
        <w:keepLines/>
      </w:pPr>
      <w:bookmarkStart w:id="5" w:name="_Toc23320431"/>
      <w:bookmarkStart w:id="6" w:name="_Toc23403631"/>
      <w:bookmarkStart w:id="7" w:name="_Toc11841639"/>
      <w:proofErr w:type="gramStart"/>
      <w:r>
        <w:t>DTU hjemmeside</w:t>
      </w:r>
      <w:proofErr w:type="gramEnd"/>
      <w:r>
        <w:t xml:space="preserve"> for IKT standarder, specifikationer, mv. kan tilgås på </w:t>
      </w:r>
      <w:hyperlink r:id="rId12" w:history="1">
        <w:r>
          <w:rPr>
            <w:rStyle w:val="KodeTegn"/>
          </w:rPr>
          <w:t>http://ikt.cas.dtu.dk</w:t>
        </w:r>
      </w:hyperlink>
      <w:r w:rsidRPr="00AB32BA">
        <w:rPr>
          <w:szCs w:val="22"/>
        </w:rPr>
        <w:t xml:space="preserve"> og øvrige drift</w:t>
      </w:r>
      <w:r>
        <w:t>s</w:t>
      </w:r>
      <w:r w:rsidRPr="00AB32BA">
        <w:rPr>
          <w:szCs w:val="22"/>
        </w:rPr>
        <w:t>fag standarder kan ses på</w:t>
      </w:r>
      <w:r>
        <w:rPr>
          <w:rStyle w:val="KodeTegn"/>
        </w:rPr>
        <w:t xml:space="preserve"> </w:t>
      </w:r>
      <w:r w:rsidRPr="00AB32BA">
        <w:rPr>
          <w:rStyle w:val="KodeTegn"/>
        </w:rPr>
        <w:t>http://standarder.cas.dtu.dk</w:t>
      </w:r>
    </w:p>
    <w:p w14:paraId="773A4401" w14:textId="6C1CE12F" w:rsidR="00A92B0A" w:rsidRPr="00A92B0A" w:rsidRDefault="00A92B0A" w:rsidP="00A92B0A">
      <w:pPr>
        <w:keepLines/>
        <w:spacing w:before="40" w:after="0"/>
        <w:rPr>
          <w:rFonts w:asciiTheme="majorHAnsi" w:hAnsiTheme="majorHAnsi" w:cstheme="majorHAnsi"/>
          <w:b/>
          <w:sz w:val="26"/>
          <w:szCs w:val="26"/>
        </w:rPr>
      </w:pPr>
      <w:proofErr w:type="gramStart"/>
      <w:r w:rsidRPr="00A92B0A">
        <w:rPr>
          <w:rFonts w:asciiTheme="majorHAnsi" w:hAnsiTheme="majorHAnsi" w:cstheme="majorHAnsi"/>
          <w:b/>
          <w:sz w:val="26"/>
          <w:szCs w:val="26"/>
        </w:rPr>
        <w:t>DTU værktøjer</w:t>
      </w:r>
      <w:proofErr w:type="gramEnd"/>
    </w:p>
    <w:bookmarkEnd w:id="5"/>
    <w:bookmarkEnd w:id="6"/>
    <w:p w14:paraId="4550ECF3" w14:textId="76DA754C" w:rsidR="001141AF" w:rsidRDefault="00000EB9" w:rsidP="00CF7C37">
      <w:pPr>
        <w:keepLines/>
      </w:pPr>
      <w:r>
        <w:t xml:space="preserve">DTU har en række digitale webbaserede platforme som benævnes </w:t>
      </w:r>
      <w:r w:rsidRPr="0089744B">
        <w:t>DTU værktøjer</w:t>
      </w:r>
      <w:r>
        <w:t>. Disse værktøjer skal fremgå af den p</w:t>
      </w:r>
      <w:r w:rsidRPr="0089744B">
        <w:t xml:space="preserve">rojektspecifikke </w:t>
      </w:r>
      <w:r>
        <w:t xml:space="preserve">IKT Procesmanual. De fleste værktøjer optræder som moduler i det samlede værktøj benævnt DTU </w:t>
      </w:r>
      <w:r w:rsidR="001141AF">
        <w:t>K</w:t>
      </w:r>
      <w:r>
        <w:t>ommunikationsplatform, kun ved specifikke formål optræder de enkelte værktøjer, benævnt som DTU P</w:t>
      </w:r>
      <w:r w:rsidRPr="0089744B">
        <w:t>rojektweb</w:t>
      </w:r>
      <w:r>
        <w:t>, DTU Projektplatform, DTU Afleveringsplatform</w:t>
      </w:r>
      <w:r w:rsidR="001141AF">
        <w:t xml:space="preserve"> og DTU U</w:t>
      </w:r>
      <w:r w:rsidR="001141AF" w:rsidRPr="007E43A1">
        <w:t>dbudsportal</w:t>
      </w:r>
      <w:r>
        <w:t>.</w:t>
      </w:r>
    </w:p>
    <w:p w14:paraId="6A470011" w14:textId="50BE49A0" w:rsidR="00CF7C37" w:rsidRDefault="00000EB9" w:rsidP="00CF7C37">
      <w:pPr>
        <w:keepLines/>
      </w:pPr>
      <w:r>
        <w:t xml:space="preserve">DTU har </w:t>
      </w:r>
      <w:r w:rsidR="00FF6C69">
        <w:t>desuden</w:t>
      </w:r>
      <w:r>
        <w:t xml:space="preserve"> et parallelt værktøj til FM benævnt som</w:t>
      </w:r>
      <w:r w:rsidRPr="0089744B">
        <w:t xml:space="preserve"> DTU</w:t>
      </w:r>
      <w:r>
        <w:t xml:space="preserve"> Facility Management platform</w:t>
      </w:r>
      <w:r w:rsidR="00CF7C37" w:rsidRPr="0089744B">
        <w:t>.</w:t>
      </w:r>
    </w:p>
    <w:p w14:paraId="0042D6E3" w14:textId="6DE7404A" w:rsidR="00CF7C37" w:rsidRDefault="00CF7C37">
      <w:pPr>
        <w:spacing w:line="259" w:lineRule="auto"/>
        <w:rPr>
          <w:rFonts w:asciiTheme="majorHAnsi" w:eastAsiaTheme="majorEastAsia" w:hAnsiTheme="majorHAnsi" w:cstheme="majorBidi"/>
          <w:b/>
          <w:bCs/>
          <w:sz w:val="32"/>
          <w:szCs w:val="28"/>
        </w:rPr>
      </w:pPr>
      <w:r>
        <w:br w:type="page"/>
      </w:r>
    </w:p>
    <w:p w14:paraId="5EC6EE6A" w14:textId="26901358" w:rsidR="00DF534B" w:rsidRPr="00212114" w:rsidRDefault="00DF534B" w:rsidP="00E72E33">
      <w:pPr>
        <w:pStyle w:val="Overskrift1"/>
      </w:pPr>
      <w:bookmarkStart w:id="8" w:name="_Toc161137620"/>
      <w:r w:rsidRPr="00D574B7">
        <w:lastRenderedPageBreak/>
        <w:t>Generelt</w:t>
      </w:r>
      <w:bookmarkEnd w:id="7"/>
      <w:bookmarkEnd w:id="8"/>
    </w:p>
    <w:p w14:paraId="447E44D2" w14:textId="77777777" w:rsidR="00DF534B" w:rsidRPr="00E16FB9" w:rsidRDefault="00DF534B" w:rsidP="00E72E33">
      <w:pPr>
        <w:pStyle w:val="Overskrift2"/>
      </w:pPr>
      <w:bookmarkStart w:id="9" w:name="_Toc333657518"/>
      <w:bookmarkStart w:id="10" w:name="_Toc11841641"/>
      <w:bookmarkStart w:id="11" w:name="_Toc161137621"/>
      <w:r w:rsidRPr="00E16FB9">
        <w:t>Ansvarlige for IKT på projektet</w:t>
      </w:r>
      <w:bookmarkEnd w:id="9"/>
      <w:bookmarkEnd w:id="10"/>
      <w:bookmarkEnd w:id="11"/>
    </w:p>
    <w:p w14:paraId="3B22F5F2" w14:textId="483D35A9" w:rsidR="00DF534B" w:rsidRPr="00E16FB9" w:rsidRDefault="00DF534B" w:rsidP="007B308B">
      <w:pPr>
        <w:keepLines/>
      </w:pPr>
      <w:r w:rsidRPr="00E16FB9">
        <w:t xml:space="preserve">Angivelse af hvilken part, eller hvilke parter, der har det overordnede ansvar for overholdelse af indholdet i </w:t>
      </w:r>
      <w:r w:rsidR="005950F5">
        <w:t xml:space="preserve">IKT </w:t>
      </w:r>
      <w:r w:rsidRPr="00E16FB9">
        <w:t>procesmanualen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564"/>
        <w:gridCol w:w="1836"/>
        <w:gridCol w:w="1836"/>
        <w:gridCol w:w="1836"/>
      </w:tblGrid>
      <w:tr w:rsidR="00DF534B" w:rsidRPr="00E16FB9" w14:paraId="4C106166" w14:textId="77777777" w:rsidTr="00D00041">
        <w:trPr>
          <w:trHeight w:val="680"/>
        </w:trPr>
        <w:tc>
          <w:tcPr>
            <w:tcW w:w="1701" w:type="dxa"/>
            <w:gridSpan w:val="4"/>
          </w:tcPr>
          <w:p w14:paraId="2A9F4858" w14:textId="77777777" w:rsidR="00DF534B" w:rsidRDefault="005C28B0" w:rsidP="00FE0153">
            <w:pPr>
              <w:keepLines/>
              <w:rPr>
                <w:i/>
              </w:rPr>
            </w:pPr>
            <w:proofErr w:type="gramStart"/>
            <w:r>
              <w:rPr>
                <w:i/>
              </w:rPr>
              <w:t>IKT lederen</w:t>
            </w:r>
            <w:proofErr w:type="gramEnd"/>
            <w:r w:rsidR="00B25C16" w:rsidRPr="00B25C16">
              <w:rPr>
                <w:i/>
              </w:rPr>
              <w:t xml:space="preserve"> har det overordnede og koordinerende ansvar for </w:t>
            </w:r>
            <w:r w:rsidR="00BD79E4">
              <w:rPr>
                <w:i/>
              </w:rPr>
              <w:t xml:space="preserve">IKT </w:t>
            </w:r>
            <w:r w:rsidR="00B25C16" w:rsidRPr="00B25C16">
              <w:rPr>
                <w:i/>
              </w:rPr>
              <w:t>overholdes af alle parter</w:t>
            </w:r>
            <w:r w:rsidR="00FE0153">
              <w:rPr>
                <w:i/>
              </w:rPr>
              <w:t xml:space="preserve">, </w:t>
            </w:r>
            <w:r w:rsidR="00FE0153" w:rsidRPr="00FE0153">
              <w:rPr>
                <w:i/>
              </w:rPr>
              <w:t>samt at nærværende procesmanual opdateres løbende, så den til enhver tid afspejler det for projektet gældende.</w:t>
            </w:r>
            <w:r w:rsidR="00FE0153">
              <w:rPr>
                <w:i/>
              </w:rPr>
              <w:t xml:space="preserve"> </w:t>
            </w:r>
            <w:r w:rsidR="00B25C16" w:rsidRPr="00B25C16">
              <w:rPr>
                <w:i/>
              </w:rPr>
              <w:t xml:space="preserve">Enhver part har ansvaret for at </w:t>
            </w:r>
            <w:r w:rsidR="00BD79E4">
              <w:rPr>
                <w:i/>
              </w:rPr>
              <w:t>overholde IKT for de enkelte fagområder</w:t>
            </w:r>
            <w:r w:rsidR="00B25C16" w:rsidRPr="00B25C16">
              <w:rPr>
                <w:i/>
              </w:rPr>
              <w:t>.</w:t>
            </w:r>
          </w:p>
          <w:p w14:paraId="47420D98" w14:textId="43017982" w:rsidR="00106F73" w:rsidRPr="00A0326A" w:rsidRDefault="00106F73" w:rsidP="00FE0153">
            <w:pPr>
              <w:keepLines/>
              <w:rPr>
                <w:i/>
              </w:rPr>
            </w:pPr>
          </w:p>
        </w:tc>
      </w:tr>
      <w:tr w:rsidR="00106F73" w:rsidRPr="00B432BE" w14:paraId="2C613D64" w14:textId="77777777" w:rsidTr="00D00041">
        <w:tc>
          <w:tcPr>
            <w:tcW w:w="3303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52A5B83" w14:textId="77777777" w:rsidR="00106F73" w:rsidRPr="00B432BE" w:rsidRDefault="00106F73" w:rsidP="005F6988">
            <w:pPr>
              <w:keepLines/>
              <w:rPr>
                <w:i/>
              </w:rPr>
            </w:pPr>
            <w:bookmarkStart w:id="12" w:name="_Toc333657519"/>
            <w:bookmarkStart w:id="13" w:name="_Toc11841642"/>
            <w:r w:rsidRPr="00BC385F">
              <w:rPr>
                <w:i/>
              </w:rPr>
              <w:t>Rolle i projekte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505B2F6" w14:textId="77777777" w:rsidR="00106F73" w:rsidRPr="00B432BE" w:rsidRDefault="00106F73" w:rsidP="005F6988">
            <w:pPr>
              <w:keepLines/>
              <w:rPr>
                <w:i/>
              </w:rPr>
            </w:pPr>
            <w:r w:rsidRPr="00BC385F">
              <w:rPr>
                <w:i/>
              </w:rPr>
              <w:t>Firma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6AF89AA" w14:textId="77777777" w:rsidR="00106F73" w:rsidRPr="00B432BE" w:rsidRDefault="00106F73" w:rsidP="005F6988">
            <w:pPr>
              <w:keepLines/>
              <w:rPr>
                <w:i/>
              </w:rPr>
            </w:pPr>
            <w:r w:rsidRPr="00BC385F">
              <w:rPr>
                <w:i/>
              </w:rPr>
              <w:t>E-mail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7413A2A" w14:textId="77777777" w:rsidR="00106F73" w:rsidRPr="00B432BE" w:rsidRDefault="00106F73" w:rsidP="005F6988">
            <w:pPr>
              <w:keepLines/>
              <w:rPr>
                <w:i/>
              </w:rPr>
            </w:pPr>
            <w:r w:rsidRPr="00BC385F">
              <w:rPr>
                <w:i/>
              </w:rPr>
              <w:t>Telefon</w:t>
            </w:r>
          </w:p>
        </w:tc>
      </w:tr>
      <w:tr w:rsidR="00106F73" w14:paraId="655E474A" w14:textId="77777777" w:rsidTr="00D00041">
        <w:tc>
          <w:tcPr>
            <w:tcW w:w="3303" w:type="dxa"/>
            <w:vAlign w:val="bottom"/>
          </w:tcPr>
          <w:p w14:paraId="297D00E4" w14:textId="77777777" w:rsidR="00106F73" w:rsidRPr="00A512BA" w:rsidRDefault="00106F73" w:rsidP="005F6988">
            <w:pPr>
              <w:keepLines/>
              <w:rPr>
                <w:i/>
                <w:lang w:val="en-US"/>
              </w:rPr>
            </w:pPr>
            <w:r w:rsidRPr="00BC385F">
              <w:rPr>
                <w:i/>
              </w:rPr>
              <w:t>Bygherre</w:t>
            </w:r>
            <w:r>
              <w:rPr>
                <w:i/>
              </w:rPr>
              <w:t xml:space="preserve"> projektleder</w:t>
            </w:r>
            <w:r w:rsidRPr="00BC385F">
              <w:rPr>
                <w:i/>
              </w:rPr>
              <w:t>:</w:t>
            </w:r>
            <w:r>
              <w:rPr>
                <w:i/>
              </w:rPr>
              <w:t xml:space="preserve"> </w:t>
            </w:r>
            <w:proofErr w:type="spellStart"/>
            <w:r w:rsidRPr="006105A6">
              <w:rPr>
                <w:i/>
                <w:highlight w:val="yellow"/>
                <w:lang w:val="en-US"/>
              </w:rPr>
              <w:t>navn</w:t>
            </w:r>
            <w:proofErr w:type="spellEnd"/>
          </w:p>
        </w:tc>
        <w:tc>
          <w:tcPr>
            <w:tcW w:w="1701" w:type="dxa"/>
            <w:vAlign w:val="bottom"/>
          </w:tcPr>
          <w:p w14:paraId="3B980352" w14:textId="77777777" w:rsidR="00106F73" w:rsidRPr="00B432BE" w:rsidRDefault="00106F73" w:rsidP="005F6988">
            <w:pPr>
              <w:keepLines/>
              <w:rPr>
                <w:i/>
              </w:rPr>
            </w:pPr>
            <w:r w:rsidRPr="00BC385F">
              <w:rPr>
                <w:i/>
              </w:rPr>
              <w:t>DTU</w:t>
            </w:r>
          </w:p>
        </w:tc>
        <w:tc>
          <w:tcPr>
            <w:tcW w:w="1701" w:type="dxa"/>
            <w:vAlign w:val="bottom"/>
          </w:tcPr>
          <w:p w14:paraId="51C4281F" w14:textId="77777777" w:rsidR="00106F73" w:rsidRPr="00B432BE" w:rsidRDefault="00106F73" w:rsidP="005F6988">
            <w:pPr>
              <w:keepLines/>
              <w:rPr>
                <w:i/>
              </w:rPr>
            </w:pPr>
            <w:r w:rsidRPr="006105A6">
              <w:rPr>
                <w:i/>
                <w:highlight w:val="yellow"/>
              </w:rPr>
              <w:t>mail</w:t>
            </w:r>
          </w:p>
        </w:tc>
        <w:tc>
          <w:tcPr>
            <w:tcW w:w="1701" w:type="dxa"/>
            <w:vAlign w:val="bottom"/>
          </w:tcPr>
          <w:p w14:paraId="6D44041A" w14:textId="77777777" w:rsidR="00106F73" w:rsidRDefault="00106F73" w:rsidP="005F6988">
            <w:pPr>
              <w:keepLines/>
              <w:rPr>
                <w:i/>
              </w:rPr>
            </w:pPr>
            <w:r w:rsidRPr="006105A6">
              <w:rPr>
                <w:i/>
                <w:highlight w:val="yellow"/>
              </w:rPr>
              <w:t>telefon</w:t>
            </w:r>
          </w:p>
        </w:tc>
      </w:tr>
      <w:tr w:rsidR="00D00041" w14:paraId="2BD5FC75" w14:textId="77777777" w:rsidTr="00D00041">
        <w:tc>
          <w:tcPr>
            <w:tcW w:w="3303" w:type="dxa"/>
            <w:vAlign w:val="bottom"/>
          </w:tcPr>
          <w:p w14:paraId="70561973" w14:textId="7156E033" w:rsidR="00D00041" w:rsidRPr="00BC385F" w:rsidRDefault="00D00041" w:rsidP="00D00041">
            <w:pPr>
              <w:keepLines/>
              <w:rPr>
                <w:i/>
              </w:rPr>
            </w:pPr>
            <w:r>
              <w:rPr>
                <w:i/>
              </w:rPr>
              <w:t>Rådgiver projektleder</w:t>
            </w:r>
            <w:r w:rsidRPr="00BC385F">
              <w:rPr>
                <w:i/>
              </w:rPr>
              <w:t>:</w:t>
            </w:r>
            <w:r>
              <w:rPr>
                <w:i/>
              </w:rPr>
              <w:t xml:space="preserve"> </w:t>
            </w:r>
            <w:proofErr w:type="spellStart"/>
            <w:r w:rsidRPr="006105A6">
              <w:rPr>
                <w:i/>
                <w:highlight w:val="yellow"/>
                <w:lang w:val="en-US"/>
              </w:rPr>
              <w:t>navn</w:t>
            </w:r>
            <w:proofErr w:type="spellEnd"/>
          </w:p>
        </w:tc>
        <w:tc>
          <w:tcPr>
            <w:tcW w:w="1701" w:type="dxa"/>
            <w:vAlign w:val="bottom"/>
          </w:tcPr>
          <w:p w14:paraId="321B3D0D" w14:textId="2EF05617" w:rsidR="00D00041" w:rsidRPr="00BC385F" w:rsidRDefault="00D00041" w:rsidP="00D00041">
            <w:pPr>
              <w:keepLines/>
              <w:rPr>
                <w:i/>
              </w:rPr>
            </w:pPr>
            <w:r w:rsidRPr="006105A6">
              <w:rPr>
                <w:i/>
                <w:highlight w:val="yellow"/>
              </w:rPr>
              <w:t>firma</w:t>
            </w:r>
          </w:p>
        </w:tc>
        <w:tc>
          <w:tcPr>
            <w:tcW w:w="1701" w:type="dxa"/>
            <w:vAlign w:val="bottom"/>
          </w:tcPr>
          <w:p w14:paraId="5A01E154" w14:textId="6C951243" w:rsidR="00D00041" w:rsidRPr="006105A6" w:rsidRDefault="00D00041" w:rsidP="00D00041">
            <w:pPr>
              <w:keepLines/>
              <w:rPr>
                <w:i/>
                <w:highlight w:val="yellow"/>
              </w:rPr>
            </w:pPr>
            <w:r w:rsidRPr="006105A6">
              <w:rPr>
                <w:i/>
                <w:highlight w:val="yellow"/>
              </w:rPr>
              <w:t>mail</w:t>
            </w:r>
          </w:p>
        </w:tc>
        <w:tc>
          <w:tcPr>
            <w:tcW w:w="1701" w:type="dxa"/>
            <w:vAlign w:val="bottom"/>
          </w:tcPr>
          <w:p w14:paraId="152E49E8" w14:textId="2DEA7393" w:rsidR="00D00041" w:rsidRPr="006105A6" w:rsidRDefault="00D00041" w:rsidP="00D00041">
            <w:pPr>
              <w:keepLines/>
              <w:rPr>
                <w:i/>
                <w:highlight w:val="yellow"/>
              </w:rPr>
            </w:pPr>
            <w:r w:rsidRPr="006105A6">
              <w:rPr>
                <w:i/>
                <w:highlight w:val="yellow"/>
              </w:rPr>
              <w:t>telefon</w:t>
            </w:r>
          </w:p>
        </w:tc>
      </w:tr>
      <w:tr w:rsidR="00D00041" w14:paraId="344F5620" w14:textId="77777777" w:rsidTr="00D00041">
        <w:tc>
          <w:tcPr>
            <w:tcW w:w="3303" w:type="dxa"/>
            <w:vAlign w:val="bottom"/>
          </w:tcPr>
          <w:p w14:paraId="6CE1C6CF" w14:textId="37D46782" w:rsidR="00D00041" w:rsidRPr="00BC385F" w:rsidRDefault="00D00041" w:rsidP="007C2AAC">
            <w:pPr>
              <w:keepLines/>
              <w:rPr>
                <w:i/>
              </w:rPr>
            </w:pPr>
            <w:r w:rsidRPr="00BC385F">
              <w:rPr>
                <w:i/>
              </w:rPr>
              <w:t xml:space="preserve">IKT Leder: </w:t>
            </w:r>
            <w:r w:rsidRPr="006105A6">
              <w:rPr>
                <w:i/>
                <w:highlight w:val="yellow"/>
              </w:rPr>
              <w:t>navn</w:t>
            </w:r>
          </w:p>
        </w:tc>
        <w:tc>
          <w:tcPr>
            <w:tcW w:w="1701" w:type="dxa"/>
            <w:vAlign w:val="bottom"/>
          </w:tcPr>
          <w:p w14:paraId="2C94E6BD" w14:textId="77777777" w:rsidR="00D00041" w:rsidRPr="00BC385F" w:rsidRDefault="00D00041" w:rsidP="00D00041">
            <w:pPr>
              <w:keepLines/>
              <w:rPr>
                <w:i/>
              </w:rPr>
            </w:pPr>
            <w:r w:rsidRPr="006105A6">
              <w:rPr>
                <w:i/>
                <w:highlight w:val="yellow"/>
              </w:rPr>
              <w:t>firma</w:t>
            </w:r>
          </w:p>
        </w:tc>
        <w:tc>
          <w:tcPr>
            <w:tcW w:w="1701" w:type="dxa"/>
            <w:vAlign w:val="bottom"/>
          </w:tcPr>
          <w:p w14:paraId="6764BE18" w14:textId="77777777" w:rsidR="00D00041" w:rsidRDefault="00D00041" w:rsidP="00D00041">
            <w:pPr>
              <w:keepLines/>
            </w:pPr>
            <w:r w:rsidRPr="006105A6">
              <w:rPr>
                <w:i/>
                <w:highlight w:val="yellow"/>
              </w:rPr>
              <w:t>mail</w:t>
            </w:r>
          </w:p>
        </w:tc>
        <w:tc>
          <w:tcPr>
            <w:tcW w:w="1701" w:type="dxa"/>
            <w:vAlign w:val="bottom"/>
          </w:tcPr>
          <w:p w14:paraId="1EDD8BF7" w14:textId="77777777" w:rsidR="00D00041" w:rsidRPr="00BC385F" w:rsidRDefault="00D00041" w:rsidP="00D00041">
            <w:pPr>
              <w:keepLines/>
              <w:rPr>
                <w:i/>
              </w:rPr>
            </w:pPr>
            <w:r w:rsidRPr="006105A6">
              <w:rPr>
                <w:i/>
                <w:highlight w:val="yellow"/>
              </w:rPr>
              <w:t>telefon</w:t>
            </w:r>
          </w:p>
        </w:tc>
      </w:tr>
      <w:tr w:rsidR="00D00041" w14:paraId="3DB16637" w14:textId="77777777" w:rsidTr="00D00041">
        <w:tc>
          <w:tcPr>
            <w:tcW w:w="3303" w:type="dxa"/>
            <w:vAlign w:val="bottom"/>
          </w:tcPr>
          <w:p w14:paraId="62A7E9D5" w14:textId="492D099B" w:rsidR="00D00041" w:rsidRPr="00BC385F" w:rsidRDefault="00D00041" w:rsidP="007C2AAC">
            <w:pPr>
              <w:keepLines/>
              <w:rPr>
                <w:i/>
              </w:rPr>
            </w:pPr>
            <w:r w:rsidRPr="00BC385F">
              <w:rPr>
                <w:i/>
              </w:rPr>
              <w:t>IKT</w:t>
            </w:r>
            <w:r w:rsidR="007C2AAC">
              <w:rPr>
                <w:i/>
              </w:rPr>
              <w:t xml:space="preserve"> </w:t>
            </w:r>
            <w:r w:rsidRPr="00BC385F">
              <w:rPr>
                <w:i/>
              </w:rPr>
              <w:t xml:space="preserve">Koordinator: </w:t>
            </w:r>
            <w:r w:rsidRPr="006105A6">
              <w:rPr>
                <w:i/>
                <w:highlight w:val="yellow"/>
              </w:rPr>
              <w:t>navn</w:t>
            </w:r>
          </w:p>
        </w:tc>
        <w:tc>
          <w:tcPr>
            <w:tcW w:w="1701" w:type="dxa"/>
            <w:vAlign w:val="bottom"/>
          </w:tcPr>
          <w:p w14:paraId="5EC272E8" w14:textId="77777777" w:rsidR="00D00041" w:rsidRPr="00B432BE" w:rsidRDefault="00D00041" w:rsidP="00D00041">
            <w:pPr>
              <w:keepLines/>
              <w:rPr>
                <w:i/>
              </w:rPr>
            </w:pPr>
            <w:r w:rsidRPr="006105A6">
              <w:rPr>
                <w:i/>
                <w:highlight w:val="yellow"/>
              </w:rPr>
              <w:t>firma</w:t>
            </w:r>
          </w:p>
        </w:tc>
        <w:tc>
          <w:tcPr>
            <w:tcW w:w="1701" w:type="dxa"/>
            <w:vAlign w:val="bottom"/>
          </w:tcPr>
          <w:p w14:paraId="64BF2903" w14:textId="77777777" w:rsidR="00D00041" w:rsidRPr="00B432BE" w:rsidRDefault="00D00041" w:rsidP="00D00041">
            <w:pPr>
              <w:keepLines/>
              <w:rPr>
                <w:i/>
              </w:rPr>
            </w:pPr>
            <w:r w:rsidRPr="006105A6">
              <w:rPr>
                <w:i/>
                <w:highlight w:val="yellow"/>
              </w:rPr>
              <w:t>mail</w:t>
            </w:r>
          </w:p>
        </w:tc>
        <w:tc>
          <w:tcPr>
            <w:tcW w:w="1701" w:type="dxa"/>
            <w:vAlign w:val="bottom"/>
          </w:tcPr>
          <w:p w14:paraId="1495462A" w14:textId="77777777" w:rsidR="00D00041" w:rsidRDefault="00D00041" w:rsidP="00D00041">
            <w:pPr>
              <w:keepLines/>
              <w:rPr>
                <w:i/>
              </w:rPr>
            </w:pPr>
            <w:r w:rsidRPr="006105A6">
              <w:rPr>
                <w:i/>
                <w:highlight w:val="yellow"/>
              </w:rPr>
              <w:t>telefon</w:t>
            </w:r>
          </w:p>
        </w:tc>
      </w:tr>
      <w:tr w:rsidR="00D00041" w14:paraId="15BFBC00" w14:textId="77777777" w:rsidTr="00D00041">
        <w:tc>
          <w:tcPr>
            <w:tcW w:w="1701" w:type="dxa"/>
            <w:gridSpan w:val="4"/>
            <w:vAlign w:val="bottom"/>
          </w:tcPr>
          <w:p w14:paraId="59AB2538" w14:textId="77777777" w:rsidR="00D00041" w:rsidRPr="00BC385F" w:rsidRDefault="00D00041" w:rsidP="00D00041">
            <w:pPr>
              <w:keepLines/>
              <w:rPr>
                <w:i/>
              </w:rPr>
            </w:pPr>
            <w:r>
              <w:rPr>
                <w:i/>
              </w:rPr>
              <w:t xml:space="preserve">Se i øvrigt projektets organisations- og rolle oversigt i </w:t>
            </w:r>
            <w:r w:rsidRPr="009A55BD">
              <w:rPr>
                <w:i/>
              </w:rPr>
              <w:t>C01.2_Organisation</w:t>
            </w:r>
            <w:r>
              <w:rPr>
                <w:i/>
              </w:rPr>
              <w:t>.</w:t>
            </w:r>
          </w:p>
        </w:tc>
      </w:tr>
    </w:tbl>
    <w:p w14:paraId="2B757673" w14:textId="776FE103" w:rsidR="00DF534B" w:rsidRPr="00E16FB9" w:rsidRDefault="00DF534B" w:rsidP="00E72E33">
      <w:pPr>
        <w:pStyle w:val="Overskrift2"/>
      </w:pPr>
      <w:bookmarkStart w:id="14" w:name="_Toc161137622"/>
      <w:r w:rsidRPr="00E16FB9">
        <w:t>Supplerende dokumenter</w:t>
      </w:r>
      <w:bookmarkEnd w:id="12"/>
      <w:bookmarkEnd w:id="13"/>
      <w:bookmarkEnd w:id="14"/>
    </w:p>
    <w:p w14:paraId="5140F7A7" w14:textId="79CE8D0D" w:rsidR="00D56E7B" w:rsidRPr="00E16FB9" w:rsidRDefault="00DF534B" w:rsidP="007B308B">
      <w:pPr>
        <w:keepLines/>
      </w:pPr>
      <w:r w:rsidRPr="00E16FB9">
        <w:t>Oplistning af dokumenter som er nødven</w:t>
      </w:r>
      <w:r>
        <w:t>dige for at kunne få overblik</w:t>
      </w:r>
      <w:r w:rsidRPr="00E16FB9">
        <w:t xml:space="preserve"> over projektet. Ud over dokumentnavn angives også baggrund for dokumenterne, samt evt.</w:t>
      </w:r>
      <w:r>
        <w:t xml:space="preserve"> en</w:t>
      </w:r>
      <w:r w:rsidRPr="00E16FB9">
        <w:t xml:space="preserve"> kort beskrivelse af indhold og forhold til procesmanualen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56E7B" w:rsidRPr="00E16FB9" w14:paraId="2109ECB7" w14:textId="77777777" w:rsidTr="004D06BE">
        <w:trPr>
          <w:trHeight w:val="680"/>
        </w:trPr>
        <w:tc>
          <w:tcPr>
            <w:tcW w:w="0" w:type="auto"/>
          </w:tcPr>
          <w:p w14:paraId="446991C4" w14:textId="20B1C928" w:rsidR="00D56E7B" w:rsidRPr="00A0326A" w:rsidRDefault="006105A6" w:rsidP="004D06BE">
            <w:pPr>
              <w:keepLines/>
              <w:rPr>
                <w:i/>
              </w:rPr>
            </w:pPr>
            <w:r w:rsidRPr="006105A6">
              <w:rPr>
                <w:i/>
              </w:rPr>
              <w:t xml:space="preserve">Dokumenter uploadet på projektets kommunikationsplatform i mappen C02.7_IKT-aftale, udgør de gældende </w:t>
            </w:r>
            <w:proofErr w:type="gramStart"/>
            <w:r w:rsidRPr="006105A6">
              <w:rPr>
                <w:i/>
              </w:rPr>
              <w:t>IKT standarder</w:t>
            </w:r>
            <w:proofErr w:type="gramEnd"/>
            <w:r w:rsidRPr="006105A6">
              <w:rPr>
                <w:i/>
              </w:rPr>
              <w:t>, specifikationer, denne procesmanual, mv. for projektet</w:t>
            </w:r>
            <w:r>
              <w:rPr>
                <w:i/>
              </w:rPr>
              <w:t>.</w:t>
            </w:r>
          </w:p>
        </w:tc>
      </w:tr>
    </w:tbl>
    <w:p w14:paraId="06F9F5BA" w14:textId="143997D6" w:rsidR="00DF534B" w:rsidRPr="00E16FB9" w:rsidRDefault="005950F5" w:rsidP="00E72E33">
      <w:pPr>
        <w:pStyle w:val="Overskrift2"/>
      </w:pPr>
      <w:bookmarkStart w:id="15" w:name="_Toc333657520"/>
      <w:bookmarkStart w:id="16" w:name="_Toc11841643"/>
      <w:bookmarkStart w:id="17" w:name="_Toc161137623"/>
      <w:proofErr w:type="gramStart"/>
      <w:r>
        <w:t xml:space="preserve">IKT </w:t>
      </w:r>
      <w:r w:rsidR="00DF534B" w:rsidRPr="00E16FB9">
        <w:t>krav</w:t>
      </w:r>
      <w:proofErr w:type="gramEnd"/>
      <w:r w:rsidR="00DF534B" w:rsidRPr="00E16FB9">
        <w:t xml:space="preserve"> i udbud</w:t>
      </w:r>
      <w:bookmarkEnd w:id="15"/>
      <w:bookmarkEnd w:id="16"/>
      <w:bookmarkEnd w:id="17"/>
    </w:p>
    <w:p w14:paraId="37E8F802" w14:textId="50B5E4F5" w:rsidR="00D56E7B" w:rsidRPr="00E16FB9" w:rsidRDefault="00DF534B" w:rsidP="007B308B">
      <w:pPr>
        <w:keepLines/>
      </w:pPr>
      <w:r w:rsidRPr="00E16FB9">
        <w:t xml:space="preserve">Redegørelse for hvilke dele af projektets </w:t>
      </w:r>
      <w:proofErr w:type="gramStart"/>
      <w:r w:rsidR="005950F5">
        <w:t xml:space="preserve">IKT </w:t>
      </w:r>
      <w:r w:rsidRPr="00E16FB9">
        <w:t>forhold</w:t>
      </w:r>
      <w:proofErr w:type="gramEnd"/>
      <w:r>
        <w:t>,</w:t>
      </w:r>
      <w:r w:rsidRPr="00E16FB9">
        <w:t xml:space="preserve"> </w:t>
      </w:r>
      <w:r>
        <w:t xml:space="preserve">der </w:t>
      </w:r>
      <w:r w:rsidRPr="00E16FB9">
        <w:t xml:space="preserve">skal omfatte de udførende, og som skal indgå </w:t>
      </w:r>
      <w:r>
        <w:t>som en del af udbudsmaterialet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56E7B" w:rsidRPr="00E16FB9" w14:paraId="4D42CCDC" w14:textId="77777777" w:rsidTr="004D06BE">
        <w:trPr>
          <w:trHeight w:val="680"/>
        </w:trPr>
        <w:tc>
          <w:tcPr>
            <w:tcW w:w="0" w:type="auto"/>
          </w:tcPr>
          <w:p w14:paraId="7F7F2F34" w14:textId="276C1F48" w:rsidR="00D56E7B" w:rsidRPr="00A0326A" w:rsidRDefault="005950F5" w:rsidP="004D06BE">
            <w:pPr>
              <w:keepLines/>
              <w:rPr>
                <w:i/>
              </w:rPr>
            </w:pPr>
            <w:r>
              <w:rPr>
                <w:i/>
              </w:rPr>
              <w:t xml:space="preserve">Alle </w:t>
            </w:r>
            <w:proofErr w:type="gramStart"/>
            <w:r>
              <w:rPr>
                <w:i/>
              </w:rPr>
              <w:t>IKT forhold</w:t>
            </w:r>
            <w:proofErr w:type="gramEnd"/>
            <w:r>
              <w:rPr>
                <w:i/>
              </w:rPr>
              <w:t xml:space="preserve"> gælder </w:t>
            </w:r>
            <w:r w:rsidR="00E7145B">
              <w:rPr>
                <w:i/>
              </w:rPr>
              <w:t>ved</w:t>
            </w:r>
            <w:r>
              <w:rPr>
                <w:i/>
              </w:rPr>
              <w:t xml:space="preserve"> udbud for alle involverede</w:t>
            </w:r>
            <w:r w:rsidR="00E7145B">
              <w:rPr>
                <w:i/>
              </w:rPr>
              <w:t xml:space="preserve"> parter</w:t>
            </w:r>
            <w:r>
              <w:rPr>
                <w:i/>
              </w:rPr>
              <w:t xml:space="preserve"> i projekter for DTU.</w:t>
            </w:r>
          </w:p>
        </w:tc>
      </w:tr>
    </w:tbl>
    <w:p w14:paraId="5425A59D" w14:textId="626C510C" w:rsidR="00DF534B" w:rsidRPr="00E16FB9" w:rsidRDefault="00DF534B" w:rsidP="00E72E33">
      <w:pPr>
        <w:pStyle w:val="Overskrift1"/>
      </w:pPr>
      <w:bookmarkStart w:id="18" w:name="_Toc320821426"/>
      <w:bookmarkStart w:id="19" w:name="_Toc333657521"/>
      <w:bookmarkStart w:id="20" w:name="_Toc11841644"/>
      <w:bookmarkStart w:id="21" w:name="_Toc161137624"/>
      <w:r w:rsidRPr="001D37BC">
        <w:t>Klassifikation</w:t>
      </w:r>
      <w:bookmarkEnd w:id="18"/>
      <w:bookmarkEnd w:id="19"/>
      <w:r>
        <w:t xml:space="preserve"> og identifikation</w:t>
      </w:r>
      <w:bookmarkEnd w:id="20"/>
      <w:bookmarkEnd w:id="21"/>
    </w:p>
    <w:p w14:paraId="434F51F3" w14:textId="77777777" w:rsidR="00DF534B" w:rsidRPr="00E16FB9" w:rsidRDefault="00DF534B" w:rsidP="004D06BE">
      <w:pPr>
        <w:pStyle w:val="Overskrift2"/>
        <w:numPr>
          <w:ilvl w:val="1"/>
          <w:numId w:val="4"/>
        </w:numPr>
        <w:ind w:left="709" w:hanging="709"/>
      </w:pPr>
      <w:bookmarkStart w:id="22" w:name="_Toc333657522"/>
      <w:bookmarkStart w:id="23" w:name="_Toc11841645"/>
      <w:bookmarkStart w:id="24" w:name="_Toc161137625"/>
      <w:r w:rsidRPr="00E16FB9">
        <w:t>Orientering</w:t>
      </w:r>
      <w:bookmarkEnd w:id="22"/>
      <w:bookmarkEnd w:id="23"/>
      <w:bookmarkEnd w:id="24"/>
    </w:p>
    <w:p w14:paraId="5507AFEB" w14:textId="77777777" w:rsidR="00DF534B" w:rsidRPr="00A0326A" w:rsidRDefault="00DF534B" w:rsidP="004D06BE">
      <w:pPr>
        <w:pStyle w:val="Overskrift3"/>
      </w:pPr>
      <w:bookmarkStart w:id="25" w:name="_Toc333657523"/>
      <w:bookmarkStart w:id="26" w:name="_Toc11841646"/>
      <w:r w:rsidRPr="00A0326A">
        <w:t>Generelt om klassifikation</w:t>
      </w:r>
      <w:bookmarkEnd w:id="25"/>
      <w:bookmarkEnd w:id="26"/>
    </w:p>
    <w:p w14:paraId="51345031" w14:textId="59E790F6" w:rsidR="00D56E7B" w:rsidRPr="00E16FB9" w:rsidRDefault="00DF534B" w:rsidP="007B308B">
      <w:pPr>
        <w:keepLines/>
      </w:pPr>
      <w:r w:rsidRPr="00E16FB9">
        <w:t xml:space="preserve">Opsummering af de forskellige områder som omfattes af anvendelse af klassifikation </w:t>
      </w:r>
      <w:r>
        <w:t xml:space="preserve">og identifikation </w:t>
      </w:r>
      <w:r w:rsidRPr="00E16FB9">
        <w:t>på projektet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56E7B" w:rsidRPr="00E16FB9" w14:paraId="037F0FC3" w14:textId="77777777" w:rsidTr="004D06BE">
        <w:trPr>
          <w:trHeight w:val="680"/>
        </w:trPr>
        <w:tc>
          <w:tcPr>
            <w:tcW w:w="0" w:type="auto"/>
          </w:tcPr>
          <w:p w14:paraId="1CE1C744" w14:textId="7BDF7687" w:rsidR="00573698" w:rsidRDefault="00573698" w:rsidP="004F04BF">
            <w:pPr>
              <w:keepLines/>
              <w:rPr>
                <w:i/>
              </w:rPr>
            </w:pPr>
            <w:r w:rsidRPr="00484617">
              <w:rPr>
                <w:i/>
                <w:highlight w:val="yellow"/>
              </w:rPr>
              <w:t>Projektets valg af klassifikation og identifikation indskrives her</w:t>
            </w:r>
            <w:r w:rsidR="00484617">
              <w:rPr>
                <w:i/>
              </w:rPr>
              <w:t xml:space="preserve"> (jf. DTU IKT Specifikation afsnit 1.).</w:t>
            </w:r>
          </w:p>
          <w:p w14:paraId="5EF54C5A" w14:textId="2D217577" w:rsidR="00573698" w:rsidRPr="00A0326A" w:rsidRDefault="00573698" w:rsidP="004F04BF">
            <w:pPr>
              <w:keepLines/>
              <w:rPr>
                <w:i/>
              </w:rPr>
            </w:pPr>
            <w:r>
              <w:rPr>
                <w:i/>
              </w:rPr>
              <w:t>For identifikation af DTU drift-objekter henvises</w:t>
            </w:r>
            <w:r w:rsidR="00484617">
              <w:rPr>
                <w:i/>
              </w:rPr>
              <w:t xml:space="preserve"> til DTU IKT Specifikation afsnit 1.</w:t>
            </w:r>
          </w:p>
        </w:tc>
      </w:tr>
    </w:tbl>
    <w:p w14:paraId="3C918449" w14:textId="3849E34E" w:rsidR="00DF534B" w:rsidRPr="00E16FB9" w:rsidRDefault="00DF534B" w:rsidP="00D13642">
      <w:pPr>
        <w:pStyle w:val="Overskrift3"/>
      </w:pPr>
      <w:bookmarkStart w:id="27" w:name="_Toc333657524"/>
      <w:bookmarkStart w:id="28" w:name="_Toc11841647"/>
      <w:r w:rsidRPr="00D13642">
        <w:t>Ansvarlige</w:t>
      </w:r>
      <w:r w:rsidRPr="00E16FB9">
        <w:t xml:space="preserve"> for klassifikation</w:t>
      </w:r>
      <w:bookmarkEnd w:id="27"/>
      <w:bookmarkEnd w:id="28"/>
    </w:p>
    <w:p w14:paraId="1C851DE7" w14:textId="1C971F3E" w:rsidR="00D56E7B" w:rsidRDefault="00DF534B" w:rsidP="007B308B">
      <w:pPr>
        <w:keepLines/>
      </w:pPr>
      <w:r>
        <w:t>Redegørelse for hvilke</w:t>
      </w:r>
      <w:r w:rsidRPr="00E16FB9">
        <w:t xml:space="preserve"> parter </w:t>
      </w:r>
      <w:r>
        <w:t>der</w:t>
      </w:r>
      <w:r w:rsidRPr="00E16FB9">
        <w:t xml:space="preserve"> har det overordnede ansvar for at </w:t>
      </w:r>
      <w:r>
        <w:t>krav</w:t>
      </w:r>
      <w:r w:rsidRPr="00E16FB9">
        <w:t xml:space="preserve"> ifm. klassifikation overholdes. </w:t>
      </w:r>
      <w:proofErr w:type="gramStart"/>
      <w:r w:rsidRPr="00E16FB9">
        <w:t>Såfremt</w:t>
      </w:r>
      <w:proofErr w:type="gramEnd"/>
      <w:r w:rsidRPr="00E16FB9">
        <w:t xml:space="preserve"> roller og ansvar er defineret andetsteds, kan der herunder blot henvises til de relevante afsnit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6451C7A9" w14:textId="77777777" w:rsidTr="00D47591">
        <w:trPr>
          <w:trHeight w:val="680"/>
        </w:trPr>
        <w:tc>
          <w:tcPr>
            <w:tcW w:w="0" w:type="auto"/>
          </w:tcPr>
          <w:p w14:paraId="00735A09" w14:textId="78C8231A" w:rsidR="00D13642" w:rsidRPr="00A0326A" w:rsidRDefault="00D13642" w:rsidP="00484617">
            <w:pPr>
              <w:keepLines/>
              <w:rPr>
                <w:i/>
              </w:rPr>
            </w:pPr>
            <w:proofErr w:type="gramStart"/>
            <w:r>
              <w:rPr>
                <w:i/>
              </w:rPr>
              <w:t>IKT lederen</w:t>
            </w:r>
            <w:proofErr w:type="gramEnd"/>
            <w:r w:rsidRPr="00C31716">
              <w:rPr>
                <w:i/>
              </w:rPr>
              <w:t xml:space="preserve"> har det overordnede og koordinerende ansvar for at klassifikations- og identifikationskodningen overholdes af alle parter</w:t>
            </w:r>
            <w:r w:rsidR="00484617">
              <w:rPr>
                <w:i/>
              </w:rPr>
              <w:t>, herunder også af DTU drift-objekter</w:t>
            </w:r>
            <w:r w:rsidRPr="00C31716">
              <w:rPr>
                <w:i/>
              </w:rPr>
              <w:t>.</w:t>
            </w:r>
            <w:r w:rsidR="00484617">
              <w:rPr>
                <w:i/>
              </w:rPr>
              <w:t xml:space="preserve"> E</w:t>
            </w:r>
            <w:r w:rsidRPr="00C31716">
              <w:rPr>
                <w:i/>
              </w:rPr>
              <w:t xml:space="preserve">nhver part </w:t>
            </w:r>
            <w:r w:rsidR="00484617">
              <w:rPr>
                <w:i/>
              </w:rPr>
              <w:t xml:space="preserve">har </w:t>
            </w:r>
            <w:r w:rsidRPr="00C31716">
              <w:rPr>
                <w:i/>
              </w:rPr>
              <w:t xml:space="preserve">ansvaret for identifikationskodning af </w:t>
            </w:r>
            <w:r>
              <w:rPr>
                <w:i/>
              </w:rPr>
              <w:t xml:space="preserve">egne </w:t>
            </w:r>
            <w:r w:rsidR="00484617">
              <w:rPr>
                <w:i/>
              </w:rPr>
              <w:t>objekter i henhold til det aftalte.</w:t>
            </w:r>
          </w:p>
        </w:tc>
      </w:tr>
    </w:tbl>
    <w:p w14:paraId="14F21B87" w14:textId="77777777" w:rsidR="00DF534B" w:rsidRPr="00E16FB9" w:rsidRDefault="00DF534B" w:rsidP="00E72E33">
      <w:pPr>
        <w:pStyle w:val="Overskrift2"/>
      </w:pPr>
      <w:bookmarkStart w:id="29" w:name="_Toc333657525"/>
      <w:bookmarkStart w:id="30" w:name="_Toc11841648"/>
      <w:bookmarkStart w:id="31" w:name="_Toc161137626"/>
      <w:r w:rsidRPr="00E16FB9">
        <w:lastRenderedPageBreak/>
        <w:t>Formål med brug af klassifikation og identifikation</w:t>
      </w:r>
      <w:bookmarkEnd w:id="29"/>
      <w:bookmarkEnd w:id="30"/>
      <w:bookmarkEnd w:id="31"/>
    </w:p>
    <w:p w14:paraId="0F1CA082" w14:textId="407A9A83" w:rsidR="00CD6A17" w:rsidRDefault="00DF534B" w:rsidP="007B308B">
      <w:pPr>
        <w:keepLines/>
      </w:pPr>
      <w:proofErr w:type="gramStart"/>
      <w:r w:rsidRPr="00E16FB9">
        <w:t>Såfremt</w:t>
      </w:r>
      <w:proofErr w:type="gramEnd"/>
      <w:r w:rsidRPr="00E16FB9">
        <w:t xml:space="preserve"> der anvendes et klassifikationssystem og/eller et identifikationssystem angives</w:t>
      </w:r>
      <w:r>
        <w:t>,</w:t>
      </w:r>
      <w:r w:rsidRPr="00E16FB9">
        <w:t xml:space="preserve"> hvilke formål systemerne skal kunne anvendes til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201C899B" w14:textId="77777777" w:rsidTr="00D47591">
        <w:trPr>
          <w:trHeight w:val="680"/>
        </w:trPr>
        <w:tc>
          <w:tcPr>
            <w:tcW w:w="0" w:type="auto"/>
          </w:tcPr>
          <w:p w14:paraId="49A6D3EA" w14:textId="77777777" w:rsidR="00D13642" w:rsidRPr="00A0326A" w:rsidRDefault="00D13642" w:rsidP="00D47591">
            <w:pPr>
              <w:keepLines/>
              <w:rPr>
                <w:i/>
              </w:rPr>
            </w:pPr>
          </w:p>
        </w:tc>
      </w:tr>
    </w:tbl>
    <w:p w14:paraId="7B8390CC" w14:textId="77777777" w:rsidR="00DF534B" w:rsidRPr="00E16FB9" w:rsidRDefault="00DF534B" w:rsidP="00E72E33">
      <w:pPr>
        <w:pStyle w:val="Overskrift2"/>
      </w:pPr>
      <w:bookmarkStart w:id="32" w:name="_Toc333657526"/>
      <w:bookmarkStart w:id="33" w:name="_Toc11841649"/>
      <w:bookmarkStart w:id="34" w:name="_Toc161137627"/>
      <w:r w:rsidRPr="00E16FB9">
        <w:t>Omfang af klassifikation og identifikation</w:t>
      </w:r>
      <w:bookmarkEnd w:id="32"/>
      <w:bookmarkEnd w:id="33"/>
      <w:bookmarkEnd w:id="34"/>
    </w:p>
    <w:p w14:paraId="39A63DF5" w14:textId="14EFF6F1" w:rsidR="00CD6A17" w:rsidRDefault="00DF534B" w:rsidP="007B308B">
      <w:pPr>
        <w:keepLines/>
      </w:pPr>
      <w:r w:rsidRPr="00E16FB9">
        <w:t>Redegørelse for om der anvendes klassifikation og/eller identifikation på projektet, samt hvilke dele af projektet og hvilke dele af projektmaterialet</w:t>
      </w:r>
      <w:r>
        <w:t>,</w:t>
      </w:r>
      <w:r w:rsidRPr="00E16FB9">
        <w:t xml:space="preserve"> der er omfattet af klassifikations- og identifikationskravene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0E1A3E8F" w14:textId="77777777" w:rsidTr="00D47591">
        <w:trPr>
          <w:trHeight w:val="680"/>
        </w:trPr>
        <w:tc>
          <w:tcPr>
            <w:tcW w:w="0" w:type="auto"/>
          </w:tcPr>
          <w:p w14:paraId="23299A89" w14:textId="77777777" w:rsidR="00D13642" w:rsidRPr="00A0326A" w:rsidRDefault="00D13642" w:rsidP="00D47591">
            <w:pPr>
              <w:keepLines/>
              <w:rPr>
                <w:i/>
              </w:rPr>
            </w:pPr>
          </w:p>
        </w:tc>
      </w:tr>
    </w:tbl>
    <w:p w14:paraId="6E90D6B8" w14:textId="77777777" w:rsidR="00DF534B" w:rsidRPr="00E16FB9" w:rsidRDefault="00DF534B" w:rsidP="00E72E33">
      <w:pPr>
        <w:pStyle w:val="Overskrift2"/>
      </w:pPr>
      <w:bookmarkStart w:id="35" w:name="_Toc333657527"/>
      <w:bookmarkStart w:id="36" w:name="_Toc11841650"/>
      <w:bookmarkStart w:id="37" w:name="_Toc161137628"/>
      <w:r w:rsidRPr="00E16FB9">
        <w:t>Klassifikationssystem</w:t>
      </w:r>
      <w:bookmarkEnd w:id="35"/>
      <w:bookmarkEnd w:id="36"/>
      <w:bookmarkEnd w:id="37"/>
    </w:p>
    <w:p w14:paraId="36DC5010" w14:textId="68D1DD0B" w:rsidR="00CD6A17" w:rsidRDefault="00DF534B" w:rsidP="007B308B">
      <w:pPr>
        <w:keepLines/>
      </w:pPr>
      <w:r w:rsidRPr="00E16FB9">
        <w:t>Redegørelse for hvilke</w:t>
      </w:r>
      <w:r>
        <w:t>(</w:t>
      </w:r>
      <w:r w:rsidRPr="00E16FB9">
        <w:t>t</w:t>
      </w:r>
      <w:r>
        <w:t>)</w:t>
      </w:r>
      <w:r w:rsidRPr="00E16FB9">
        <w:t xml:space="preserve"> klassifikationssystem</w:t>
      </w:r>
      <w:r>
        <w:t>(er)</w:t>
      </w:r>
      <w:r w:rsidRPr="00E16FB9">
        <w:t xml:space="preserve"> der anvendes på projektet. Et klassifikationssystem opdeler projektets dele i overordnede standardiserede klasser baseret på fælles karakteristika. </w:t>
      </w:r>
      <w:r w:rsidR="00110E5D">
        <w:t>F.eks.</w:t>
      </w:r>
      <w:r w:rsidRPr="00E16FB9">
        <w:t xml:space="preserve"> </w:t>
      </w:r>
      <w:r w:rsidR="00110E5D">
        <w:t>”</w:t>
      </w:r>
      <w:r w:rsidRPr="00E16FB9">
        <w:t>Væg</w:t>
      </w:r>
      <w:r w:rsidR="00110E5D">
        <w:t>”</w:t>
      </w:r>
      <w:r w:rsidRPr="00E16FB9">
        <w:t xml:space="preserve">, </w:t>
      </w:r>
      <w:r w:rsidR="00110E5D">
        <w:t>”</w:t>
      </w:r>
      <w:r w:rsidRPr="00E16FB9">
        <w:t>Vindue</w:t>
      </w:r>
      <w:r w:rsidR="00110E5D">
        <w:t>”</w:t>
      </w:r>
      <w:r w:rsidRPr="00E16FB9">
        <w:t xml:space="preserve">, </w:t>
      </w:r>
      <w:r w:rsidR="00110E5D">
        <w:t>”</w:t>
      </w:r>
      <w:r w:rsidRPr="00E16FB9">
        <w:t>Armatur</w:t>
      </w:r>
      <w:r w:rsidR="00110E5D">
        <w:t>”</w:t>
      </w:r>
      <w:r w:rsidRPr="00E16FB9">
        <w:t xml:space="preserve"> etc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5538FCA5" w14:textId="77777777" w:rsidTr="00D47591">
        <w:trPr>
          <w:trHeight w:val="680"/>
        </w:trPr>
        <w:tc>
          <w:tcPr>
            <w:tcW w:w="0" w:type="auto"/>
          </w:tcPr>
          <w:p w14:paraId="6ADDACBF" w14:textId="77777777" w:rsidR="00D13642" w:rsidRPr="00A0326A" w:rsidRDefault="00D13642" w:rsidP="00D47591">
            <w:pPr>
              <w:keepLines/>
              <w:rPr>
                <w:i/>
              </w:rPr>
            </w:pPr>
          </w:p>
        </w:tc>
      </w:tr>
    </w:tbl>
    <w:p w14:paraId="41219DF8" w14:textId="77777777" w:rsidR="00DF534B" w:rsidRPr="00E16FB9" w:rsidRDefault="00DF534B" w:rsidP="00E72E33">
      <w:pPr>
        <w:pStyle w:val="Overskrift2"/>
      </w:pPr>
      <w:bookmarkStart w:id="38" w:name="_Toc333657528"/>
      <w:bookmarkStart w:id="39" w:name="_Toc11841651"/>
      <w:bookmarkStart w:id="40" w:name="_Toc161137629"/>
      <w:r w:rsidRPr="00E16FB9">
        <w:t>Identifikationsmetode</w:t>
      </w:r>
      <w:bookmarkEnd w:id="38"/>
      <w:bookmarkEnd w:id="39"/>
      <w:bookmarkEnd w:id="40"/>
    </w:p>
    <w:p w14:paraId="570E04AA" w14:textId="12DFB655" w:rsidR="00CD6A17" w:rsidRDefault="00DF534B" w:rsidP="007B308B">
      <w:pPr>
        <w:keepLines/>
      </w:pPr>
      <w:r w:rsidRPr="00E16FB9">
        <w:t>Redegørelse for hvilke</w:t>
      </w:r>
      <w:r>
        <w:t>(</w:t>
      </w:r>
      <w:r w:rsidRPr="00E16FB9">
        <w:t>t</w:t>
      </w:r>
      <w:r>
        <w:t>)</w:t>
      </w:r>
      <w:r w:rsidRPr="00E16FB9">
        <w:t xml:space="preserve"> identifikationssystem</w:t>
      </w:r>
      <w:r>
        <w:t>(er)</w:t>
      </w:r>
      <w:r w:rsidRPr="00E16FB9">
        <w:t xml:space="preserve"> der anvendes på projektet. Et identifikationssystem skaber en unik identifikation af projektets dele på projektniveau. Identifikationen skabes oftest på type</w:t>
      </w:r>
      <w:r>
        <w:t>-</w:t>
      </w:r>
      <w:r w:rsidRPr="00E16FB9">
        <w:t xml:space="preserve"> eller forekomst</w:t>
      </w:r>
      <w:r>
        <w:t>-</w:t>
      </w:r>
      <w:r w:rsidRPr="00E16FB9">
        <w:t xml:space="preserve">niveau. </w:t>
      </w:r>
      <w:r w:rsidR="00110E5D">
        <w:t>F.eks.</w:t>
      </w:r>
      <w:r w:rsidRPr="00E16FB9">
        <w:t xml:space="preserve"> </w:t>
      </w:r>
      <w:r w:rsidR="00110E5D">
        <w:t>”</w:t>
      </w:r>
      <w:r>
        <w:t>Vindue</w:t>
      </w:r>
      <w:r w:rsidRPr="00E16FB9">
        <w:t xml:space="preserve"> af typen 1</w:t>
      </w:r>
      <w:r w:rsidR="00110E5D">
        <w:t>”</w:t>
      </w:r>
      <w:r w:rsidRPr="00E16FB9">
        <w:t xml:space="preserve"> eller </w:t>
      </w:r>
      <w:r w:rsidR="00110E5D">
        <w:t>”</w:t>
      </w:r>
      <w:r>
        <w:t>Vindue</w:t>
      </w:r>
      <w:r w:rsidRPr="00E16FB9">
        <w:t xml:space="preserve"> nr. 1</w:t>
      </w:r>
      <w:r w:rsidR="00110E5D">
        <w:t>”</w:t>
      </w:r>
      <w:r w:rsidRPr="00E16FB9">
        <w:t>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15863224" w14:textId="77777777" w:rsidTr="00D47591">
        <w:trPr>
          <w:trHeight w:val="680"/>
        </w:trPr>
        <w:tc>
          <w:tcPr>
            <w:tcW w:w="0" w:type="auto"/>
          </w:tcPr>
          <w:p w14:paraId="0E1C4D9E" w14:textId="77777777" w:rsidR="00D13642" w:rsidRDefault="00D13642" w:rsidP="00D47591">
            <w:pPr>
              <w:keepLines/>
              <w:rPr>
                <w:i/>
              </w:rPr>
            </w:pPr>
            <w:proofErr w:type="gramStart"/>
            <w:r>
              <w:rPr>
                <w:i/>
              </w:rPr>
              <w:t>IKT lederen</w:t>
            </w:r>
            <w:proofErr w:type="gramEnd"/>
            <w:r w:rsidRPr="00324309">
              <w:rPr>
                <w:i/>
              </w:rPr>
              <w:t xml:space="preserve"> har det overordnede og koordinerende ansvar for</w:t>
            </w:r>
            <w:r>
              <w:rPr>
                <w:i/>
              </w:rPr>
              <w:t xml:space="preserve"> o</w:t>
            </w:r>
            <w:r w:rsidRPr="00AB1B59">
              <w:rPr>
                <w:i/>
              </w:rPr>
              <w:t>pdelingen i ty</w:t>
            </w:r>
            <w:r>
              <w:rPr>
                <w:i/>
              </w:rPr>
              <w:t>per</w:t>
            </w:r>
            <w:r w:rsidRPr="00324309">
              <w:rPr>
                <w:i/>
              </w:rPr>
              <w:t xml:space="preserve">. Enhver part har ansvaret for </w:t>
            </w:r>
            <w:r>
              <w:rPr>
                <w:i/>
              </w:rPr>
              <w:t>opdelingen af egne typer.</w:t>
            </w:r>
          </w:p>
          <w:p w14:paraId="046E4628" w14:textId="6373DB3D" w:rsidR="003D2F86" w:rsidRPr="00A0326A" w:rsidRDefault="003D2F86" w:rsidP="003D2F86">
            <w:pPr>
              <w:keepLines/>
              <w:rPr>
                <w:i/>
              </w:rPr>
            </w:pPr>
            <w:r w:rsidRPr="003D2F86">
              <w:rPr>
                <w:i/>
              </w:rPr>
              <w:t>Identifikationen skal være unik på projektniveau.</w:t>
            </w:r>
            <w:r>
              <w:rPr>
                <w:i/>
              </w:rPr>
              <w:t xml:space="preserve"> </w:t>
            </w:r>
            <w:r w:rsidRPr="003D2F86">
              <w:rPr>
                <w:i/>
              </w:rPr>
              <w:t>Hvert fag skal udarbejde en oversigt, som redegør for hvilke identifikationsnumre, der er taget i brug.</w:t>
            </w:r>
          </w:p>
        </w:tc>
      </w:tr>
    </w:tbl>
    <w:p w14:paraId="5B5B1650" w14:textId="77777777" w:rsidR="00DF534B" w:rsidRPr="00E16FB9" w:rsidRDefault="00DF534B" w:rsidP="00E72E33">
      <w:pPr>
        <w:pStyle w:val="Overskrift1"/>
      </w:pPr>
      <w:bookmarkStart w:id="41" w:name="_Toc320821427"/>
      <w:bookmarkStart w:id="42" w:name="_Toc333657529"/>
      <w:bookmarkStart w:id="43" w:name="_Toc11841652"/>
      <w:bookmarkStart w:id="44" w:name="_Toc161137630"/>
      <w:r w:rsidRPr="00F45E3A">
        <w:t>Digital</w:t>
      </w:r>
      <w:r w:rsidRPr="00E16FB9">
        <w:t xml:space="preserve"> </w:t>
      </w:r>
      <w:r w:rsidRPr="00A06178">
        <w:t>kommunikation</w:t>
      </w:r>
      <w:bookmarkEnd w:id="41"/>
      <w:bookmarkEnd w:id="42"/>
      <w:bookmarkEnd w:id="43"/>
      <w:bookmarkEnd w:id="44"/>
    </w:p>
    <w:p w14:paraId="5073F246" w14:textId="77777777" w:rsidR="00DF534B" w:rsidRPr="00A06178" w:rsidRDefault="00DF534B" w:rsidP="004D06BE">
      <w:pPr>
        <w:pStyle w:val="Overskrift2"/>
        <w:numPr>
          <w:ilvl w:val="1"/>
          <w:numId w:val="5"/>
        </w:numPr>
        <w:ind w:left="709" w:hanging="709"/>
      </w:pPr>
      <w:bookmarkStart w:id="45" w:name="_Toc333657530"/>
      <w:bookmarkStart w:id="46" w:name="_Toc11841653"/>
      <w:bookmarkStart w:id="47" w:name="_Toc161137631"/>
      <w:r w:rsidRPr="00F45E3A">
        <w:t>Orientering</w:t>
      </w:r>
      <w:bookmarkEnd w:id="45"/>
      <w:bookmarkEnd w:id="46"/>
      <w:bookmarkEnd w:id="47"/>
    </w:p>
    <w:p w14:paraId="0B2240E6" w14:textId="77777777" w:rsidR="00DF534B" w:rsidRPr="00E16FB9" w:rsidRDefault="00DF534B" w:rsidP="004D06BE">
      <w:pPr>
        <w:pStyle w:val="Overskrift3"/>
      </w:pPr>
      <w:bookmarkStart w:id="48" w:name="_Toc333657531"/>
      <w:bookmarkStart w:id="49" w:name="_Toc11841654"/>
      <w:r w:rsidRPr="00E16FB9">
        <w:t xml:space="preserve">Generelt om digital </w:t>
      </w:r>
      <w:r w:rsidRPr="00F45E3A">
        <w:t>kommunikation</w:t>
      </w:r>
      <w:bookmarkEnd w:id="48"/>
      <w:bookmarkEnd w:id="49"/>
    </w:p>
    <w:p w14:paraId="0336AEF3" w14:textId="7E5150E2" w:rsidR="00CD6A17" w:rsidRDefault="00DF534B" w:rsidP="007B308B">
      <w:pPr>
        <w:keepLines/>
      </w:pPr>
      <w:r w:rsidRPr="00E16FB9">
        <w:t>Opsummering af de forskellige områder som omfattes af den digitale kommunikation på projektet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6F25DE97" w14:textId="77777777" w:rsidTr="00D47591">
        <w:trPr>
          <w:trHeight w:val="680"/>
        </w:trPr>
        <w:tc>
          <w:tcPr>
            <w:tcW w:w="0" w:type="auto"/>
          </w:tcPr>
          <w:p w14:paraId="5CD193F4" w14:textId="6AE04AAD" w:rsidR="00D13642" w:rsidRPr="00A0326A" w:rsidRDefault="00D13642" w:rsidP="00D47591">
            <w:pPr>
              <w:keepLines/>
              <w:rPr>
                <w:i/>
              </w:rPr>
            </w:pPr>
            <w:r w:rsidRPr="00B432BE">
              <w:rPr>
                <w:i/>
              </w:rPr>
              <w:t xml:space="preserve">Al </w:t>
            </w:r>
            <w:r>
              <w:rPr>
                <w:i/>
              </w:rPr>
              <w:t>digital</w:t>
            </w:r>
            <w:r w:rsidRPr="00B432BE">
              <w:rPr>
                <w:i/>
              </w:rPr>
              <w:t xml:space="preserve"> kommunikation mellem alle byggesagens parter skal udveksles digitalt og arkiveres på </w:t>
            </w:r>
            <w:proofErr w:type="gramStart"/>
            <w:r>
              <w:rPr>
                <w:i/>
              </w:rPr>
              <w:t xml:space="preserve">DTU </w:t>
            </w:r>
            <w:r w:rsidR="00CE6D65">
              <w:t xml:space="preserve"> </w:t>
            </w:r>
            <w:r w:rsidR="00CE6D65" w:rsidRPr="00CE6D65">
              <w:rPr>
                <w:i/>
              </w:rPr>
              <w:t>Kommunikationsplatform</w:t>
            </w:r>
            <w:proofErr w:type="gramEnd"/>
            <w:r w:rsidRPr="00B432BE">
              <w:rPr>
                <w:i/>
              </w:rPr>
              <w:t>.</w:t>
            </w:r>
          </w:p>
        </w:tc>
      </w:tr>
    </w:tbl>
    <w:p w14:paraId="218A2630" w14:textId="77777777" w:rsidR="00DF534B" w:rsidRPr="00E16FB9" w:rsidRDefault="00DF534B" w:rsidP="004D06BE">
      <w:pPr>
        <w:pStyle w:val="Overskrift3"/>
      </w:pPr>
      <w:bookmarkStart w:id="50" w:name="_Toc316117246"/>
      <w:bookmarkStart w:id="51" w:name="_Toc333657532"/>
      <w:bookmarkStart w:id="52" w:name="_Toc11841655"/>
      <w:r w:rsidRPr="00E16FB9">
        <w:t xml:space="preserve">Ansvarlige for </w:t>
      </w:r>
      <w:r w:rsidRPr="00F45E3A">
        <w:t>kommunikation</w:t>
      </w:r>
      <w:bookmarkEnd w:id="50"/>
      <w:bookmarkEnd w:id="51"/>
      <w:bookmarkEnd w:id="52"/>
    </w:p>
    <w:p w14:paraId="36FF85BF" w14:textId="646DD9FF" w:rsidR="00CD6A17" w:rsidRDefault="00DF534B" w:rsidP="007B308B">
      <w:pPr>
        <w:keepLines/>
      </w:pPr>
      <w:r>
        <w:t>Redegørelse for hvilke</w:t>
      </w:r>
      <w:r w:rsidRPr="00E16FB9">
        <w:t xml:space="preserve"> parter </w:t>
      </w:r>
      <w:r>
        <w:t>der</w:t>
      </w:r>
      <w:r w:rsidRPr="00E16FB9">
        <w:t xml:space="preserve"> har det overordnede ansvar for</w:t>
      </w:r>
      <w:r>
        <w:t>,</w:t>
      </w:r>
      <w:r w:rsidRPr="00E16FB9">
        <w:t xml:space="preserve"> at </w:t>
      </w:r>
      <w:r>
        <w:t>krav</w:t>
      </w:r>
      <w:r w:rsidRPr="00E16FB9">
        <w:t xml:space="preserve"> ifm. den digitale kommunikation overholdes. </w:t>
      </w:r>
      <w:proofErr w:type="gramStart"/>
      <w:r w:rsidRPr="00E16FB9">
        <w:t>Såfremt</w:t>
      </w:r>
      <w:proofErr w:type="gramEnd"/>
      <w:r w:rsidRPr="00E16FB9">
        <w:t xml:space="preserve"> roller og ansvar er defineret andetsteds, kan der herunder blot henvises til de relevante afsnit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4F5C7C0E" w14:textId="77777777" w:rsidTr="00D47591">
        <w:trPr>
          <w:trHeight w:val="680"/>
        </w:trPr>
        <w:tc>
          <w:tcPr>
            <w:tcW w:w="0" w:type="auto"/>
          </w:tcPr>
          <w:p w14:paraId="4B607B06" w14:textId="232AC225" w:rsidR="00D13642" w:rsidRPr="00A0326A" w:rsidRDefault="00D13642" w:rsidP="00D47591">
            <w:pPr>
              <w:keepLines/>
              <w:rPr>
                <w:i/>
              </w:rPr>
            </w:pPr>
            <w:proofErr w:type="gramStart"/>
            <w:r>
              <w:rPr>
                <w:i/>
              </w:rPr>
              <w:t>IKT lederen</w:t>
            </w:r>
            <w:proofErr w:type="gramEnd"/>
            <w:r w:rsidRPr="00324309">
              <w:rPr>
                <w:i/>
              </w:rPr>
              <w:t xml:space="preserve"> har det overordnede og koordinerende ansvar for</w:t>
            </w:r>
            <w:r>
              <w:rPr>
                <w:i/>
              </w:rPr>
              <w:t xml:space="preserve"> </w:t>
            </w:r>
            <w:r w:rsidRPr="00B93A06">
              <w:rPr>
                <w:i/>
              </w:rPr>
              <w:t>digital kommunikation</w:t>
            </w:r>
            <w:r>
              <w:rPr>
                <w:i/>
              </w:rPr>
              <w:t xml:space="preserve"> </w:t>
            </w:r>
            <w:r w:rsidRPr="00324309">
              <w:rPr>
                <w:i/>
              </w:rPr>
              <w:t xml:space="preserve">overholdes af alle parter. Enhver part har ansvaret for </w:t>
            </w:r>
            <w:r>
              <w:rPr>
                <w:i/>
              </w:rPr>
              <w:t xml:space="preserve">egen </w:t>
            </w:r>
            <w:r w:rsidRPr="00B93A06">
              <w:rPr>
                <w:i/>
              </w:rPr>
              <w:t>digital kommunikation</w:t>
            </w:r>
            <w:r>
              <w:rPr>
                <w:i/>
              </w:rPr>
              <w:t>.</w:t>
            </w:r>
          </w:p>
        </w:tc>
      </w:tr>
    </w:tbl>
    <w:p w14:paraId="67D48BD4" w14:textId="77777777" w:rsidR="00DF534B" w:rsidRPr="00E16FB9" w:rsidRDefault="00DF534B" w:rsidP="004D06BE">
      <w:pPr>
        <w:pStyle w:val="Overskrift3"/>
      </w:pPr>
      <w:bookmarkStart w:id="53" w:name="_Toc316117247"/>
      <w:bookmarkStart w:id="54" w:name="_Toc333657533"/>
      <w:bookmarkStart w:id="55" w:name="_Toc11841656"/>
      <w:bookmarkStart w:id="56" w:name="_Ref20224266"/>
      <w:bookmarkStart w:id="57" w:name="_Ref20224272"/>
      <w:r w:rsidRPr="00E16FB9">
        <w:lastRenderedPageBreak/>
        <w:t>Anvendte digitale værktøjer og systemer</w:t>
      </w:r>
      <w:bookmarkEnd w:id="53"/>
      <w:bookmarkEnd w:id="54"/>
      <w:bookmarkEnd w:id="55"/>
      <w:bookmarkEnd w:id="56"/>
      <w:bookmarkEnd w:id="57"/>
    </w:p>
    <w:p w14:paraId="4B893557" w14:textId="37BEBE73" w:rsidR="0077444E" w:rsidRPr="00E16FB9" w:rsidRDefault="00DF534B" w:rsidP="007B308B">
      <w:pPr>
        <w:keepLines/>
      </w:pPr>
      <w:r w:rsidRPr="00E16FB9">
        <w:t>Oplistning af hvilke værktøjer og systemer der anvendes af projektets aktører i den digitale ko</w:t>
      </w:r>
      <w:r>
        <w:t>mmunikation. Værktøjer og syste</w:t>
      </w:r>
      <w:r w:rsidRPr="00E16FB9">
        <w:t>mer kan være fælles for alle eller individuel</w:t>
      </w:r>
      <w:r>
        <w:t>le</w:t>
      </w:r>
      <w:r w:rsidRPr="00E16FB9">
        <w:t xml:space="preserve"> for de enkelte virksomheder.</w:t>
      </w:r>
    </w:p>
    <w:p w14:paraId="21D25B78" w14:textId="537850A0" w:rsidR="00CD6A17" w:rsidRDefault="00EF3724" w:rsidP="007B308B">
      <w:pPr>
        <w:keepLines/>
      </w:pPr>
      <w:proofErr w:type="gramStart"/>
      <w:r>
        <w:t>DTU værktøjer</w:t>
      </w:r>
      <w:proofErr w:type="gramEnd"/>
      <w:r>
        <w:t xml:space="preserve"> stillet til rådighed af DTU</w:t>
      </w:r>
      <w:bookmarkStart w:id="58" w:name="_Toc333657534"/>
      <w:bookmarkStart w:id="59" w:name="_Toc316117248"/>
      <w:r>
        <w:t>, som alle</w:t>
      </w:r>
      <w:r w:rsidR="00DF534B">
        <w:t xml:space="preserve"> skal have indsigt i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980"/>
        <w:gridCol w:w="6379"/>
        <w:gridCol w:w="713"/>
      </w:tblGrid>
      <w:tr w:rsidR="00EF3724" w:rsidRPr="00B432BE" w14:paraId="3B9B4570" w14:textId="77777777" w:rsidTr="00EF3724">
        <w:tc>
          <w:tcPr>
            <w:tcW w:w="1980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B27B98F" w14:textId="77777777" w:rsidR="00EF3724" w:rsidRPr="00B432BE" w:rsidRDefault="00EF3724" w:rsidP="005F6988">
            <w:pPr>
              <w:keepLines/>
              <w:rPr>
                <w:i/>
              </w:rPr>
            </w:pPr>
            <w:r w:rsidRPr="00B432BE">
              <w:rPr>
                <w:i/>
              </w:rPr>
              <w:t>Værktøj/system</w:t>
            </w:r>
          </w:p>
        </w:tc>
        <w:tc>
          <w:tcPr>
            <w:tcW w:w="637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E0671D8" w14:textId="77777777" w:rsidR="00EF3724" w:rsidRPr="00B432BE" w:rsidRDefault="00EF3724" w:rsidP="005F6988">
            <w:pPr>
              <w:keepLines/>
              <w:rPr>
                <w:i/>
              </w:rPr>
            </w:pPr>
            <w:r w:rsidRPr="00B432BE">
              <w:rPr>
                <w:i/>
              </w:rPr>
              <w:t>Anvendelsesområde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84A75EF" w14:textId="77777777" w:rsidR="00EF3724" w:rsidRPr="00B432BE" w:rsidRDefault="00EF3724" w:rsidP="005F6988">
            <w:pPr>
              <w:keepLines/>
              <w:rPr>
                <w:i/>
              </w:rPr>
            </w:pPr>
            <w:r w:rsidRPr="00B432BE">
              <w:rPr>
                <w:i/>
              </w:rPr>
              <w:t>Aktør</w:t>
            </w:r>
          </w:p>
        </w:tc>
      </w:tr>
      <w:tr w:rsidR="00EF3724" w:rsidRPr="00B432BE" w14:paraId="5AF5C16C" w14:textId="77777777" w:rsidTr="00EF3724">
        <w:tc>
          <w:tcPr>
            <w:tcW w:w="1980" w:type="dxa"/>
            <w:tcBorders>
              <w:bottom w:val="nil"/>
            </w:tcBorders>
          </w:tcPr>
          <w:p w14:paraId="4EC3BDF1" w14:textId="77777777" w:rsidR="00EF3724" w:rsidRPr="00CD37B3" w:rsidRDefault="00EF3724" w:rsidP="005F6988">
            <w:pPr>
              <w:keepLines/>
              <w:rPr>
                <w:i/>
              </w:rPr>
            </w:pPr>
            <w:r w:rsidRPr="00390697">
              <w:rPr>
                <w:i/>
              </w:rPr>
              <w:t xml:space="preserve">Dalux </w:t>
            </w:r>
            <w:proofErr w:type="spellStart"/>
            <w:r>
              <w:rPr>
                <w:i/>
              </w:rPr>
              <w:t>Build</w:t>
            </w:r>
            <w:proofErr w:type="spellEnd"/>
          </w:p>
        </w:tc>
        <w:tc>
          <w:tcPr>
            <w:tcW w:w="6379" w:type="dxa"/>
            <w:tcBorders>
              <w:bottom w:val="nil"/>
            </w:tcBorders>
          </w:tcPr>
          <w:p w14:paraId="465AA1BD" w14:textId="77777777" w:rsidR="00EF3724" w:rsidRPr="00B432BE" w:rsidRDefault="00EF3724" w:rsidP="005F6988">
            <w:pPr>
              <w:keepLines/>
              <w:rPr>
                <w:i/>
              </w:rPr>
            </w:pPr>
            <w:r>
              <w:rPr>
                <w:i/>
              </w:rPr>
              <w:t xml:space="preserve">DTU </w:t>
            </w:r>
            <w:r w:rsidRPr="00CE6D65">
              <w:rPr>
                <w:i/>
              </w:rPr>
              <w:t>Kommunikationsplatform</w:t>
            </w:r>
            <w:r>
              <w:rPr>
                <w:i/>
              </w:rPr>
              <w:t>.</w:t>
            </w:r>
          </w:p>
        </w:tc>
        <w:tc>
          <w:tcPr>
            <w:tcW w:w="713" w:type="dxa"/>
            <w:tcBorders>
              <w:bottom w:val="nil"/>
            </w:tcBorders>
          </w:tcPr>
          <w:p w14:paraId="1DFBABAD" w14:textId="77777777" w:rsidR="00EF3724" w:rsidRPr="00B432BE" w:rsidRDefault="00EF3724" w:rsidP="005F6988">
            <w:pPr>
              <w:keepLines/>
              <w:rPr>
                <w:i/>
              </w:rPr>
            </w:pPr>
            <w:r>
              <w:rPr>
                <w:i/>
              </w:rPr>
              <w:t>Alle</w:t>
            </w:r>
          </w:p>
        </w:tc>
      </w:tr>
      <w:tr w:rsidR="00D00041" w14:paraId="586774CA" w14:textId="77777777" w:rsidTr="00EF3724">
        <w:tc>
          <w:tcPr>
            <w:tcW w:w="1980" w:type="dxa"/>
            <w:tcBorders>
              <w:top w:val="nil"/>
              <w:bottom w:val="nil"/>
            </w:tcBorders>
          </w:tcPr>
          <w:p w14:paraId="210A2135" w14:textId="6DBCF183" w:rsidR="00D00041" w:rsidRPr="00390697" w:rsidRDefault="00D00041" w:rsidP="00D00041">
            <w:pPr>
              <w:keepLines/>
              <w:rPr>
                <w:i/>
              </w:rPr>
            </w:pPr>
            <w:r w:rsidRPr="00EF3724">
              <w:rPr>
                <w:i/>
              </w:rPr>
              <w:t>–</w:t>
            </w:r>
            <w:r>
              <w:rPr>
                <w:i/>
              </w:rPr>
              <w:t xml:space="preserve"> Lokationer</w:t>
            </w:r>
          </w:p>
        </w:tc>
        <w:tc>
          <w:tcPr>
            <w:tcW w:w="6379" w:type="dxa"/>
            <w:tcBorders>
              <w:top w:val="nil"/>
              <w:bottom w:val="nil"/>
            </w:tcBorders>
          </w:tcPr>
          <w:p w14:paraId="1CA8A0FC" w14:textId="048A2CFF" w:rsidR="00D00041" w:rsidRDefault="00D00041" w:rsidP="00D00041">
            <w:pPr>
              <w:keepLines/>
              <w:ind w:left="142" w:hanging="142"/>
              <w:rPr>
                <w:i/>
              </w:rPr>
            </w:pPr>
            <w:r w:rsidRPr="007E4C83">
              <w:rPr>
                <w:i/>
              </w:rPr>
              <w:t>Dalux BIM</w:t>
            </w:r>
            <w:r>
              <w:rPr>
                <w:i/>
              </w:rPr>
              <w:t xml:space="preserve"> Viewer, o</w:t>
            </w:r>
            <w:r w:rsidRPr="007E4C83">
              <w:rPr>
                <w:i/>
              </w:rPr>
              <w:t>rienterende visualisering af modeller.</w:t>
            </w:r>
          </w:p>
        </w:tc>
        <w:tc>
          <w:tcPr>
            <w:tcW w:w="713" w:type="dxa"/>
            <w:tcBorders>
              <w:top w:val="nil"/>
              <w:bottom w:val="nil"/>
            </w:tcBorders>
          </w:tcPr>
          <w:p w14:paraId="0C3495E7" w14:textId="43ECF699" w:rsidR="00D00041" w:rsidRDefault="00D00041" w:rsidP="00D00041">
            <w:pPr>
              <w:keepLines/>
              <w:rPr>
                <w:i/>
              </w:rPr>
            </w:pPr>
            <w:r>
              <w:rPr>
                <w:i/>
              </w:rPr>
              <w:t>Alle</w:t>
            </w:r>
          </w:p>
        </w:tc>
      </w:tr>
      <w:tr w:rsidR="00D00041" w14:paraId="15A75165" w14:textId="77777777" w:rsidTr="00EF3724">
        <w:tc>
          <w:tcPr>
            <w:tcW w:w="1980" w:type="dxa"/>
            <w:tcBorders>
              <w:top w:val="nil"/>
              <w:bottom w:val="nil"/>
            </w:tcBorders>
          </w:tcPr>
          <w:p w14:paraId="53417786" w14:textId="69380561" w:rsidR="00D00041" w:rsidRPr="00EF3724" w:rsidRDefault="00D00041" w:rsidP="00D00041">
            <w:pPr>
              <w:keepLines/>
              <w:rPr>
                <w:i/>
              </w:rPr>
            </w:pPr>
            <w:r w:rsidRPr="00EF3724">
              <w:rPr>
                <w:i/>
              </w:rPr>
              <w:t>–</w:t>
            </w:r>
            <w:r>
              <w:rPr>
                <w:i/>
              </w:rPr>
              <w:t xml:space="preserve"> Box</w:t>
            </w:r>
          </w:p>
        </w:tc>
        <w:tc>
          <w:tcPr>
            <w:tcW w:w="6379" w:type="dxa"/>
            <w:tcBorders>
              <w:top w:val="nil"/>
              <w:bottom w:val="nil"/>
            </w:tcBorders>
          </w:tcPr>
          <w:p w14:paraId="2533417E" w14:textId="77777777" w:rsidR="00D00041" w:rsidRDefault="00D00041" w:rsidP="00D00041">
            <w:pPr>
              <w:keepLines/>
              <w:ind w:left="142" w:hanging="142"/>
              <w:rPr>
                <w:i/>
              </w:rPr>
            </w:pPr>
            <w:r w:rsidRPr="00EF3724">
              <w:rPr>
                <w:i/>
              </w:rPr>
              <w:t>–</w:t>
            </w:r>
            <w:r>
              <w:rPr>
                <w:i/>
              </w:rPr>
              <w:t xml:space="preserve"> DTU Projektweb.</w:t>
            </w:r>
          </w:p>
          <w:p w14:paraId="119344DF" w14:textId="3A643DCA" w:rsidR="00D00041" w:rsidRPr="00EF3724" w:rsidRDefault="00D00041" w:rsidP="00D00041">
            <w:pPr>
              <w:keepLines/>
              <w:ind w:left="142" w:hanging="142"/>
              <w:rPr>
                <w:i/>
              </w:rPr>
            </w:pPr>
            <w:r>
              <w:rPr>
                <w:i/>
              </w:rPr>
              <w:tab/>
              <w:t>Bygherrekommentering, mailarkiv.</w:t>
            </w:r>
          </w:p>
        </w:tc>
        <w:tc>
          <w:tcPr>
            <w:tcW w:w="713" w:type="dxa"/>
            <w:tcBorders>
              <w:top w:val="nil"/>
              <w:bottom w:val="nil"/>
            </w:tcBorders>
          </w:tcPr>
          <w:p w14:paraId="59C5D5C8" w14:textId="32A33F02" w:rsidR="00D00041" w:rsidRDefault="00D00041" w:rsidP="00D00041">
            <w:pPr>
              <w:keepLines/>
              <w:rPr>
                <w:i/>
              </w:rPr>
            </w:pPr>
            <w:r>
              <w:rPr>
                <w:i/>
              </w:rPr>
              <w:t>Alle</w:t>
            </w:r>
          </w:p>
        </w:tc>
      </w:tr>
      <w:tr w:rsidR="00D00041" w14:paraId="370A41F7" w14:textId="77777777" w:rsidTr="00EF3724">
        <w:tc>
          <w:tcPr>
            <w:tcW w:w="1980" w:type="dxa"/>
            <w:tcBorders>
              <w:top w:val="nil"/>
              <w:bottom w:val="nil"/>
            </w:tcBorders>
          </w:tcPr>
          <w:p w14:paraId="13F85A3A" w14:textId="7C3045FE" w:rsidR="00D00041" w:rsidRPr="00F67C54" w:rsidRDefault="00D00041" w:rsidP="00D00041">
            <w:pPr>
              <w:keepLines/>
              <w:rPr>
                <w:i/>
                <w:highlight w:val="yellow"/>
              </w:rPr>
            </w:pPr>
            <w:r w:rsidRPr="00F67C54">
              <w:rPr>
                <w:i/>
                <w:highlight w:val="yellow"/>
              </w:rPr>
              <w:t>– Udbud</w:t>
            </w:r>
          </w:p>
        </w:tc>
        <w:tc>
          <w:tcPr>
            <w:tcW w:w="6379" w:type="dxa"/>
            <w:tcBorders>
              <w:top w:val="nil"/>
              <w:bottom w:val="nil"/>
            </w:tcBorders>
          </w:tcPr>
          <w:p w14:paraId="39AA2BAD" w14:textId="55F5CD36" w:rsidR="00D00041" w:rsidRPr="00F67C54" w:rsidRDefault="00D00041" w:rsidP="00D00041">
            <w:pPr>
              <w:keepLines/>
              <w:ind w:left="142" w:hanging="142"/>
              <w:rPr>
                <w:i/>
                <w:highlight w:val="yellow"/>
              </w:rPr>
            </w:pPr>
            <w:r w:rsidRPr="00F67C54">
              <w:rPr>
                <w:i/>
                <w:highlight w:val="yellow"/>
              </w:rPr>
              <w:t>– DTU Udbudsportal.</w:t>
            </w:r>
          </w:p>
        </w:tc>
        <w:tc>
          <w:tcPr>
            <w:tcW w:w="713" w:type="dxa"/>
            <w:tcBorders>
              <w:top w:val="nil"/>
              <w:bottom w:val="nil"/>
            </w:tcBorders>
          </w:tcPr>
          <w:p w14:paraId="505A6610" w14:textId="77777777" w:rsidR="00D00041" w:rsidRDefault="00D00041" w:rsidP="00D00041">
            <w:pPr>
              <w:keepLines/>
              <w:rPr>
                <w:i/>
              </w:rPr>
            </w:pPr>
            <w:r>
              <w:rPr>
                <w:i/>
              </w:rPr>
              <w:t>Alle</w:t>
            </w:r>
          </w:p>
        </w:tc>
      </w:tr>
      <w:tr w:rsidR="00D00041" w14:paraId="731DB734" w14:textId="77777777" w:rsidTr="00EF3724">
        <w:tc>
          <w:tcPr>
            <w:tcW w:w="1980" w:type="dxa"/>
            <w:tcBorders>
              <w:top w:val="nil"/>
              <w:bottom w:val="nil"/>
            </w:tcBorders>
          </w:tcPr>
          <w:p w14:paraId="1F916584" w14:textId="317454B6" w:rsidR="00D00041" w:rsidRPr="00B93A06" w:rsidRDefault="00D00041" w:rsidP="00D00041">
            <w:pPr>
              <w:keepLines/>
              <w:rPr>
                <w:i/>
                <w:highlight w:val="yellow"/>
              </w:rPr>
            </w:pPr>
            <w:r w:rsidRPr="00EF3724">
              <w:rPr>
                <w:i/>
              </w:rPr>
              <w:t>–</w:t>
            </w:r>
            <w:r w:rsidRPr="00390697">
              <w:rPr>
                <w:i/>
              </w:rPr>
              <w:t xml:space="preserve"> Field</w:t>
            </w:r>
          </w:p>
        </w:tc>
        <w:tc>
          <w:tcPr>
            <w:tcW w:w="6379" w:type="dxa"/>
            <w:tcBorders>
              <w:top w:val="nil"/>
              <w:bottom w:val="nil"/>
            </w:tcBorders>
          </w:tcPr>
          <w:p w14:paraId="51CE612A" w14:textId="77777777" w:rsidR="00D00041" w:rsidRDefault="00D00041" w:rsidP="00D00041">
            <w:pPr>
              <w:keepLines/>
              <w:ind w:left="142" w:hanging="142"/>
              <w:rPr>
                <w:i/>
              </w:rPr>
            </w:pPr>
            <w:r w:rsidRPr="00EF3724">
              <w:rPr>
                <w:i/>
              </w:rPr>
              <w:t>–</w:t>
            </w:r>
            <w:r>
              <w:rPr>
                <w:i/>
              </w:rPr>
              <w:t xml:space="preserve"> DTU Projekt</w:t>
            </w:r>
            <w:r w:rsidRPr="00ED7EED">
              <w:rPr>
                <w:i/>
              </w:rPr>
              <w:t>platform</w:t>
            </w:r>
            <w:r>
              <w:rPr>
                <w:i/>
              </w:rPr>
              <w:t>.</w:t>
            </w:r>
          </w:p>
          <w:p w14:paraId="482F583B" w14:textId="75726C36" w:rsidR="00D00041" w:rsidRPr="00B432BE" w:rsidRDefault="00D00041" w:rsidP="00D00041">
            <w:pPr>
              <w:keepLines/>
              <w:ind w:left="142" w:hanging="142"/>
              <w:rPr>
                <w:i/>
              </w:rPr>
            </w:pPr>
            <w:r>
              <w:rPr>
                <w:i/>
              </w:rPr>
              <w:tab/>
              <w:t>Afklaringer</w:t>
            </w:r>
            <w:r w:rsidRPr="00EF3724">
              <w:rPr>
                <w:i/>
              </w:rPr>
              <w:t xml:space="preserve">, tilsyn, </w:t>
            </w:r>
            <w:r>
              <w:rPr>
                <w:i/>
              </w:rPr>
              <w:t xml:space="preserve">kontrol, mangler </w:t>
            </w:r>
            <w:r w:rsidRPr="00EF3724">
              <w:rPr>
                <w:i/>
              </w:rPr>
              <w:t>mv</w:t>
            </w:r>
            <w:r>
              <w:rPr>
                <w:i/>
              </w:rPr>
              <w:t>.</w:t>
            </w:r>
          </w:p>
        </w:tc>
        <w:tc>
          <w:tcPr>
            <w:tcW w:w="713" w:type="dxa"/>
            <w:tcBorders>
              <w:top w:val="nil"/>
              <w:bottom w:val="nil"/>
            </w:tcBorders>
          </w:tcPr>
          <w:p w14:paraId="5B58A779" w14:textId="77777777" w:rsidR="00D00041" w:rsidRDefault="00D00041" w:rsidP="00D00041">
            <w:pPr>
              <w:keepLines/>
              <w:rPr>
                <w:i/>
              </w:rPr>
            </w:pPr>
            <w:r>
              <w:rPr>
                <w:i/>
              </w:rPr>
              <w:t>Alle</w:t>
            </w:r>
          </w:p>
        </w:tc>
      </w:tr>
      <w:tr w:rsidR="00D00041" w14:paraId="53BCBC94" w14:textId="77777777" w:rsidTr="00F67C54"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14:paraId="560A3575" w14:textId="7A7C5C7B" w:rsidR="00D00041" w:rsidRPr="00F67C54" w:rsidRDefault="00D00041" w:rsidP="00D00041">
            <w:pPr>
              <w:keepLines/>
              <w:rPr>
                <w:i/>
                <w:highlight w:val="yellow"/>
              </w:rPr>
            </w:pPr>
            <w:r w:rsidRPr="00F67C54">
              <w:rPr>
                <w:i/>
                <w:highlight w:val="yellow"/>
              </w:rPr>
              <w:t>– Aflevering</w:t>
            </w:r>
          </w:p>
        </w:tc>
        <w:tc>
          <w:tcPr>
            <w:tcW w:w="6379" w:type="dxa"/>
            <w:tcBorders>
              <w:top w:val="nil"/>
              <w:bottom w:val="single" w:sz="4" w:space="0" w:color="auto"/>
            </w:tcBorders>
          </w:tcPr>
          <w:p w14:paraId="41AE394C" w14:textId="77777777" w:rsidR="00D00041" w:rsidRPr="00F67C54" w:rsidRDefault="00D00041" w:rsidP="00D00041">
            <w:pPr>
              <w:keepLines/>
              <w:ind w:left="142" w:hanging="142"/>
              <w:rPr>
                <w:i/>
                <w:highlight w:val="yellow"/>
              </w:rPr>
            </w:pPr>
            <w:r w:rsidRPr="00F67C54">
              <w:rPr>
                <w:i/>
                <w:highlight w:val="yellow"/>
              </w:rPr>
              <w:t>– DTU Afleveringsplatform.</w:t>
            </w:r>
          </w:p>
          <w:p w14:paraId="1C8059DD" w14:textId="0500B631" w:rsidR="00D00041" w:rsidRPr="00F67C54" w:rsidRDefault="00D00041" w:rsidP="00D00041">
            <w:pPr>
              <w:keepLines/>
              <w:ind w:left="142" w:hanging="142"/>
              <w:rPr>
                <w:i/>
                <w:highlight w:val="yellow"/>
              </w:rPr>
            </w:pPr>
            <w:r w:rsidRPr="00F67C54">
              <w:rPr>
                <w:i/>
                <w:highlight w:val="yellow"/>
              </w:rPr>
              <w:tab/>
              <w:t>Aflevering af ”som udført”</w:t>
            </w:r>
            <w:r w:rsidR="00F67C54" w:rsidRPr="00F67C54">
              <w:rPr>
                <w:i/>
                <w:highlight w:val="yellow"/>
              </w:rPr>
              <w:t xml:space="preserve"> assets, produkter og systemer (DTU drift-objekter) inklusive drift og eventuel idriftsættelses </w:t>
            </w:r>
            <w:r w:rsidRPr="00F67C54">
              <w:rPr>
                <w:i/>
                <w:highlight w:val="yellow"/>
              </w:rPr>
              <w:t>dokumentation.</w:t>
            </w:r>
          </w:p>
        </w:tc>
        <w:tc>
          <w:tcPr>
            <w:tcW w:w="713" w:type="dxa"/>
            <w:tcBorders>
              <w:top w:val="nil"/>
              <w:bottom w:val="single" w:sz="4" w:space="0" w:color="auto"/>
            </w:tcBorders>
          </w:tcPr>
          <w:p w14:paraId="030436F3" w14:textId="77777777" w:rsidR="00D00041" w:rsidRDefault="00D00041" w:rsidP="00D00041">
            <w:pPr>
              <w:keepLines/>
              <w:rPr>
                <w:i/>
              </w:rPr>
            </w:pPr>
            <w:r>
              <w:rPr>
                <w:i/>
              </w:rPr>
              <w:t>Alle</w:t>
            </w:r>
          </w:p>
        </w:tc>
      </w:tr>
      <w:tr w:rsidR="00D00041" w14:paraId="64EE7BC2" w14:textId="77777777" w:rsidTr="00F67C54">
        <w:tc>
          <w:tcPr>
            <w:tcW w:w="1980" w:type="dxa"/>
            <w:tcBorders>
              <w:bottom w:val="nil"/>
            </w:tcBorders>
          </w:tcPr>
          <w:p w14:paraId="0A9B4B5E" w14:textId="77777777" w:rsidR="00D00041" w:rsidRPr="00B93A06" w:rsidRDefault="00D00041" w:rsidP="00D00041">
            <w:pPr>
              <w:keepLines/>
              <w:rPr>
                <w:i/>
                <w:highlight w:val="yellow"/>
              </w:rPr>
            </w:pPr>
            <w:proofErr w:type="spellStart"/>
            <w:r w:rsidRPr="00ED7EED">
              <w:rPr>
                <w:i/>
              </w:rPr>
              <w:t>DTUfm</w:t>
            </w:r>
            <w:proofErr w:type="spellEnd"/>
            <w:r>
              <w:rPr>
                <w:i/>
              </w:rPr>
              <w:t xml:space="preserve"> (Dalux FM)</w:t>
            </w:r>
          </w:p>
        </w:tc>
        <w:tc>
          <w:tcPr>
            <w:tcW w:w="6379" w:type="dxa"/>
            <w:tcBorders>
              <w:bottom w:val="nil"/>
            </w:tcBorders>
          </w:tcPr>
          <w:p w14:paraId="02A71837" w14:textId="77777777" w:rsidR="00D00041" w:rsidRPr="00B432BE" w:rsidRDefault="00D00041" w:rsidP="00D00041">
            <w:pPr>
              <w:keepLines/>
              <w:rPr>
                <w:i/>
              </w:rPr>
            </w:pPr>
            <w:r w:rsidRPr="00ED7EED">
              <w:rPr>
                <w:i/>
              </w:rPr>
              <w:t>DTU Facility Management platform.</w:t>
            </w:r>
          </w:p>
        </w:tc>
        <w:tc>
          <w:tcPr>
            <w:tcW w:w="713" w:type="dxa"/>
            <w:tcBorders>
              <w:bottom w:val="nil"/>
            </w:tcBorders>
          </w:tcPr>
          <w:p w14:paraId="5F5898E5" w14:textId="77777777" w:rsidR="00D00041" w:rsidRDefault="00D00041" w:rsidP="00D00041">
            <w:pPr>
              <w:keepLines/>
              <w:rPr>
                <w:i/>
              </w:rPr>
            </w:pPr>
            <w:r>
              <w:rPr>
                <w:i/>
              </w:rPr>
              <w:t>Alle</w:t>
            </w:r>
          </w:p>
        </w:tc>
      </w:tr>
      <w:tr w:rsidR="00F67C54" w14:paraId="00390118" w14:textId="77777777" w:rsidTr="00F67C54">
        <w:tc>
          <w:tcPr>
            <w:tcW w:w="1980" w:type="dxa"/>
            <w:tcBorders>
              <w:top w:val="nil"/>
            </w:tcBorders>
          </w:tcPr>
          <w:p w14:paraId="7B7DC78D" w14:textId="2F05B04E" w:rsidR="00F67C54" w:rsidRPr="00F67C54" w:rsidRDefault="00F67C54" w:rsidP="00F67C54">
            <w:pPr>
              <w:keepLines/>
              <w:rPr>
                <w:i/>
                <w:highlight w:val="yellow"/>
              </w:rPr>
            </w:pPr>
            <w:r w:rsidRPr="00F67C54">
              <w:rPr>
                <w:i/>
                <w:highlight w:val="yellow"/>
              </w:rPr>
              <w:t>– Aflevering</w:t>
            </w:r>
          </w:p>
        </w:tc>
        <w:tc>
          <w:tcPr>
            <w:tcW w:w="6379" w:type="dxa"/>
            <w:tcBorders>
              <w:top w:val="nil"/>
            </w:tcBorders>
          </w:tcPr>
          <w:p w14:paraId="08497635" w14:textId="77777777" w:rsidR="00F67C54" w:rsidRPr="00F67C54" w:rsidRDefault="00F67C54" w:rsidP="00F67C54">
            <w:pPr>
              <w:keepLines/>
              <w:ind w:left="142" w:hanging="142"/>
              <w:rPr>
                <w:i/>
                <w:highlight w:val="yellow"/>
              </w:rPr>
            </w:pPr>
            <w:r w:rsidRPr="00F67C54">
              <w:rPr>
                <w:i/>
                <w:highlight w:val="yellow"/>
              </w:rPr>
              <w:t>– DTU Afleveringsplatform.</w:t>
            </w:r>
          </w:p>
          <w:p w14:paraId="235D61B6" w14:textId="6A3C6408" w:rsidR="00F67C54" w:rsidRPr="00F67C54" w:rsidRDefault="00F67C54" w:rsidP="00F67C54">
            <w:pPr>
              <w:keepLines/>
              <w:ind w:left="142" w:hanging="142"/>
              <w:rPr>
                <w:i/>
                <w:highlight w:val="yellow"/>
              </w:rPr>
            </w:pPr>
            <w:r w:rsidRPr="00F67C54">
              <w:rPr>
                <w:i/>
                <w:highlight w:val="yellow"/>
              </w:rPr>
              <w:tab/>
              <w:t>Aflevering af ”som udført” assets, produkter og systemer (DTU drift-objekter) inklusive drift og eventuel idriftsættelses dokumentation.</w:t>
            </w:r>
          </w:p>
        </w:tc>
        <w:tc>
          <w:tcPr>
            <w:tcW w:w="713" w:type="dxa"/>
            <w:tcBorders>
              <w:top w:val="nil"/>
            </w:tcBorders>
          </w:tcPr>
          <w:p w14:paraId="507A55C3" w14:textId="011931A6" w:rsidR="00F67C54" w:rsidRDefault="00F67C54" w:rsidP="00F67C54">
            <w:pPr>
              <w:keepLines/>
              <w:rPr>
                <w:i/>
              </w:rPr>
            </w:pPr>
            <w:r>
              <w:rPr>
                <w:i/>
              </w:rPr>
              <w:t>Alle</w:t>
            </w:r>
          </w:p>
        </w:tc>
      </w:tr>
      <w:tr w:rsidR="00F67C54" w14:paraId="24D3B294" w14:textId="77777777" w:rsidTr="00EF3724">
        <w:tc>
          <w:tcPr>
            <w:tcW w:w="1980" w:type="dxa"/>
          </w:tcPr>
          <w:p w14:paraId="43A81CE7" w14:textId="536C3CA0" w:rsidR="00F67C54" w:rsidRPr="001A5EE0" w:rsidRDefault="00F67C54" w:rsidP="00F67C54">
            <w:pPr>
              <w:keepLines/>
              <w:rPr>
                <w:i/>
                <w:highlight w:val="yellow"/>
              </w:rPr>
            </w:pPr>
            <w:r w:rsidRPr="001A5EE0">
              <w:rPr>
                <w:i/>
                <w:highlight w:val="yellow"/>
              </w:rPr>
              <w:t xml:space="preserve">EU </w:t>
            </w:r>
            <w:r w:rsidR="001A5EE0" w:rsidRPr="001A5EE0">
              <w:rPr>
                <w:i/>
                <w:highlight w:val="yellow"/>
              </w:rPr>
              <w:t>S</w:t>
            </w:r>
            <w:r w:rsidRPr="001A5EE0">
              <w:rPr>
                <w:i/>
                <w:highlight w:val="yellow"/>
              </w:rPr>
              <w:t>upply</w:t>
            </w:r>
          </w:p>
        </w:tc>
        <w:tc>
          <w:tcPr>
            <w:tcW w:w="6379" w:type="dxa"/>
          </w:tcPr>
          <w:p w14:paraId="2369B3F2" w14:textId="3BEF0792" w:rsidR="00F67C54" w:rsidRPr="001A5EE0" w:rsidRDefault="00F67C54" w:rsidP="00F67C54">
            <w:pPr>
              <w:keepLines/>
              <w:rPr>
                <w:i/>
                <w:highlight w:val="yellow"/>
              </w:rPr>
            </w:pPr>
            <w:r w:rsidRPr="001A5EE0">
              <w:rPr>
                <w:i/>
                <w:highlight w:val="yellow"/>
              </w:rPr>
              <w:t>– DTU Udbudsportal.</w:t>
            </w:r>
          </w:p>
        </w:tc>
        <w:tc>
          <w:tcPr>
            <w:tcW w:w="713" w:type="dxa"/>
          </w:tcPr>
          <w:p w14:paraId="2928FF37" w14:textId="5C2EB234" w:rsidR="00F67C54" w:rsidRDefault="00F67C54" w:rsidP="00F67C54">
            <w:pPr>
              <w:keepLines/>
              <w:rPr>
                <w:i/>
              </w:rPr>
            </w:pPr>
            <w:r>
              <w:rPr>
                <w:i/>
              </w:rPr>
              <w:t>Alle</w:t>
            </w:r>
          </w:p>
        </w:tc>
      </w:tr>
    </w:tbl>
    <w:p w14:paraId="646D3AD6" w14:textId="3655566F" w:rsidR="00EF3724" w:rsidRDefault="00E2590E" w:rsidP="007B308B">
      <w:pPr>
        <w:keepLines/>
      </w:pPr>
      <w:r>
        <w:t>Projekt værktøjer. L</w:t>
      </w:r>
      <w:r w:rsidR="00EF3724" w:rsidRPr="00E16FB9">
        <w:t>iste</w:t>
      </w:r>
      <w:r>
        <w:t>n</w:t>
      </w:r>
      <w:r w:rsidR="00EF3724" w:rsidRPr="00E16FB9">
        <w:t xml:space="preserve"> </w:t>
      </w:r>
      <w:r w:rsidR="00EF3724">
        <w:t>bør</w:t>
      </w:r>
      <w:r w:rsidR="00EF3724" w:rsidRPr="00E16FB9">
        <w:t xml:space="preserve"> kun indeholde de mest centrale værktøjer, som </w:t>
      </w:r>
      <w:r w:rsidR="00EF3724">
        <w:t>alle skal have indsigt i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823"/>
        <w:gridCol w:w="4536"/>
        <w:gridCol w:w="713"/>
      </w:tblGrid>
      <w:tr w:rsidR="00B432BE" w14:paraId="605F190A" w14:textId="77777777" w:rsidTr="00E2590E">
        <w:tc>
          <w:tcPr>
            <w:tcW w:w="3823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D12FD25" w14:textId="6BC84707" w:rsidR="00B432BE" w:rsidRPr="00B432BE" w:rsidRDefault="00B432BE" w:rsidP="00D13642">
            <w:pPr>
              <w:keepLines/>
              <w:rPr>
                <w:i/>
              </w:rPr>
            </w:pPr>
            <w:r w:rsidRPr="00B432BE">
              <w:rPr>
                <w:i/>
              </w:rPr>
              <w:t>Værktøj/system</w:t>
            </w:r>
          </w:p>
        </w:tc>
        <w:tc>
          <w:tcPr>
            <w:tcW w:w="453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C862F1B" w14:textId="5CA917A8" w:rsidR="00B432BE" w:rsidRPr="00B432BE" w:rsidRDefault="00B432BE" w:rsidP="00D13642">
            <w:pPr>
              <w:keepLines/>
              <w:rPr>
                <w:i/>
              </w:rPr>
            </w:pPr>
            <w:r w:rsidRPr="00B432BE">
              <w:rPr>
                <w:i/>
              </w:rPr>
              <w:t>Anvendelsesområde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2CA27A1" w14:textId="28C4E4FF" w:rsidR="00B432BE" w:rsidRPr="00B432BE" w:rsidRDefault="00B432BE" w:rsidP="00D13642">
            <w:pPr>
              <w:keepLines/>
              <w:rPr>
                <w:i/>
              </w:rPr>
            </w:pPr>
            <w:r w:rsidRPr="00B432BE">
              <w:rPr>
                <w:i/>
              </w:rPr>
              <w:t>Aktør</w:t>
            </w:r>
          </w:p>
        </w:tc>
      </w:tr>
      <w:tr w:rsidR="00CE6D65" w14:paraId="0B7C9BC4" w14:textId="77777777" w:rsidTr="00E2590E">
        <w:tc>
          <w:tcPr>
            <w:tcW w:w="3823" w:type="dxa"/>
          </w:tcPr>
          <w:p w14:paraId="3B506E66" w14:textId="7C92A5EB" w:rsidR="00CE6D65" w:rsidRPr="00B432BE" w:rsidRDefault="00CE6D65" w:rsidP="00CE6D65">
            <w:pPr>
              <w:keepLines/>
              <w:rPr>
                <w:i/>
              </w:rPr>
            </w:pPr>
            <w:r w:rsidRPr="00762100">
              <w:rPr>
                <w:i/>
              </w:rPr>
              <w:t>PDF 1.</w:t>
            </w:r>
            <w:r>
              <w:rPr>
                <w:i/>
              </w:rPr>
              <w:t>7</w:t>
            </w:r>
          </w:p>
        </w:tc>
        <w:tc>
          <w:tcPr>
            <w:tcW w:w="4536" w:type="dxa"/>
          </w:tcPr>
          <w:p w14:paraId="17A809C3" w14:textId="5EC1FB39" w:rsidR="00CE6D65" w:rsidRPr="00B432BE" w:rsidRDefault="00CE6D65" w:rsidP="00CE6D65">
            <w:pPr>
              <w:keepLines/>
              <w:rPr>
                <w:i/>
              </w:rPr>
            </w:pPr>
            <w:r w:rsidRPr="00B432BE">
              <w:rPr>
                <w:i/>
              </w:rPr>
              <w:t>PDF</w:t>
            </w:r>
            <w:r>
              <w:rPr>
                <w:i/>
              </w:rPr>
              <w:t xml:space="preserve"> efter</w:t>
            </w:r>
            <w:r>
              <w:t xml:space="preserve"> </w:t>
            </w:r>
            <w:r w:rsidRPr="00571EDD">
              <w:rPr>
                <w:i/>
              </w:rPr>
              <w:t>ISO 32000-1:2008</w:t>
            </w:r>
          </w:p>
        </w:tc>
        <w:tc>
          <w:tcPr>
            <w:tcW w:w="713" w:type="dxa"/>
          </w:tcPr>
          <w:p w14:paraId="248B34FD" w14:textId="0AB0A15A" w:rsidR="00CE6D65" w:rsidRPr="00B432BE" w:rsidRDefault="00CE6D65" w:rsidP="00CE6D65">
            <w:pPr>
              <w:keepLines/>
              <w:rPr>
                <w:i/>
              </w:rPr>
            </w:pPr>
            <w:r>
              <w:rPr>
                <w:i/>
              </w:rPr>
              <w:t>Alle</w:t>
            </w:r>
          </w:p>
        </w:tc>
      </w:tr>
      <w:tr w:rsidR="00CE6D65" w:rsidRPr="00B432BE" w14:paraId="0665504E" w14:textId="77777777" w:rsidTr="00E2590E">
        <w:tc>
          <w:tcPr>
            <w:tcW w:w="3823" w:type="dxa"/>
          </w:tcPr>
          <w:p w14:paraId="11F66F3C" w14:textId="608792FA" w:rsidR="00CE6D65" w:rsidRPr="00184335" w:rsidRDefault="00CE6D65" w:rsidP="00CE6D65">
            <w:pPr>
              <w:keepLines/>
              <w:rPr>
                <w:i/>
                <w:lang w:val="en-US"/>
              </w:rPr>
            </w:pPr>
            <w:r w:rsidRPr="00184335">
              <w:rPr>
                <w:i/>
                <w:lang w:val="en-US"/>
              </w:rPr>
              <w:t xml:space="preserve">Microsoft Office </w:t>
            </w:r>
            <w:r w:rsidR="007F5DCB">
              <w:rPr>
                <w:i/>
                <w:lang w:val="en-US"/>
              </w:rPr>
              <w:t>365/</w:t>
            </w:r>
            <w:r w:rsidRPr="00184335">
              <w:rPr>
                <w:i/>
                <w:lang w:val="en-US"/>
              </w:rPr>
              <w:t>20</w:t>
            </w:r>
            <w:r w:rsidR="007F5DCB">
              <w:rPr>
                <w:i/>
                <w:lang w:val="en-US"/>
              </w:rPr>
              <w:t>19</w:t>
            </w:r>
          </w:p>
          <w:p w14:paraId="68403819" w14:textId="59B11BD4" w:rsidR="00CE6D65" w:rsidRPr="00B432BE" w:rsidRDefault="00CE6D65" w:rsidP="00CE6D65">
            <w:pPr>
              <w:keepLines/>
              <w:rPr>
                <w:i/>
                <w:lang w:val="en-US"/>
              </w:rPr>
            </w:pPr>
            <w:r w:rsidRPr="00184335">
              <w:rPr>
                <w:i/>
                <w:lang w:val="en-US"/>
              </w:rPr>
              <w:t>(Word, Excel, PowerPoint</w:t>
            </w:r>
            <w:r w:rsidRPr="00B23454">
              <w:rPr>
                <w:i/>
                <w:lang w:val="en-US"/>
              </w:rPr>
              <w:t xml:space="preserve">, </w:t>
            </w:r>
            <w:r>
              <w:rPr>
                <w:i/>
                <w:lang w:val="en-US"/>
              </w:rPr>
              <w:t>Outlook mv</w:t>
            </w:r>
            <w:r w:rsidRPr="00B23454">
              <w:rPr>
                <w:i/>
                <w:lang w:val="en-US"/>
              </w:rPr>
              <w:t>.)</w:t>
            </w:r>
          </w:p>
        </w:tc>
        <w:tc>
          <w:tcPr>
            <w:tcW w:w="4536" w:type="dxa"/>
          </w:tcPr>
          <w:p w14:paraId="02B51737" w14:textId="0D7B69FE" w:rsidR="00CE6D65" w:rsidRPr="00B432BE" w:rsidRDefault="00CE6D65" w:rsidP="00CE6D65">
            <w:pPr>
              <w:keepLines/>
              <w:rPr>
                <w:i/>
              </w:rPr>
            </w:pPr>
            <w:r w:rsidRPr="00B432BE">
              <w:rPr>
                <w:i/>
              </w:rPr>
              <w:t>Dokumenter indeholdende tekst, regneark,</w:t>
            </w:r>
            <w:r>
              <w:rPr>
                <w:i/>
              </w:rPr>
              <w:t xml:space="preserve"> præsentation,</w:t>
            </w:r>
            <w:r w:rsidRPr="00B432BE">
              <w:rPr>
                <w:i/>
              </w:rPr>
              <w:t xml:space="preserve"> mail, </w:t>
            </w:r>
            <w:r>
              <w:rPr>
                <w:i/>
              </w:rPr>
              <w:t>mv</w:t>
            </w:r>
            <w:r w:rsidRPr="00B432BE">
              <w:rPr>
                <w:i/>
              </w:rPr>
              <w:t>.</w:t>
            </w:r>
          </w:p>
        </w:tc>
        <w:tc>
          <w:tcPr>
            <w:tcW w:w="713" w:type="dxa"/>
          </w:tcPr>
          <w:p w14:paraId="78483D51" w14:textId="09CE6243" w:rsidR="00CE6D65" w:rsidRPr="00B432BE" w:rsidRDefault="00CE6D65" w:rsidP="00CE6D65">
            <w:pPr>
              <w:keepLines/>
              <w:rPr>
                <w:i/>
              </w:rPr>
            </w:pPr>
            <w:r>
              <w:rPr>
                <w:i/>
              </w:rPr>
              <w:t>Alle</w:t>
            </w:r>
          </w:p>
        </w:tc>
      </w:tr>
      <w:tr w:rsidR="00CE6D65" w14:paraId="18D15BE7" w14:textId="77777777" w:rsidTr="00E2590E">
        <w:tc>
          <w:tcPr>
            <w:tcW w:w="3823" w:type="dxa"/>
          </w:tcPr>
          <w:p w14:paraId="557AE1E7" w14:textId="35F1A88D" w:rsidR="00CE6D65" w:rsidRPr="00B23454" w:rsidRDefault="00CE6D65" w:rsidP="00CE6D65">
            <w:pPr>
              <w:keepLines/>
              <w:rPr>
                <w:i/>
                <w:lang w:val="en-US"/>
              </w:rPr>
            </w:pPr>
            <w:r w:rsidRPr="00B93A06">
              <w:rPr>
                <w:i/>
                <w:lang w:val="en-US"/>
              </w:rPr>
              <w:t>Microsoft Project</w:t>
            </w:r>
            <w:r>
              <w:rPr>
                <w:i/>
                <w:lang w:val="en-US"/>
              </w:rPr>
              <w:t xml:space="preserve"> </w:t>
            </w:r>
            <w:r w:rsidR="007F5DCB">
              <w:rPr>
                <w:i/>
                <w:lang w:val="en-US"/>
              </w:rPr>
              <w:t>365/</w:t>
            </w:r>
            <w:r>
              <w:rPr>
                <w:i/>
                <w:lang w:val="en-US"/>
              </w:rPr>
              <w:t>20</w:t>
            </w:r>
            <w:r w:rsidR="007F5DCB">
              <w:rPr>
                <w:i/>
                <w:lang w:val="en-US"/>
              </w:rPr>
              <w:t>19</w:t>
            </w:r>
          </w:p>
        </w:tc>
        <w:tc>
          <w:tcPr>
            <w:tcW w:w="4536" w:type="dxa"/>
          </w:tcPr>
          <w:p w14:paraId="66393B20" w14:textId="5CBBB9C6" w:rsidR="00CE6D65" w:rsidRPr="00B432BE" w:rsidRDefault="00CE6D65" w:rsidP="00CE6D65">
            <w:pPr>
              <w:keepLines/>
              <w:rPr>
                <w:i/>
              </w:rPr>
            </w:pPr>
            <w:r w:rsidRPr="00B432BE">
              <w:rPr>
                <w:i/>
              </w:rPr>
              <w:t>Tidsplan</w:t>
            </w:r>
            <w:r>
              <w:rPr>
                <w:i/>
              </w:rPr>
              <w:t>.</w:t>
            </w:r>
          </w:p>
        </w:tc>
        <w:tc>
          <w:tcPr>
            <w:tcW w:w="713" w:type="dxa"/>
          </w:tcPr>
          <w:p w14:paraId="3C9E1D28" w14:textId="516877B4" w:rsidR="00CE6D65" w:rsidRPr="00B432BE" w:rsidRDefault="00CE6D65" w:rsidP="00CE6D65">
            <w:pPr>
              <w:keepLines/>
              <w:rPr>
                <w:i/>
              </w:rPr>
            </w:pPr>
            <w:r>
              <w:rPr>
                <w:i/>
              </w:rPr>
              <w:t>Alle</w:t>
            </w:r>
          </w:p>
        </w:tc>
      </w:tr>
      <w:tr w:rsidR="0096366F" w14:paraId="6823EC96" w14:textId="77777777" w:rsidTr="00E2590E">
        <w:tc>
          <w:tcPr>
            <w:tcW w:w="3823" w:type="dxa"/>
          </w:tcPr>
          <w:p w14:paraId="59E66020" w14:textId="2D173277" w:rsidR="0096366F" w:rsidRPr="00B93A06" w:rsidRDefault="0096366F" w:rsidP="0096366F">
            <w:pPr>
              <w:keepLines/>
              <w:rPr>
                <w:i/>
                <w:lang w:val="en-US"/>
              </w:rPr>
            </w:pPr>
            <w:proofErr w:type="spellStart"/>
            <w:r w:rsidRPr="00CD37B3">
              <w:rPr>
                <w:i/>
              </w:rPr>
              <w:t>Esri</w:t>
            </w:r>
            <w:proofErr w:type="spellEnd"/>
            <w:r w:rsidRPr="00CD37B3">
              <w:rPr>
                <w:i/>
              </w:rPr>
              <w:t xml:space="preserve"> SHP</w:t>
            </w:r>
          </w:p>
        </w:tc>
        <w:tc>
          <w:tcPr>
            <w:tcW w:w="4536" w:type="dxa"/>
          </w:tcPr>
          <w:p w14:paraId="76029472" w14:textId="6DF7D924" w:rsidR="0096366F" w:rsidRPr="00B432BE" w:rsidRDefault="0096366F" w:rsidP="0096366F">
            <w:pPr>
              <w:keepLines/>
              <w:rPr>
                <w:i/>
              </w:rPr>
            </w:pPr>
            <w:r>
              <w:rPr>
                <w:i/>
              </w:rPr>
              <w:t>GIS platform</w:t>
            </w:r>
          </w:p>
        </w:tc>
        <w:tc>
          <w:tcPr>
            <w:tcW w:w="713" w:type="dxa"/>
          </w:tcPr>
          <w:p w14:paraId="5C05DE09" w14:textId="58523915" w:rsidR="0096366F" w:rsidRDefault="0096366F" w:rsidP="0096366F">
            <w:pPr>
              <w:keepLines/>
              <w:rPr>
                <w:i/>
              </w:rPr>
            </w:pPr>
            <w:r>
              <w:rPr>
                <w:i/>
              </w:rPr>
              <w:t>Land</w:t>
            </w:r>
          </w:p>
        </w:tc>
      </w:tr>
      <w:tr w:rsidR="0096366F" w14:paraId="6F6029D7" w14:textId="77777777" w:rsidTr="00E2590E">
        <w:tc>
          <w:tcPr>
            <w:tcW w:w="3823" w:type="dxa"/>
          </w:tcPr>
          <w:p w14:paraId="625B623A" w14:textId="382B677A" w:rsidR="0096366F" w:rsidRPr="00B93A06" w:rsidRDefault="0096366F" w:rsidP="0096366F">
            <w:pPr>
              <w:keepLines/>
              <w:rPr>
                <w:i/>
                <w:lang w:val="en-US"/>
              </w:rPr>
            </w:pPr>
            <w:r w:rsidRPr="00762100">
              <w:rPr>
                <w:i/>
              </w:rPr>
              <w:t xml:space="preserve">Autodesk </w:t>
            </w:r>
            <w:proofErr w:type="spellStart"/>
            <w:r w:rsidRPr="00762100">
              <w:rPr>
                <w:i/>
              </w:rPr>
              <w:t>Revit</w:t>
            </w:r>
            <w:proofErr w:type="spellEnd"/>
            <w:r w:rsidRPr="00762100">
              <w:rPr>
                <w:i/>
              </w:rPr>
              <w:t xml:space="preserve"> 20</w:t>
            </w:r>
            <w:r>
              <w:rPr>
                <w:i/>
              </w:rPr>
              <w:t>2</w:t>
            </w:r>
            <w:r w:rsidR="007006AB">
              <w:rPr>
                <w:i/>
              </w:rPr>
              <w:t>3</w:t>
            </w:r>
          </w:p>
        </w:tc>
        <w:tc>
          <w:tcPr>
            <w:tcW w:w="4536" w:type="dxa"/>
          </w:tcPr>
          <w:p w14:paraId="66D438C3" w14:textId="68FA4913" w:rsidR="0096366F" w:rsidRPr="00B432BE" w:rsidRDefault="0066216F" w:rsidP="0096366F">
            <w:pPr>
              <w:keepLines/>
              <w:tabs>
                <w:tab w:val="left" w:pos="1215"/>
              </w:tabs>
              <w:rPr>
                <w:i/>
              </w:rPr>
            </w:pPr>
            <w:r>
              <w:rPr>
                <w:i/>
              </w:rPr>
              <w:t>Bygning</w:t>
            </w:r>
            <w:r>
              <w:rPr>
                <w:i/>
              </w:rPr>
              <w:t>smodeller</w:t>
            </w:r>
            <w:r w:rsidR="0096366F">
              <w:rPr>
                <w:i/>
              </w:rPr>
              <w:t>.</w:t>
            </w:r>
          </w:p>
        </w:tc>
        <w:tc>
          <w:tcPr>
            <w:tcW w:w="713" w:type="dxa"/>
          </w:tcPr>
          <w:p w14:paraId="76928E0B" w14:textId="7C6AF98A" w:rsidR="0096366F" w:rsidRDefault="0096366F" w:rsidP="0096366F">
            <w:pPr>
              <w:keepLines/>
              <w:rPr>
                <w:i/>
              </w:rPr>
            </w:pPr>
            <w:r>
              <w:rPr>
                <w:i/>
              </w:rPr>
              <w:t>Alle</w:t>
            </w:r>
          </w:p>
        </w:tc>
      </w:tr>
      <w:tr w:rsidR="0096366F" w14:paraId="35D499F1" w14:textId="77777777" w:rsidTr="00E2590E">
        <w:tc>
          <w:tcPr>
            <w:tcW w:w="3823" w:type="dxa"/>
          </w:tcPr>
          <w:p w14:paraId="437B4922" w14:textId="0FCA0F62" w:rsidR="0096366F" w:rsidRPr="00762100" w:rsidRDefault="0096366F" w:rsidP="0096366F">
            <w:pPr>
              <w:keepLines/>
              <w:rPr>
                <w:i/>
              </w:rPr>
            </w:pPr>
            <w:proofErr w:type="spellStart"/>
            <w:r>
              <w:rPr>
                <w:i/>
              </w:rPr>
              <w:t>Magicad</w:t>
            </w:r>
            <w:proofErr w:type="spellEnd"/>
            <w:r>
              <w:rPr>
                <w:i/>
              </w:rPr>
              <w:t xml:space="preserve"> 202</w:t>
            </w:r>
            <w:r w:rsidR="007006AB">
              <w:rPr>
                <w:i/>
              </w:rPr>
              <w:t>3</w:t>
            </w:r>
            <w:r>
              <w:rPr>
                <w:i/>
              </w:rPr>
              <w:t xml:space="preserve"> for </w:t>
            </w:r>
            <w:proofErr w:type="spellStart"/>
            <w:r>
              <w:rPr>
                <w:i/>
              </w:rPr>
              <w:t>Revit</w:t>
            </w:r>
            <w:proofErr w:type="spellEnd"/>
          </w:p>
        </w:tc>
        <w:tc>
          <w:tcPr>
            <w:tcW w:w="4536" w:type="dxa"/>
          </w:tcPr>
          <w:p w14:paraId="6BB1807B" w14:textId="2828621A" w:rsidR="0096366F" w:rsidRPr="00B432BE" w:rsidRDefault="0096366F" w:rsidP="0096366F">
            <w:pPr>
              <w:keepLines/>
              <w:tabs>
                <w:tab w:val="left" w:pos="1215"/>
              </w:tabs>
              <w:rPr>
                <w:i/>
              </w:rPr>
            </w:pPr>
            <w:r>
              <w:rPr>
                <w:i/>
              </w:rPr>
              <w:t>Installationsmodeller</w:t>
            </w:r>
            <w:r w:rsidR="0066216F">
              <w:rPr>
                <w:i/>
              </w:rPr>
              <w:t>.</w:t>
            </w:r>
          </w:p>
        </w:tc>
        <w:tc>
          <w:tcPr>
            <w:tcW w:w="713" w:type="dxa"/>
          </w:tcPr>
          <w:p w14:paraId="139AD470" w14:textId="1A71664F" w:rsidR="0096366F" w:rsidRDefault="0096366F" w:rsidP="0096366F">
            <w:pPr>
              <w:keepLines/>
              <w:rPr>
                <w:i/>
              </w:rPr>
            </w:pPr>
            <w:proofErr w:type="spellStart"/>
            <w:r>
              <w:rPr>
                <w:i/>
              </w:rPr>
              <w:t>Ing</w:t>
            </w:r>
            <w:proofErr w:type="spellEnd"/>
          </w:p>
        </w:tc>
      </w:tr>
      <w:tr w:rsidR="0096366F" w14:paraId="0F8FD2E2" w14:textId="77777777" w:rsidTr="00E2590E">
        <w:tc>
          <w:tcPr>
            <w:tcW w:w="3823" w:type="dxa"/>
          </w:tcPr>
          <w:p w14:paraId="440FB292" w14:textId="4AD401C2" w:rsidR="0096366F" w:rsidRPr="00762100" w:rsidRDefault="0096366F" w:rsidP="0096366F">
            <w:pPr>
              <w:keepLines/>
              <w:rPr>
                <w:i/>
              </w:rPr>
            </w:pPr>
            <w:r w:rsidRPr="00762100">
              <w:rPr>
                <w:i/>
              </w:rPr>
              <w:t xml:space="preserve">Autodesk </w:t>
            </w:r>
            <w:r>
              <w:rPr>
                <w:i/>
              </w:rPr>
              <w:t>AutoCAD</w:t>
            </w:r>
            <w:r w:rsidRPr="00762100">
              <w:rPr>
                <w:i/>
              </w:rPr>
              <w:t xml:space="preserve"> 20</w:t>
            </w:r>
            <w:r>
              <w:rPr>
                <w:i/>
              </w:rPr>
              <w:t>2</w:t>
            </w:r>
            <w:r w:rsidR="007006AB">
              <w:rPr>
                <w:i/>
              </w:rPr>
              <w:t>3</w:t>
            </w:r>
          </w:p>
        </w:tc>
        <w:tc>
          <w:tcPr>
            <w:tcW w:w="4536" w:type="dxa"/>
          </w:tcPr>
          <w:p w14:paraId="29426A20" w14:textId="12120AA2" w:rsidR="0096366F" w:rsidRPr="00B432BE" w:rsidRDefault="0096366F" w:rsidP="0096366F">
            <w:pPr>
              <w:keepLines/>
              <w:rPr>
                <w:i/>
              </w:rPr>
            </w:pPr>
            <w:r>
              <w:rPr>
                <w:i/>
              </w:rPr>
              <w:t>2D Cad.</w:t>
            </w:r>
          </w:p>
        </w:tc>
        <w:tc>
          <w:tcPr>
            <w:tcW w:w="713" w:type="dxa"/>
          </w:tcPr>
          <w:p w14:paraId="73EE145B" w14:textId="2ED4696D" w:rsidR="0096366F" w:rsidRDefault="0096366F" w:rsidP="0096366F">
            <w:pPr>
              <w:keepLines/>
              <w:rPr>
                <w:i/>
              </w:rPr>
            </w:pPr>
            <w:r>
              <w:rPr>
                <w:i/>
              </w:rPr>
              <w:t>Alle</w:t>
            </w:r>
          </w:p>
        </w:tc>
      </w:tr>
      <w:tr w:rsidR="0096366F" w14:paraId="12396366" w14:textId="77777777" w:rsidTr="00E2590E">
        <w:tc>
          <w:tcPr>
            <w:tcW w:w="3823" w:type="dxa"/>
          </w:tcPr>
          <w:p w14:paraId="687E9615" w14:textId="0081D6BF" w:rsidR="0096366F" w:rsidRPr="00762100" w:rsidRDefault="0096366F" w:rsidP="0096366F">
            <w:pPr>
              <w:keepLines/>
              <w:rPr>
                <w:i/>
              </w:rPr>
            </w:pPr>
            <w:proofErr w:type="spellStart"/>
            <w:r w:rsidRPr="00390697">
              <w:rPr>
                <w:i/>
              </w:rPr>
              <w:t>Solibr</w:t>
            </w:r>
            <w:r>
              <w:rPr>
                <w:i/>
              </w:rPr>
              <w:t>i</w:t>
            </w:r>
            <w:proofErr w:type="spellEnd"/>
            <w:r w:rsidRPr="00390697">
              <w:rPr>
                <w:i/>
              </w:rPr>
              <w:t xml:space="preserve"> Model </w:t>
            </w:r>
            <w:proofErr w:type="spellStart"/>
            <w:r w:rsidRPr="00390697">
              <w:rPr>
                <w:i/>
              </w:rPr>
              <w:t>Checker</w:t>
            </w:r>
            <w:proofErr w:type="spellEnd"/>
            <w:r>
              <w:rPr>
                <w:i/>
              </w:rPr>
              <w:t xml:space="preserve"> 9</w:t>
            </w:r>
          </w:p>
        </w:tc>
        <w:tc>
          <w:tcPr>
            <w:tcW w:w="4536" w:type="dxa"/>
          </w:tcPr>
          <w:p w14:paraId="5B508A48" w14:textId="10180AF2" w:rsidR="0096366F" w:rsidRPr="00B432BE" w:rsidRDefault="0096366F" w:rsidP="0096366F">
            <w:pPr>
              <w:keepLines/>
              <w:rPr>
                <w:i/>
              </w:rPr>
            </w:pPr>
            <w:r w:rsidRPr="00390697">
              <w:rPr>
                <w:i/>
              </w:rPr>
              <w:t>Konsistenskontrol mellem</w:t>
            </w:r>
            <w:r>
              <w:rPr>
                <w:i/>
              </w:rPr>
              <w:t xml:space="preserve"> modeller.</w:t>
            </w:r>
          </w:p>
        </w:tc>
        <w:tc>
          <w:tcPr>
            <w:tcW w:w="713" w:type="dxa"/>
          </w:tcPr>
          <w:p w14:paraId="3BD5C027" w14:textId="0568AA2E" w:rsidR="0096366F" w:rsidRDefault="0096366F" w:rsidP="0096366F">
            <w:pPr>
              <w:keepLines/>
              <w:rPr>
                <w:i/>
              </w:rPr>
            </w:pPr>
            <w:r>
              <w:rPr>
                <w:i/>
              </w:rPr>
              <w:t>Alle</w:t>
            </w:r>
          </w:p>
        </w:tc>
      </w:tr>
      <w:tr w:rsidR="0096366F" w:rsidRPr="00B432BE" w14:paraId="24C34583" w14:textId="77777777" w:rsidTr="00E2590E">
        <w:tc>
          <w:tcPr>
            <w:tcW w:w="3823" w:type="dxa"/>
          </w:tcPr>
          <w:p w14:paraId="4320A9A8" w14:textId="6BC2DDC6" w:rsidR="0096366F" w:rsidRPr="00B93A06" w:rsidRDefault="0096366F" w:rsidP="0096366F">
            <w:pPr>
              <w:keepLines/>
              <w:rPr>
                <w:i/>
                <w:lang w:val="en-US"/>
              </w:rPr>
            </w:pPr>
            <w:r w:rsidRPr="00ED7EED">
              <w:rPr>
                <w:i/>
                <w:lang w:val="en-US"/>
              </w:rPr>
              <w:t>See Electrical V</w:t>
            </w:r>
            <w:r>
              <w:rPr>
                <w:i/>
                <w:lang w:val="en-US"/>
              </w:rPr>
              <w:t>8</w:t>
            </w:r>
            <w:r w:rsidRPr="00B23454">
              <w:rPr>
                <w:i/>
                <w:lang w:val="en-US"/>
              </w:rPr>
              <w:t xml:space="preserve"> </w:t>
            </w:r>
            <w:proofErr w:type="spellStart"/>
            <w:r w:rsidRPr="00CD37B3">
              <w:rPr>
                <w:i/>
                <w:lang w:val="en-US"/>
              </w:rPr>
              <w:t>eller</w:t>
            </w:r>
            <w:proofErr w:type="spellEnd"/>
            <w:r w:rsidRPr="00CD37B3">
              <w:rPr>
                <w:i/>
                <w:lang w:val="en-US"/>
              </w:rPr>
              <w:t xml:space="preserve"> PC Schematic </w:t>
            </w:r>
            <w:r>
              <w:rPr>
                <w:i/>
                <w:lang w:val="en-US"/>
              </w:rPr>
              <w:t>22</w:t>
            </w:r>
          </w:p>
        </w:tc>
        <w:tc>
          <w:tcPr>
            <w:tcW w:w="4536" w:type="dxa"/>
          </w:tcPr>
          <w:p w14:paraId="57195923" w14:textId="55C1725C" w:rsidR="0096366F" w:rsidRPr="00B432BE" w:rsidRDefault="0096366F" w:rsidP="0096366F">
            <w:pPr>
              <w:keepLines/>
              <w:rPr>
                <w:i/>
                <w:lang w:val="en-US"/>
              </w:rPr>
            </w:pPr>
            <w:proofErr w:type="spellStart"/>
            <w:r w:rsidRPr="00B432BE">
              <w:rPr>
                <w:i/>
              </w:rPr>
              <w:t>EL-tavler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713" w:type="dxa"/>
          </w:tcPr>
          <w:p w14:paraId="027D877C" w14:textId="1F9233DB" w:rsidR="0096366F" w:rsidRPr="00B432BE" w:rsidRDefault="0096366F" w:rsidP="0096366F">
            <w:pPr>
              <w:keepLines/>
              <w:rPr>
                <w:i/>
                <w:lang w:val="en-US"/>
              </w:rPr>
            </w:pPr>
            <w:r>
              <w:rPr>
                <w:i/>
                <w:lang w:val="en-US"/>
              </w:rPr>
              <w:t>EL</w:t>
            </w:r>
          </w:p>
        </w:tc>
      </w:tr>
      <w:tr w:rsidR="0096366F" w:rsidRPr="00B432BE" w14:paraId="4C5C7309" w14:textId="77777777" w:rsidTr="00E2590E">
        <w:tc>
          <w:tcPr>
            <w:tcW w:w="3823" w:type="dxa"/>
          </w:tcPr>
          <w:p w14:paraId="7E3760AD" w14:textId="5F978C5D" w:rsidR="0096366F" w:rsidRPr="00ED7EED" w:rsidRDefault="0096366F" w:rsidP="0096366F">
            <w:pPr>
              <w:keepLines/>
              <w:rPr>
                <w:i/>
                <w:lang w:val="en-US"/>
              </w:rPr>
            </w:pPr>
            <w:r w:rsidRPr="007C2AAC">
              <w:rPr>
                <w:i/>
                <w:lang w:val="en-US"/>
              </w:rPr>
              <w:t>LCA B</w:t>
            </w:r>
            <w:r>
              <w:rPr>
                <w:i/>
                <w:lang w:val="en-US"/>
              </w:rPr>
              <w:t>yg, version 5</w:t>
            </w:r>
          </w:p>
        </w:tc>
        <w:tc>
          <w:tcPr>
            <w:tcW w:w="4536" w:type="dxa"/>
          </w:tcPr>
          <w:p w14:paraId="2D84CFD3" w14:textId="2FFD1422" w:rsidR="0096366F" w:rsidRPr="00B432BE" w:rsidRDefault="0096366F" w:rsidP="0096366F">
            <w:pPr>
              <w:keepLines/>
              <w:rPr>
                <w:i/>
              </w:rPr>
            </w:pPr>
            <w:r w:rsidRPr="007C2AAC">
              <w:rPr>
                <w:i/>
              </w:rPr>
              <w:t xml:space="preserve">Livscyklusvurdering (Life </w:t>
            </w:r>
            <w:proofErr w:type="spellStart"/>
            <w:r w:rsidRPr="007C2AAC">
              <w:rPr>
                <w:i/>
              </w:rPr>
              <w:t>Cycle</w:t>
            </w:r>
            <w:proofErr w:type="spellEnd"/>
            <w:r w:rsidRPr="007C2AAC">
              <w:rPr>
                <w:i/>
              </w:rPr>
              <w:t xml:space="preserve"> </w:t>
            </w:r>
            <w:proofErr w:type="spellStart"/>
            <w:r w:rsidRPr="007C2AAC">
              <w:rPr>
                <w:i/>
              </w:rPr>
              <w:t>Assessment</w:t>
            </w:r>
            <w:proofErr w:type="spellEnd"/>
            <w:r>
              <w:rPr>
                <w:i/>
              </w:rPr>
              <w:t>)</w:t>
            </w:r>
          </w:p>
        </w:tc>
        <w:tc>
          <w:tcPr>
            <w:tcW w:w="713" w:type="dxa"/>
          </w:tcPr>
          <w:p w14:paraId="5B25989C" w14:textId="53A7FD63" w:rsidR="0096366F" w:rsidRDefault="0096366F" w:rsidP="0096366F">
            <w:pPr>
              <w:keepLines/>
              <w:rPr>
                <w:i/>
                <w:lang w:val="en-US"/>
              </w:rPr>
            </w:pPr>
            <w:r>
              <w:rPr>
                <w:i/>
                <w:lang w:val="en-US"/>
              </w:rPr>
              <w:t>Alle</w:t>
            </w:r>
          </w:p>
        </w:tc>
      </w:tr>
      <w:tr w:rsidR="0096366F" w:rsidRPr="00B432BE" w14:paraId="275555BB" w14:textId="77777777" w:rsidTr="00E2590E">
        <w:tc>
          <w:tcPr>
            <w:tcW w:w="3823" w:type="dxa"/>
          </w:tcPr>
          <w:p w14:paraId="77F69180" w14:textId="076F2FA1" w:rsidR="0096366F" w:rsidRPr="00ED7EED" w:rsidRDefault="0096366F" w:rsidP="0096366F">
            <w:pPr>
              <w:keepLines/>
              <w:rPr>
                <w:i/>
                <w:lang w:val="en-US"/>
              </w:rPr>
            </w:pPr>
            <w:r w:rsidRPr="007C2AAC">
              <w:rPr>
                <w:i/>
                <w:lang w:val="en-US"/>
              </w:rPr>
              <w:t>LCC B</w:t>
            </w:r>
            <w:r>
              <w:rPr>
                <w:i/>
                <w:lang w:val="en-US"/>
              </w:rPr>
              <w:t>yg, version 3</w:t>
            </w:r>
            <w:r w:rsidR="0070055D">
              <w:rPr>
                <w:i/>
                <w:lang w:val="en-US"/>
              </w:rPr>
              <w:t>.4</w:t>
            </w:r>
          </w:p>
        </w:tc>
        <w:tc>
          <w:tcPr>
            <w:tcW w:w="4536" w:type="dxa"/>
          </w:tcPr>
          <w:p w14:paraId="4938DB41" w14:textId="4B891D87" w:rsidR="0096366F" w:rsidRPr="00B432BE" w:rsidRDefault="0096366F" w:rsidP="0096366F">
            <w:pPr>
              <w:keepLines/>
              <w:rPr>
                <w:i/>
              </w:rPr>
            </w:pPr>
            <w:r w:rsidRPr="007C2AAC">
              <w:rPr>
                <w:i/>
              </w:rPr>
              <w:t>Livscyklus</w:t>
            </w:r>
            <w:r>
              <w:rPr>
                <w:i/>
              </w:rPr>
              <w:t>økonomi</w:t>
            </w:r>
            <w:r w:rsidRPr="007C2AAC">
              <w:rPr>
                <w:i/>
              </w:rPr>
              <w:t xml:space="preserve"> </w:t>
            </w:r>
            <w:r>
              <w:t>(</w:t>
            </w:r>
            <w:r w:rsidRPr="007C2AAC">
              <w:rPr>
                <w:i/>
              </w:rPr>
              <w:t xml:space="preserve">Life </w:t>
            </w:r>
            <w:proofErr w:type="spellStart"/>
            <w:r>
              <w:rPr>
                <w:i/>
              </w:rPr>
              <w:t>C</w:t>
            </w:r>
            <w:r w:rsidRPr="007C2AAC">
              <w:rPr>
                <w:i/>
              </w:rPr>
              <w:t>ycle</w:t>
            </w:r>
            <w:proofErr w:type="spellEnd"/>
            <w:r w:rsidRPr="007C2AAC"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C</w:t>
            </w:r>
            <w:r w:rsidRPr="007C2AAC">
              <w:rPr>
                <w:i/>
              </w:rPr>
              <w:t>osting</w:t>
            </w:r>
            <w:proofErr w:type="spellEnd"/>
            <w:r>
              <w:rPr>
                <w:i/>
              </w:rPr>
              <w:t>)</w:t>
            </w:r>
          </w:p>
        </w:tc>
        <w:tc>
          <w:tcPr>
            <w:tcW w:w="713" w:type="dxa"/>
          </w:tcPr>
          <w:p w14:paraId="25401AEA" w14:textId="3A52616E" w:rsidR="0096366F" w:rsidRDefault="0096366F" w:rsidP="0096366F">
            <w:pPr>
              <w:keepLines/>
              <w:rPr>
                <w:i/>
                <w:lang w:val="en-US"/>
              </w:rPr>
            </w:pPr>
            <w:r>
              <w:rPr>
                <w:i/>
                <w:lang w:val="en-US"/>
              </w:rPr>
              <w:t>Alle</w:t>
            </w:r>
          </w:p>
        </w:tc>
      </w:tr>
      <w:tr w:rsidR="0096366F" w:rsidRPr="00B432BE" w14:paraId="542ED0CF" w14:textId="77777777" w:rsidTr="00F263AE">
        <w:tc>
          <w:tcPr>
            <w:tcW w:w="9072" w:type="dxa"/>
            <w:gridSpan w:val="3"/>
          </w:tcPr>
          <w:p w14:paraId="2A067121" w14:textId="5400CA72" w:rsidR="0096366F" w:rsidRPr="00F9685C" w:rsidRDefault="0096366F" w:rsidP="0096366F">
            <w:pPr>
              <w:keepLines/>
              <w:rPr>
                <w:i/>
              </w:rPr>
            </w:pPr>
            <w:r>
              <w:rPr>
                <w:i/>
              </w:rPr>
              <w:t xml:space="preserve">Vær opmærksom på </w:t>
            </w:r>
            <w:r w:rsidRPr="00F9685C">
              <w:rPr>
                <w:i/>
              </w:rPr>
              <w:t xml:space="preserve">aflevering skal ske I </w:t>
            </w:r>
            <w:r>
              <w:rPr>
                <w:i/>
              </w:rPr>
              <w:t xml:space="preserve">henhold </w:t>
            </w:r>
            <w:r w:rsidRPr="00F9685C">
              <w:rPr>
                <w:i/>
              </w:rPr>
              <w:t xml:space="preserve">til DTU IKT Standard afsnit </w:t>
            </w:r>
            <w:r>
              <w:rPr>
                <w:i/>
              </w:rPr>
              <w:t>4.</w:t>
            </w:r>
            <w:r w:rsidRPr="00F9685C">
              <w:rPr>
                <w:i/>
              </w:rPr>
              <w:t>2. ”</w:t>
            </w:r>
            <w:r>
              <w:rPr>
                <w:i/>
              </w:rPr>
              <w:t>Filformater”. Filformater skal opdateres og afleveres i henhold hertil.</w:t>
            </w:r>
          </w:p>
        </w:tc>
      </w:tr>
    </w:tbl>
    <w:p w14:paraId="7F4EBC06" w14:textId="77777777" w:rsidR="00DF534B" w:rsidRPr="00E16FB9" w:rsidRDefault="00DF534B" w:rsidP="00E72E33">
      <w:pPr>
        <w:pStyle w:val="Overskrift2"/>
      </w:pPr>
      <w:bookmarkStart w:id="60" w:name="_Toc11841657"/>
      <w:bookmarkStart w:id="61" w:name="_Toc161137632"/>
      <w:r w:rsidRPr="004A6DC1">
        <w:t>Skriftlig</w:t>
      </w:r>
      <w:r w:rsidRPr="00E16FB9">
        <w:t xml:space="preserve"> kommunikation</w:t>
      </w:r>
      <w:bookmarkEnd w:id="58"/>
      <w:bookmarkEnd w:id="60"/>
      <w:bookmarkEnd w:id="61"/>
    </w:p>
    <w:p w14:paraId="0A9037DB" w14:textId="77777777" w:rsidR="00DF534B" w:rsidRPr="00E16FB9" w:rsidRDefault="00DF534B" w:rsidP="004D06BE">
      <w:pPr>
        <w:pStyle w:val="Overskrift3"/>
      </w:pPr>
      <w:bookmarkStart w:id="62" w:name="_Toc333657535"/>
      <w:bookmarkStart w:id="63" w:name="_Toc11841658"/>
      <w:bookmarkStart w:id="64" w:name="_Ref19280173"/>
      <w:bookmarkStart w:id="65" w:name="_Ref19280184"/>
      <w:bookmarkStart w:id="66" w:name="_Toc316117253"/>
      <w:r w:rsidRPr="00E16FB9">
        <w:t>Skriftlig kommunikation</w:t>
      </w:r>
      <w:bookmarkEnd w:id="62"/>
      <w:bookmarkEnd w:id="63"/>
      <w:bookmarkEnd w:id="64"/>
      <w:bookmarkEnd w:id="65"/>
    </w:p>
    <w:p w14:paraId="4AE8256F" w14:textId="77D80337" w:rsidR="00CD6A17" w:rsidRDefault="00DF534B" w:rsidP="007B308B">
      <w:pPr>
        <w:keepLines/>
      </w:pPr>
      <w:r w:rsidRPr="00E16FB9">
        <w:t>Redegørelse for hvilke dele af den skriftlige kommunikation der skal foregå digitalt, samt hvilke standarder de forskellige former for kommunikation skal overholde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5B510475" w14:textId="77777777" w:rsidTr="00D47591">
        <w:trPr>
          <w:trHeight w:val="680"/>
        </w:trPr>
        <w:tc>
          <w:tcPr>
            <w:tcW w:w="0" w:type="auto"/>
          </w:tcPr>
          <w:p w14:paraId="10D876C4" w14:textId="73CB550C" w:rsidR="005F6988" w:rsidRPr="00A0326A" w:rsidRDefault="00D13642" w:rsidP="004F04BF">
            <w:pPr>
              <w:keepLines/>
              <w:rPr>
                <w:i/>
              </w:rPr>
            </w:pPr>
            <w:r w:rsidRPr="00352169">
              <w:rPr>
                <w:i/>
              </w:rPr>
              <w:t>Alle mails skal i emnefeltet starte med ”</w:t>
            </w:r>
            <w:proofErr w:type="spellStart"/>
            <w:r w:rsidRPr="00352169">
              <w:rPr>
                <w:i/>
              </w:rPr>
              <w:t>B</w:t>
            </w:r>
            <w:r w:rsidRPr="00352169">
              <w:rPr>
                <w:i/>
                <w:highlight w:val="yellow"/>
              </w:rPr>
              <w:t>xxx</w:t>
            </w:r>
            <w:proofErr w:type="spellEnd"/>
            <w:r w:rsidR="005F6988">
              <w:rPr>
                <w:i/>
              </w:rPr>
              <w:t xml:space="preserve"> - ” efterfulgt af emne, </w:t>
            </w:r>
            <w:proofErr w:type="gramStart"/>
            <w:r w:rsidR="005F6988">
              <w:rPr>
                <w:i/>
              </w:rPr>
              <w:t>eksempelvis</w:t>
            </w:r>
            <w:proofErr w:type="gramEnd"/>
            <w:r w:rsidRPr="00352169">
              <w:rPr>
                <w:i/>
              </w:rPr>
              <w:t xml:space="preserve"> ”</w:t>
            </w:r>
            <w:proofErr w:type="spellStart"/>
            <w:r w:rsidRPr="00352169">
              <w:rPr>
                <w:i/>
              </w:rPr>
              <w:t>B</w:t>
            </w:r>
            <w:r w:rsidRPr="00352169">
              <w:rPr>
                <w:i/>
                <w:highlight w:val="yellow"/>
              </w:rPr>
              <w:t>xxx</w:t>
            </w:r>
            <w:proofErr w:type="spellEnd"/>
            <w:r w:rsidRPr="00352169">
              <w:rPr>
                <w:i/>
              </w:rPr>
              <w:t xml:space="preserve"> - Referat,</w:t>
            </w:r>
            <w:r>
              <w:rPr>
                <w:i/>
              </w:rPr>
              <w:t xml:space="preserve"> </w:t>
            </w:r>
            <w:r w:rsidRPr="00352169">
              <w:rPr>
                <w:i/>
              </w:rPr>
              <w:t>projekteringsmøde”</w:t>
            </w:r>
            <w:r w:rsidR="005F6988">
              <w:rPr>
                <w:i/>
              </w:rPr>
              <w:t xml:space="preserve">. </w:t>
            </w:r>
            <w:r w:rsidR="005F6988" w:rsidRPr="005F6988">
              <w:rPr>
                <w:i/>
              </w:rPr>
              <w:t>Ved tilføjelse af cc modtagere, forventes det blot, at cc modtager orienterer sig i mailens indhold. Forventes det derimod, at der tages aktion på modtagne mails, skal mailen sendes direkte til den/de personer, som forventes at tage aktion.</w:t>
            </w:r>
          </w:p>
        </w:tc>
      </w:tr>
    </w:tbl>
    <w:p w14:paraId="557048A4" w14:textId="77777777" w:rsidR="00DF534B" w:rsidRPr="00E16FB9" w:rsidRDefault="00DF534B" w:rsidP="004D06BE">
      <w:pPr>
        <w:pStyle w:val="Overskrift3"/>
      </w:pPr>
      <w:bookmarkStart w:id="67" w:name="_Toc333657536"/>
      <w:bookmarkStart w:id="68" w:name="_Toc11841659"/>
      <w:r w:rsidRPr="004A6DC1">
        <w:lastRenderedPageBreak/>
        <w:t>Advisering</w:t>
      </w:r>
      <w:bookmarkEnd w:id="66"/>
      <w:bookmarkEnd w:id="67"/>
      <w:bookmarkEnd w:id="68"/>
    </w:p>
    <w:p w14:paraId="58FA3302" w14:textId="733A0C08" w:rsidR="00CD6A17" w:rsidRDefault="00DF534B" w:rsidP="007B308B">
      <w:pPr>
        <w:keepLines/>
      </w:pPr>
      <w:r w:rsidRPr="00E16FB9">
        <w:t>Beskrivelse af hvilket omfang og metode til advisering af tilgængelighed af nye filer og filrevisioner, der anvendes på projektet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1F8B7A2B" w14:textId="77777777" w:rsidTr="00D47591">
        <w:trPr>
          <w:trHeight w:val="680"/>
        </w:trPr>
        <w:tc>
          <w:tcPr>
            <w:tcW w:w="0" w:type="auto"/>
          </w:tcPr>
          <w:p w14:paraId="7C1A7F1D" w14:textId="77777777" w:rsidR="00D13642" w:rsidRPr="00A0326A" w:rsidRDefault="00D13642" w:rsidP="00D47591">
            <w:pPr>
              <w:keepLines/>
              <w:rPr>
                <w:i/>
              </w:rPr>
            </w:pPr>
          </w:p>
        </w:tc>
      </w:tr>
    </w:tbl>
    <w:p w14:paraId="11CCAB4D" w14:textId="77777777" w:rsidR="00DF534B" w:rsidRPr="00E16FB9" w:rsidRDefault="00DF534B" w:rsidP="004D06BE">
      <w:pPr>
        <w:pStyle w:val="Overskrift3"/>
      </w:pPr>
      <w:bookmarkStart w:id="69" w:name="_Toc316117254"/>
      <w:bookmarkStart w:id="70" w:name="_Toc333657537"/>
      <w:bookmarkStart w:id="71" w:name="_Toc11841660"/>
      <w:r w:rsidRPr="00E16FB9">
        <w:t>Dokumentation af kommunikation</w:t>
      </w:r>
      <w:bookmarkEnd w:id="69"/>
      <w:bookmarkEnd w:id="70"/>
      <w:bookmarkEnd w:id="71"/>
    </w:p>
    <w:p w14:paraId="7EC2A851" w14:textId="406A62A4" w:rsidR="00CD6A17" w:rsidRDefault="00DF534B" w:rsidP="007B308B">
      <w:pPr>
        <w:keepLines/>
      </w:pPr>
      <w:r w:rsidRPr="00E16FB9">
        <w:t>Beskrivelse af hvordan dokumentation af kommunikationen håndteres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4874E9D9" w14:textId="77777777" w:rsidTr="00D47591">
        <w:trPr>
          <w:trHeight w:val="680"/>
        </w:trPr>
        <w:tc>
          <w:tcPr>
            <w:tcW w:w="0" w:type="auto"/>
          </w:tcPr>
          <w:p w14:paraId="17F4B631" w14:textId="016EE087" w:rsidR="006A4D49" w:rsidRPr="004F04BF" w:rsidRDefault="006A4D49" w:rsidP="006A4D49">
            <w:pPr>
              <w:keepLines/>
              <w:rPr>
                <w:i/>
                <w:color w:val="FF0000"/>
              </w:rPr>
            </w:pPr>
            <w:r w:rsidRPr="004F04BF">
              <w:rPr>
                <w:i/>
                <w:color w:val="FF0000"/>
                <w:highlight w:val="yellow"/>
              </w:rPr>
              <w:t>Forslag til en eller flere af nedenstående</w:t>
            </w:r>
            <w:r>
              <w:rPr>
                <w:i/>
                <w:color w:val="FF0000"/>
                <w:highlight w:val="yellow"/>
              </w:rPr>
              <w:t>, eller ingen</w:t>
            </w:r>
            <w:r w:rsidRPr="004F04BF">
              <w:rPr>
                <w:i/>
                <w:color w:val="FF0000"/>
                <w:highlight w:val="yellow"/>
              </w:rPr>
              <w:t>, slet denne linje og det der ikke skal indgå!</w:t>
            </w:r>
          </w:p>
          <w:p w14:paraId="02D43119" w14:textId="77777777" w:rsidR="004F04BF" w:rsidRDefault="004F04BF" w:rsidP="00D47591">
            <w:pPr>
              <w:keepLines/>
              <w:rPr>
                <w:i/>
              </w:rPr>
            </w:pPr>
          </w:p>
          <w:p w14:paraId="58904D6C" w14:textId="3954BC9A" w:rsidR="00D13642" w:rsidRDefault="004F04BF" w:rsidP="00D47591">
            <w:pPr>
              <w:keepLines/>
              <w:rPr>
                <w:i/>
              </w:rPr>
            </w:pPr>
            <w:r>
              <w:rPr>
                <w:i/>
              </w:rPr>
              <w:t>DTU</w:t>
            </w:r>
            <w:r w:rsidRPr="00CE6D65">
              <w:rPr>
                <w:i/>
              </w:rPr>
              <w:t xml:space="preserve"> Kommunikationsplatform</w:t>
            </w:r>
            <w:r>
              <w:t xml:space="preserve"> </w:t>
            </w:r>
            <w:r w:rsidRPr="003861E1">
              <w:rPr>
                <w:i/>
              </w:rPr>
              <w:t xml:space="preserve">anvendes til mailarkivering af alle mails af beslutningsmæssig karakter </w:t>
            </w:r>
            <w:r>
              <w:rPr>
                <w:i/>
              </w:rPr>
              <w:t xml:space="preserve">der </w:t>
            </w:r>
            <w:r w:rsidRPr="003861E1">
              <w:rPr>
                <w:i/>
              </w:rPr>
              <w:t>sendes</w:t>
            </w:r>
            <w:r>
              <w:rPr>
                <w:i/>
              </w:rPr>
              <w:t xml:space="preserve"> cc. til</w:t>
            </w:r>
            <w:r>
              <w:t xml:space="preserve"> </w:t>
            </w:r>
            <w:r w:rsidRPr="00A17ABE">
              <w:rPr>
                <w:highlight w:val="yellow"/>
              </w:rPr>
              <w:t>xxx</w:t>
            </w:r>
            <w:r w:rsidRPr="00A17ABE">
              <w:rPr>
                <w:i/>
              </w:rPr>
              <w:t>@mailarchive.dalux.com</w:t>
            </w:r>
          </w:p>
          <w:p w14:paraId="4144BA04" w14:textId="77777777" w:rsidR="004F04BF" w:rsidRDefault="004F04BF" w:rsidP="00D47591">
            <w:pPr>
              <w:keepLines/>
              <w:rPr>
                <w:i/>
              </w:rPr>
            </w:pPr>
          </w:p>
          <w:p w14:paraId="43F927B3" w14:textId="43B5445F" w:rsidR="004F04BF" w:rsidRPr="00A0326A" w:rsidRDefault="004F04BF" w:rsidP="00D47591">
            <w:pPr>
              <w:keepLines/>
              <w:rPr>
                <w:i/>
              </w:rPr>
            </w:pPr>
            <w:r w:rsidRPr="009753EE">
              <w:rPr>
                <w:i/>
              </w:rPr>
              <w:t>Kommunikation mellem rådgiver og bygherre foregår primært som tekniske forespørgsler på Dalux.</w:t>
            </w:r>
          </w:p>
        </w:tc>
      </w:tr>
    </w:tbl>
    <w:p w14:paraId="65AD20FF" w14:textId="77777777" w:rsidR="00DF534B" w:rsidRPr="00E16FB9" w:rsidRDefault="00DF534B" w:rsidP="00E72E33">
      <w:pPr>
        <w:pStyle w:val="Overskrift2"/>
      </w:pPr>
      <w:bookmarkStart w:id="72" w:name="_Toc333657538"/>
      <w:bookmarkStart w:id="73" w:name="_Toc11841661"/>
      <w:bookmarkStart w:id="74" w:name="_Toc161137633"/>
      <w:r w:rsidRPr="004A6DC1">
        <w:t>Filudveksling</w:t>
      </w:r>
      <w:bookmarkEnd w:id="72"/>
      <w:bookmarkEnd w:id="73"/>
      <w:bookmarkEnd w:id="74"/>
    </w:p>
    <w:p w14:paraId="3DD7B5B9" w14:textId="77777777" w:rsidR="00DF534B" w:rsidRPr="00E16FB9" w:rsidRDefault="00DF534B" w:rsidP="004D06BE">
      <w:pPr>
        <w:pStyle w:val="Overskrift3"/>
      </w:pPr>
      <w:bookmarkStart w:id="75" w:name="_Toc333657539"/>
      <w:bookmarkStart w:id="76" w:name="_Toc11841662"/>
      <w:bookmarkStart w:id="77" w:name="_Ref19280272"/>
      <w:bookmarkStart w:id="78" w:name="_Ref19280273"/>
      <w:r w:rsidRPr="004A6DC1">
        <w:t>Dokumenter</w:t>
      </w:r>
      <w:r w:rsidRPr="00E16FB9">
        <w:t xml:space="preserve"> og filer</w:t>
      </w:r>
      <w:bookmarkEnd w:id="75"/>
      <w:bookmarkEnd w:id="76"/>
      <w:bookmarkEnd w:id="77"/>
      <w:bookmarkEnd w:id="78"/>
    </w:p>
    <w:p w14:paraId="3B732B67" w14:textId="78EE9BB9" w:rsidR="00CD6A17" w:rsidRDefault="00DF534B" w:rsidP="007B308B">
      <w:pPr>
        <w:keepLines/>
      </w:pPr>
      <w:r w:rsidRPr="00E16FB9">
        <w:t xml:space="preserve">Beskrivelse af hvilke typer dokumenter der </w:t>
      </w:r>
      <w:r>
        <w:t>benyttes</w:t>
      </w:r>
      <w:r w:rsidRPr="00E16FB9">
        <w:t xml:space="preserve"> på projektet, hvilke filformater de udveksles i, hvornår disse udveksles, samt udvekslingsmetode</w:t>
      </w:r>
      <w:r>
        <w:t>r</w:t>
      </w:r>
      <w:r w:rsidRPr="00E16FB9">
        <w:t>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829"/>
        <w:gridCol w:w="1772"/>
        <w:gridCol w:w="2611"/>
        <w:gridCol w:w="1860"/>
      </w:tblGrid>
      <w:tr w:rsidR="008B25FF" w14:paraId="27ED0616" w14:textId="77777777" w:rsidTr="00593CA5">
        <w:tc>
          <w:tcPr>
            <w:tcW w:w="2829" w:type="dxa"/>
            <w:shd w:val="clear" w:color="auto" w:fill="F2F2F2" w:themeFill="background1" w:themeFillShade="F2"/>
          </w:tcPr>
          <w:p w14:paraId="050F4269" w14:textId="5531C5E6" w:rsidR="008B25FF" w:rsidRPr="005A511E" w:rsidRDefault="008B25FF" w:rsidP="00D13642">
            <w:pPr>
              <w:keepLines/>
              <w:rPr>
                <w:i/>
              </w:rPr>
            </w:pPr>
            <w:bookmarkStart w:id="79" w:name="_Toc333657540"/>
            <w:bookmarkStart w:id="80" w:name="_Toc11841663"/>
            <w:r w:rsidRPr="005A511E">
              <w:rPr>
                <w:i/>
              </w:rPr>
              <w:t>Dokument</w:t>
            </w:r>
          </w:p>
        </w:tc>
        <w:tc>
          <w:tcPr>
            <w:tcW w:w="1772" w:type="dxa"/>
            <w:shd w:val="clear" w:color="auto" w:fill="F2F2F2" w:themeFill="background1" w:themeFillShade="F2"/>
          </w:tcPr>
          <w:p w14:paraId="357358C3" w14:textId="7EB7C5E6" w:rsidR="008B25FF" w:rsidRPr="005A511E" w:rsidRDefault="008B25FF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Filformat</w:t>
            </w:r>
          </w:p>
        </w:tc>
        <w:tc>
          <w:tcPr>
            <w:tcW w:w="2611" w:type="dxa"/>
            <w:shd w:val="clear" w:color="auto" w:fill="F2F2F2" w:themeFill="background1" w:themeFillShade="F2"/>
          </w:tcPr>
          <w:p w14:paraId="25210789" w14:textId="154E3375" w:rsidR="008B25FF" w:rsidRPr="005A511E" w:rsidRDefault="008B25FF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Udvekslingsfrekvens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7F2ACC50" w14:textId="32C5AD4D" w:rsidR="008B25FF" w:rsidRPr="005A511E" w:rsidRDefault="008B25FF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Udvekslingsmetode</w:t>
            </w:r>
          </w:p>
        </w:tc>
      </w:tr>
      <w:tr w:rsidR="008B25FF" w14:paraId="03003848" w14:textId="77777777" w:rsidTr="00593CA5">
        <w:tc>
          <w:tcPr>
            <w:tcW w:w="2829" w:type="dxa"/>
          </w:tcPr>
          <w:p w14:paraId="4B0F388F" w14:textId="3B4B23B7" w:rsidR="008B25FF" w:rsidRPr="005A511E" w:rsidRDefault="008B25FF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Fællesmodel</w:t>
            </w:r>
          </w:p>
        </w:tc>
        <w:tc>
          <w:tcPr>
            <w:tcW w:w="1772" w:type="dxa"/>
          </w:tcPr>
          <w:p w14:paraId="21F99321" w14:textId="29405B08" w:rsidR="008B25FF" w:rsidRPr="005A511E" w:rsidRDefault="008B25FF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Dalux</w:t>
            </w:r>
            <w:r w:rsidR="005E3092">
              <w:rPr>
                <w:i/>
              </w:rPr>
              <w:t xml:space="preserve"> </w:t>
            </w:r>
            <w:r w:rsidRPr="005A511E">
              <w:rPr>
                <w:i/>
              </w:rPr>
              <w:t>BIM</w:t>
            </w:r>
            <w:r w:rsidR="00593CA5">
              <w:rPr>
                <w:i/>
              </w:rPr>
              <w:t xml:space="preserve"> Viewer</w:t>
            </w:r>
          </w:p>
        </w:tc>
        <w:tc>
          <w:tcPr>
            <w:tcW w:w="2611" w:type="dxa"/>
          </w:tcPr>
          <w:p w14:paraId="7E8E0FE8" w14:textId="6B71FE2B" w:rsidR="008B25FF" w:rsidRPr="005A511E" w:rsidRDefault="008B25FF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 xml:space="preserve">Hver </w:t>
            </w:r>
            <w:r w:rsidR="00960CFF">
              <w:rPr>
                <w:i/>
              </w:rPr>
              <w:t>fre</w:t>
            </w:r>
            <w:r w:rsidRPr="005A511E">
              <w:rPr>
                <w:i/>
              </w:rPr>
              <w:t>dag senest 23.5</w:t>
            </w:r>
            <w:r w:rsidR="005A511E" w:rsidRPr="005A511E">
              <w:rPr>
                <w:i/>
              </w:rPr>
              <w:t>5</w:t>
            </w:r>
          </w:p>
        </w:tc>
        <w:tc>
          <w:tcPr>
            <w:tcW w:w="0" w:type="auto"/>
          </w:tcPr>
          <w:p w14:paraId="2B053CF4" w14:textId="7857095A" w:rsidR="008B25FF" w:rsidRPr="005A511E" w:rsidRDefault="003861E1" w:rsidP="00D13642">
            <w:pPr>
              <w:keepLines/>
              <w:rPr>
                <w:i/>
              </w:rPr>
            </w:pPr>
            <w:r>
              <w:rPr>
                <w:i/>
              </w:rPr>
              <w:t xml:space="preserve">DTU </w:t>
            </w:r>
            <w:r w:rsidRPr="005A511E">
              <w:rPr>
                <w:i/>
              </w:rPr>
              <w:t>Projektweb</w:t>
            </w:r>
          </w:p>
        </w:tc>
      </w:tr>
      <w:tr w:rsidR="008B25FF" w14:paraId="4B4BAADE" w14:textId="77777777" w:rsidTr="00593CA5">
        <w:tc>
          <w:tcPr>
            <w:tcW w:w="2829" w:type="dxa"/>
          </w:tcPr>
          <w:p w14:paraId="6CE472C8" w14:textId="65549EFB" w:rsidR="008B25FF" w:rsidRPr="005A511E" w:rsidRDefault="008B25FF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Fagmodeller</w:t>
            </w:r>
          </w:p>
        </w:tc>
        <w:tc>
          <w:tcPr>
            <w:tcW w:w="1772" w:type="dxa"/>
          </w:tcPr>
          <w:p w14:paraId="13145F91" w14:textId="1E102C20" w:rsidR="008B25FF" w:rsidRPr="005A511E" w:rsidRDefault="0066216F" w:rsidP="00D13642">
            <w:pPr>
              <w:keepLines/>
              <w:rPr>
                <w:i/>
              </w:rPr>
            </w:pPr>
            <w:proofErr w:type="spellStart"/>
            <w:r>
              <w:rPr>
                <w:i/>
              </w:rPr>
              <w:t>Revit</w:t>
            </w:r>
            <w:proofErr w:type="spellEnd"/>
            <w:r>
              <w:rPr>
                <w:i/>
              </w:rPr>
              <w:t xml:space="preserve"> RVT</w:t>
            </w:r>
          </w:p>
        </w:tc>
        <w:tc>
          <w:tcPr>
            <w:tcW w:w="2611" w:type="dxa"/>
          </w:tcPr>
          <w:p w14:paraId="0FA2E95D" w14:textId="415BA037" w:rsidR="008B25FF" w:rsidRPr="005A511E" w:rsidRDefault="008B25FF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 xml:space="preserve">Hver </w:t>
            </w:r>
            <w:r w:rsidR="00960CFF">
              <w:rPr>
                <w:i/>
              </w:rPr>
              <w:t>fre</w:t>
            </w:r>
            <w:r w:rsidRPr="005A511E">
              <w:rPr>
                <w:i/>
              </w:rPr>
              <w:t>dag senest 23.5</w:t>
            </w:r>
            <w:r w:rsidR="005A511E" w:rsidRPr="005A511E">
              <w:rPr>
                <w:i/>
              </w:rPr>
              <w:t>5</w:t>
            </w:r>
          </w:p>
        </w:tc>
        <w:tc>
          <w:tcPr>
            <w:tcW w:w="0" w:type="auto"/>
          </w:tcPr>
          <w:p w14:paraId="77DF4449" w14:textId="726836A7" w:rsidR="008B25FF" w:rsidRPr="005A511E" w:rsidRDefault="003861E1" w:rsidP="00D13642">
            <w:pPr>
              <w:keepLines/>
              <w:rPr>
                <w:i/>
              </w:rPr>
            </w:pPr>
            <w:r>
              <w:rPr>
                <w:i/>
              </w:rPr>
              <w:t xml:space="preserve">DTU </w:t>
            </w:r>
            <w:r w:rsidR="008B25FF" w:rsidRPr="005A511E">
              <w:rPr>
                <w:i/>
              </w:rPr>
              <w:t>Projektweb</w:t>
            </w:r>
          </w:p>
        </w:tc>
      </w:tr>
      <w:tr w:rsidR="00C66114" w14:paraId="0550A86D" w14:textId="77777777" w:rsidTr="00593CA5">
        <w:tc>
          <w:tcPr>
            <w:tcW w:w="2829" w:type="dxa"/>
          </w:tcPr>
          <w:p w14:paraId="57C87662" w14:textId="43E687D0" w:rsidR="00C66114" w:rsidRPr="005A511E" w:rsidRDefault="00C66114" w:rsidP="0046155B">
            <w:pPr>
              <w:keepLines/>
              <w:rPr>
                <w:i/>
              </w:rPr>
            </w:pPr>
            <w:r w:rsidRPr="00C66114">
              <w:rPr>
                <w:i/>
              </w:rPr>
              <w:t xml:space="preserve">2D </w:t>
            </w:r>
            <w:r w:rsidR="0046155B">
              <w:rPr>
                <w:i/>
              </w:rPr>
              <w:t>CAD</w:t>
            </w:r>
          </w:p>
        </w:tc>
        <w:tc>
          <w:tcPr>
            <w:tcW w:w="1772" w:type="dxa"/>
          </w:tcPr>
          <w:p w14:paraId="40726D36" w14:textId="7BAA518B" w:rsidR="00C66114" w:rsidRPr="005A511E" w:rsidRDefault="0066216F" w:rsidP="00D13642">
            <w:pPr>
              <w:keepLines/>
              <w:rPr>
                <w:i/>
              </w:rPr>
            </w:pPr>
            <w:r>
              <w:rPr>
                <w:i/>
              </w:rPr>
              <w:t xml:space="preserve">AutoCAD </w:t>
            </w:r>
            <w:r w:rsidR="00C66114">
              <w:rPr>
                <w:i/>
              </w:rPr>
              <w:t>DWG</w:t>
            </w:r>
          </w:p>
        </w:tc>
        <w:tc>
          <w:tcPr>
            <w:tcW w:w="2611" w:type="dxa"/>
          </w:tcPr>
          <w:p w14:paraId="00D481C5" w14:textId="6D7C0C55" w:rsidR="00C66114" w:rsidRPr="005A511E" w:rsidRDefault="00AC3015" w:rsidP="00D13642">
            <w:pPr>
              <w:keepLines/>
              <w:rPr>
                <w:i/>
              </w:rPr>
            </w:pPr>
            <w:r w:rsidRPr="00AC3015">
              <w:rPr>
                <w:i/>
              </w:rPr>
              <w:t>Hver anden</w:t>
            </w:r>
            <w:r w:rsidR="00960CFF">
              <w:rPr>
                <w:i/>
              </w:rPr>
              <w:t xml:space="preserve"> fre</w:t>
            </w:r>
            <w:r w:rsidR="00960CFF" w:rsidRPr="005A511E">
              <w:rPr>
                <w:i/>
              </w:rPr>
              <w:t xml:space="preserve">dag </w:t>
            </w:r>
            <w:r w:rsidRPr="00AC3015">
              <w:rPr>
                <w:i/>
              </w:rPr>
              <w:t>senest 23.55</w:t>
            </w:r>
          </w:p>
        </w:tc>
        <w:tc>
          <w:tcPr>
            <w:tcW w:w="0" w:type="auto"/>
          </w:tcPr>
          <w:p w14:paraId="73830B2D" w14:textId="584F6F3C" w:rsidR="00C66114" w:rsidRPr="005A511E" w:rsidRDefault="003861E1" w:rsidP="00D13642">
            <w:pPr>
              <w:keepLines/>
              <w:rPr>
                <w:i/>
              </w:rPr>
            </w:pPr>
            <w:r>
              <w:rPr>
                <w:i/>
              </w:rPr>
              <w:t xml:space="preserve">DTU </w:t>
            </w:r>
            <w:r w:rsidRPr="005A511E">
              <w:rPr>
                <w:i/>
              </w:rPr>
              <w:t>Projektweb</w:t>
            </w:r>
          </w:p>
        </w:tc>
      </w:tr>
      <w:tr w:rsidR="00AC3015" w14:paraId="42019A23" w14:textId="77777777" w:rsidTr="00593CA5">
        <w:tc>
          <w:tcPr>
            <w:tcW w:w="2829" w:type="dxa"/>
          </w:tcPr>
          <w:p w14:paraId="3C00E026" w14:textId="76ED9EDE" w:rsidR="00AC3015" w:rsidRPr="00C66114" w:rsidRDefault="00AC3015" w:rsidP="00D13642">
            <w:pPr>
              <w:keepLines/>
              <w:rPr>
                <w:i/>
              </w:rPr>
            </w:pPr>
            <w:r w:rsidRPr="00AC3015">
              <w:rPr>
                <w:i/>
              </w:rPr>
              <w:t>Konsistenskontrol</w:t>
            </w:r>
          </w:p>
        </w:tc>
        <w:tc>
          <w:tcPr>
            <w:tcW w:w="1772" w:type="dxa"/>
          </w:tcPr>
          <w:p w14:paraId="08A3DE76" w14:textId="19BD9CBE" w:rsidR="00AC3015" w:rsidRDefault="00AC3015" w:rsidP="00D13642">
            <w:pPr>
              <w:keepLines/>
              <w:rPr>
                <w:i/>
              </w:rPr>
            </w:pPr>
            <w:r w:rsidRPr="00AC3015">
              <w:rPr>
                <w:i/>
              </w:rPr>
              <w:t>SMC</w:t>
            </w:r>
          </w:p>
        </w:tc>
        <w:tc>
          <w:tcPr>
            <w:tcW w:w="2611" w:type="dxa"/>
          </w:tcPr>
          <w:p w14:paraId="119A0161" w14:textId="415AB32C" w:rsidR="00AC3015" w:rsidRPr="00AC3015" w:rsidRDefault="00AC3015" w:rsidP="00D13642">
            <w:pPr>
              <w:keepLines/>
              <w:rPr>
                <w:i/>
              </w:rPr>
            </w:pPr>
            <w:r w:rsidRPr="00AC3015">
              <w:rPr>
                <w:i/>
              </w:rPr>
              <w:t>Hver anden</w:t>
            </w:r>
            <w:r w:rsidR="00960CFF">
              <w:rPr>
                <w:i/>
              </w:rPr>
              <w:t xml:space="preserve"> fre</w:t>
            </w:r>
            <w:r w:rsidR="00960CFF" w:rsidRPr="005A511E">
              <w:rPr>
                <w:i/>
              </w:rPr>
              <w:t xml:space="preserve">dag </w:t>
            </w:r>
            <w:r w:rsidRPr="00AC3015">
              <w:rPr>
                <w:i/>
              </w:rPr>
              <w:t>senest 23.55</w:t>
            </w:r>
          </w:p>
        </w:tc>
        <w:tc>
          <w:tcPr>
            <w:tcW w:w="0" w:type="auto"/>
          </w:tcPr>
          <w:p w14:paraId="5C3395AB" w14:textId="11A28FCB" w:rsidR="00AC3015" w:rsidRPr="005A511E" w:rsidRDefault="003861E1" w:rsidP="00D13642">
            <w:pPr>
              <w:keepLines/>
              <w:rPr>
                <w:i/>
              </w:rPr>
            </w:pPr>
            <w:r>
              <w:rPr>
                <w:i/>
              </w:rPr>
              <w:t xml:space="preserve">DTU </w:t>
            </w:r>
            <w:r w:rsidRPr="005A511E">
              <w:rPr>
                <w:i/>
              </w:rPr>
              <w:t>Projektweb</w:t>
            </w:r>
          </w:p>
        </w:tc>
      </w:tr>
      <w:tr w:rsidR="00AC3015" w14:paraId="038E3D02" w14:textId="77777777" w:rsidTr="00593CA5">
        <w:tc>
          <w:tcPr>
            <w:tcW w:w="2829" w:type="dxa"/>
          </w:tcPr>
          <w:p w14:paraId="153B0038" w14:textId="7AC21B18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Tegninger</w:t>
            </w:r>
          </w:p>
        </w:tc>
        <w:tc>
          <w:tcPr>
            <w:tcW w:w="1772" w:type="dxa"/>
          </w:tcPr>
          <w:p w14:paraId="13840FCE" w14:textId="40520376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PDF</w:t>
            </w:r>
          </w:p>
        </w:tc>
        <w:tc>
          <w:tcPr>
            <w:tcW w:w="2611" w:type="dxa"/>
          </w:tcPr>
          <w:p w14:paraId="4C5F12CC" w14:textId="6D2B666F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Løbende</w:t>
            </w:r>
          </w:p>
        </w:tc>
        <w:tc>
          <w:tcPr>
            <w:tcW w:w="0" w:type="auto"/>
          </w:tcPr>
          <w:p w14:paraId="76610874" w14:textId="515356C4" w:rsidR="00AC3015" w:rsidRPr="005A511E" w:rsidRDefault="003861E1" w:rsidP="00D13642">
            <w:pPr>
              <w:keepLines/>
              <w:rPr>
                <w:i/>
              </w:rPr>
            </w:pPr>
            <w:r>
              <w:rPr>
                <w:i/>
              </w:rPr>
              <w:t xml:space="preserve">DTU </w:t>
            </w:r>
            <w:r w:rsidRPr="005A511E">
              <w:rPr>
                <w:i/>
              </w:rPr>
              <w:t>Projektweb</w:t>
            </w:r>
          </w:p>
        </w:tc>
      </w:tr>
      <w:tr w:rsidR="00AC3015" w14:paraId="43175884" w14:textId="77777777" w:rsidTr="00593CA5">
        <w:tc>
          <w:tcPr>
            <w:tcW w:w="2829" w:type="dxa"/>
          </w:tcPr>
          <w:p w14:paraId="3AEA1939" w14:textId="1C67B5A3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Beskrivelser</w:t>
            </w:r>
          </w:p>
        </w:tc>
        <w:tc>
          <w:tcPr>
            <w:tcW w:w="1772" w:type="dxa"/>
          </w:tcPr>
          <w:p w14:paraId="41D67E6B" w14:textId="54DE876A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  <w:lang w:val="en-US"/>
              </w:rPr>
              <w:t>Original/PDF</w:t>
            </w:r>
          </w:p>
        </w:tc>
        <w:tc>
          <w:tcPr>
            <w:tcW w:w="2611" w:type="dxa"/>
          </w:tcPr>
          <w:p w14:paraId="5CBC9920" w14:textId="1EB42A5F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Løbende</w:t>
            </w:r>
          </w:p>
        </w:tc>
        <w:tc>
          <w:tcPr>
            <w:tcW w:w="0" w:type="auto"/>
          </w:tcPr>
          <w:p w14:paraId="4A4B3AB0" w14:textId="69FCB031" w:rsidR="00AC3015" w:rsidRPr="005A511E" w:rsidRDefault="003861E1" w:rsidP="00D13642">
            <w:pPr>
              <w:keepLines/>
              <w:rPr>
                <w:i/>
              </w:rPr>
            </w:pPr>
            <w:r>
              <w:rPr>
                <w:i/>
              </w:rPr>
              <w:t xml:space="preserve">DTU </w:t>
            </w:r>
            <w:r w:rsidRPr="005A511E">
              <w:rPr>
                <w:i/>
              </w:rPr>
              <w:t>Projektweb</w:t>
            </w:r>
          </w:p>
        </w:tc>
      </w:tr>
      <w:tr w:rsidR="00AC3015" w14:paraId="0EFA83D6" w14:textId="77777777" w:rsidTr="00593CA5">
        <w:tc>
          <w:tcPr>
            <w:tcW w:w="2829" w:type="dxa"/>
          </w:tcPr>
          <w:p w14:paraId="0D6628A4" w14:textId="21033D22" w:rsidR="00AC3015" w:rsidRPr="005A511E" w:rsidRDefault="00AC3015" w:rsidP="00D13642">
            <w:pPr>
              <w:keepLines/>
              <w:rPr>
                <w:i/>
              </w:rPr>
            </w:pPr>
            <w:r>
              <w:rPr>
                <w:i/>
              </w:rPr>
              <w:t>Mængdedokumentation</w:t>
            </w:r>
          </w:p>
        </w:tc>
        <w:tc>
          <w:tcPr>
            <w:tcW w:w="1772" w:type="dxa"/>
          </w:tcPr>
          <w:p w14:paraId="2331CDEF" w14:textId="144D162C" w:rsidR="00AC3015" w:rsidRPr="005A511E" w:rsidRDefault="00AC3015" w:rsidP="00D13642">
            <w:pPr>
              <w:keepLines/>
              <w:rPr>
                <w:i/>
                <w:lang w:val="en-US"/>
              </w:rPr>
            </w:pPr>
            <w:r w:rsidRPr="005A511E">
              <w:rPr>
                <w:i/>
                <w:lang w:val="en-US"/>
              </w:rPr>
              <w:t>Original/PDF</w:t>
            </w:r>
          </w:p>
        </w:tc>
        <w:tc>
          <w:tcPr>
            <w:tcW w:w="2611" w:type="dxa"/>
          </w:tcPr>
          <w:p w14:paraId="48B5FFB3" w14:textId="6C586123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Løbende</w:t>
            </w:r>
          </w:p>
        </w:tc>
        <w:tc>
          <w:tcPr>
            <w:tcW w:w="0" w:type="auto"/>
          </w:tcPr>
          <w:p w14:paraId="091F4082" w14:textId="46B305D4" w:rsidR="00AC3015" w:rsidRPr="005A511E" w:rsidRDefault="003861E1" w:rsidP="00D13642">
            <w:pPr>
              <w:keepLines/>
              <w:rPr>
                <w:i/>
              </w:rPr>
            </w:pPr>
            <w:r>
              <w:rPr>
                <w:i/>
              </w:rPr>
              <w:t xml:space="preserve">DTU </w:t>
            </w:r>
            <w:r w:rsidRPr="005A511E">
              <w:rPr>
                <w:i/>
              </w:rPr>
              <w:t>Projektweb</w:t>
            </w:r>
          </w:p>
        </w:tc>
      </w:tr>
      <w:tr w:rsidR="00AC3015" w14:paraId="1844F270" w14:textId="77777777" w:rsidTr="00593CA5">
        <w:tc>
          <w:tcPr>
            <w:tcW w:w="2829" w:type="dxa"/>
          </w:tcPr>
          <w:p w14:paraId="7924A913" w14:textId="1F98CC02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Analyser</w:t>
            </w:r>
          </w:p>
        </w:tc>
        <w:tc>
          <w:tcPr>
            <w:tcW w:w="1772" w:type="dxa"/>
          </w:tcPr>
          <w:p w14:paraId="0E774959" w14:textId="43D7299D" w:rsidR="00AC3015" w:rsidRPr="005A511E" w:rsidRDefault="00AC3015" w:rsidP="00D13642">
            <w:pPr>
              <w:keepLines/>
              <w:rPr>
                <w:i/>
                <w:lang w:val="en-US"/>
              </w:rPr>
            </w:pPr>
            <w:r w:rsidRPr="005A511E">
              <w:rPr>
                <w:i/>
                <w:lang w:val="en-US"/>
              </w:rPr>
              <w:t>Original/PDF</w:t>
            </w:r>
          </w:p>
        </w:tc>
        <w:tc>
          <w:tcPr>
            <w:tcW w:w="2611" w:type="dxa"/>
          </w:tcPr>
          <w:p w14:paraId="11459029" w14:textId="3064516A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Løbende</w:t>
            </w:r>
          </w:p>
        </w:tc>
        <w:tc>
          <w:tcPr>
            <w:tcW w:w="0" w:type="auto"/>
          </w:tcPr>
          <w:p w14:paraId="34B82A8B" w14:textId="2CCEB527" w:rsidR="00AC3015" w:rsidRPr="005A511E" w:rsidRDefault="003861E1" w:rsidP="00D13642">
            <w:pPr>
              <w:keepLines/>
              <w:rPr>
                <w:i/>
              </w:rPr>
            </w:pPr>
            <w:r>
              <w:rPr>
                <w:i/>
              </w:rPr>
              <w:t xml:space="preserve">DTU </w:t>
            </w:r>
            <w:r w:rsidRPr="005A511E">
              <w:rPr>
                <w:i/>
              </w:rPr>
              <w:t>Projektweb</w:t>
            </w:r>
          </w:p>
        </w:tc>
      </w:tr>
      <w:tr w:rsidR="00AC3015" w14:paraId="2BED96C2" w14:textId="77777777" w:rsidTr="00593CA5">
        <w:tc>
          <w:tcPr>
            <w:tcW w:w="2829" w:type="dxa"/>
          </w:tcPr>
          <w:p w14:paraId="6FEB6F9C" w14:textId="2AEB912C" w:rsidR="00AC3015" w:rsidRPr="005A511E" w:rsidRDefault="00AC3015" w:rsidP="00D13642">
            <w:pPr>
              <w:keepLines/>
              <w:rPr>
                <w:i/>
              </w:rPr>
            </w:pPr>
            <w:r w:rsidRPr="0079557E">
              <w:rPr>
                <w:i/>
              </w:rPr>
              <w:t>Tids- og</w:t>
            </w:r>
            <w:r>
              <w:rPr>
                <w:i/>
              </w:rPr>
              <w:t xml:space="preserve"> </w:t>
            </w:r>
            <w:r w:rsidRPr="0079557E">
              <w:rPr>
                <w:i/>
              </w:rPr>
              <w:t>ressourcestyring</w:t>
            </w:r>
          </w:p>
        </w:tc>
        <w:tc>
          <w:tcPr>
            <w:tcW w:w="1772" w:type="dxa"/>
          </w:tcPr>
          <w:p w14:paraId="3625A39E" w14:textId="5E0BE0B2" w:rsidR="00AC3015" w:rsidRPr="005A511E" w:rsidRDefault="00AC3015" w:rsidP="00D13642">
            <w:pPr>
              <w:keepLines/>
              <w:rPr>
                <w:i/>
                <w:lang w:val="en-US"/>
              </w:rPr>
            </w:pPr>
            <w:r w:rsidRPr="005A511E">
              <w:rPr>
                <w:i/>
                <w:lang w:val="en-US"/>
              </w:rPr>
              <w:t>Original/PDF</w:t>
            </w:r>
          </w:p>
        </w:tc>
        <w:tc>
          <w:tcPr>
            <w:tcW w:w="2611" w:type="dxa"/>
          </w:tcPr>
          <w:p w14:paraId="5D02A642" w14:textId="08B7F438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Løbende</w:t>
            </w:r>
          </w:p>
        </w:tc>
        <w:tc>
          <w:tcPr>
            <w:tcW w:w="0" w:type="auto"/>
          </w:tcPr>
          <w:p w14:paraId="49B12537" w14:textId="525435B6" w:rsidR="00AC3015" w:rsidRPr="005A511E" w:rsidRDefault="003861E1" w:rsidP="00D13642">
            <w:pPr>
              <w:keepLines/>
              <w:rPr>
                <w:i/>
              </w:rPr>
            </w:pPr>
            <w:r>
              <w:rPr>
                <w:i/>
              </w:rPr>
              <w:t xml:space="preserve">DTU </w:t>
            </w:r>
            <w:r w:rsidRPr="005A511E">
              <w:rPr>
                <w:i/>
              </w:rPr>
              <w:t>Projektweb</w:t>
            </w:r>
          </w:p>
        </w:tc>
      </w:tr>
      <w:tr w:rsidR="00AC3015" w14:paraId="23591628" w14:textId="77777777" w:rsidTr="00593CA5">
        <w:tc>
          <w:tcPr>
            <w:tcW w:w="2829" w:type="dxa"/>
          </w:tcPr>
          <w:p w14:paraId="7C57F17C" w14:textId="6A6C4C91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Økonomi, overslag og budget</w:t>
            </w:r>
          </w:p>
        </w:tc>
        <w:tc>
          <w:tcPr>
            <w:tcW w:w="1772" w:type="dxa"/>
          </w:tcPr>
          <w:p w14:paraId="54D81AAE" w14:textId="57C2402C" w:rsidR="00AC3015" w:rsidRPr="005A511E" w:rsidRDefault="00AC3015" w:rsidP="00D13642">
            <w:pPr>
              <w:keepLines/>
              <w:rPr>
                <w:i/>
                <w:lang w:val="en-US"/>
              </w:rPr>
            </w:pPr>
            <w:r w:rsidRPr="005A511E">
              <w:rPr>
                <w:i/>
                <w:lang w:val="en-US"/>
              </w:rPr>
              <w:t>Original/PDF</w:t>
            </w:r>
          </w:p>
        </w:tc>
        <w:tc>
          <w:tcPr>
            <w:tcW w:w="2611" w:type="dxa"/>
          </w:tcPr>
          <w:p w14:paraId="01847023" w14:textId="5224CE98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Løbende</w:t>
            </w:r>
          </w:p>
        </w:tc>
        <w:tc>
          <w:tcPr>
            <w:tcW w:w="0" w:type="auto"/>
          </w:tcPr>
          <w:p w14:paraId="50CEA9E8" w14:textId="7721F708" w:rsidR="00AC3015" w:rsidRPr="005A511E" w:rsidRDefault="003861E1" w:rsidP="00D13642">
            <w:pPr>
              <w:keepLines/>
              <w:rPr>
                <w:i/>
              </w:rPr>
            </w:pPr>
            <w:r>
              <w:rPr>
                <w:i/>
              </w:rPr>
              <w:t xml:space="preserve">DTU </w:t>
            </w:r>
            <w:r w:rsidRPr="005A511E">
              <w:rPr>
                <w:i/>
              </w:rPr>
              <w:t>Projektweb</w:t>
            </w:r>
          </w:p>
        </w:tc>
      </w:tr>
      <w:tr w:rsidR="00AC3015" w14:paraId="77124A49" w14:textId="77777777" w:rsidTr="00593CA5">
        <w:tc>
          <w:tcPr>
            <w:tcW w:w="2829" w:type="dxa"/>
          </w:tcPr>
          <w:p w14:paraId="4E7A13F8" w14:textId="29564FDD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Referater</w:t>
            </w:r>
          </w:p>
        </w:tc>
        <w:tc>
          <w:tcPr>
            <w:tcW w:w="1772" w:type="dxa"/>
          </w:tcPr>
          <w:p w14:paraId="3C5CF0DA" w14:textId="777F07FC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  <w:lang w:val="en-US"/>
              </w:rPr>
              <w:t>Original/PDF</w:t>
            </w:r>
          </w:p>
        </w:tc>
        <w:tc>
          <w:tcPr>
            <w:tcW w:w="2611" w:type="dxa"/>
          </w:tcPr>
          <w:p w14:paraId="5490BA47" w14:textId="04A0C5DF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Max. 3 arbejdsdage efter afholdt møde</w:t>
            </w:r>
          </w:p>
        </w:tc>
        <w:tc>
          <w:tcPr>
            <w:tcW w:w="0" w:type="auto"/>
          </w:tcPr>
          <w:p w14:paraId="4F4722E3" w14:textId="44517942" w:rsidR="00AC3015" w:rsidRPr="005A511E" w:rsidRDefault="003861E1" w:rsidP="00D13642">
            <w:pPr>
              <w:keepLines/>
              <w:rPr>
                <w:i/>
              </w:rPr>
            </w:pPr>
            <w:r>
              <w:rPr>
                <w:i/>
              </w:rPr>
              <w:t xml:space="preserve">DTU </w:t>
            </w:r>
            <w:r w:rsidRPr="005A511E">
              <w:rPr>
                <w:i/>
              </w:rPr>
              <w:t>Projektweb</w:t>
            </w:r>
          </w:p>
        </w:tc>
      </w:tr>
      <w:tr w:rsidR="00AC3015" w14:paraId="3A207F23" w14:textId="77777777" w:rsidTr="00593CA5">
        <w:tc>
          <w:tcPr>
            <w:tcW w:w="2829" w:type="dxa"/>
          </w:tcPr>
          <w:p w14:paraId="40589DED" w14:textId="7D43CEE1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Notater</w:t>
            </w:r>
            <w:r>
              <w:rPr>
                <w:i/>
              </w:rPr>
              <w:t xml:space="preserve"> og aftaler</w:t>
            </w:r>
          </w:p>
        </w:tc>
        <w:tc>
          <w:tcPr>
            <w:tcW w:w="1772" w:type="dxa"/>
          </w:tcPr>
          <w:p w14:paraId="22AF7314" w14:textId="7C5038E1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  <w:lang w:val="en-US"/>
              </w:rPr>
              <w:t>Original/PDF</w:t>
            </w:r>
          </w:p>
        </w:tc>
        <w:tc>
          <w:tcPr>
            <w:tcW w:w="2611" w:type="dxa"/>
          </w:tcPr>
          <w:p w14:paraId="3FDE81E9" w14:textId="432FC4C1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Løbende</w:t>
            </w:r>
          </w:p>
        </w:tc>
        <w:tc>
          <w:tcPr>
            <w:tcW w:w="0" w:type="auto"/>
          </w:tcPr>
          <w:p w14:paraId="562A9199" w14:textId="7ED5B18C" w:rsidR="00AC3015" w:rsidRPr="005A511E" w:rsidRDefault="003861E1" w:rsidP="00D13642">
            <w:pPr>
              <w:keepLines/>
              <w:rPr>
                <w:i/>
              </w:rPr>
            </w:pPr>
            <w:r>
              <w:rPr>
                <w:i/>
              </w:rPr>
              <w:t xml:space="preserve">DTU </w:t>
            </w:r>
            <w:r w:rsidRPr="005A511E">
              <w:rPr>
                <w:i/>
              </w:rPr>
              <w:t>Projektweb</w:t>
            </w:r>
          </w:p>
        </w:tc>
      </w:tr>
      <w:tr w:rsidR="00AC3015" w14:paraId="23D4E8F1" w14:textId="77777777" w:rsidTr="00593CA5">
        <w:tc>
          <w:tcPr>
            <w:tcW w:w="2829" w:type="dxa"/>
          </w:tcPr>
          <w:p w14:paraId="198948A6" w14:textId="3BB425B1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Myndighedsdokumentation</w:t>
            </w:r>
          </w:p>
        </w:tc>
        <w:tc>
          <w:tcPr>
            <w:tcW w:w="1772" w:type="dxa"/>
          </w:tcPr>
          <w:p w14:paraId="42B4BCAE" w14:textId="6FFE8CCB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  <w:lang w:val="en-US"/>
              </w:rPr>
              <w:t>Original/PDF</w:t>
            </w:r>
          </w:p>
        </w:tc>
        <w:tc>
          <w:tcPr>
            <w:tcW w:w="2611" w:type="dxa"/>
          </w:tcPr>
          <w:p w14:paraId="2AB737C7" w14:textId="1E17B6CC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Løbende</w:t>
            </w:r>
          </w:p>
        </w:tc>
        <w:tc>
          <w:tcPr>
            <w:tcW w:w="0" w:type="auto"/>
          </w:tcPr>
          <w:p w14:paraId="51E39B98" w14:textId="44D8C6D1" w:rsidR="00AC3015" w:rsidRPr="005A511E" w:rsidRDefault="003861E1" w:rsidP="00D13642">
            <w:pPr>
              <w:keepLines/>
              <w:rPr>
                <w:i/>
              </w:rPr>
            </w:pPr>
            <w:r>
              <w:rPr>
                <w:i/>
              </w:rPr>
              <w:t xml:space="preserve">DTU </w:t>
            </w:r>
            <w:r w:rsidRPr="005A511E">
              <w:rPr>
                <w:i/>
              </w:rPr>
              <w:t>Projektweb</w:t>
            </w:r>
          </w:p>
        </w:tc>
      </w:tr>
      <w:tr w:rsidR="00AC3015" w14:paraId="58BC6F3F" w14:textId="77777777" w:rsidTr="00593CA5">
        <w:tc>
          <w:tcPr>
            <w:tcW w:w="2829" w:type="dxa"/>
          </w:tcPr>
          <w:p w14:paraId="6EE56378" w14:textId="556DD055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Kvalitetsdokumentation</w:t>
            </w:r>
          </w:p>
        </w:tc>
        <w:tc>
          <w:tcPr>
            <w:tcW w:w="1772" w:type="dxa"/>
          </w:tcPr>
          <w:p w14:paraId="7125EDA0" w14:textId="70DE3819" w:rsidR="00AC3015" w:rsidRPr="005A511E" w:rsidRDefault="00AC3015" w:rsidP="00D13642">
            <w:pPr>
              <w:keepLines/>
              <w:rPr>
                <w:i/>
                <w:lang w:val="en-US"/>
              </w:rPr>
            </w:pPr>
            <w:r w:rsidRPr="005A511E">
              <w:rPr>
                <w:i/>
                <w:lang w:val="en-US"/>
              </w:rPr>
              <w:t>Original/PDF</w:t>
            </w:r>
          </w:p>
        </w:tc>
        <w:tc>
          <w:tcPr>
            <w:tcW w:w="2611" w:type="dxa"/>
          </w:tcPr>
          <w:p w14:paraId="5719F6DA" w14:textId="181B1484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Løbende</w:t>
            </w:r>
          </w:p>
        </w:tc>
        <w:tc>
          <w:tcPr>
            <w:tcW w:w="0" w:type="auto"/>
          </w:tcPr>
          <w:p w14:paraId="1A200069" w14:textId="3203089C" w:rsidR="00AC3015" w:rsidRPr="005A511E" w:rsidRDefault="003861E1" w:rsidP="00D13642">
            <w:pPr>
              <w:keepLines/>
              <w:rPr>
                <w:i/>
              </w:rPr>
            </w:pPr>
            <w:r>
              <w:rPr>
                <w:i/>
              </w:rPr>
              <w:t xml:space="preserve">DTU </w:t>
            </w:r>
            <w:r w:rsidRPr="005A511E">
              <w:rPr>
                <w:i/>
              </w:rPr>
              <w:t>Projektweb</w:t>
            </w:r>
          </w:p>
        </w:tc>
      </w:tr>
      <w:tr w:rsidR="00AC3015" w14:paraId="61829D8D" w14:textId="77777777" w:rsidTr="00593CA5">
        <w:tc>
          <w:tcPr>
            <w:tcW w:w="2829" w:type="dxa"/>
          </w:tcPr>
          <w:p w14:paraId="0E77ABE6" w14:textId="530C8356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Driftsdokumentation</w:t>
            </w:r>
          </w:p>
        </w:tc>
        <w:tc>
          <w:tcPr>
            <w:tcW w:w="1772" w:type="dxa"/>
          </w:tcPr>
          <w:p w14:paraId="200A49F5" w14:textId="63433656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  <w:lang w:val="en-US"/>
              </w:rPr>
              <w:t>Original/PDF</w:t>
            </w:r>
          </w:p>
        </w:tc>
        <w:tc>
          <w:tcPr>
            <w:tcW w:w="2611" w:type="dxa"/>
          </w:tcPr>
          <w:p w14:paraId="45C406B5" w14:textId="75294437" w:rsidR="00AC3015" w:rsidRPr="005A511E" w:rsidRDefault="00AC3015" w:rsidP="00D13642">
            <w:pPr>
              <w:keepLines/>
              <w:rPr>
                <w:i/>
              </w:rPr>
            </w:pPr>
            <w:r w:rsidRPr="005A511E">
              <w:rPr>
                <w:i/>
              </w:rPr>
              <w:t>Løbende</w:t>
            </w:r>
          </w:p>
        </w:tc>
        <w:tc>
          <w:tcPr>
            <w:tcW w:w="0" w:type="auto"/>
          </w:tcPr>
          <w:p w14:paraId="0C422B45" w14:textId="3D3D96DE" w:rsidR="00AC3015" w:rsidRPr="005A511E" w:rsidRDefault="003861E1" w:rsidP="00D13642">
            <w:pPr>
              <w:keepLines/>
              <w:rPr>
                <w:i/>
              </w:rPr>
            </w:pPr>
            <w:r>
              <w:rPr>
                <w:i/>
              </w:rPr>
              <w:t xml:space="preserve">DTU </w:t>
            </w:r>
            <w:r w:rsidRPr="005A511E">
              <w:rPr>
                <w:i/>
              </w:rPr>
              <w:t>Projektweb</w:t>
            </w:r>
          </w:p>
        </w:tc>
      </w:tr>
      <w:tr w:rsidR="006B20FF" w14:paraId="2D581B66" w14:textId="77777777" w:rsidTr="00FE0153">
        <w:tc>
          <w:tcPr>
            <w:tcW w:w="9072" w:type="dxa"/>
            <w:gridSpan w:val="4"/>
          </w:tcPr>
          <w:p w14:paraId="2DE46088" w14:textId="06FF6375" w:rsidR="003C2EA3" w:rsidRPr="005A511E" w:rsidRDefault="006B20FF" w:rsidP="003C2EA3">
            <w:pPr>
              <w:keepLines/>
              <w:rPr>
                <w:i/>
              </w:rPr>
            </w:pPr>
            <w:r>
              <w:rPr>
                <w:i/>
              </w:rPr>
              <w:t xml:space="preserve">Vær opmærksom på </w:t>
            </w:r>
            <w:r w:rsidR="003C2EA3">
              <w:rPr>
                <w:i/>
              </w:rPr>
              <w:t>udveksling</w:t>
            </w:r>
            <w:r>
              <w:rPr>
                <w:i/>
              </w:rPr>
              <w:t xml:space="preserve"> og frekvenser</w:t>
            </w:r>
            <w:r w:rsidR="003C2EA3">
              <w:rPr>
                <w:i/>
              </w:rPr>
              <w:t xml:space="preserve"> mv. skal følge </w:t>
            </w:r>
            <w:r w:rsidR="003C2EA3" w:rsidRPr="003C2EA3">
              <w:rPr>
                <w:i/>
              </w:rPr>
              <w:t>betalingsplan, projekt- og</w:t>
            </w:r>
            <w:r w:rsidR="005D7600">
              <w:rPr>
                <w:i/>
              </w:rPr>
              <w:t>/eller</w:t>
            </w:r>
            <w:r w:rsidR="003C2EA3" w:rsidRPr="003C2EA3">
              <w:rPr>
                <w:i/>
              </w:rPr>
              <w:t xml:space="preserve"> projekteringstidsplan.</w:t>
            </w:r>
            <w:r w:rsidR="003C2EA3">
              <w:rPr>
                <w:i/>
              </w:rPr>
              <w:t xml:space="preserve"> Se </w:t>
            </w:r>
            <w:proofErr w:type="gramStart"/>
            <w:r w:rsidR="003C2EA3">
              <w:rPr>
                <w:i/>
              </w:rPr>
              <w:t>endvidere</w:t>
            </w:r>
            <w:proofErr w:type="gramEnd"/>
            <w:r w:rsidR="003C2EA3">
              <w:rPr>
                <w:i/>
              </w:rPr>
              <w:t xml:space="preserve"> </w:t>
            </w:r>
            <w:r>
              <w:rPr>
                <w:i/>
              </w:rPr>
              <w:t>IKT specifikationen afsnit 2.2. ”Filudveksling”.</w:t>
            </w:r>
          </w:p>
        </w:tc>
      </w:tr>
    </w:tbl>
    <w:p w14:paraId="71A75C20" w14:textId="6E927DE2" w:rsidR="00DF534B" w:rsidRPr="00E16FB9" w:rsidRDefault="00DF534B" w:rsidP="00E72E33">
      <w:pPr>
        <w:pStyle w:val="Overskrift2"/>
      </w:pPr>
      <w:bookmarkStart w:id="81" w:name="_Toc161137634"/>
      <w:r w:rsidRPr="00E16FB9">
        <w:t xml:space="preserve">Fil- og </w:t>
      </w:r>
      <w:r w:rsidRPr="009B63C3">
        <w:t>mappestruktur</w:t>
      </w:r>
      <w:bookmarkEnd w:id="79"/>
      <w:bookmarkEnd w:id="80"/>
      <w:bookmarkEnd w:id="81"/>
    </w:p>
    <w:p w14:paraId="3C863967" w14:textId="77777777" w:rsidR="00DF534B" w:rsidRPr="00E16FB9" w:rsidRDefault="00DF534B" w:rsidP="004D06BE">
      <w:pPr>
        <w:pStyle w:val="Overskrift3"/>
      </w:pPr>
      <w:bookmarkStart w:id="82" w:name="_Toc316117249"/>
      <w:bookmarkStart w:id="83" w:name="_Toc333657541"/>
      <w:bookmarkStart w:id="84" w:name="_Toc11841664"/>
      <w:r w:rsidRPr="009B63C3">
        <w:t>Filnavngivning</w:t>
      </w:r>
      <w:bookmarkEnd w:id="82"/>
      <w:bookmarkEnd w:id="83"/>
      <w:bookmarkEnd w:id="84"/>
    </w:p>
    <w:p w14:paraId="52E8542F" w14:textId="77777777" w:rsidR="00D13642" w:rsidRPr="00E16FB9" w:rsidRDefault="00DF534B" w:rsidP="007B308B">
      <w:pPr>
        <w:keepLines/>
      </w:pPr>
      <w:r w:rsidRPr="00E16FB9">
        <w:t>Beskrivelse af metode til navngivning af filer på projektet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2EB875CE" w14:textId="77777777" w:rsidTr="00D47591">
        <w:trPr>
          <w:trHeight w:val="680"/>
        </w:trPr>
        <w:tc>
          <w:tcPr>
            <w:tcW w:w="0" w:type="auto"/>
          </w:tcPr>
          <w:p w14:paraId="35F26278" w14:textId="695F714A" w:rsidR="00D13642" w:rsidRPr="00A0326A" w:rsidRDefault="00D13642" w:rsidP="00D47591">
            <w:pPr>
              <w:keepLines/>
              <w:rPr>
                <w:i/>
              </w:rPr>
            </w:pPr>
            <w:r>
              <w:rPr>
                <w:i/>
              </w:rPr>
              <w:lastRenderedPageBreak/>
              <w:t>DTU</w:t>
            </w:r>
            <w:r w:rsidR="00184058" w:rsidRPr="00CD0932">
              <w:t xml:space="preserve"> </w:t>
            </w:r>
            <w:r w:rsidR="00184058" w:rsidRPr="00184058">
              <w:rPr>
                <w:i/>
              </w:rPr>
              <w:t>Informationshåndtering</w:t>
            </w:r>
            <w:r w:rsidR="00184058">
              <w:rPr>
                <w:i/>
              </w:rPr>
              <w:t>, filnavngivning efter tabel 1. og 2.</w:t>
            </w:r>
            <w:r>
              <w:rPr>
                <w:i/>
              </w:rPr>
              <w:t xml:space="preserve"> anvendes.</w:t>
            </w:r>
          </w:p>
        </w:tc>
      </w:tr>
    </w:tbl>
    <w:p w14:paraId="5A0FD986" w14:textId="77777777" w:rsidR="00DF534B" w:rsidRPr="00E16FB9" w:rsidRDefault="00DF534B" w:rsidP="004D06BE">
      <w:pPr>
        <w:pStyle w:val="Overskrift3"/>
      </w:pPr>
      <w:bookmarkStart w:id="85" w:name="_Toc316117250"/>
      <w:bookmarkStart w:id="86" w:name="_Toc333657542"/>
      <w:bookmarkStart w:id="87" w:name="_Toc11841665"/>
      <w:r w:rsidRPr="009B63C3">
        <w:t>Mappestruktur</w:t>
      </w:r>
      <w:bookmarkEnd w:id="85"/>
      <w:bookmarkEnd w:id="86"/>
      <w:bookmarkEnd w:id="87"/>
    </w:p>
    <w:p w14:paraId="45FF6E36" w14:textId="77777777" w:rsidR="00D13642" w:rsidRPr="00E16FB9" w:rsidRDefault="00DF534B" w:rsidP="007B308B">
      <w:pPr>
        <w:keepLines/>
      </w:pPr>
      <w:r w:rsidRPr="00E16FB9">
        <w:t>Beskrivelse af hvilken mappestruktur der anvendes på hvilke dele af projektet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2C09453C" w14:textId="77777777" w:rsidTr="00D47591">
        <w:trPr>
          <w:trHeight w:val="680"/>
        </w:trPr>
        <w:tc>
          <w:tcPr>
            <w:tcW w:w="0" w:type="auto"/>
          </w:tcPr>
          <w:p w14:paraId="7333F9F6" w14:textId="77777777" w:rsidR="00D13642" w:rsidRPr="00A0326A" w:rsidRDefault="00D13642" w:rsidP="00D47591">
            <w:pPr>
              <w:keepLines/>
              <w:rPr>
                <w:i/>
              </w:rPr>
            </w:pPr>
          </w:p>
        </w:tc>
      </w:tr>
    </w:tbl>
    <w:p w14:paraId="51E19A82" w14:textId="77777777" w:rsidR="00DF534B" w:rsidRPr="00E16FB9" w:rsidRDefault="00DF534B" w:rsidP="004D06BE">
      <w:pPr>
        <w:pStyle w:val="Overskrift3"/>
      </w:pPr>
      <w:bookmarkStart w:id="88" w:name="_Toc316117252"/>
      <w:bookmarkStart w:id="89" w:name="_Toc333657543"/>
      <w:bookmarkStart w:id="90" w:name="_Toc11841666"/>
      <w:r w:rsidRPr="009B63C3">
        <w:t>Versionsstyring</w:t>
      </w:r>
      <w:bookmarkEnd w:id="88"/>
      <w:bookmarkEnd w:id="89"/>
      <w:bookmarkEnd w:id="90"/>
    </w:p>
    <w:p w14:paraId="4062C08F" w14:textId="77777777" w:rsidR="00D13642" w:rsidRPr="00E16FB9" w:rsidRDefault="00DF534B" w:rsidP="007B308B">
      <w:pPr>
        <w:keepLines/>
      </w:pPr>
      <w:r w:rsidRPr="00E16FB9">
        <w:t>Beskrivelse af hvilken metode til revisionsstyring der anvendes på projektet, samt hvilke typer af dokumenter dette omfatter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42B69EF3" w14:textId="77777777" w:rsidTr="00D47591">
        <w:trPr>
          <w:trHeight w:val="680"/>
        </w:trPr>
        <w:tc>
          <w:tcPr>
            <w:tcW w:w="0" w:type="auto"/>
          </w:tcPr>
          <w:p w14:paraId="27820997" w14:textId="77777777" w:rsidR="00D13642" w:rsidRPr="00A0326A" w:rsidRDefault="00D13642" w:rsidP="00D47591">
            <w:pPr>
              <w:keepLines/>
              <w:rPr>
                <w:i/>
              </w:rPr>
            </w:pPr>
          </w:p>
        </w:tc>
      </w:tr>
    </w:tbl>
    <w:p w14:paraId="34128C3E" w14:textId="77777777" w:rsidR="00DF534B" w:rsidRPr="00E16FB9" w:rsidRDefault="00DF534B" w:rsidP="00E72E33">
      <w:pPr>
        <w:pStyle w:val="Overskrift2"/>
      </w:pPr>
      <w:bookmarkStart w:id="91" w:name="_Toc333657544"/>
      <w:bookmarkStart w:id="92" w:name="_Toc11841667"/>
      <w:bookmarkStart w:id="93" w:name="_Toc161137635"/>
      <w:r w:rsidRPr="009B63C3">
        <w:t>Metadata</w:t>
      </w:r>
      <w:bookmarkEnd w:id="91"/>
      <w:bookmarkEnd w:id="92"/>
      <w:bookmarkEnd w:id="93"/>
    </w:p>
    <w:p w14:paraId="469AFDBD" w14:textId="77777777" w:rsidR="00DF534B" w:rsidRPr="00E16FB9" w:rsidRDefault="00DF534B" w:rsidP="004D06BE">
      <w:pPr>
        <w:pStyle w:val="Overskrift3"/>
      </w:pPr>
      <w:bookmarkStart w:id="94" w:name="_Toc316117251"/>
      <w:bookmarkStart w:id="95" w:name="_Toc333657545"/>
      <w:bookmarkStart w:id="96" w:name="_Toc11841668"/>
      <w:r w:rsidRPr="009B63C3">
        <w:t>Metadata</w:t>
      </w:r>
      <w:bookmarkEnd w:id="94"/>
      <w:bookmarkEnd w:id="95"/>
      <w:bookmarkEnd w:id="96"/>
    </w:p>
    <w:p w14:paraId="473614A8" w14:textId="77777777" w:rsidR="00D13642" w:rsidRPr="00E16FB9" w:rsidRDefault="00DF534B" w:rsidP="007B308B">
      <w:pPr>
        <w:keepLines/>
      </w:pPr>
      <w:r w:rsidRPr="00E16FB9">
        <w:t>Beskrivelse af om der skal tilknyttes metadata til filer på pr</w:t>
      </w:r>
      <w:r>
        <w:t>ojektet, og i givet fald hvilke</w:t>
      </w:r>
      <w:r w:rsidRPr="00E16FB9">
        <w:t xml:space="preserve"> metadata og hvilken metode til håndtering af metadata der anvendes på projektet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5D4D5381" w14:textId="77777777" w:rsidTr="00D47591">
        <w:trPr>
          <w:trHeight w:val="680"/>
        </w:trPr>
        <w:tc>
          <w:tcPr>
            <w:tcW w:w="0" w:type="auto"/>
          </w:tcPr>
          <w:p w14:paraId="00C33ED0" w14:textId="7B113EEE" w:rsidR="008912AE" w:rsidRPr="00A0326A" w:rsidRDefault="008912AE" w:rsidP="00D47591">
            <w:pPr>
              <w:keepLines/>
              <w:rPr>
                <w:i/>
              </w:rPr>
            </w:pPr>
          </w:p>
        </w:tc>
      </w:tr>
    </w:tbl>
    <w:p w14:paraId="79BC5BEB" w14:textId="77777777" w:rsidR="00DF534B" w:rsidRPr="00E16FB9" w:rsidRDefault="00DF534B" w:rsidP="00E72E33">
      <w:pPr>
        <w:pStyle w:val="Overskrift1"/>
      </w:pPr>
      <w:bookmarkStart w:id="97" w:name="_Toc333657546"/>
      <w:bookmarkStart w:id="98" w:name="_Toc11841669"/>
      <w:bookmarkStart w:id="99" w:name="_Toc161137636"/>
      <w:bookmarkEnd w:id="59"/>
      <w:r w:rsidRPr="00E16FB9">
        <w:t>Etablering af kommunikationsplatform</w:t>
      </w:r>
      <w:bookmarkEnd w:id="97"/>
      <w:bookmarkEnd w:id="98"/>
      <w:bookmarkEnd w:id="99"/>
    </w:p>
    <w:p w14:paraId="4A1F43BA" w14:textId="77777777" w:rsidR="00DF534B" w:rsidRPr="00E16FB9" w:rsidRDefault="00DF534B" w:rsidP="00E72E33">
      <w:pPr>
        <w:pStyle w:val="Overskrift2"/>
      </w:pPr>
      <w:bookmarkStart w:id="100" w:name="_Toc333657547"/>
      <w:bookmarkStart w:id="101" w:name="_Toc11841670"/>
      <w:bookmarkStart w:id="102" w:name="_Toc161137637"/>
      <w:bookmarkStart w:id="103" w:name="_Hlk8645569"/>
      <w:r w:rsidRPr="00E16FB9">
        <w:t xml:space="preserve">Tilvejebringelse af </w:t>
      </w:r>
      <w:r w:rsidRPr="009B63C3">
        <w:t>kommunikationsplatform</w:t>
      </w:r>
      <w:bookmarkEnd w:id="100"/>
      <w:bookmarkEnd w:id="101"/>
      <w:bookmarkEnd w:id="102"/>
    </w:p>
    <w:p w14:paraId="4AA21B16" w14:textId="77777777" w:rsidR="00D13642" w:rsidRPr="00E16FB9" w:rsidRDefault="00DF534B" w:rsidP="007B308B">
      <w:pPr>
        <w:keepLines/>
      </w:pPr>
      <w:r w:rsidRPr="00E16FB9">
        <w:t xml:space="preserve">Redegørelse for hvilken part </w:t>
      </w:r>
      <w:r>
        <w:t>der</w:t>
      </w:r>
      <w:r w:rsidRPr="00E16FB9">
        <w:t xml:space="preserve"> </w:t>
      </w:r>
      <w:r>
        <w:t>etablerer og drifter</w:t>
      </w:r>
      <w:r w:rsidRPr="00E16FB9">
        <w:t xml:space="preserve"> den digitale kommunikationsplatform</w:t>
      </w:r>
      <w:r>
        <w:t>, og h</w:t>
      </w:r>
      <w:r w:rsidRPr="00E16FB9">
        <w:t xml:space="preserve">erunder hvilke pligter </w:t>
      </w:r>
      <w:r>
        <w:t>dette omfatter</w:t>
      </w:r>
      <w:r w:rsidRPr="00E16FB9">
        <w:t>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416B04CD" w14:textId="77777777" w:rsidTr="00D47591">
        <w:trPr>
          <w:trHeight w:val="680"/>
        </w:trPr>
        <w:tc>
          <w:tcPr>
            <w:tcW w:w="0" w:type="auto"/>
          </w:tcPr>
          <w:p w14:paraId="47F5F2A8" w14:textId="0FED43C8" w:rsidR="00D13642" w:rsidRPr="00A0326A" w:rsidRDefault="002B72E8" w:rsidP="002B72E8">
            <w:pPr>
              <w:keepLines/>
              <w:rPr>
                <w:i/>
              </w:rPr>
            </w:pPr>
            <w:r>
              <w:rPr>
                <w:i/>
              </w:rPr>
              <w:t>DTU tilvejebringer de værktøjer der benævnes DTU værktøjer, s</w:t>
            </w:r>
            <w:r w:rsidRPr="002B72E8">
              <w:rPr>
                <w:i/>
              </w:rPr>
              <w:t>e afsnit 2.0.3 ”Anvendte digitale værktøjer og systemer”.</w:t>
            </w:r>
          </w:p>
        </w:tc>
      </w:tr>
    </w:tbl>
    <w:p w14:paraId="248E69E4" w14:textId="77777777" w:rsidR="00DF534B" w:rsidRPr="00E16FB9" w:rsidRDefault="00DF534B" w:rsidP="00E72E33">
      <w:pPr>
        <w:pStyle w:val="Overskrift2"/>
      </w:pPr>
      <w:bookmarkStart w:id="104" w:name="_Toc333657548"/>
      <w:bookmarkStart w:id="105" w:name="_Toc11841671"/>
      <w:bookmarkStart w:id="106" w:name="_Toc161137638"/>
      <w:bookmarkEnd w:id="103"/>
      <w:r w:rsidRPr="009B63C3">
        <w:t>Administration</w:t>
      </w:r>
      <w:r w:rsidRPr="00E16FB9">
        <w:t xml:space="preserve"> af kommunikationsplatform</w:t>
      </w:r>
      <w:bookmarkEnd w:id="104"/>
      <w:bookmarkEnd w:id="105"/>
      <w:bookmarkEnd w:id="106"/>
    </w:p>
    <w:p w14:paraId="00A44A5D" w14:textId="77777777" w:rsidR="00D13642" w:rsidRPr="00E16FB9" w:rsidRDefault="00DF534B" w:rsidP="007B308B">
      <w:pPr>
        <w:keepLines/>
      </w:pPr>
      <w:r>
        <w:t>Redegørelse for hvilken</w:t>
      </w:r>
      <w:r w:rsidRPr="00E16FB9">
        <w:t xml:space="preserve"> part </w:t>
      </w:r>
      <w:r>
        <w:t>der</w:t>
      </w:r>
      <w:r w:rsidRPr="00E16FB9">
        <w:t xml:space="preserve"> har det overordnede ansvar for</w:t>
      </w:r>
      <w:r>
        <w:t>,</w:t>
      </w:r>
      <w:r w:rsidRPr="00E16FB9">
        <w:t xml:space="preserve"> at </w:t>
      </w:r>
      <w:r>
        <w:t>krav</w:t>
      </w:r>
      <w:r w:rsidRPr="00E16FB9">
        <w:t xml:space="preserve"> ifm. administrationen af kommunikationsplatformen</w:t>
      </w:r>
      <w:r>
        <w:t xml:space="preserve"> overholdes</w:t>
      </w:r>
      <w:r w:rsidRPr="00E16FB9">
        <w:t xml:space="preserve">. </w:t>
      </w:r>
      <w:proofErr w:type="gramStart"/>
      <w:r w:rsidRPr="00E16FB9">
        <w:t>Såfremt</w:t>
      </w:r>
      <w:proofErr w:type="gramEnd"/>
      <w:r w:rsidRPr="00E16FB9">
        <w:t xml:space="preserve"> roller og ansvar er defineret andetsteds, kan der herunder blot henvises til de relevante afsnit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6A42A540" w14:textId="77777777" w:rsidTr="00D47591">
        <w:trPr>
          <w:trHeight w:val="680"/>
        </w:trPr>
        <w:tc>
          <w:tcPr>
            <w:tcW w:w="0" w:type="auto"/>
          </w:tcPr>
          <w:p w14:paraId="39C589C2" w14:textId="0ABABB0A" w:rsidR="00D13642" w:rsidRPr="00A0326A" w:rsidRDefault="00D13642" w:rsidP="0077444E">
            <w:pPr>
              <w:keepLines/>
              <w:rPr>
                <w:i/>
              </w:rPr>
            </w:pPr>
            <w:proofErr w:type="gramStart"/>
            <w:r>
              <w:rPr>
                <w:i/>
              </w:rPr>
              <w:t>IKT lederen</w:t>
            </w:r>
            <w:proofErr w:type="gramEnd"/>
            <w:r w:rsidRPr="00324309">
              <w:rPr>
                <w:i/>
              </w:rPr>
              <w:t xml:space="preserve"> har det overordnede og koordinerende ansvar for</w:t>
            </w:r>
            <w:r>
              <w:rPr>
                <w:i/>
              </w:rPr>
              <w:t xml:space="preserve"> </w:t>
            </w:r>
            <w:r w:rsidR="0077444E">
              <w:rPr>
                <w:i/>
              </w:rPr>
              <w:t>DTU K</w:t>
            </w:r>
            <w:r>
              <w:rPr>
                <w:i/>
              </w:rPr>
              <w:t>ommunikationsplatformen</w:t>
            </w:r>
            <w:r w:rsidRPr="00324309">
              <w:rPr>
                <w:i/>
              </w:rPr>
              <w:t xml:space="preserve"> </w:t>
            </w:r>
            <w:r>
              <w:rPr>
                <w:i/>
              </w:rPr>
              <w:t xml:space="preserve">anvendes </w:t>
            </w:r>
            <w:r w:rsidRPr="00324309">
              <w:rPr>
                <w:i/>
              </w:rPr>
              <w:t xml:space="preserve">af alle parter. Enhver part har ansvaret for </w:t>
            </w:r>
            <w:r>
              <w:rPr>
                <w:i/>
              </w:rPr>
              <w:t>at anvende kommunikationsplatformen.</w:t>
            </w:r>
          </w:p>
        </w:tc>
      </w:tr>
    </w:tbl>
    <w:p w14:paraId="41F95C72" w14:textId="77777777" w:rsidR="00DF534B" w:rsidRPr="00E16FB9" w:rsidRDefault="00DF534B" w:rsidP="00E72E33">
      <w:pPr>
        <w:pStyle w:val="Overskrift1"/>
      </w:pPr>
      <w:bookmarkStart w:id="107" w:name="_Toc320821429"/>
      <w:bookmarkStart w:id="108" w:name="_Toc333657549"/>
      <w:bookmarkStart w:id="109" w:name="_Toc11841672"/>
      <w:bookmarkStart w:id="110" w:name="_Toc161137639"/>
      <w:r w:rsidRPr="00E16FB9">
        <w:t xml:space="preserve">Digital </w:t>
      </w:r>
      <w:r w:rsidRPr="009B63C3">
        <w:t>Projektering</w:t>
      </w:r>
      <w:bookmarkEnd w:id="107"/>
      <w:bookmarkEnd w:id="108"/>
      <w:bookmarkEnd w:id="109"/>
      <w:bookmarkEnd w:id="110"/>
    </w:p>
    <w:p w14:paraId="165C666C" w14:textId="77777777" w:rsidR="00DF534B" w:rsidRPr="009B63C3" w:rsidRDefault="00DF534B" w:rsidP="004D06BE">
      <w:pPr>
        <w:pStyle w:val="Overskrift2"/>
        <w:numPr>
          <w:ilvl w:val="1"/>
          <w:numId w:val="6"/>
        </w:numPr>
        <w:ind w:left="709" w:hanging="709"/>
      </w:pPr>
      <w:bookmarkStart w:id="111" w:name="_Toc320821430"/>
      <w:bookmarkStart w:id="112" w:name="_Toc333657550"/>
      <w:bookmarkStart w:id="113" w:name="_Toc11841673"/>
      <w:bookmarkStart w:id="114" w:name="_Toc161137640"/>
      <w:r w:rsidRPr="009B63C3">
        <w:t>CAD/BIM - orientering</w:t>
      </w:r>
      <w:bookmarkEnd w:id="111"/>
      <w:bookmarkEnd w:id="112"/>
      <w:bookmarkEnd w:id="113"/>
      <w:bookmarkEnd w:id="114"/>
    </w:p>
    <w:p w14:paraId="71D1EB03" w14:textId="77777777" w:rsidR="00DF534B" w:rsidRPr="00E16FB9" w:rsidRDefault="00DF534B" w:rsidP="004D06BE">
      <w:pPr>
        <w:pStyle w:val="Overskrift3"/>
      </w:pPr>
      <w:bookmarkStart w:id="115" w:name="_Toc333657551"/>
      <w:bookmarkStart w:id="116" w:name="_Toc11841674"/>
      <w:r w:rsidRPr="00E16FB9">
        <w:t xml:space="preserve">Generelt om </w:t>
      </w:r>
      <w:r w:rsidRPr="009B63C3">
        <w:t>CAD</w:t>
      </w:r>
      <w:r w:rsidRPr="00E16FB9">
        <w:t>/BIM</w:t>
      </w:r>
      <w:bookmarkEnd w:id="115"/>
      <w:bookmarkEnd w:id="116"/>
    </w:p>
    <w:p w14:paraId="6E03E58D" w14:textId="77777777" w:rsidR="00D13642" w:rsidRPr="00E16FB9" w:rsidRDefault="00DF534B" w:rsidP="007B308B">
      <w:pPr>
        <w:keepLines/>
      </w:pPr>
      <w:r w:rsidRPr="00E16FB9">
        <w:t xml:space="preserve">Opsummering af </w:t>
      </w:r>
      <w:r>
        <w:t>hvilke</w:t>
      </w:r>
      <w:r w:rsidRPr="00E16FB9">
        <w:t xml:space="preserve"> områder </w:t>
      </w:r>
      <w:r>
        <w:t>der</w:t>
      </w:r>
      <w:r w:rsidRPr="00E16FB9">
        <w:t xml:space="preserve"> </w:t>
      </w:r>
      <w:r>
        <w:t xml:space="preserve">er </w:t>
      </w:r>
      <w:r w:rsidRPr="00E16FB9">
        <w:t>omfatte</w:t>
      </w:r>
      <w:r>
        <w:t>t af</w:t>
      </w:r>
      <w:r w:rsidRPr="00E16FB9">
        <w:t xml:space="preserve"> CAD/BIM-produktionen</w:t>
      </w:r>
      <w:r>
        <w:t xml:space="preserve"> </w:t>
      </w:r>
      <w:r w:rsidRPr="00E16FB9">
        <w:t>på projektet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232CF57C" w14:textId="77777777" w:rsidTr="00D47591">
        <w:trPr>
          <w:trHeight w:val="680"/>
        </w:trPr>
        <w:tc>
          <w:tcPr>
            <w:tcW w:w="0" w:type="auto"/>
          </w:tcPr>
          <w:p w14:paraId="268A5007" w14:textId="5B965948" w:rsidR="00D47591" w:rsidRPr="00A0326A" w:rsidRDefault="00D13642" w:rsidP="0033208E">
            <w:pPr>
              <w:keepLines/>
              <w:rPr>
                <w:i/>
              </w:rPr>
            </w:pPr>
            <w:r w:rsidRPr="00D73C52">
              <w:rPr>
                <w:i/>
              </w:rPr>
              <w:lastRenderedPageBreak/>
              <w:t>Der anvendes digitale bygningsmodeller på projektet for alle fag med undtagelse af Landskab, der</w:t>
            </w:r>
            <w:r>
              <w:rPr>
                <w:i/>
              </w:rPr>
              <w:t xml:space="preserve"> </w:t>
            </w:r>
            <w:r w:rsidRPr="00D73C52">
              <w:rPr>
                <w:i/>
              </w:rPr>
              <w:t>anvender 2D CAD.</w:t>
            </w:r>
            <w:r>
              <w:rPr>
                <w:i/>
              </w:rPr>
              <w:t xml:space="preserve"> </w:t>
            </w:r>
            <w:r w:rsidRPr="00D73C52">
              <w:rPr>
                <w:i/>
              </w:rPr>
              <w:t>Alle fag står for udarbejdelse af modeller for det respektive fag.</w:t>
            </w:r>
            <w:r>
              <w:rPr>
                <w:i/>
              </w:rPr>
              <w:t xml:space="preserve"> </w:t>
            </w:r>
            <w:r w:rsidRPr="00D73C52">
              <w:rPr>
                <w:i/>
              </w:rPr>
              <w:t>Det er hvert fags ansvar at koordinere modellerne ift. grænseflader og overlap med andre fag.</w:t>
            </w:r>
          </w:p>
        </w:tc>
      </w:tr>
    </w:tbl>
    <w:p w14:paraId="6B1FF105" w14:textId="77777777" w:rsidR="00DF534B" w:rsidRPr="00E16FB9" w:rsidRDefault="00DF534B" w:rsidP="004D06BE">
      <w:pPr>
        <w:pStyle w:val="Overskrift3"/>
      </w:pPr>
      <w:bookmarkStart w:id="117" w:name="_Toc316140693"/>
      <w:bookmarkStart w:id="118" w:name="_Toc333657552"/>
      <w:bookmarkStart w:id="119" w:name="_Toc11841675"/>
      <w:r w:rsidRPr="00E16FB9">
        <w:t>Ansvarlige for CAD/BIM</w:t>
      </w:r>
      <w:bookmarkEnd w:id="117"/>
      <w:bookmarkEnd w:id="118"/>
      <w:bookmarkEnd w:id="119"/>
    </w:p>
    <w:p w14:paraId="0D7F000E" w14:textId="77777777" w:rsidR="00D13642" w:rsidRPr="00E16FB9" w:rsidRDefault="00DF534B" w:rsidP="007B308B">
      <w:pPr>
        <w:keepLines/>
      </w:pPr>
      <w:r>
        <w:t>Redegørelse for hvilke</w:t>
      </w:r>
      <w:r w:rsidRPr="00E16FB9">
        <w:t xml:space="preserve"> parter </w:t>
      </w:r>
      <w:r>
        <w:t>der</w:t>
      </w:r>
      <w:r w:rsidRPr="00E16FB9">
        <w:t xml:space="preserve"> har det overordnede ansvar for</w:t>
      </w:r>
      <w:r>
        <w:t>,</w:t>
      </w:r>
      <w:r w:rsidRPr="00E16FB9">
        <w:t xml:space="preserve"> at </w:t>
      </w:r>
      <w:r>
        <w:t>krav</w:t>
      </w:r>
      <w:r w:rsidRPr="00E16FB9">
        <w:t xml:space="preserve"> ifm. CAD/BIM overholdes. </w:t>
      </w:r>
      <w:proofErr w:type="gramStart"/>
      <w:r w:rsidRPr="00E16FB9">
        <w:t>Såfremt</w:t>
      </w:r>
      <w:proofErr w:type="gramEnd"/>
      <w:r w:rsidRPr="00E16FB9">
        <w:t xml:space="preserve"> roller og ansvar er defineret andetsteds, kan der herunder blot henvises til de relevante afsnit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00A93DA6" w14:textId="77777777" w:rsidTr="00D47591">
        <w:trPr>
          <w:trHeight w:val="680"/>
        </w:trPr>
        <w:tc>
          <w:tcPr>
            <w:tcW w:w="0" w:type="auto"/>
          </w:tcPr>
          <w:p w14:paraId="5C31E19D" w14:textId="17306A43" w:rsidR="00D13642" w:rsidRPr="00A0326A" w:rsidRDefault="00D13642" w:rsidP="00D47591">
            <w:pPr>
              <w:keepLines/>
              <w:rPr>
                <w:i/>
              </w:rPr>
            </w:pPr>
            <w:proofErr w:type="gramStart"/>
            <w:r>
              <w:rPr>
                <w:i/>
              </w:rPr>
              <w:t>IKT lederen</w:t>
            </w:r>
            <w:proofErr w:type="gramEnd"/>
            <w:r w:rsidRPr="00324309">
              <w:rPr>
                <w:i/>
              </w:rPr>
              <w:t xml:space="preserve"> har det overordnede og koordinerende ansvar for</w:t>
            </w:r>
            <w:r>
              <w:rPr>
                <w:i/>
              </w:rPr>
              <w:t xml:space="preserve"> BIM/CAD</w:t>
            </w:r>
            <w:r w:rsidRPr="00324309">
              <w:rPr>
                <w:i/>
              </w:rPr>
              <w:t xml:space="preserve"> overholdes af alle parter. </w:t>
            </w:r>
            <w:r w:rsidRPr="00C31716">
              <w:rPr>
                <w:i/>
              </w:rPr>
              <w:t xml:space="preserve">Enhver part har ansvaret for </w:t>
            </w:r>
            <w:r>
              <w:rPr>
                <w:i/>
              </w:rPr>
              <w:t>eget BIM/</w:t>
            </w:r>
            <w:proofErr w:type="gramStart"/>
            <w:r>
              <w:rPr>
                <w:i/>
              </w:rPr>
              <w:t>CAD område</w:t>
            </w:r>
            <w:proofErr w:type="gramEnd"/>
            <w:r w:rsidRPr="00C31716">
              <w:rPr>
                <w:i/>
              </w:rPr>
              <w:t>.</w:t>
            </w:r>
          </w:p>
        </w:tc>
      </w:tr>
    </w:tbl>
    <w:p w14:paraId="1A07FEB6" w14:textId="77777777" w:rsidR="00DF534B" w:rsidRPr="00E16FB9" w:rsidRDefault="00DF534B" w:rsidP="004D06BE">
      <w:pPr>
        <w:pStyle w:val="Overskrift3"/>
      </w:pPr>
      <w:bookmarkStart w:id="120" w:name="_Toc316140694"/>
      <w:bookmarkStart w:id="121" w:name="_Toc333657553"/>
      <w:bookmarkStart w:id="122" w:name="_Toc11841676"/>
      <w:r w:rsidRPr="00E16FB9">
        <w:t>Anvendte CAD/BIM</w:t>
      </w:r>
      <w:r>
        <w:t>-</w:t>
      </w:r>
      <w:r w:rsidRPr="009B63C3">
        <w:t>værktøjer</w:t>
      </w:r>
      <w:r w:rsidRPr="00E16FB9">
        <w:t xml:space="preserve"> og systemer</w:t>
      </w:r>
      <w:bookmarkEnd w:id="120"/>
      <w:bookmarkEnd w:id="121"/>
      <w:bookmarkEnd w:id="122"/>
    </w:p>
    <w:p w14:paraId="3FC35300" w14:textId="77777777" w:rsidR="00DF534B" w:rsidRPr="00E16FB9" w:rsidRDefault="00DF534B" w:rsidP="007B308B">
      <w:pPr>
        <w:pStyle w:val="Ingenafstand"/>
        <w:keepLines/>
      </w:pPr>
      <w:r w:rsidRPr="00E16FB9">
        <w:t xml:space="preserve">Oplistning af hvilke </w:t>
      </w:r>
      <w:r>
        <w:t>CAD/BIM-</w:t>
      </w:r>
      <w:r w:rsidRPr="00E16FB9">
        <w:t>værktøjer og systemer der anvendes af projektets aktører. Værktøjer og systemer kan være fælles for alle eller individuelle for de enkelte virksomheder.</w:t>
      </w:r>
    </w:p>
    <w:p w14:paraId="106CFF63" w14:textId="77777777" w:rsidR="00D13642" w:rsidRDefault="00DF534B" w:rsidP="007B308B">
      <w:pPr>
        <w:keepLines/>
      </w:pPr>
      <w:r w:rsidRPr="00E16FB9">
        <w:t>Listen vil oftest kun indeholde de mest centrale værktøjer, som er centrale for alle at have indsigt i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28A5043A" w14:textId="77777777" w:rsidTr="00D47591">
        <w:trPr>
          <w:trHeight w:val="680"/>
        </w:trPr>
        <w:tc>
          <w:tcPr>
            <w:tcW w:w="0" w:type="auto"/>
          </w:tcPr>
          <w:p w14:paraId="408E2818" w14:textId="529632E1" w:rsidR="00D13642" w:rsidRPr="00A0326A" w:rsidRDefault="00D13642" w:rsidP="00D47591">
            <w:pPr>
              <w:keepLines/>
              <w:rPr>
                <w:i/>
              </w:rPr>
            </w:pPr>
            <w:r w:rsidRPr="00C5506E">
              <w:rPr>
                <w:i/>
              </w:rPr>
              <w:t xml:space="preserve">Se afsnit </w:t>
            </w:r>
            <w:r w:rsidRPr="00C5506E">
              <w:rPr>
                <w:i/>
              </w:rPr>
              <w:fldChar w:fldCharType="begin"/>
            </w:r>
            <w:r w:rsidRPr="00C5506E">
              <w:rPr>
                <w:i/>
              </w:rPr>
              <w:instrText xml:space="preserve"> REF _Ref20224266 \r \h  \* MERGEFORMAT </w:instrText>
            </w:r>
            <w:r w:rsidRPr="00C5506E">
              <w:rPr>
                <w:i/>
              </w:rPr>
            </w:r>
            <w:r w:rsidRPr="00C5506E">
              <w:rPr>
                <w:i/>
              </w:rPr>
              <w:fldChar w:fldCharType="separate"/>
            </w:r>
            <w:r w:rsidR="00FC2014">
              <w:rPr>
                <w:i/>
              </w:rPr>
              <w:t>2.0.3</w:t>
            </w:r>
            <w:r w:rsidRPr="00C5506E">
              <w:rPr>
                <w:i/>
              </w:rPr>
              <w:fldChar w:fldCharType="end"/>
            </w:r>
            <w:r w:rsidRPr="00C5506E">
              <w:rPr>
                <w:i/>
              </w:rPr>
              <w:t xml:space="preserve"> ”</w:t>
            </w:r>
            <w:r w:rsidRPr="00C5506E">
              <w:rPr>
                <w:i/>
              </w:rPr>
              <w:fldChar w:fldCharType="begin"/>
            </w:r>
            <w:r w:rsidRPr="00C5506E">
              <w:rPr>
                <w:i/>
              </w:rPr>
              <w:instrText xml:space="preserve"> REF _Ref20224272 \h  \* MERGEFORMAT </w:instrText>
            </w:r>
            <w:r w:rsidRPr="00C5506E">
              <w:rPr>
                <w:i/>
              </w:rPr>
            </w:r>
            <w:r w:rsidRPr="00C5506E">
              <w:rPr>
                <w:i/>
              </w:rPr>
              <w:fldChar w:fldCharType="separate"/>
            </w:r>
            <w:r w:rsidR="00FC2014" w:rsidRPr="00FC2014">
              <w:rPr>
                <w:i/>
              </w:rPr>
              <w:t>Anvendte digitale værktøjer og systemer</w:t>
            </w:r>
            <w:r w:rsidRPr="00C5506E">
              <w:rPr>
                <w:i/>
              </w:rPr>
              <w:fldChar w:fldCharType="end"/>
            </w:r>
            <w:r w:rsidRPr="00C5506E">
              <w:rPr>
                <w:i/>
              </w:rPr>
              <w:t>”.</w:t>
            </w:r>
          </w:p>
        </w:tc>
      </w:tr>
    </w:tbl>
    <w:p w14:paraId="710B465C" w14:textId="77777777" w:rsidR="00DF534B" w:rsidRPr="00E16FB9" w:rsidRDefault="00DF534B" w:rsidP="004D06BE">
      <w:pPr>
        <w:pStyle w:val="Overskrift3"/>
      </w:pPr>
      <w:bookmarkStart w:id="123" w:name="_Toc316140695"/>
      <w:bookmarkStart w:id="124" w:name="_Toc333657554"/>
      <w:bookmarkStart w:id="125" w:name="_Toc11841677"/>
      <w:r w:rsidRPr="00E16FB9">
        <w:t>Model-</w:t>
      </w:r>
      <w:r>
        <w:t xml:space="preserve"> </w:t>
      </w:r>
      <w:r w:rsidRPr="00E16FB9">
        <w:t xml:space="preserve">og </w:t>
      </w:r>
      <w:r w:rsidRPr="009B63C3">
        <w:t>tegningslister</w:t>
      </w:r>
      <w:bookmarkEnd w:id="123"/>
      <w:bookmarkEnd w:id="124"/>
      <w:bookmarkEnd w:id="125"/>
    </w:p>
    <w:p w14:paraId="0D132373" w14:textId="77777777" w:rsidR="00D13642" w:rsidRPr="00E16FB9" w:rsidRDefault="00DF534B" w:rsidP="007B308B">
      <w:pPr>
        <w:keepLines/>
      </w:pPr>
      <w:r w:rsidRPr="00E16FB9">
        <w:t>Redegørelse for hvilke model- og tegningslister der skal være på projektet, inkl. oversigt over hvad hver liste skal indeholde, samt hvilken part der skal oprette og vedligeholde hvilke lister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694AD1E7" w14:textId="77777777" w:rsidTr="00D47591">
        <w:trPr>
          <w:trHeight w:val="680"/>
        </w:trPr>
        <w:tc>
          <w:tcPr>
            <w:tcW w:w="0" w:type="auto"/>
          </w:tcPr>
          <w:p w14:paraId="6777CC37" w14:textId="77777777" w:rsidR="00D13642" w:rsidRPr="00D73C52" w:rsidRDefault="00D13642" w:rsidP="00D13642">
            <w:pPr>
              <w:keepLines/>
              <w:rPr>
                <w:i/>
              </w:rPr>
            </w:pPr>
            <w:r w:rsidRPr="00D73C52">
              <w:rPr>
                <w:i/>
              </w:rPr>
              <w:t>Model</w:t>
            </w:r>
          </w:p>
          <w:p w14:paraId="79B0A581" w14:textId="196A7865" w:rsidR="00D13642" w:rsidRPr="00D73C52" w:rsidRDefault="00D13642" w:rsidP="00D13642">
            <w:pPr>
              <w:keepLines/>
              <w:rPr>
                <w:i/>
              </w:rPr>
            </w:pPr>
            <w:r w:rsidRPr="00D73C52">
              <w:rPr>
                <w:i/>
              </w:rPr>
              <w:t>Hver part skal udarbejde og vedligeholde en fagmodelliste over samtlige fagmodeller med følgende indhold. Filnavn, Fagmodellens indhold, Dato</w:t>
            </w:r>
            <w:r w:rsidR="00184058">
              <w:rPr>
                <w:i/>
              </w:rPr>
              <w:t>/evt. v</w:t>
            </w:r>
            <w:r w:rsidR="00184058" w:rsidRPr="00D73C52">
              <w:rPr>
                <w:i/>
              </w:rPr>
              <w:t>ersions</w:t>
            </w:r>
            <w:r w:rsidR="00184058">
              <w:rPr>
                <w:i/>
              </w:rPr>
              <w:t>-/revisionsdato</w:t>
            </w:r>
            <w:r w:rsidRPr="00D73C52">
              <w:rPr>
                <w:i/>
              </w:rPr>
              <w:t xml:space="preserve">, </w:t>
            </w:r>
            <w:r w:rsidR="00184058">
              <w:rPr>
                <w:i/>
              </w:rPr>
              <w:t xml:space="preserve">evt. </w:t>
            </w:r>
            <w:r w:rsidRPr="00D73C52">
              <w:rPr>
                <w:i/>
              </w:rPr>
              <w:t>Versions</w:t>
            </w:r>
            <w:r w:rsidR="00184058">
              <w:rPr>
                <w:i/>
              </w:rPr>
              <w:t>-/revisions</w:t>
            </w:r>
            <w:r w:rsidRPr="00D73C52">
              <w:rPr>
                <w:i/>
              </w:rPr>
              <w:t>nummer.</w:t>
            </w:r>
            <w:r w:rsidR="006570EB">
              <w:rPr>
                <w:i/>
              </w:rPr>
              <w:t xml:space="preserve"> </w:t>
            </w:r>
            <w:r w:rsidRPr="00D73C52">
              <w:rPr>
                <w:i/>
              </w:rPr>
              <w:t xml:space="preserve">Modellisten skal selv være forsynet med udgivelsesdato, </w:t>
            </w:r>
            <w:r w:rsidR="00184058">
              <w:rPr>
                <w:i/>
              </w:rPr>
              <w:t xml:space="preserve">evt. </w:t>
            </w:r>
            <w:r w:rsidRPr="00D73C52">
              <w:rPr>
                <w:i/>
              </w:rPr>
              <w:t>versions</w:t>
            </w:r>
            <w:r w:rsidR="00184058">
              <w:rPr>
                <w:i/>
              </w:rPr>
              <w:t>-/revisions</w:t>
            </w:r>
            <w:r w:rsidRPr="00D73C52">
              <w:rPr>
                <w:i/>
              </w:rPr>
              <w:t xml:space="preserve">dato og </w:t>
            </w:r>
            <w:r w:rsidR="00184058">
              <w:rPr>
                <w:i/>
              </w:rPr>
              <w:t>version-/</w:t>
            </w:r>
            <w:r w:rsidRPr="00D73C52">
              <w:rPr>
                <w:i/>
              </w:rPr>
              <w:t>revisionsnummer.</w:t>
            </w:r>
          </w:p>
          <w:p w14:paraId="08CA422C" w14:textId="77777777" w:rsidR="00D13642" w:rsidRDefault="00D13642" w:rsidP="00D13642">
            <w:pPr>
              <w:keepLines/>
              <w:rPr>
                <w:i/>
              </w:rPr>
            </w:pPr>
          </w:p>
          <w:p w14:paraId="525952A6" w14:textId="77777777" w:rsidR="00D13642" w:rsidRPr="00D73C52" w:rsidRDefault="00D13642" w:rsidP="00D13642">
            <w:pPr>
              <w:keepLines/>
              <w:rPr>
                <w:i/>
              </w:rPr>
            </w:pPr>
            <w:r w:rsidRPr="00D73C52">
              <w:rPr>
                <w:i/>
              </w:rPr>
              <w:t>Tegninger</w:t>
            </w:r>
          </w:p>
          <w:p w14:paraId="3243ACD9" w14:textId="2D385864" w:rsidR="007C7B2A" w:rsidRPr="00A0326A" w:rsidRDefault="00D13642" w:rsidP="006570EB">
            <w:pPr>
              <w:keepLines/>
              <w:rPr>
                <w:i/>
              </w:rPr>
            </w:pPr>
            <w:r w:rsidRPr="00D73C52">
              <w:rPr>
                <w:i/>
              </w:rPr>
              <w:t>Hver part skal udarbejde og vedligeholde en tegningsliste over samtlige tegninger med følgende indhold. Tegningsnummer, Tegningens indhold, Målestoksforhold,</w:t>
            </w:r>
            <w:r w:rsidR="00184058" w:rsidRPr="00D73C52">
              <w:rPr>
                <w:i/>
              </w:rPr>
              <w:t xml:space="preserve"> Dato</w:t>
            </w:r>
            <w:r w:rsidR="00184058">
              <w:rPr>
                <w:i/>
              </w:rPr>
              <w:t>/evt. v</w:t>
            </w:r>
            <w:r w:rsidR="00184058" w:rsidRPr="00D73C52">
              <w:rPr>
                <w:i/>
              </w:rPr>
              <w:t>ersions</w:t>
            </w:r>
            <w:r w:rsidR="00184058">
              <w:rPr>
                <w:i/>
              </w:rPr>
              <w:t>-/revisionsdato</w:t>
            </w:r>
            <w:r w:rsidR="00184058" w:rsidRPr="00D73C52">
              <w:rPr>
                <w:i/>
              </w:rPr>
              <w:t xml:space="preserve">, </w:t>
            </w:r>
            <w:r w:rsidR="00184058">
              <w:rPr>
                <w:i/>
              </w:rPr>
              <w:t xml:space="preserve">evt. </w:t>
            </w:r>
            <w:r w:rsidR="00184058" w:rsidRPr="00D73C52">
              <w:rPr>
                <w:i/>
              </w:rPr>
              <w:t>Versions</w:t>
            </w:r>
            <w:r w:rsidR="00184058">
              <w:rPr>
                <w:i/>
              </w:rPr>
              <w:t>-/revisions</w:t>
            </w:r>
            <w:r w:rsidR="00184058" w:rsidRPr="00D73C52">
              <w:rPr>
                <w:i/>
              </w:rPr>
              <w:t>nummer</w:t>
            </w:r>
            <w:r w:rsidR="00F53B1C">
              <w:rPr>
                <w:i/>
              </w:rPr>
              <w:t>, model-/filoprindelse.</w:t>
            </w:r>
            <w:r w:rsidR="006570EB">
              <w:rPr>
                <w:i/>
              </w:rPr>
              <w:t xml:space="preserve"> </w:t>
            </w:r>
            <w:r w:rsidRPr="00D73C52">
              <w:rPr>
                <w:i/>
              </w:rPr>
              <w:t xml:space="preserve">Tegningslisten skal selv være forsynet med </w:t>
            </w:r>
            <w:r w:rsidR="004C727F">
              <w:rPr>
                <w:i/>
              </w:rPr>
              <w:t xml:space="preserve">modeloprindelse, </w:t>
            </w:r>
            <w:r w:rsidR="00184058" w:rsidRPr="00D73C52">
              <w:rPr>
                <w:i/>
              </w:rPr>
              <w:t xml:space="preserve">udgivelsesdato, </w:t>
            </w:r>
            <w:r w:rsidR="00184058">
              <w:rPr>
                <w:i/>
              </w:rPr>
              <w:t xml:space="preserve">evt. </w:t>
            </w:r>
            <w:r w:rsidR="00184058" w:rsidRPr="00D73C52">
              <w:rPr>
                <w:i/>
              </w:rPr>
              <w:t>versions</w:t>
            </w:r>
            <w:r w:rsidR="00184058">
              <w:rPr>
                <w:i/>
              </w:rPr>
              <w:t>-/revisions</w:t>
            </w:r>
            <w:r w:rsidR="00184058" w:rsidRPr="00D73C52">
              <w:rPr>
                <w:i/>
              </w:rPr>
              <w:t xml:space="preserve">dato og </w:t>
            </w:r>
            <w:r w:rsidR="00184058">
              <w:rPr>
                <w:i/>
              </w:rPr>
              <w:t>version-/</w:t>
            </w:r>
            <w:r w:rsidR="00184058" w:rsidRPr="00D73C52">
              <w:rPr>
                <w:i/>
              </w:rPr>
              <w:t>revisionsnummer</w:t>
            </w:r>
            <w:r w:rsidRPr="00D73C52">
              <w:rPr>
                <w:i/>
              </w:rPr>
              <w:t>.</w:t>
            </w:r>
          </w:p>
        </w:tc>
      </w:tr>
    </w:tbl>
    <w:p w14:paraId="64318AF3" w14:textId="77777777" w:rsidR="00DF534B" w:rsidRPr="00E16FB9" w:rsidRDefault="00DF534B" w:rsidP="00E72E33">
      <w:pPr>
        <w:pStyle w:val="Overskrift2"/>
      </w:pPr>
      <w:bookmarkStart w:id="126" w:name="_Toc320821431"/>
      <w:bookmarkStart w:id="127" w:name="_Toc333657555"/>
      <w:bookmarkStart w:id="128" w:name="_Toc11841678"/>
      <w:bookmarkStart w:id="129" w:name="_Ref20323898"/>
      <w:bookmarkStart w:id="130" w:name="_Ref20323901"/>
      <w:bookmarkStart w:id="131" w:name="_Toc161137641"/>
      <w:bookmarkStart w:id="132" w:name="_Toc316140698"/>
      <w:r w:rsidRPr="005C07B5">
        <w:t>Bygningsmodeller</w:t>
      </w:r>
      <w:bookmarkEnd w:id="126"/>
      <w:bookmarkEnd w:id="127"/>
      <w:bookmarkEnd w:id="128"/>
      <w:bookmarkEnd w:id="129"/>
      <w:bookmarkEnd w:id="130"/>
      <w:bookmarkEnd w:id="131"/>
    </w:p>
    <w:p w14:paraId="5BAC7FF7" w14:textId="77777777" w:rsidR="00DF534B" w:rsidRPr="00E16FB9" w:rsidRDefault="00DF534B" w:rsidP="004D06BE">
      <w:pPr>
        <w:pStyle w:val="Overskrift3"/>
      </w:pPr>
      <w:bookmarkStart w:id="133" w:name="_Toc333657556"/>
      <w:bookmarkStart w:id="134" w:name="_Toc11841679"/>
      <w:r w:rsidRPr="00E16FB9">
        <w:t xml:space="preserve">Modellerings- og </w:t>
      </w:r>
      <w:r w:rsidRPr="005C07B5">
        <w:t>objekt</w:t>
      </w:r>
      <w:bookmarkEnd w:id="132"/>
      <w:r w:rsidRPr="005C07B5">
        <w:t>principper</w:t>
      </w:r>
      <w:bookmarkEnd w:id="133"/>
      <w:bookmarkEnd w:id="134"/>
    </w:p>
    <w:p w14:paraId="16C2E243" w14:textId="522F99EE" w:rsidR="00D13642" w:rsidRDefault="00DF534B" w:rsidP="007B308B">
      <w:pPr>
        <w:keepLines/>
      </w:pPr>
      <w:proofErr w:type="gramStart"/>
      <w:r w:rsidRPr="00E16FB9">
        <w:t>Såfremt</w:t>
      </w:r>
      <w:proofErr w:type="gramEnd"/>
      <w:r w:rsidRPr="00E16FB9">
        <w:t xml:space="preserve"> der gælder generelle model- og objektprincipper, skal der herunder redegøres for disse. Typiske områder er fastlæggelse af geometri og detaljering samt modelleringsmæssige forhold, som kan have indflydelse på udveksling og/eller eksport </w:t>
      </w:r>
      <w:r>
        <w:t>af</w:t>
      </w:r>
      <w:r w:rsidRPr="00E16FB9">
        <w:t xml:space="preserve"> bygningsmodellerne. Der kan med fordel refereres til foruddefinerede standarder eller metoder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2FDBC44A" w14:textId="77777777" w:rsidTr="00D47591">
        <w:trPr>
          <w:trHeight w:val="680"/>
        </w:trPr>
        <w:tc>
          <w:tcPr>
            <w:tcW w:w="0" w:type="auto"/>
          </w:tcPr>
          <w:p w14:paraId="4D6ED485" w14:textId="54A7136B" w:rsidR="00000EB9" w:rsidRPr="004B18C3" w:rsidRDefault="003861E1" w:rsidP="003861E1">
            <w:pPr>
              <w:pStyle w:val="Tabel"/>
              <w:keepLines/>
              <w:rPr>
                <w:i/>
              </w:rPr>
            </w:pPr>
            <w:r w:rsidRPr="003861E1">
              <w:rPr>
                <w:i/>
              </w:rPr>
              <w:t>Objekter der er ens, må ikke oprettes som flere selvstændige families eller flere selvstændige typer.</w:t>
            </w:r>
          </w:p>
        </w:tc>
      </w:tr>
    </w:tbl>
    <w:p w14:paraId="66ABFD91" w14:textId="77777777" w:rsidR="00DF534B" w:rsidRPr="00E16FB9" w:rsidRDefault="00DF534B" w:rsidP="004D06BE">
      <w:pPr>
        <w:pStyle w:val="Overskrift3"/>
      </w:pPr>
      <w:bookmarkStart w:id="135" w:name="_Toc316140699"/>
      <w:bookmarkStart w:id="136" w:name="_Toc333657557"/>
      <w:bookmarkStart w:id="137" w:name="_Toc11841680"/>
      <w:r w:rsidRPr="005C07B5">
        <w:t>Egenskaber</w:t>
      </w:r>
      <w:bookmarkEnd w:id="135"/>
      <w:bookmarkEnd w:id="136"/>
      <w:bookmarkEnd w:id="137"/>
    </w:p>
    <w:p w14:paraId="3EA97859" w14:textId="77777777" w:rsidR="00D13642" w:rsidRPr="00E16FB9" w:rsidRDefault="00DF534B" w:rsidP="007B308B">
      <w:pPr>
        <w:keepLines/>
      </w:pPr>
      <w:r w:rsidRPr="00E16FB9">
        <w:t>Redegørelse for hvilke egenskaber der skal tilknyttes hvilke objekter samt evt. efter hvilken metode/standard og i hvilke faser. Der skal fokuseres på egenskaber</w:t>
      </w:r>
      <w:r>
        <w:t>,</w:t>
      </w:r>
      <w:r w:rsidRPr="00E16FB9">
        <w:t xml:space="preserve"> som har indflydelse på den tværfaglige koordinering, samt redegøres for hvordan håndtering af fagspecifikke egenskaber skal foregå, herunder hvilke egenskaber samt tilhørende værdier</w:t>
      </w:r>
      <w:r>
        <w:t>,</w:t>
      </w:r>
      <w:r w:rsidRPr="00E16FB9">
        <w:t xml:space="preserve"> som anses for at </w:t>
      </w:r>
      <w:r>
        <w:t xml:space="preserve">være </w:t>
      </w:r>
      <w:r w:rsidRPr="00E16FB9">
        <w:t>valide i fagmodellerne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2C4D54F7" w14:textId="77777777" w:rsidTr="00D47591">
        <w:trPr>
          <w:trHeight w:val="680"/>
        </w:trPr>
        <w:tc>
          <w:tcPr>
            <w:tcW w:w="0" w:type="auto"/>
          </w:tcPr>
          <w:p w14:paraId="067AB3B8" w14:textId="2534E0B2" w:rsidR="00D13642" w:rsidRPr="00A0326A" w:rsidRDefault="0066216F" w:rsidP="0066216F">
            <w:pPr>
              <w:keepLines/>
              <w:rPr>
                <w:i/>
              </w:rPr>
            </w:pPr>
            <w:r>
              <w:rPr>
                <w:i/>
              </w:rPr>
              <w:lastRenderedPageBreak/>
              <w:t xml:space="preserve">Til objekter knyttes egenskaberne </w:t>
            </w:r>
            <w:proofErr w:type="spellStart"/>
            <w:r>
              <w:rPr>
                <w:i/>
              </w:rPr>
              <w:t>AssetID</w:t>
            </w:r>
            <w:proofErr w:type="spellEnd"/>
            <w:r>
              <w:rPr>
                <w:i/>
              </w:rPr>
              <w:t xml:space="preserve">, </w:t>
            </w:r>
            <w:proofErr w:type="spellStart"/>
            <w:r>
              <w:rPr>
                <w:i/>
              </w:rPr>
              <w:t>ProductID</w:t>
            </w:r>
            <w:proofErr w:type="spellEnd"/>
            <w:r>
              <w:rPr>
                <w:i/>
              </w:rPr>
              <w:t xml:space="preserve"> og </w:t>
            </w:r>
            <w:proofErr w:type="spellStart"/>
            <w:r>
              <w:rPr>
                <w:i/>
              </w:rPr>
              <w:t>SystemID</w:t>
            </w:r>
            <w:proofErr w:type="spellEnd"/>
            <w:r>
              <w:rPr>
                <w:i/>
              </w:rPr>
              <w:t>.</w:t>
            </w:r>
            <w:r>
              <w:t xml:space="preserve"> </w:t>
            </w:r>
            <w:r w:rsidRPr="0066216F">
              <w:rPr>
                <w:i/>
              </w:rPr>
              <w:t xml:space="preserve">Se desuden DTU IKT Standard afsnit 3.2. </w:t>
            </w:r>
            <w:r>
              <w:rPr>
                <w:i/>
              </w:rPr>
              <w:t>”</w:t>
            </w:r>
            <w:r w:rsidRPr="0066216F">
              <w:rPr>
                <w:i/>
              </w:rPr>
              <w:t>Modelstandarder</w:t>
            </w:r>
            <w:r>
              <w:rPr>
                <w:i/>
              </w:rPr>
              <w:t>”.</w:t>
            </w:r>
          </w:p>
        </w:tc>
      </w:tr>
    </w:tbl>
    <w:p w14:paraId="09E3B4DC" w14:textId="77777777" w:rsidR="00DF534B" w:rsidRPr="00E16FB9" w:rsidRDefault="00DF534B" w:rsidP="004D06BE">
      <w:pPr>
        <w:pStyle w:val="Overskrift3"/>
      </w:pPr>
      <w:bookmarkStart w:id="138" w:name="_Toc316140700"/>
      <w:bookmarkStart w:id="139" w:name="_Toc333657558"/>
      <w:bookmarkStart w:id="140" w:name="_Toc11841681"/>
      <w:r w:rsidRPr="00E16FB9">
        <w:t xml:space="preserve">Faser, modelindhold </w:t>
      </w:r>
      <w:r w:rsidRPr="005C07B5">
        <w:t>og</w:t>
      </w:r>
      <w:r w:rsidRPr="00E16FB9">
        <w:t xml:space="preserve"> anvendelse</w:t>
      </w:r>
      <w:bookmarkEnd w:id="138"/>
      <w:bookmarkEnd w:id="139"/>
      <w:bookmarkEnd w:id="140"/>
    </w:p>
    <w:p w14:paraId="1EF83BFC" w14:textId="77777777" w:rsidR="00D13642" w:rsidRPr="00E16FB9" w:rsidRDefault="00DF534B" w:rsidP="007B308B">
      <w:pPr>
        <w:keepLines/>
      </w:pPr>
      <w:r w:rsidRPr="00E16FB9">
        <w:t>Beskrivelse af hvilket indhold der forefindes i modellerne jf. projektet</w:t>
      </w:r>
      <w:r>
        <w:t>s</w:t>
      </w:r>
      <w:r w:rsidRPr="00E16FB9">
        <w:t xml:space="preserve"> faser, samt hvilke anvendelsesområder modellerne er udarbejdet til.</w:t>
      </w:r>
      <w:r w:rsidRPr="00E16FB9">
        <w:br/>
        <w:t xml:space="preserve">Der kan med fordel henvises til eksterne publikationer og/eller referencer, som redegør i detaljen for indhold mv., eller henvises til standarder som </w:t>
      </w:r>
      <w:r w:rsidR="00110E5D">
        <w:t>f.eks.</w:t>
      </w:r>
      <w:r w:rsidRPr="00E16FB9">
        <w:t xml:space="preserve"> informationsniveauer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18115159" w14:textId="77777777" w:rsidTr="00D47591">
        <w:trPr>
          <w:trHeight w:val="680"/>
        </w:trPr>
        <w:tc>
          <w:tcPr>
            <w:tcW w:w="0" w:type="auto"/>
          </w:tcPr>
          <w:p w14:paraId="10C8B14A" w14:textId="5C41B441" w:rsidR="00860328" w:rsidRDefault="00860328" w:rsidP="00860328">
            <w:pPr>
              <w:keepLines/>
              <w:rPr>
                <w:i/>
                <w:color w:val="FF0000"/>
                <w:highlight w:val="yellow"/>
              </w:rPr>
            </w:pPr>
            <w:r>
              <w:rPr>
                <w:i/>
                <w:color w:val="FF0000"/>
                <w:highlight w:val="yellow"/>
              </w:rPr>
              <w:t>Hvis der anvendes en leverancespecifikation, anvend da nedenstående linje</w:t>
            </w:r>
            <w:r w:rsidR="00DF6B1D">
              <w:rPr>
                <w:i/>
                <w:color w:val="FF0000"/>
                <w:highlight w:val="yellow"/>
              </w:rPr>
              <w:t>, ellers slet linjen</w:t>
            </w:r>
            <w:r>
              <w:rPr>
                <w:i/>
                <w:color w:val="FF0000"/>
                <w:highlight w:val="yellow"/>
              </w:rPr>
              <w:t>!</w:t>
            </w:r>
          </w:p>
          <w:p w14:paraId="4E45D728" w14:textId="1BC888F6" w:rsidR="0029576C" w:rsidRDefault="0029576C" w:rsidP="0029576C">
            <w:pPr>
              <w:keepLines/>
              <w:rPr>
                <w:i/>
              </w:rPr>
            </w:pPr>
            <w:r>
              <w:rPr>
                <w:i/>
              </w:rPr>
              <w:t>I</w:t>
            </w:r>
            <w:r w:rsidRPr="0033208E">
              <w:rPr>
                <w:i/>
              </w:rPr>
              <w:t xml:space="preserve">ndhold og niveau for aflevering </w:t>
            </w:r>
            <w:r>
              <w:rPr>
                <w:i/>
              </w:rPr>
              <w:t>følger projektets leverancespecifikation, overordnet som følgende:</w:t>
            </w:r>
          </w:p>
          <w:p w14:paraId="20F8AA83" w14:textId="77777777" w:rsidR="00860328" w:rsidRDefault="00860328" w:rsidP="0029576C">
            <w:pPr>
              <w:keepLines/>
              <w:rPr>
                <w:i/>
              </w:rPr>
            </w:pPr>
          </w:p>
          <w:p w14:paraId="05BB4FA3" w14:textId="3B95D14D" w:rsidR="00652DEB" w:rsidRDefault="00652DEB" w:rsidP="0029576C">
            <w:pPr>
              <w:keepLines/>
              <w:rPr>
                <w:i/>
              </w:rPr>
            </w:pPr>
            <w:r w:rsidRPr="00652DEB">
              <w:rPr>
                <w:i/>
                <w:color w:val="FF0000"/>
                <w:highlight w:val="yellow"/>
              </w:rPr>
              <w:t>Eller mere generisk for mindre projekter som nedenstående, og kun i det omfang det passer til projektet</w:t>
            </w:r>
          </w:p>
          <w:p w14:paraId="2A6C16FF" w14:textId="77777777" w:rsidR="0029576C" w:rsidRPr="00D47591" w:rsidRDefault="0029576C" w:rsidP="0029576C">
            <w:pPr>
              <w:keepLines/>
              <w:rPr>
                <w:i/>
              </w:rPr>
            </w:pPr>
            <w:r w:rsidRPr="00D47591">
              <w:rPr>
                <w:i/>
              </w:rPr>
              <w:t>Programmering</w:t>
            </w:r>
            <w:r>
              <w:rPr>
                <w:i/>
              </w:rPr>
              <w:t>:</w:t>
            </w:r>
          </w:p>
          <w:p w14:paraId="0FBAFAFF" w14:textId="7D9A39A5" w:rsidR="0029576C" w:rsidRPr="00D47591" w:rsidRDefault="0029576C" w:rsidP="0029576C">
            <w:pPr>
              <w:pStyle w:val="Tabel"/>
              <w:keepLines/>
              <w:numPr>
                <w:ilvl w:val="0"/>
                <w:numId w:val="13"/>
              </w:numPr>
              <w:ind w:left="227" w:hanging="170"/>
              <w:rPr>
                <w:i/>
              </w:rPr>
            </w:pPr>
            <w:r w:rsidRPr="00D47591">
              <w:rPr>
                <w:i/>
              </w:rPr>
              <w:t xml:space="preserve">Aflevering af </w:t>
            </w:r>
            <w:r w:rsidR="00821E21">
              <w:rPr>
                <w:i/>
              </w:rPr>
              <w:t xml:space="preserve">geometrisk </w:t>
            </w:r>
            <w:r w:rsidR="00EB0267">
              <w:rPr>
                <w:i/>
              </w:rPr>
              <w:t>formidlings</w:t>
            </w:r>
            <w:r w:rsidR="007D46F7">
              <w:rPr>
                <w:i/>
              </w:rPr>
              <w:t>materiale</w:t>
            </w:r>
            <w:r w:rsidRPr="00D47591">
              <w:rPr>
                <w:i/>
              </w:rPr>
              <w:t xml:space="preserve"> iht.</w:t>
            </w:r>
            <w:r w:rsidR="000A475E">
              <w:rPr>
                <w:i/>
              </w:rPr>
              <w:t xml:space="preserve"> </w:t>
            </w:r>
            <w:proofErr w:type="gramStart"/>
            <w:r w:rsidR="001551D1">
              <w:rPr>
                <w:i/>
                <w:highlight w:val="yellow"/>
              </w:rPr>
              <w:t>L</w:t>
            </w:r>
            <w:r w:rsidR="001551D1" w:rsidRPr="00BB6491">
              <w:rPr>
                <w:i/>
                <w:highlight w:val="yellow"/>
              </w:rPr>
              <w:t>O</w:t>
            </w:r>
            <w:r w:rsidR="001551D1">
              <w:rPr>
                <w:i/>
                <w:highlight w:val="yellow"/>
              </w:rPr>
              <w:t>IN niveau</w:t>
            </w:r>
            <w:proofErr w:type="gramEnd"/>
            <w:r w:rsidR="000A475E" w:rsidRPr="00BB6491">
              <w:rPr>
                <w:i/>
                <w:highlight w:val="yellow"/>
              </w:rPr>
              <w:t xml:space="preserve"> 1</w:t>
            </w:r>
            <w:r>
              <w:rPr>
                <w:i/>
              </w:rPr>
              <w:t>.</w:t>
            </w:r>
          </w:p>
          <w:p w14:paraId="133BD19F" w14:textId="77777777" w:rsidR="0029576C" w:rsidRDefault="0029576C" w:rsidP="0029576C">
            <w:pPr>
              <w:keepLines/>
              <w:rPr>
                <w:i/>
              </w:rPr>
            </w:pPr>
          </w:p>
          <w:p w14:paraId="78E57116" w14:textId="77777777" w:rsidR="0029576C" w:rsidRPr="00D47591" w:rsidRDefault="0029576C" w:rsidP="0029576C">
            <w:pPr>
              <w:keepLines/>
              <w:rPr>
                <w:i/>
              </w:rPr>
            </w:pPr>
            <w:r w:rsidRPr="00D47591">
              <w:rPr>
                <w:i/>
              </w:rPr>
              <w:t>Forslag</w:t>
            </w:r>
            <w:r>
              <w:rPr>
                <w:i/>
              </w:rPr>
              <w:t>:</w:t>
            </w:r>
          </w:p>
          <w:p w14:paraId="15305F44" w14:textId="710D64F5" w:rsidR="0029576C" w:rsidRDefault="0029576C" w:rsidP="0029576C">
            <w:pPr>
              <w:pStyle w:val="Tabel"/>
              <w:keepLines/>
              <w:numPr>
                <w:ilvl w:val="0"/>
                <w:numId w:val="13"/>
              </w:numPr>
              <w:ind w:left="227" w:hanging="170"/>
              <w:rPr>
                <w:i/>
              </w:rPr>
            </w:pPr>
            <w:r>
              <w:rPr>
                <w:i/>
              </w:rPr>
              <w:t xml:space="preserve">For elementer </w:t>
            </w:r>
            <w:r w:rsidRPr="00233413">
              <w:rPr>
                <w:i/>
              </w:rPr>
              <w:t xml:space="preserve">i </w:t>
            </w:r>
            <w:r>
              <w:rPr>
                <w:i/>
              </w:rPr>
              <w:t>dispositionsforslag, a</w:t>
            </w:r>
            <w:r w:rsidRPr="00D47591">
              <w:rPr>
                <w:i/>
              </w:rPr>
              <w:t>fleve</w:t>
            </w:r>
            <w:r>
              <w:rPr>
                <w:i/>
              </w:rPr>
              <w:t xml:space="preserve">res BIM model iht. </w:t>
            </w:r>
            <w:proofErr w:type="spellStart"/>
            <w:r w:rsidR="001551D1">
              <w:rPr>
                <w:i/>
                <w:highlight w:val="yellow"/>
              </w:rPr>
              <w:t>Dikon</w:t>
            </w:r>
            <w:proofErr w:type="spellEnd"/>
            <w:r w:rsidR="001551D1">
              <w:rPr>
                <w:i/>
                <w:highlight w:val="yellow"/>
              </w:rPr>
              <w:t xml:space="preserve"> L</w:t>
            </w:r>
            <w:r w:rsidRPr="00BB6491">
              <w:rPr>
                <w:i/>
                <w:highlight w:val="yellow"/>
              </w:rPr>
              <w:t>OD 200</w:t>
            </w:r>
            <w:r>
              <w:rPr>
                <w:i/>
              </w:rPr>
              <w:t>.</w:t>
            </w:r>
          </w:p>
          <w:p w14:paraId="7BC37A5B" w14:textId="0CFCE013" w:rsidR="0029576C" w:rsidRDefault="0029576C" w:rsidP="0029576C">
            <w:pPr>
              <w:pStyle w:val="Tabel"/>
              <w:keepLines/>
              <w:numPr>
                <w:ilvl w:val="0"/>
                <w:numId w:val="13"/>
              </w:numPr>
              <w:ind w:left="227" w:hanging="170"/>
              <w:rPr>
                <w:i/>
              </w:rPr>
            </w:pPr>
            <w:r>
              <w:rPr>
                <w:i/>
              </w:rPr>
              <w:t xml:space="preserve">For elementer </w:t>
            </w:r>
            <w:r w:rsidRPr="00233413">
              <w:rPr>
                <w:i/>
              </w:rPr>
              <w:t xml:space="preserve">i </w:t>
            </w:r>
            <w:r>
              <w:rPr>
                <w:i/>
              </w:rPr>
              <w:t>projektforslag, a</w:t>
            </w:r>
            <w:r w:rsidRPr="00D47591">
              <w:rPr>
                <w:i/>
              </w:rPr>
              <w:t>fleve</w:t>
            </w:r>
            <w:r>
              <w:rPr>
                <w:i/>
              </w:rPr>
              <w:t xml:space="preserve">res </w:t>
            </w:r>
            <w:r w:rsidRPr="00D47591">
              <w:rPr>
                <w:i/>
              </w:rPr>
              <w:t xml:space="preserve">BIM model iht. </w:t>
            </w:r>
            <w:proofErr w:type="gramStart"/>
            <w:r w:rsidR="001551D1">
              <w:rPr>
                <w:i/>
                <w:highlight w:val="yellow"/>
              </w:rPr>
              <w:t>L</w:t>
            </w:r>
            <w:r w:rsidR="001551D1" w:rsidRPr="00BB6491">
              <w:rPr>
                <w:i/>
                <w:highlight w:val="yellow"/>
              </w:rPr>
              <w:t>O</w:t>
            </w:r>
            <w:r w:rsidR="001551D1">
              <w:rPr>
                <w:i/>
                <w:highlight w:val="yellow"/>
              </w:rPr>
              <w:t>IN niveau</w:t>
            </w:r>
            <w:proofErr w:type="gramEnd"/>
            <w:r w:rsidR="001551D1" w:rsidRPr="00BB6491">
              <w:rPr>
                <w:i/>
                <w:highlight w:val="yellow"/>
              </w:rPr>
              <w:t xml:space="preserve"> </w:t>
            </w:r>
            <w:r w:rsidR="00CD0306" w:rsidRPr="00BB6491">
              <w:rPr>
                <w:i/>
                <w:highlight w:val="yellow"/>
              </w:rPr>
              <w:t>2</w:t>
            </w:r>
            <w:r>
              <w:rPr>
                <w:i/>
              </w:rPr>
              <w:t>.</w:t>
            </w:r>
          </w:p>
          <w:p w14:paraId="153A0047" w14:textId="77777777" w:rsidR="0029576C" w:rsidRPr="00D47591" w:rsidRDefault="0029576C" w:rsidP="0029576C">
            <w:pPr>
              <w:pStyle w:val="Tabel"/>
              <w:keepLines/>
              <w:numPr>
                <w:ilvl w:val="0"/>
                <w:numId w:val="13"/>
              </w:numPr>
              <w:ind w:left="227" w:hanging="170"/>
              <w:rPr>
                <w:i/>
              </w:rPr>
            </w:pPr>
            <w:r w:rsidRPr="00D47591">
              <w:rPr>
                <w:i/>
              </w:rPr>
              <w:t>Entydig identifikation af bygningselementer</w:t>
            </w:r>
            <w:r>
              <w:rPr>
                <w:i/>
              </w:rPr>
              <w:t>,</w:t>
            </w:r>
            <w:r w:rsidRPr="00D47591">
              <w:rPr>
                <w:i/>
              </w:rPr>
              <w:t xml:space="preserve"> der indgår i overslagskalkulation og</w:t>
            </w:r>
            <w:r>
              <w:t xml:space="preserve"> </w:t>
            </w:r>
            <w:r w:rsidRPr="00E24000">
              <w:rPr>
                <w:i/>
              </w:rPr>
              <w:t xml:space="preserve">projektets </w:t>
            </w:r>
            <w:r w:rsidRPr="00D47591">
              <w:rPr>
                <w:i/>
              </w:rPr>
              <w:t>øvrige dokumenter.</w:t>
            </w:r>
          </w:p>
          <w:p w14:paraId="6D296A26" w14:textId="77777777" w:rsidR="0029576C" w:rsidRPr="00D47591" w:rsidRDefault="0029576C" w:rsidP="0029576C">
            <w:pPr>
              <w:pStyle w:val="Tabel"/>
              <w:keepLines/>
              <w:numPr>
                <w:ilvl w:val="0"/>
                <w:numId w:val="13"/>
              </w:numPr>
              <w:ind w:left="227" w:hanging="170"/>
              <w:rPr>
                <w:i/>
              </w:rPr>
            </w:pPr>
            <w:r w:rsidRPr="00D47591">
              <w:rPr>
                <w:i/>
              </w:rPr>
              <w:t>Dokumentation for gennemført konsistens- og kollisionskontrol.</w:t>
            </w:r>
          </w:p>
          <w:p w14:paraId="68DA2325" w14:textId="77777777" w:rsidR="0029576C" w:rsidRDefault="0029576C" w:rsidP="0029576C">
            <w:pPr>
              <w:keepLines/>
              <w:rPr>
                <w:i/>
              </w:rPr>
            </w:pPr>
          </w:p>
          <w:p w14:paraId="13833FA6" w14:textId="77777777" w:rsidR="0029576C" w:rsidRPr="00D47591" w:rsidRDefault="0029576C" w:rsidP="0029576C">
            <w:pPr>
              <w:keepLines/>
              <w:rPr>
                <w:i/>
              </w:rPr>
            </w:pPr>
            <w:r w:rsidRPr="00D47591">
              <w:rPr>
                <w:i/>
              </w:rPr>
              <w:t>Projekt</w:t>
            </w:r>
            <w:r>
              <w:rPr>
                <w:i/>
              </w:rPr>
              <w:t>:</w:t>
            </w:r>
          </w:p>
          <w:p w14:paraId="2D2D8ACA" w14:textId="1BB03F07" w:rsidR="0029576C" w:rsidRDefault="0029576C" w:rsidP="0029576C">
            <w:pPr>
              <w:pStyle w:val="Tabel"/>
              <w:keepLines/>
              <w:numPr>
                <w:ilvl w:val="0"/>
                <w:numId w:val="13"/>
              </w:numPr>
              <w:ind w:left="227" w:hanging="170"/>
              <w:rPr>
                <w:i/>
              </w:rPr>
            </w:pPr>
            <w:r>
              <w:rPr>
                <w:i/>
              </w:rPr>
              <w:t xml:space="preserve">For elementer </w:t>
            </w:r>
            <w:r w:rsidRPr="00233413">
              <w:rPr>
                <w:i/>
              </w:rPr>
              <w:t>i myndighedsprojekt</w:t>
            </w:r>
            <w:r>
              <w:rPr>
                <w:i/>
              </w:rPr>
              <w:t>, a</w:t>
            </w:r>
            <w:r w:rsidRPr="00D47591">
              <w:rPr>
                <w:i/>
              </w:rPr>
              <w:t>fleve</w:t>
            </w:r>
            <w:r>
              <w:rPr>
                <w:i/>
              </w:rPr>
              <w:t xml:space="preserve">res </w:t>
            </w:r>
            <w:r w:rsidRPr="00D47591">
              <w:rPr>
                <w:i/>
              </w:rPr>
              <w:t xml:space="preserve">BIM model iht. </w:t>
            </w:r>
            <w:r w:rsidRPr="004B18C3">
              <w:rPr>
                <w:i/>
              </w:rPr>
              <w:t>det nødvendige niveau for myndighedsgodkendelse</w:t>
            </w:r>
            <w:r>
              <w:rPr>
                <w:i/>
              </w:rPr>
              <w:t xml:space="preserve">, dette kan medføre element med højere niveau end </w:t>
            </w:r>
            <w:proofErr w:type="gramStart"/>
            <w:r w:rsidRPr="00D47591">
              <w:rPr>
                <w:i/>
              </w:rPr>
              <w:t>LO</w:t>
            </w:r>
            <w:r w:rsidR="001551D1">
              <w:rPr>
                <w:i/>
              </w:rPr>
              <w:t>IN niveau</w:t>
            </w:r>
            <w:proofErr w:type="gramEnd"/>
            <w:r w:rsidR="001551D1">
              <w:rPr>
                <w:i/>
              </w:rPr>
              <w:t xml:space="preserve"> </w:t>
            </w:r>
            <w:r w:rsidR="00EF3853">
              <w:rPr>
                <w:i/>
              </w:rPr>
              <w:t>2</w:t>
            </w:r>
            <w:r w:rsidR="001551D1">
              <w:rPr>
                <w:i/>
              </w:rPr>
              <w:t>.</w:t>
            </w:r>
          </w:p>
          <w:p w14:paraId="473225CC" w14:textId="468CB421" w:rsidR="0029576C" w:rsidRDefault="0029576C" w:rsidP="0029576C">
            <w:pPr>
              <w:pStyle w:val="Tabel"/>
              <w:keepLines/>
              <w:numPr>
                <w:ilvl w:val="0"/>
                <w:numId w:val="13"/>
              </w:numPr>
              <w:ind w:left="227" w:hanging="170"/>
              <w:rPr>
                <w:i/>
              </w:rPr>
            </w:pPr>
            <w:r>
              <w:rPr>
                <w:i/>
              </w:rPr>
              <w:t xml:space="preserve">For elementer </w:t>
            </w:r>
            <w:r w:rsidRPr="00233413">
              <w:rPr>
                <w:i/>
              </w:rPr>
              <w:t xml:space="preserve">i </w:t>
            </w:r>
            <w:r>
              <w:rPr>
                <w:i/>
              </w:rPr>
              <w:t>udbudsprojekt, a</w:t>
            </w:r>
            <w:r w:rsidRPr="00D47591">
              <w:rPr>
                <w:i/>
              </w:rPr>
              <w:t>fleve</w:t>
            </w:r>
            <w:r>
              <w:rPr>
                <w:i/>
              </w:rPr>
              <w:t xml:space="preserve">res </w:t>
            </w:r>
            <w:r w:rsidRPr="00D47591">
              <w:rPr>
                <w:i/>
              </w:rPr>
              <w:t xml:space="preserve">BIM model iht. </w:t>
            </w:r>
            <w:proofErr w:type="gramStart"/>
            <w:r w:rsidR="001551D1">
              <w:rPr>
                <w:i/>
                <w:highlight w:val="yellow"/>
              </w:rPr>
              <w:t>L</w:t>
            </w:r>
            <w:r w:rsidR="001551D1" w:rsidRPr="00BB6491">
              <w:rPr>
                <w:i/>
                <w:highlight w:val="yellow"/>
              </w:rPr>
              <w:t>O</w:t>
            </w:r>
            <w:r w:rsidR="001551D1">
              <w:rPr>
                <w:i/>
                <w:highlight w:val="yellow"/>
              </w:rPr>
              <w:t>IN niveau</w:t>
            </w:r>
            <w:proofErr w:type="gramEnd"/>
            <w:r w:rsidR="001551D1" w:rsidRPr="00BB6491">
              <w:rPr>
                <w:i/>
                <w:highlight w:val="yellow"/>
              </w:rPr>
              <w:t xml:space="preserve"> </w:t>
            </w:r>
            <w:r w:rsidRPr="00BA1EB3">
              <w:rPr>
                <w:i/>
                <w:highlight w:val="yellow"/>
              </w:rPr>
              <w:t>3</w:t>
            </w:r>
            <w:r>
              <w:rPr>
                <w:i/>
              </w:rPr>
              <w:t>.</w:t>
            </w:r>
          </w:p>
          <w:p w14:paraId="69E0E8B6" w14:textId="4FDD485D" w:rsidR="0029576C" w:rsidRDefault="0029576C" w:rsidP="0029576C">
            <w:pPr>
              <w:pStyle w:val="Tabel"/>
              <w:keepLines/>
              <w:numPr>
                <w:ilvl w:val="0"/>
                <w:numId w:val="13"/>
              </w:numPr>
              <w:ind w:left="227" w:hanging="170"/>
              <w:rPr>
                <w:i/>
              </w:rPr>
            </w:pPr>
            <w:r>
              <w:rPr>
                <w:i/>
              </w:rPr>
              <w:t xml:space="preserve">For elementer </w:t>
            </w:r>
            <w:r w:rsidRPr="00233413">
              <w:rPr>
                <w:i/>
              </w:rPr>
              <w:t xml:space="preserve">i </w:t>
            </w:r>
            <w:r>
              <w:rPr>
                <w:i/>
              </w:rPr>
              <w:t>udførelsesprojekt, a</w:t>
            </w:r>
            <w:r w:rsidRPr="00D47591">
              <w:rPr>
                <w:i/>
              </w:rPr>
              <w:t>fleve</w:t>
            </w:r>
            <w:r>
              <w:rPr>
                <w:i/>
              </w:rPr>
              <w:t xml:space="preserve">res </w:t>
            </w:r>
            <w:r w:rsidRPr="00D47591">
              <w:rPr>
                <w:i/>
              </w:rPr>
              <w:t xml:space="preserve">BIM model iht. </w:t>
            </w:r>
            <w:proofErr w:type="gramStart"/>
            <w:r w:rsidR="001551D1">
              <w:rPr>
                <w:i/>
                <w:highlight w:val="yellow"/>
              </w:rPr>
              <w:t>L</w:t>
            </w:r>
            <w:r w:rsidR="001551D1" w:rsidRPr="00BB6491">
              <w:rPr>
                <w:i/>
                <w:highlight w:val="yellow"/>
              </w:rPr>
              <w:t>O</w:t>
            </w:r>
            <w:r w:rsidR="001551D1">
              <w:rPr>
                <w:i/>
                <w:highlight w:val="yellow"/>
              </w:rPr>
              <w:t>IN niveau</w:t>
            </w:r>
            <w:proofErr w:type="gramEnd"/>
            <w:r w:rsidR="001551D1" w:rsidRPr="00BB6491">
              <w:rPr>
                <w:i/>
                <w:highlight w:val="yellow"/>
              </w:rPr>
              <w:t xml:space="preserve"> </w:t>
            </w:r>
            <w:r w:rsidRPr="00BA1EB3">
              <w:rPr>
                <w:i/>
                <w:highlight w:val="yellow"/>
              </w:rPr>
              <w:t>3</w:t>
            </w:r>
            <w:r>
              <w:rPr>
                <w:i/>
              </w:rPr>
              <w:t>.</w:t>
            </w:r>
          </w:p>
          <w:p w14:paraId="744C73A4" w14:textId="77777777" w:rsidR="0029576C" w:rsidRPr="00D47591" w:rsidRDefault="0029576C" w:rsidP="0029576C">
            <w:pPr>
              <w:pStyle w:val="Tabel"/>
              <w:keepLines/>
              <w:numPr>
                <w:ilvl w:val="0"/>
                <w:numId w:val="13"/>
              </w:numPr>
              <w:ind w:left="227" w:hanging="170"/>
              <w:rPr>
                <w:i/>
              </w:rPr>
            </w:pPr>
            <w:r w:rsidRPr="00D47591">
              <w:rPr>
                <w:i/>
              </w:rPr>
              <w:t>Entydig identifikation af bygningselementer</w:t>
            </w:r>
            <w:r>
              <w:rPr>
                <w:i/>
              </w:rPr>
              <w:t>,</w:t>
            </w:r>
            <w:r w:rsidRPr="00D47591">
              <w:rPr>
                <w:i/>
              </w:rPr>
              <w:t xml:space="preserve"> der indgår i alle projektets dokumenter.</w:t>
            </w:r>
          </w:p>
          <w:p w14:paraId="1A16486C" w14:textId="77777777" w:rsidR="00484617" w:rsidRDefault="00484617" w:rsidP="0029576C">
            <w:pPr>
              <w:pStyle w:val="Tabel"/>
              <w:keepLines/>
              <w:numPr>
                <w:ilvl w:val="0"/>
                <w:numId w:val="13"/>
              </w:numPr>
              <w:ind w:left="227" w:hanging="170"/>
              <w:rPr>
                <w:i/>
              </w:rPr>
            </w:pPr>
            <w:r w:rsidRPr="00D47591">
              <w:rPr>
                <w:i/>
              </w:rPr>
              <w:t>Entydig identifikation af</w:t>
            </w:r>
            <w:r>
              <w:rPr>
                <w:i/>
              </w:rPr>
              <w:t xml:space="preserve"> DTU drift-objekter koordineret med DTU driftssektioner og CAS Digital</w:t>
            </w:r>
            <w:r w:rsidRPr="00D47591">
              <w:rPr>
                <w:i/>
              </w:rPr>
              <w:t xml:space="preserve"> </w:t>
            </w:r>
          </w:p>
          <w:p w14:paraId="273892EE" w14:textId="1293A876" w:rsidR="00484617" w:rsidRPr="00484617" w:rsidRDefault="0029576C" w:rsidP="00771365">
            <w:pPr>
              <w:pStyle w:val="Tabel"/>
              <w:keepLines/>
              <w:numPr>
                <w:ilvl w:val="0"/>
                <w:numId w:val="13"/>
              </w:numPr>
              <w:ind w:left="227" w:hanging="170"/>
              <w:rPr>
                <w:i/>
              </w:rPr>
            </w:pPr>
            <w:r w:rsidRPr="00484617">
              <w:rPr>
                <w:i/>
              </w:rPr>
              <w:t>Ved udbud med mængder beskrives mængdeudtræk og tilbudslisters digitale struktur, herunder anvendte måleregler.</w:t>
            </w:r>
          </w:p>
          <w:p w14:paraId="1A459455" w14:textId="77777777" w:rsidR="0029576C" w:rsidRDefault="0029576C" w:rsidP="0029576C">
            <w:pPr>
              <w:pStyle w:val="Tabel"/>
              <w:keepLines/>
              <w:numPr>
                <w:ilvl w:val="0"/>
                <w:numId w:val="13"/>
              </w:numPr>
              <w:ind w:left="227" w:hanging="170"/>
              <w:rPr>
                <w:i/>
              </w:rPr>
            </w:pPr>
            <w:r w:rsidRPr="00D47591">
              <w:rPr>
                <w:i/>
              </w:rPr>
              <w:t>Dokumentation for gennemført konsistens- og kollisionskontrol.</w:t>
            </w:r>
          </w:p>
          <w:p w14:paraId="7A584AC1" w14:textId="77777777" w:rsidR="0029576C" w:rsidRDefault="0029576C" w:rsidP="0029576C">
            <w:pPr>
              <w:pStyle w:val="Tabel"/>
              <w:keepLines/>
              <w:rPr>
                <w:i/>
              </w:rPr>
            </w:pPr>
          </w:p>
          <w:p w14:paraId="2838D210" w14:textId="376C40BD" w:rsidR="0029576C" w:rsidRDefault="00A42FE4" w:rsidP="0029576C">
            <w:pPr>
              <w:pStyle w:val="Tabel"/>
              <w:keepLines/>
              <w:rPr>
                <w:i/>
              </w:rPr>
            </w:pPr>
            <w:r>
              <w:rPr>
                <w:i/>
              </w:rPr>
              <w:t>U</w:t>
            </w:r>
            <w:r w:rsidRPr="00A42FE4">
              <w:rPr>
                <w:i/>
              </w:rPr>
              <w:t xml:space="preserve">dførende </w:t>
            </w:r>
            <w:r w:rsidR="0029576C">
              <w:rPr>
                <w:i/>
              </w:rPr>
              <w:t>projekt</w:t>
            </w:r>
            <w:r>
              <w:rPr>
                <w:i/>
              </w:rPr>
              <w:t>ering</w:t>
            </w:r>
            <w:r w:rsidR="001678A9">
              <w:rPr>
                <w:i/>
              </w:rPr>
              <w:t xml:space="preserve"> (</w:t>
            </w:r>
            <w:r w:rsidR="0029576C">
              <w:rPr>
                <w:i/>
              </w:rPr>
              <w:t>udførelsesprojekt):</w:t>
            </w:r>
          </w:p>
          <w:p w14:paraId="26DF84B5" w14:textId="3C2D3E17" w:rsidR="0029576C" w:rsidRDefault="0029576C" w:rsidP="0029576C">
            <w:pPr>
              <w:pStyle w:val="Tabel"/>
              <w:keepLines/>
              <w:numPr>
                <w:ilvl w:val="0"/>
                <w:numId w:val="13"/>
              </w:numPr>
              <w:ind w:left="227" w:hanging="170"/>
              <w:rPr>
                <w:i/>
              </w:rPr>
            </w:pPr>
            <w:r>
              <w:rPr>
                <w:i/>
              </w:rPr>
              <w:t xml:space="preserve">For elementer </w:t>
            </w:r>
            <w:r w:rsidRPr="00A42FE4">
              <w:rPr>
                <w:i/>
              </w:rPr>
              <w:t xml:space="preserve">i </w:t>
            </w:r>
            <w:r>
              <w:rPr>
                <w:i/>
              </w:rPr>
              <w:t>udførelsesprojekt, a</w:t>
            </w:r>
            <w:r w:rsidRPr="00D47591">
              <w:rPr>
                <w:i/>
              </w:rPr>
              <w:t>fleve</w:t>
            </w:r>
            <w:r>
              <w:rPr>
                <w:i/>
              </w:rPr>
              <w:t xml:space="preserve">res </w:t>
            </w:r>
            <w:r w:rsidRPr="00D47591">
              <w:rPr>
                <w:i/>
              </w:rPr>
              <w:t xml:space="preserve">BIM model iht. </w:t>
            </w:r>
            <w:r w:rsidR="001551D1">
              <w:rPr>
                <w:i/>
                <w:highlight w:val="yellow"/>
              </w:rPr>
              <w:t xml:space="preserve"> </w:t>
            </w:r>
            <w:proofErr w:type="gramStart"/>
            <w:r w:rsidR="001551D1">
              <w:rPr>
                <w:i/>
                <w:highlight w:val="yellow"/>
              </w:rPr>
              <w:t>L</w:t>
            </w:r>
            <w:r w:rsidR="001551D1" w:rsidRPr="00BB6491">
              <w:rPr>
                <w:i/>
                <w:highlight w:val="yellow"/>
              </w:rPr>
              <w:t>O</w:t>
            </w:r>
            <w:r w:rsidR="001551D1">
              <w:rPr>
                <w:i/>
                <w:highlight w:val="yellow"/>
              </w:rPr>
              <w:t>IN niveau</w:t>
            </w:r>
            <w:proofErr w:type="gramEnd"/>
            <w:r w:rsidR="001551D1" w:rsidRPr="00BA1EB3">
              <w:rPr>
                <w:i/>
                <w:highlight w:val="yellow"/>
              </w:rPr>
              <w:t xml:space="preserve"> </w:t>
            </w:r>
            <w:r w:rsidRPr="00BA1EB3">
              <w:rPr>
                <w:i/>
                <w:highlight w:val="yellow"/>
              </w:rPr>
              <w:t>3</w:t>
            </w:r>
            <w:r>
              <w:rPr>
                <w:i/>
              </w:rPr>
              <w:t>.</w:t>
            </w:r>
          </w:p>
          <w:p w14:paraId="67F2E5E0" w14:textId="77777777" w:rsidR="0029576C" w:rsidRDefault="0029576C" w:rsidP="0029576C">
            <w:pPr>
              <w:pStyle w:val="Tabel"/>
              <w:keepLines/>
              <w:numPr>
                <w:ilvl w:val="0"/>
                <w:numId w:val="13"/>
              </w:numPr>
              <w:ind w:left="227" w:hanging="170"/>
              <w:rPr>
                <w:i/>
              </w:rPr>
            </w:pPr>
            <w:r w:rsidRPr="00D47591">
              <w:rPr>
                <w:i/>
              </w:rPr>
              <w:t>Entydig identifikation af bygningselementer</w:t>
            </w:r>
            <w:r>
              <w:rPr>
                <w:i/>
              </w:rPr>
              <w:t>,</w:t>
            </w:r>
            <w:r w:rsidRPr="00D47591">
              <w:rPr>
                <w:i/>
              </w:rPr>
              <w:t xml:space="preserve"> der indgår i alle projektets dokumenter</w:t>
            </w:r>
          </w:p>
          <w:p w14:paraId="6C6CD3DE" w14:textId="6931C398" w:rsidR="00484617" w:rsidRPr="00D47591" w:rsidRDefault="00484617" w:rsidP="0029576C">
            <w:pPr>
              <w:pStyle w:val="Tabel"/>
              <w:keepLines/>
              <w:numPr>
                <w:ilvl w:val="0"/>
                <w:numId w:val="13"/>
              </w:numPr>
              <w:ind w:left="227" w:hanging="170"/>
              <w:rPr>
                <w:i/>
              </w:rPr>
            </w:pPr>
            <w:r w:rsidRPr="00484617">
              <w:rPr>
                <w:i/>
              </w:rPr>
              <w:t>Entydig identifikation af DTU drift-objekter koordineret med DTU driftssektioner og CAS Digital</w:t>
            </w:r>
          </w:p>
          <w:p w14:paraId="6C699F35" w14:textId="77777777" w:rsidR="0029576C" w:rsidRDefault="0029576C" w:rsidP="0029576C">
            <w:pPr>
              <w:pStyle w:val="Tabel"/>
              <w:keepLines/>
              <w:numPr>
                <w:ilvl w:val="0"/>
                <w:numId w:val="13"/>
              </w:numPr>
              <w:ind w:left="227" w:hanging="170"/>
              <w:rPr>
                <w:i/>
              </w:rPr>
            </w:pPr>
            <w:r w:rsidRPr="00D47591">
              <w:rPr>
                <w:i/>
              </w:rPr>
              <w:t>Dokumentation for gennemført konsistens- og kollisions</w:t>
            </w:r>
            <w:r>
              <w:rPr>
                <w:i/>
              </w:rPr>
              <w:t>kontrol.</w:t>
            </w:r>
          </w:p>
          <w:p w14:paraId="2B0DB67B" w14:textId="77777777" w:rsidR="0029576C" w:rsidRDefault="0029576C" w:rsidP="0029576C">
            <w:pPr>
              <w:pStyle w:val="Tabel"/>
              <w:keepLines/>
              <w:rPr>
                <w:i/>
              </w:rPr>
            </w:pPr>
          </w:p>
          <w:p w14:paraId="34220472" w14:textId="28961E04" w:rsidR="00D13642" w:rsidRPr="00A0326A" w:rsidRDefault="0029576C" w:rsidP="001678A9">
            <w:pPr>
              <w:keepLines/>
              <w:rPr>
                <w:i/>
              </w:rPr>
            </w:pPr>
            <w:r w:rsidRPr="006A464F">
              <w:rPr>
                <w:i/>
              </w:rPr>
              <w:t>Begrebet</w:t>
            </w:r>
            <w:r w:rsidR="000A475E">
              <w:rPr>
                <w:i/>
              </w:rPr>
              <w:t xml:space="preserve"> </w:t>
            </w:r>
            <w:r w:rsidR="000A475E" w:rsidRPr="006A464F">
              <w:rPr>
                <w:i/>
              </w:rPr>
              <w:t>”</w:t>
            </w:r>
            <w:proofErr w:type="gramStart"/>
            <w:r w:rsidR="000A475E" w:rsidRPr="006A464F">
              <w:rPr>
                <w:i/>
              </w:rPr>
              <w:t>LO</w:t>
            </w:r>
            <w:r w:rsidR="001551D1">
              <w:rPr>
                <w:i/>
              </w:rPr>
              <w:t>IN niveau</w:t>
            </w:r>
            <w:proofErr w:type="gramEnd"/>
            <w:r w:rsidR="000A475E" w:rsidRPr="006A464F">
              <w:rPr>
                <w:i/>
              </w:rPr>
              <w:t xml:space="preserve">” henviser til </w:t>
            </w:r>
            <w:r w:rsidR="001551D1">
              <w:rPr>
                <w:i/>
              </w:rPr>
              <w:t xml:space="preserve">niveauer defineret i DTU </w:t>
            </w:r>
            <w:r w:rsidR="001551D1" w:rsidRPr="001551D1">
              <w:rPr>
                <w:i/>
              </w:rPr>
              <w:t xml:space="preserve">”Level of Information </w:t>
            </w:r>
            <w:proofErr w:type="spellStart"/>
            <w:r w:rsidR="001551D1" w:rsidRPr="001551D1">
              <w:rPr>
                <w:i/>
              </w:rPr>
              <w:t>Need</w:t>
            </w:r>
            <w:proofErr w:type="spellEnd"/>
            <w:r w:rsidR="001551D1" w:rsidRPr="001551D1">
              <w:rPr>
                <w:i/>
              </w:rPr>
              <w:t>”</w:t>
            </w:r>
            <w:r w:rsidR="00CC1811">
              <w:rPr>
                <w:i/>
              </w:rPr>
              <w:t>,</w:t>
            </w:r>
            <w:r>
              <w:rPr>
                <w:i/>
              </w:rPr>
              <w:t xml:space="preserve"> </w:t>
            </w:r>
            <w:r w:rsidRPr="002A783F">
              <w:rPr>
                <w:i/>
                <w:highlight w:val="yellow"/>
              </w:rPr>
              <w:t>”</w:t>
            </w:r>
            <w:proofErr w:type="spellStart"/>
            <w:r w:rsidR="001551D1">
              <w:rPr>
                <w:i/>
                <w:highlight w:val="yellow"/>
              </w:rPr>
              <w:t>Dikon</w:t>
            </w:r>
            <w:proofErr w:type="spellEnd"/>
            <w:r w:rsidR="001551D1">
              <w:rPr>
                <w:i/>
                <w:highlight w:val="yellow"/>
              </w:rPr>
              <w:t xml:space="preserve"> </w:t>
            </w:r>
            <w:r w:rsidRPr="002A783F">
              <w:rPr>
                <w:i/>
                <w:highlight w:val="yellow"/>
              </w:rPr>
              <w:t xml:space="preserve">LOD” henviser til </w:t>
            </w:r>
            <w:proofErr w:type="spellStart"/>
            <w:r w:rsidRPr="002A783F">
              <w:rPr>
                <w:i/>
                <w:highlight w:val="yellow"/>
              </w:rPr>
              <w:t>Dikon</w:t>
            </w:r>
            <w:proofErr w:type="spellEnd"/>
            <w:r w:rsidRPr="002A783F">
              <w:rPr>
                <w:i/>
                <w:highlight w:val="yellow"/>
              </w:rPr>
              <w:t xml:space="preserve"> ”Bygningsdelsspecifikationer for udvalgte bygningsdele i bygnings- og landskabsmodellen, revision 4, 2020”</w:t>
            </w:r>
            <w:r w:rsidR="001678A9" w:rsidRPr="002A783F">
              <w:rPr>
                <w:i/>
                <w:highlight w:val="yellow"/>
              </w:rPr>
              <w:t>, ”</w:t>
            </w:r>
            <w:r w:rsidR="001551D1">
              <w:rPr>
                <w:i/>
                <w:highlight w:val="yellow"/>
              </w:rPr>
              <w:t xml:space="preserve">MTH </w:t>
            </w:r>
            <w:r w:rsidR="001678A9" w:rsidRPr="002A783F">
              <w:rPr>
                <w:i/>
                <w:highlight w:val="yellow"/>
              </w:rPr>
              <w:t>LOD” henviser til MT Højgaard ”Bygningsdel-katalog med LOD-niveauer, version 4.0, 2017”</w:t>
            </w:r>
            <w:r w:rsidRPr="006A464F">
              <w:rPr>
                <w:i/>
              </w:rPr>
              <w:t>.</w:t>
            </w:r>
          </w:p>
        </w:tc>
      </w:tr>
    </w:tbl>
    <w:p w14:paraId="4C813014" w14:textId="77777777" w:rsidR="00DF534B" w:rsidRPr="00E16FB9" w:rsidRDefault="00DF534B" w:rsidP="004D06BE">
      <w:pPr>
        <w:pStyle w:val="Overskrift3"/>
      </w:pPr>
      <w:bookmarkStart w:id="141" w:name="_Toc316140701"/>
      <w:bookmarkStart w:id="142" w:name="_Toc333657559"/>
      <w:bookmarkStart w:id="143" w:name="_Toc11841682"/>
      <w:r w:rsidRPr="00E16FB9">
        <w:t>Udveksling af modeller</w:t>
      </w:r>
      <w:bookmarkEnd w:id="141"/>
      <w:bookmarkEnd w:id="142"/>
      <w:bookmarkEnd w:id="143"/>
    </w:p>
    <w:p w14:paraId="728B96EF" w14:textId="77777777" w:rsidR="00D13642" w:rsidRPr="00E16FB9" w:rsidRDefault="00DF534B" w:rsidP="007B308B">
      <w:pPr>
        <w:keepLines/>
      </w:pPr>
      <w:r w:rsidRPr="00E16FB9">
        <w:t xml:space="preserve">Redegørelse for </w:t>
      </w:r>
      <w:r>
        <w:t>hvilke modeller der skal udveksles, med hvilket formål udvekslingen sker, hvordan og hvornår udvekslingen skal foretages, samt i h</w:t>
      </w:r>
      <w:r w:rsidR="000A2049">
        <w:t>vilke fil</w:t>
      </w:r>
      <w:r>
        <w:t>formater udvekslingen skal foregå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1E71FBF8" w14:textId="77777777" w:rsidTr="00D47591">
        <w:trPr>
          <w:trHeight w:val="680"/>
        </w:trPr>
        <w:tc>
          <w:tcPr>
            <w:tcW w:w="0" w:type="auto"/>
          </w:tcPr>
          <w:p w14:paraId="702A364C" w14:textId="7CFB79D5" w:rsidR="00D13642" w:rsidRPr="00A0326A" w:rsidRDefault="00D13642" w:rsidP="00D47591">
            <w:pPr>
              <w:keepLines/>
              <w:rPr>
                <w:i/>
              </w:rPr>
            </w:pPr>
            <w:r>
              <w:rPr>
                <w:i/>
              </w:rPr>
              <w:lastRenderedPageBreak/>
              <w:t xml:space="preserve">Se afsnit </w:t>
            </w:r>
            <w:r w:rsidRPr="00B23454">
              <w:rPr>
                <w:i/>
              </w:rPr>
              <w:fldChar w:fldCharType="begin"/>
            </w:r>
            <w:r w:rsidRPr="00B23454">
              <w:rPr>
                <w:i/>
              </w:rPr>
              <w:instrText xml:space="preserve"> REF _Ref19280272 \r \h  \* MERGEFORMAT </w:instrText>
            </w:r>
            <w:r w:rsidRPr="00B23454">
              <w:rPr>
                <w:i/>
              </w:rPr>
            </w:r>
            <w:r w:rsidRPr="00B23454">
              <w:rPr>
                <w:i/>
              </w:rPr>
              <w:fldChar w:fldCharType="separate"/>
            </w:r>
            <w:r w:rsidR="00FC2014">
              <w:rPr>
                <w:i/>
              </w:rPr>
              <w:t>2.2.1</w:t>
            </w:r>
            <w:r w:rsidRPr="00B23454">
              <w:rPr>
                <w:i/>
              </w:rPr>
              <w:fldChar w:fldCharType="end"/>
            </w:r>
            <w:r w:rsidRPr="00B23454">
              <w:rPr>
                <w:i/>
              </w:rPr>
              <w:t xml:space="preserve"> </w:t>
            </w:r>
            <w:r>
              <w:rPr>
                <w:i/>
              </w:rPr>
              <w:t>”</w:t>
            </w:r>
            <w:r w:rsidRPr="00B23454">
              <w:rPr>
                <w:i/>
              </w:rPr>
              <w:fldChar w:fldCharType="begin"/>
            </w:r>
            <w:r w:rsidRPr="00B23454">
              <w:rPr>
                <w:i/>
              </w:rPr>
              <w:instrText xml:space="preserve"> REF _Ref19280273 \h  \* MERGEFORMAT </w:instrText>
            </w:r>
            <w:r w:rsidRPr="00B23454">
              <w:rPr>
                <w:i/>
              </w:rPr>
            </w:r>
            <w:r w:rsidRPr="00B23454">
              <w:rPr>
                <w:i/>
              </w:rPr>
              <w:fldChar w:fldCharType="separate"/>
            </w:r>
            <w:r w:rsidR="00FC2014" w:rsidRPr="00FC2014">
              <w:rPr>
                <w:i/>
              </w:rPr>
              <w:t>Dokumenter og filer</w:t>
            </w:r>
            <w:r w:rsidRPr="00B23454">
              <w:rPr>
                <w:i/>
              </w:rPr>
              <w:fldChar w:fldCharType="end"/>
            </w:r>
            <w:r w:rsidRPr="00B23454">
              <w:rPr>
                <w:i/>
              </w:rPr>
              <w:t>”</w:t>
            </w:r>
            <w:r>
              <w:rPr>
                <w:i/>
              </w:rPr>
              <w:t>.</w:t>
            </w:r>
          </w:p>
        </w:tc>
      </w:tr>
    </w:tbl>
    <w:p w14:paraId="1D9FBD0E" w14:textId="77777777" w:rsidR="00DF534B" w:rsidRPr="00E16FB9" w:rsidRDefault="00DF534B" w:rsidP="004D06BE">
      <w:pPr>
        <w:pStyle w:val="Overskrift3"/>
      </w:pPr>
      <w:bookmarkStart w:id="144" w:name="_Toc333657560"/>
      <w:bookmarkStart w:id="145" w:name="_Toc11841683"/>
      <w:bookmarkStart w:id="146" w:name="_Ref20229147"/>
      <w:bookmarkStart w:id="147" w:name="_Ref20229151"/>
      <w:bookmarkStart w:id="148" w:name="_Toc316140716"/>
      <w:bookmarkStart w:id="149" w:name="_Toc316140703"/>
      <w:r w:rsidRPr="00E16FB9">
        <w:t>Samling i fællesmodel</w:t>
      </w:r>
      <w:bookmarkEnd w:id="144"/>
      <w:bookmarkEnd w:id="145"/>
      <w:bookmarkEnd w:id="146"/>
      <w:bookmarkEnd w:id="147"/>
    </w:p>
    <w:p w14:paraId="0A1C8E1A" w14:textId="77777777" w:rsidR="00D13642" w:rsidRPr="00E16FB9" w:rsidRDefault="00DF534B" w:rsidP="007B308B">
      <w:pPr>
        <w:keepLines/>
      </w:pPr>
      <w:r w:rsidRPr="00E16FB9">
        <w:t xml:space="preserve">Redegørelse for procedure og ansvar </w:t>
      </w:r>
      <w:r>
        <w:t>vedr.</w:t>
      </w:r>
      <w:r w:rsidRPr="00E16FB9">
        <w:t xml:space="preserve"> samling af fagmodeller i fælle</w:t>
      </w:r>
      <w:r>
        <w:t>s</w:t>
      </w:r>
      <w:r w:rsidRPr="00E16FB9">
        <w:t>model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5FA9B2A7" w14:textId="77777777" w:rsidTr="00D47591">
        <w:trPr>
          <w:trHeight w:val="680"/>
        </w:trPr>
        <w:tc>
          <w:tcPr>
            <w:tcW w:w="0" w:type="auto"/>
          </w:tcPr>
          <w:p w14:paraId="7ED1221B" w14:textId="074DDDF0" w:rsidR="0029576C" w:rsidRDefault="0029576C" w:rsidP="0029576C">
            <w:pPr>
              <w:keepLines/>
              <w:rPr>
                <w:i/>
              </w:rPr>
            </w:pPr>
            <w:r w:rsidRPr="0083179F">
              <w:rPr>
                <w:i/>
              </w:rPr>
              <w:t>Til generel orientering anv</w:t>
            </w:r>
            <w:r>
              <w:rPr>
                <w:i/>
              </w:rPr>
              <w:t>endes DTU kommunikationsplatforms</w:t>
            </w:r>
            <w:r w:rsidRPr="0083179F">
              <w:rPr>
                <w:i/>
              </w:rPr>
              <w:t xml:space="preserve"> funktion for lokationer</w:t>
            </w:r>
            <w:r w:rsidR="0066216F">
              <w:rPr>
                <w:i/>
              </w:rPr>
              <w:t xml:space="preserve"> som fællesmodel</w:t>
            </w:r>
            <w:r w:rsidRPr="0083179F">
              <w:rPr>
                <w:i/>
              </w:rPr>
              <w:t>. Den</w:t>
            </w:r>
            <w:r>
              <w:rPr>
                <w:i/>
              </w:rPr>
              <w:t>ne</w:t>
            </w:r>
            <w:r w:rsidRPr="0083179F">
              <w:rPr>
                <w:i/>
              </w:rPr>
              <w:t xml:space="preserve"> orienterende model anvendes til overblik og kommunikation for projektets parter, herunder aflevering af bygningsdelskort</w:t>
            </w:r>
            <w:r>
              <w:rPr>
                <w:i/>
              </w:rPr>
              <w:t xml:space="preserve"> og eventuelle registreringer, beslutninger mv</w:t>
            </w:r>
            <w:r w:rsidRPr="0083179F">
              <w:rPr>
                <w:i/>
              </w:rPr>
              <w:t>.</w:t>
            </w:r>
          </w:p>
          <w:p w14:paraId="048439CA" w14:textId="5147E74D" w:rsidR="00D13642" w:rsidRPr="00A0326A" w:rsidRDefault="0029576C" w:rsidP="0029576C">
            <w:pPr>
              <w:keepLines/>
              <w:rPr>
                <w:i/>
              </w:rPr>
            </w:pPr>
            <w:r w:rsidRPr="00A55A54">
              <w:rPr>
                <w:i/>
              </w:rPr>
              <w:t>Fællesmodellen oprettes så al geometri og data fra fagmodellerne bliver tilgængelig, og struktureres så</w:t>
            </w:r>
            <w:r>
              <w:rPr>
                <w:i/>
              </w:rPr>
              <w:t xml:space="preserve"> </w:t>
            </w:r>
            <w:r w:rsidRPr="00A55A54">
              <w:rPr>
                <w:i/>
              </w:rPr>
              <w:t>de enkelte fagmodeller kan identificeres enkeltvis.</w:t>
            </w:r>
            <w:r>
              <w:rPr>
                <w:i/>
              </w:rPr>
              <w:t xml:space="preserve"> For formater mv. se</w:t>
            </w:r>
            <w:r w:rsidRPr="00B23454">
              <w:rPr>
                <w:i/>
              </w:rPr>
              <w:t xml:space="preserve"> </w:t>
            </w:r>
            <w:r>
              <w:rPr>
                <w:i/>
              </w:rPr>
              <w:t xml:space="preserve">afsnit </w:t>
            </w:r>
            <w:r w:rsidRPr="00B23454">
              <w:rPr>
                <w:i/>
              </w:rPr>
              <w:fldChar w:fldCharType="begin"/>
            </w:r>
            <w:r w:rsidRPr="00B23454">
              <w:rPr>
                <w:i/>
              </w:rPr>
              <w:instrText xml:space="preserve"> REF _Ref19280272 \r \h  \* MERGEFORMAT </w:instrText>
            </w:r>
            <w:r w:rsidRPr="00B23454">
              <w:rPr>
                <w:i/>
              </w:rPr>
            </w:r>
            <w:r w:rsidRPr="00B23454">
              <w:rPr>
                <w:i/>
              </w:rPr>
              <w:fldChar w:fldCharType="separate"/>
            </w:r>
            <w:r>
              <w:rPr>
                <w:i/>
              </w:rPr>
              <w:t>2.2.1</w:t>
            </w:r>
            <w:r w:rsidRPr="00B23454">
              <w:rPr>
                <w:i/>
              </w:rPr>
              <w:fldChar w:fldCharType="end"/>
            </w:r>
            <w:r w:rsidRPr="00B23454">
              <w:rPr>
                <w:i/>
              </w:rPr>
              <w:t xml:space="preserve"> </w:t>
            </w:r>
            <w:r>
              <w:rPr>
                <w:i/>
              </w:rPr>
              <w:t>”</w:t>
            </w:r>
            <w:r w:rsidRPr="00B23454">
              <w:rPr>
                <w:i/>
              </w:rPr>
              <w:fldChar w:fldCharType="begin"/>
            </w:r>
            <w:r w:rsidRPr="00B23454">
              <w:rPr>
                <w:i/>
              </w:rPr>
              <w:instrText xml:space="preserve"> REF _Ref19280273 \h  \* MERGEFORMAT </w:instrText>
            </w:r>
            <w:r w:rsidRPr="00B23454">
              <w:rPr>
                <w:i/>
              </w:rPr>
            </w:r>
            <w:r w:rsidRPr="00B23454">
              <w:rPr>
                <w:i/>
              </w:rPr>
              <w:fldChar w:fldCharType="separate"/>
            </w:r>
            <w:r w:rsidRPr="00FC2014">
              <w:rPr>
                <w:i/>
              </w:rPr>
              <w:t>Dokumenter og filer</w:t>
            </w:r>
            <w:r w:rsidRPr="00B23454">
              <w:rPr>
                <w:i/>
              </w:rPr>
              <w:fldChar w:fldCharType="end"/>
            </w:r>
            <w:r w:rsidRPr="00B23454">
              <w:rPr>
                <w:i/>
              </w:rPr>
              <w:t>”</w:t>
            </w:r>
            <w:r>
              <w:rPr>
                <w:i/>
              </w:rPr>
              <w:t>.</w:t>
            </w:r>
          </w:p>
        </w:tc>
      </w:tr>
    </w:tbl>
    <w:p w14:paraId="4ACD82D8" w14:textId="77777777" w:rsidR="00DF534B" w:rsidRPr="00E16FB9" w:rsidRDefault="00DF534B" w:rsidP="004D06BE">
      <w:pPr>
        <w:pStyle w:val="Overskrift3"/>
      </w:pPr>
      <w:bookmarkStart w:id="150" w:name="_Toc333657562"/>
      <w:bookmarkStart w:id="151" w:name="_Toc11841685"/>
      <w:bookmarkStart w:id="152" w:name="_Ref20322070"/>
      <w:bookmarkStart w:id="153" w:name="_Ref20322074"/>
      <w:bookmarkEnd w:id="148"/>
      <w:r w:rsidRPr="00E16FB9">
        <w:t>Software</w:t>
      </w:r>
      <w:r>
        <w:t>-</w:t>
      </w:r>
      <w:r w:rsidRPr="00E16FB9">
        <w:t>specifikke forhold</w:t>
      </w:r>
      <w:bookmarkEnd w:id="149"/>
      <w:bookmarkEnd w:id="150"/>
      <w:bookmarkEnd w:id="151"/>
      <w:bookmarkEnd w:id="152"/>
      <w:bookmarkEnd w:id="153"/>
    </w:p>
    <w:p w14:paraId="2261A424" w14:textId="77777777" w:rsidR="00D13642" w:rsidRPr="00E16FB9" w:rsidRDefault="00DF534B" w:rsidP="007B308B">
      <w:pPr>
        <w:keepLines/>
      </w:pPr>
      <w:r>
        <w:t>R</w:t>
      </w:r>
      <w:r w:rsidRPr="00E16FB9">
        <w:t>edegøre</w:t>
      </w:r>
      <w:r>
        <w:t>lse</w:t>
      </w:r>
      <w:r w:rsidRPr="00E16FB9">
        <w:t xml:space="preserve"> for specielle forhold ift. den anvendte software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14750D8F" w14:textId="77777777" w:rsidTr="00D47591">
        <w:trPr>
          <w:trHeight w:val="680"/>
        </w:trPr>
        <w:tc>
          <w:tcPr>
            <w:tcW w:w="0" w:type="auto"/>
          </w:tcPr>
          <w:p w14:paraId="5C3181A1" w14:textId="77777777" w:rsidR="00D13642" w:rsidRPr="00A87546" w:rsidRDefault="00D13642" w:rsidP="00D13642">
            <w:pPr>
              <w:keepLines/>
              <w:rPr>
                <w:i/>
              </w:rPr>
            </w:pPr>
            <w:r w:rsidRPr="00A87546">
              <w:rPr>
                <w:i/>
              </w:rPr>
              <w:t>Shared Parameters</w:t>
            </w:r>
          </w:p>
          <w:p w14:paraId="7246EB68" w14:textId="77777777" w:rsidR="00D13642" w:rsidRDefault="00D13642" w:rsidP="00D13642">
            <w:pPr>
              <w:keepLines/>
              <w:rPr>
                <w:i/>
              </w:rPr>
            </w:pPr>
            <w:r w:rsidRPr="00A87546">
              <w:rPr>
                <w:i/>
              </w:rPr>
              <w:t xml:space="preserve">Til brug for </w:t>
            </w:r>
            <w:r>
              <w:rPr>
                <w:i/>
              </w:rPr>
              <w:t>egenskabsfelter</w:t>
            </w:r>
            <w:r w:rsidRPr="00A87546">
              <w:rPr>
                <w:i/>
              </w:rPr>
              <w:t xml:space="preserve"> iht. DTU benyttes</w:t>
            </w:r>
            <w:r>
              <w:rPr>
                <w:i/>
              </w:rPr>
              <w:t xml:space="preserve"> </w:t>
            </w:r>
            <w:r w:rsidRPr="00A87546">
              <w:rPr>
                <w:i/>
              </w:rPr>
              <w:t>”DTU_Shared_Parameters.txt”.</w:t>
            </w:r>
          </w:p>
          <w:p w14:paraId="16E2C38F" w14:textId="7EF7FCD8" w:rsidR="00D13642" w:rsidRPr="00A0326A" w:rsidRDefault="00D13642" w:rsidP="00D13642">
            <w:pPr>
              <w:keepLines/>
              <w:rPr>
                <w:i/>
              </w:rPr>
            </w:pPr>
            <w:r w:rsidRPr="00A87546">
              <w:rPr>
                <w:i/>
              </w:rPr>
              <w:t xml:space="preserve">Til brug for </w:t>
            </w:r>
            <w:r>
              <w:rPr>
                <w:i/>
              </w:rPr>
              <w:t>egenskabsfelter</w:t>
            </w:r>
            <w:r w:rsidRPr="00A87546">
              <w:rPr>
                <w:i/>
              </w:rPr>
              <w:t xml:space="preserve"> iht. </w:t>
            </w:r>
            <w:r w:rsidR="00BE22EA">
              <w:rPr>
                <w:i/>
              </w:rPr>
              <w:t>Molio</w:t>
            </w:r>
            <w:r w:rsidRPr="00A87546">
              <w:rPr>
                <w:i/>
              </w:rPr>
              <w:t xml:space="preserve"> benyttes Shared Parameter fil herfra.</w:t>
            </w:r>
          </w:p>
        </w:tc>
      </w:tr>
    </w:tbl>
    <w:p w14:paraId="52EB4770" w14:textId="482B7794" w:rsidR="00DF534B" w:rsidRDefault="00DF534B" w:rsidP="00E72E33">
      <w:pPr>
        <w:pStyle w:val="Overskrift2"/>
      </w:pPr>
      <w:bookmarkStart w:id="154" w:name="_Toc316140712"/>
      <w:bookmarkStart w:id="155" w:name="_Toc320821432"/>
      <w:bookmarkStart w:id="156" w:name="_Toc333657563"/>
      <w:bookmarkStart w:id="157" w:name="_Toc11841686"/>
      <w:bookmarkStart w:id="158" w:name="_Ref20323930"/>
      <w:bookmarkStart w:id="159" w:name="_Ref20323935"/>
      <w:bookmarkStart w:id="160" w:name="_Toc161137642"/>
      <w:r w:rsidRPr="00767222">
        <w:t>Tegningsproduktion</w:t>
      </w:r>
      <w:bookmarkEnd w:id="154"/>
      <w:bookmarkEnd w:id="155"/>
      <w:bookmarkEnd w:id="156"/>
      <w:bookmarkEnd w:id="157"/>
      <w:bookmarkEnd w:id="158"/>
      <w:bookmarkEnd w:id="159"/>
      <w:bookmarkEnd w:id="160"/>
    </w:p>
    <w:p w14:paraId="2720722D" w14:textId="3939AD77" w:rsidR="00DF534B" w:rsidRPr="00E16FB9" w:rsidRDefault="00D73D1B" w:rsidP="002B72E8">
      <w:pPr>
        <w:pStyle w:val="Overskrift3"/>
      </w:pPr>
      <w:r>
        <w:t>Tegningsgenerering og -</w:t>
      </w:r>
      <w:r w:rsidR="002B72E8" w:rsidRPr="002B72E8">
        <w:t>standarder</w:t>
      </w:r>
    </w:p>
    <w:p w14:paraId="37E6BF23" w14:textId="29285F5E" w:rsidR="00D13642" w:rsidRPr="00E16FB9" w:rsidRDefault="002B72E8" w:rsidP="007B308B">
      <w:pPr>
        <w:keepLines/>
      </w:pPr>
      <w:r w:rsidRPr="002B72E8">
        <w:t>Redegørelse for eventuelle krav til hvordan tegninger generes, samt hvilken tegningsstandard eller -standarder som anvendes på projektet, herunder eventuelle lagstruktur</w:t>
      </w:r>
      <w:r w:rsidR="00DF534B" w:rsidRPr="00E16FB9">
        <w:t>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5D4EEC78" w14:textId="77777777" w:rsidTr="00D47591">
        <w:trPr>
          <w:trHeight w:val="680"/>
        </w:trPr>
        <w:tc>
          <w:tcPr>
            <w:tcW w:w="0" w:type="auto"/>
          </w:tcPr>
          <w:p w14:paraId="2A3F6693" w14:textId="4407C32A" w:rsidR="00D13642" w:rsidRPr="00A0326A" w:rsidRDefault="0096366F" w:rsidP="0096366F">
            <w:pPr>
              <w:keepLines/>
              <w:rPr>
                <w:i/>
              </w:rPr>
            </w:pPr>
            <w:r>
              <w:rPr>
                <w:i/>
              </w:rPr>
              <w:t>DTU IKT Standard afsnit 3.</w:t>
            </w:r>
            <w:r w:rsidR="00054442">
              <w:rPr>
                <w:i/>
              </w:rPr>
              <w:t xml:space="preserve">3 ”Tegningsstandarder” </w:t>
            </w:r>
            <w:r>
              <w:rPr>
                <w:i/>
              </w:rPr>
              <w:t>anvendes.</w:t>
            </w:r>
          </w:p>
        </w:tc>
      </w:tr>
    </w:tbl>
    <w:p w14:paraId="63BD1D7E" w14:textId="77777777" w:rsidR="002B72E8" w:rsidRPr="00E16FB9" w:rsidRDefault="002B72E8" w:rsidP="002B72E8">
      <w:pPr>
        <w:pStyle w:val="Overskrift3"/>
      </w:pPr>
      <w:bookmarkStart w:id="161" w:name="_Toc316140714"/>
      <w:bookmarkStart w:id="162" w:name="_Toc333657565"/>
      <w:bookmarkStart w:id="163" w:name="_Toc11841688"/>
      <w:r w:rsidRPr="00E16FB9">
        <w:t>Modelskilt</w:t>
      </w:r>
    </w:p>
    <w:p w14:paraId="692156D1" w14:textId="77777777" w:rsidR="002B72E8" w:rsidRPr="00E16FB9" w:rsidRDefault="002B72E8" w:rsidP="002B72E8">
      <w:pPr>
        <w:keepLines/>
      </w:pPr>
      <w:r w:rsidRPr="00E16FB9">
        <w:t xml:space="preserve">Redegørelse for omfang og indhold i modelskilt for bygningsmodeller. Modelskiltets formål er at samle og synliggøre informationen om bygningsmodellen. Modelskilt kan placeres enten direkte i modellen eller på en </w:t>
      </w:r>
      <w:r>
        <w:t>”</w:t>
      </w:r>
      <w:r w:rsidRPr="00E16FB9">
        <w:t>side</w:t>
      </w:r>
      <w:r>
        <w:t>”</w:t>
      </w:r>
      <w:r w:rsidRPr="00E16FB9">
        <w:t xml:space="preserve"> opsat til print direkte i modellen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2B72E8" w:rsidRPr="00E16FB9" w14:paraId="5F94D893" w14:textId="77777777" w:rsidTr="005F6988">
        <w:trPr>
          <w:trHeight w:val="680"/>
        </w:trPr>
        <w:tc>
          <w:tcPr>
            <w:tcW w:w="0" w:type="auto"/>
          </w:tcPr>
          <w:p w14:paraId="3F0C8D48" w14:textId="709C4F8F" w:rsidR="002B72E8" w:rsidRPr="00A0326A" w:rsidRDefault="002B72E8" w:rsidP="005F6988">
            <w:pPr>
              <w:keepLines/>
              <w:rPr>
                <w:i/>
              </w:rPr>
            </w:pPr>
          </w:p>
        </w:tc>
      </w:tr>
    </w:tbl>
    <w:p w14:paraId="553333CA" w14:textId="4725532D" w:rsidR="00DF534B" w:rsidRPr="00E16FB9" w:rsidRDefault="00DF534B" w:rsidP="004D06BE">
      <w:pPr>
        <w:pStyle w:val="Overskrift3"/>
      </w:pPr>
      <w:r w:rsidRPr="00E16FB9">
        <w:t>Tegningsskilt</w:t>
      </w:r>
      <w:bookmarkEnd w:id="161"/>
      <w:bookmarkEnd w:id="162"/>
      <w:bookmarkEnd w:id="163"/>
    </w:p>
    <w:p w14:paraId="69F92D02" w14:textId="77777777" w:rsidR="00D13642" w:rsidRPr="00E16FB9" w:rsidRDefault="00DF534B" w:rsidP="007B308B">
      <w:pPr>
        <w:keepLines/>
      </w:pPr>
      <w:r w:rsidRPr="00E16FB9">
        <w:t xml:space="preserve">Redegørelse for omfang og indhold i tegningsskilt (også kaldet </w:t>
      </w:r>
      <w:r w:rsidR="00110E5D">
        <w:t>”</w:t>
      </w:r>
      <w:r w:rsidRPr="00E16FB9">
        <w:t>tegningshoved</w:t>
      </w:r>
      <w:r w:rsidR="00110E5D">
        <w:t>”</w:t>
      </w:r>
      <w:r w:rsidRPr="00E16FB9">
        <w:t xml:space="preserve">) </w:t>
      </w:r>
      <w:r>
        <w:t>med</w:t>
      </w:r>
      <w:r w:rsidRPr="00E16FB9">
        <w:t xml:space="preserve"> opsatte 2D</w:t>
      </w:r>
      <w:r>
        <w:t>-</w:t>
      </w:r>
      <w:r w:rsidRPr="00E16FB9">
        <w:t xml:space="preserve">tegninger og digitale plot. Tegningsskiltet er ofte virksomhedsspecifikt, men </w:t>
      </w:r>
      <w:proofErr w:type="gramStart"/>
      <w:r w:rsidRPr="00E16FB9">
        <w:t>såfremt</w:t>
      </w:r>
      <w:proofErr w:type="gramEnd"/>
      <w:r w:rsidRPr="00E16FB9">
        <w:t xml:space="preserve"> der anvendes et projektspecifikt tegningshoved, kan det defineres og vises herunder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267809A5" w14:textId="77777777" w:rsidTr="00D47591">
        <w:trPr>
          <w:trHeight w:val="680"/>
        </w:trPr>
        <w:tc>
          <w:tcPr>
            <w:tcW w:w="0" w:type="auto"/>
          </w:tcPr>
          <w:p w14:paraId="1740A7F4" w14:textId="37A51730" w:rsidR="00D13642" w:rsidRPr="00A0326A" w:rsidRDefault="00D13642" w:rsidP="00D47591">
            <w:pPr>
              <w:keepLines/>
              <w:rPr>
                <w:i/>
              </w:rPr>
            </w:pPr>
          </w:p>
        </w:tc>
      </w:tr>
    </w:tbl>
    <w:p w14:paraId="394835CB" w14:textId="77777777" w:rsidR="00DF534B" w:rsidRPr="00E16FB9" w:rsidRDefault="00DF534B" w:rsidP="004D06BE">
      <w:pPr>
        <w:pStyle w:val="Overskrift3"/>
      </w:pPr>
      <w:bookmarkStart w:id="164" w:name="_Toc316140715"/>
      <w:bookmarkStart w:id="165" w:name="_Toc333657566"/>
      <w:bookmarkStart w:id="166" w:name="_Toc11841689"/>
      <w:r w:rsidRPr="00E16FB9">
        <w:t>Tekst og målsætning</w:t>
      </w:r>
      <w:bookmarkEnd w:id="164"/>
      <w:bookmarkEnd w:id="165"/>
      <w:bookmarkEnd w:id="166"/>
    </w:p>
    <w:p w14:paraId="2562B1E5" w14:textId="77777777" w:rsidR="00D13642" w:rsidRPr="00E16FB9" w:rsidRDefault="00DF534B" w:rsidP="007B308B">
      <w:pPr>
        <w:keepLines/>
      </w:pPr>
      <w:r w:rsidRPr="00E16FB9">
        <w:t>Redegørelse for specifikke krav</w:t>
      </w:r>
      <w:r>
        <w:t xml:space="preserve"> der er</w:t>
      </w:r>
      <w:r w:rsidRPr="00E16FB9">
        <w:t xml:space="preserve"> til tekst og målsætning af tegninger og i modeller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3EFF3C22" w14:textId="77777777" w:rsidTr="00D47591">
        <w:trPr>
          <w:trHeight w:val="680"/>
        </w:trPr>
        <w:tc>
          <w:tcPr>
            <w:tcW w:w="0" w:type="auto"/>
          </w:tcPr>
          <w:p w14:paraId="564F65BF" w14:textId="125DFC0E" w:rsidR="00D13642" w:rsidRPr="00A0326A" w:rsidRDefault="0096366F" w:rsidP="00D47591">
            <w:pPr>
              <w:keepLines/>
              <w:rPr>
                <w:i/>
              </w:rPr>
            </w:pPr>
            <w:r>
              <w:rPr>
                <w:i/>
              </w:rPr>
              <w:t>DTU IKT Standard afsnit 3.</w:t>
            </w:r>
            <w:r w:rsidR="00DF716B">
              <w:rPr>
                <w:i/>
              </w:rPr>
              <w:t>3 ”Tegningsstandarder”</w:t>
            </w:r>
            <w:r>
              <w:rPr>
                <w:i/>
              </w:rPr>
              <w:t xml:space="preserve"> anvendes.</w:t>
            </w:r>
          </w:p>
        </w:tc>
      </w:tr>
    </w:tbl>
    <w:p w14:paraId="5D6F42C7" w14:textId="77777777" w:rsidR="00DF534B" w:rsidRPr="00E16FB9" w:rsidRDefault="00DF534B" w:rsidP="00E72E33">
      <w:pPr>
        <w:pStyle w:val="Overskrift2"/>
      </w:pPr>
      <w:bookmarkStart w:id="167" w:name="_Toc333657567"/>
      <w:bookmarkStart w:id="168" w:name="_Toc11841690"/>
      <w:bookmarkStart w:id="169" w:name="_Ref20323958"/>
      <w:bookmarkStart w:id="170" w:name="_Ref20323961"/>
      <w:bookmarkStart w:id="171" w:name="_Toc161137643"/>
      <w:r w:rsidRPr="00E16FB9">
        <w:lastRenderedPageBreak/>
        <w:t>Koordinat-, højde- og modulsystem</w:t>
      </w:r>
      <w:bookmarkEnd w:id="167"/>
      <w:bookmarkEnd w:id="168"/>
      <w:bookmarkEnd w:id="169"/>
      <w:bookmarkEnd w:id="170"/>
      <w:bookmarkEnd w:id="171"/>
    </w:p>
    <w:p w14:paraId="1061B160" w14:textId="77777777" w:rsidR="00DF534B" w:rsidRPr="00E16FB9" w:rsidRDefault="00DF534B" w:rsidP="004D06BE">
      <w:pPr>
        <w:pStyle w:val="Overskrift3"/>
      </w:pPr>
      <w:bookmarkStart w:id="172" w:name="_Toc333657568"/>
      <w:bookmarkStart w:id="173" w:name="_Toc11841691"/>
      <w:r w:rsidRPr="00E16FB9">
        <w:t>Koordinat- og højdesystem</w:t>
      </w:r>
      <w:bookmarkEnd w:id="172"/>
      <w:bookmarkEnd w:id="173"/>
    </w:p>
    <w:p w14:paraId="500A6E87" w14:textId="77777777" w:rsidR="00D13642" w:rsidRPr="00E16FB9" w:rsidRDefault="00DF534B" w:rsidP="007B308B">
      <w:pPr>
        <w:keepLines/>
      </w:pPr>
      <w:r w:rsidRPr="00E16FB9">
        <w:t>Redegørelse for hvilket overordnet referencesystem der anvendes</w:t>
      </w:r>
      <w:r>
        <w:t xml:space="preserve">. </w:t>
      </w:r>
      <w:r w:rsidRPr="00E16FB9">
        <w:t>Det helt overordnede system</w:t>
      </w:r>
      <w:r>
        <w:t xml:space="preserve"> er</w:t>
      </w:r>
      <w:r w:rsidRPr="00E16FB9">
        <w:t xml:space="preserve"> typisk et nationalt system. </w:t>
      </w:r>
      <w:r>
        <w:t>Det a</w:t>
      </w:r>
      <w:r w:rsidRPr="00E16FB9">
        <w:t xml:space="preserve">nvendes til placering af byggesagen i landemæssig/global kontekst. </w:t>
      </w:r>
      <w:r>
        <w:t>Systemet k</w:t>
      </w:r>
      <w:r w:rsidRPr="00E16FB9">
        <w:t xml:space="preserve">an evt. deles op </w:t>
      </w:r>
      <w:r>
        <w:t>i</w:t>
      </w:r>
      <w:r w:rsidRPr="00E16FB9">
        <w:t xml:space="preserve"> flere systemer, </w:t>
      </w:r>
      <w:r w:rsidR="00110E5D">
        <w:t>f.eks.</w:t>
      </w:r>
      <w:r w:rsidRPr="00E16FB9">
        <w:t xml:space="preserve"> </w:t>
      </w:r>
      <w:r>
        <w:t xml:space="preserve">et </w:t>
      </w:r>
      <w:r w:rsidRPr="00E16FB9">
        <w:t>plankoordinatsystem (x</w:t>
      </w:r>
      <w:r>
        <w:t>-</w:t>
      </w:r>
      <w:r w:rsidRPr="00E16FB9">
        <w:t xml:space="preserve"> og y-retningen) og </w:t>
      </w:r>
      <w:r>
        <w:t xml:space="preserve">et </w:t>
      </w:r>
      <w:r w:rsidRPr="00E16FB9">
        <w:t>højdesystem (z-retningen)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7AC851CC" w14:textId="77777777" w:rsidTr="00D47591">
        <w:trPr>
          <w:trHeight w:val="680"/>
        </w:trPr>
        <w:tc>
          <w:tcPr>
            <w:tcW w:w="0" w:type="auto"/>
          </w:tcPr>
          <w:p w14:paraId="3B3EFEF8" w14:textId="20A799CB" w:rsidR="00D13642" w:rsidRPr="00A0326A" w:rsidRDefault="006A4D49" w:rsidP="006A4D49">
            <w:pPr>
              <w:keepLines/>
              <w:rPr>
                <w:i/>
              </w:rPr>
            </w:pPr>
            <w:r>
              <w:rPr>
                <w:i/>
              </w:rPr>
              <w:t>DTU IKT Standard afsnit 3.1</w:t>
            </w:r>
            <w:r w:rsidR="00B5320F">
              <w:rPr>
                <w:i/>
              </w:rPr>
              <w:t xml:space="preserve"> ”</w:t>
            </w:r>
            <w:r w:rsidR="00054442" w:rsidRPr="00054442">
              <w:rPr>
                <w:i/>
              </w:rPr>
              <w:t>Koordinat- og højdesystemer</w:t>
            </w:r>
            <w:r w:rsidR="00B5320F">
              <w:rPr>
                <w:i/>
              </w:rPr>
              <w:t>”</w:t>
            </w:r>
            <w:r>
              <w:rPr>
                <w:i/>
              </w:rPr>
              <w:t xml:space="preserve"> anvendes.</w:t>
            </w:r>
          </w:p>
        </w:tc>
      </w:tr>
    </w:tbl>
    <w:p w14:paraId="3162CFCE" w14:textId="77777777" w:rsidR="00DF534B" w:rsidRPr="00E16FB9" w:rsidRDefault="00DF534B" w:rsidP="004D06BE">
      <w:pPr>
        <w:pStyle w:val="Overskrift3"/>
      </w:pPr>
      <w:bookmarkStart w:id="174" w:name="_Toc333657569"/>
      <w:bookmarkStart w:id="175" w:name="_Toc11841692"/>
      <w:r w:rsidRPr="00E16FB9">
        <w:t>Projektspecifikt koordinatsystem</w:t>
      </w:r>
      <w:bookmarkEnd w:id="174"/>
      <w:bookmarkEnd w:id="175"/>
    </w:p>
    <w:p w14:paraId="6BB01811" w14:textId="77777777" w:rsidR="00D13642" w:rsidRPr="00E16FB9" w:rsidRDefault="00DF534B" w:rsidP="007B308B">
      <w:pPr>
        <w:keepLines/>
      </w:pPr>
      <w:r w:rsidRPr="00E16FB9">
        <w:t>Redegørelse for hvilket projektspecifikt koordinatsystem der anvendes</w:t>
      </w:r>
      <w:r>
        <w:t>.</w:t>
      </w:r>
      <w:r w:rsidRPr="00E16FB9">
        <w:t xml:space="preserve"> </w:t>
      </w:r>
      <w:r>
        <w:t>Systemet er e</w:t>
      </w:r>
      <w:r w:rsidRPr="00E16FB9">
        <w:t>t specifikt system</w:t>
      </w:r>
      <w:r w:rsidRPr="00AE0DE2">
        <w:t xml:space="preserve"> </w:t>
      </w:r>
      <w:r w:rsidRPr="00E16FB9">
        <w:t>for byggesagen, evt. roteret i</w:t>
      </w:r>
      <w:r>
        <w:t xml:space="preserve"> </w:t>
      </w:r>
      <w:r w:rsidRPr="00E16FB9">
        <w:t>f</w:t>
      </w:r>
      <w:r>
        <w:t>orhold til</w:t>
      </w:r>
      <w:r w:rsidRPr="00E16FB9">
        <w:t xml:space="preserve"> det ove</w:t>
      </w:r>
      <w:r>
        <w:t>r</w:t>
      </w:r>
      <w:r w:rsidRPr="00E16FB9">
        <w:t xml:space="preserve">ordnede referencesystem. </w:t>
      </w:r>
      <w:r>
        <w:t>Systemet a</w:t>
      </w:r>
      <w:r w:rsidRPr="00E16FB9">
        <w:t>nvendes til placering af projektet i</w:t>
      </w:r>
      <w:r>
        <w:t xml:space="preserve"> </w:t>
      </w:r>
      <w:r w:rsidRPr="00E16FB9">
        <w:t>f</w:t>
      </w:r>
      <w:r>
        <w:t xml:space="preserve">orhold til </w:t>
      </w:r>
      <w:r w:rsidRPr="00E16FB9">
        <w:t>den projektspecifikke kontekst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34C097C8" w14:textId="77777777" w:rsidTr="00D47591">
        <w:trPr>
          <w:trHeight w:val="680"/>
        </w:trPr>
        <w:tc>
          <w:tcPr>
            <w:tcW w:w="0" w:type="auto"/>
          </w:tcPr>
          <w:p w14:paraId="01EDB280" w14:textId="77777777" w:rsidR="00266925" w:rsidRDefault="00266925" w:rsidP="00266925">
            <w:pPr>
              <w:keepLines/>
              <w:rPr>
                <w:i/>
                <w:color w:val="FF0000"/>
                <w:highlight w:val="yellow"/>
              </w:rPr>
            </w:pPr>
            <w:r>
              <w:rPr>
                <w:i/>
                <w:color w:val="FF0000"/>
                <w:highlight w:val="yellow"/>
              </w:rPr>
              <w:t>Hvis projektet er en ny bygning anvend nedenstående!</w:t>
            </w:r>
          </w:p>
          <w:p w14:paraId="421105FA" w14:textId="6125891D" w:rsidR="00266925" w:rsidRDefault="00266925" w:rsidP="001D3EA9">
            <w:pPr>
              <w:keepLines/>
              <w:rPr>
                <w:i/>
              </w:rPr>
            </w:pPr>
            <w:proofErr w:type="gramStart"/>
            <w:r>
              <w:rPr>
                <w:i/>
              </w:rPr>
              <w:t>IKT lederen</w:t>
            </w:r>
            <w:proofErr w:type="gramEnd"/>
            <w:r w:rsidRPr="00324309">
              <w:rPr>
                <w:i/>
              </w:rPr>
              <w:t xml:space="preserve"> har det overordnede og koordinerende ansvar for</w:t>
            </w:r>
            <w:r>
              <w:rPr>
                <w:i/>
              </w:rPr>
              <w:t xml:space="preserve"> projektspecifikt koordinatsystem bliver godkendt af CAS Digital og at dette o</w:t>
            </w:r>
            <w:r w:rsidRPr="00324309">
              <w:rPr>
                <w:i/>
              </w:rPr>
              <w:t>verholdes af alle parter.</w:t>
            </w:r>
          </w:p>
          <w:p w14:paraId="7202196D" w14:textId="77777777" w:rsidR="00266925" w:rsidRDefault="00266925" w:rsidP="001D3EA9">
            <w:pPr>
              <w:keepLines/>
              <w:rPr>
                <w:i/>
              </w:rPr>
            </w:pPr>
          </w:p>
          <w:p w14:paraId="01D41302" w14:textId="77777777" w:rsidR="00266925" w:rsidRDefault="00266925" w:rsidP="00266925">
            <w:pPr>
              <w:keepLines/>
              <w:rPr>
                <w:i/>
                <w:color w:val="FF0000"/>
                <w:highlight w:val="yellow"/>
              </w:rPr>
            </w:pPr>
            <w:r>
              <w:rPr>
                <w:i/>
                <w:color w:val="FF0000"/>
                <w:highlight w:val="yellow"/>
              </w:rPr>
              <w:t>Hvis projektet er en eksisterende bygning anvend nedenstående!</w:t>
            </w:r>
          </w:p>
          <w:p w14:paraId="5D983F48" w14:textId="333C408F" w:rsidR="00D13642" w:rsidRPr="00A0326A" w:rsidRDefault="001D3EA9" w:rsidP="00266925">
            <w:pPr>
              <w:keepLines/>
              <w:rPr>
                <w:i/>
              </w:rPr>
            </w:pPr>
            <w:proofErr w:type="gramStart"/>
            <w:r>
              <w:rPr>
                <w:i/>
              </w:rPr>
              <w:t>IKT lederen</w:t>
            </w:r>
            <w:proofErr w:type="gramEnd"/>
            <w:r w:rsidR="00266925">
              <w:rPr>
                <w:i/>
              </w:rPr>
              <w:t xml:space="preserve"> har det overordnede </w:t>
            </w:r>
            <w:r w:rsidRPr="00324309">
              <w:rPr>
                <w:i/>
              </w:rPr>
              <w:t>ansvar for</w:t>
            </w:r>
            <w:r>
              <w:rPr>
                <w:i/>
              </w:rPr>
              <w:t xml:space="preserve"> projektspecifikt koordinatsystem</w:t>
            </w:r>
            <w:r w:rsidR="00266925">
              <w:rPr>
                <w:i/>
              </w:rPr>
              <w:t xml:space="preserve"> ikke ændres og at dette o</w:t>
            </w:r>
            <w:r w:rsidR="00266925" w:rsidRPr="00324309">
              <w:rPr>
                <w:i/>
              </w:rPr>
              <w:t>verholdes af alle parter.</w:t>
            </w:r>
            <w:r w:rsidR="00266925">
              <w:rPr>
                <w:i/>
              </w:rPr>
              <w:t xml:space="preserve"> Eventuelle ændringer skal godkendes af CAS Digital.</w:t>
            </w:r>
          </w:p>
        </w:tc>
      </w:tr>
    </w:tbl>
    <w:p w14:paraId="45E1957B" w14:textId="77777777" w:rsidR="00DF534B" w:rsidRPr="00E16FB9" w:rsidRDefault="00DF534B" w:rsidP="004D06BE">
      <w:pPr>
        <w:pStyle w:val="Overskrift3"/>
      </w:pPr>
      <w:bookmarkStart w:id="176" w:name="_Toc333657570"/>
      <w:bookmarkStart w:id="177" w:name="_Toc11841693"/>
      <w:proofErr w:type="spellStart"/>
      <w:r w:rsidRPr="00E16FB9">
        <w:t>Modulnet</w:t>
      </w:r>
      <w:bookmarkEnd w:id="176"/>
      <w:bookmarkEnd w:id="177"/>
      <w:proofErr w:type="spellEnd"/>
    </w:p>
    <w:p w14:paraId="1A3DBF54" w14:textId="77777777" w:rsidR="00D13642" w:rsidRPr="00E16FB9" w:rsidRDefault="00DF534B" w:rsidP="007B308B">
      <w:pPr>
        <w:keepLines/>
      </w:pPr>
      <w:r w:rsidRPr="00E16FB9">
        <w:t>Redegørelse for</w:t>
      </w:r>
      <w:r>
        <w:t xml:space="preserve"> </w:t>
      </w:r>
      <w:proofErr w:type="spellStart"/>
      <w:r>
        <w:t>m</w:t>
      </w:r>
      <w:r w:rsidRPr="00E16FB9">
        <w:t>odulnet</w:t>
      </w:r>
      <w:proofErr w:type="spellEnd"/>
      <w:r w:rsidRPr="00E16FB9">
        <w:t xml:space="preserve"> der</w:t>
      </w:r>
      <w:r>
        <w:t xml:space="preserve"> </w:t>
      </w:r>
      <w:r w:rsidRPr="00E16FB9">
        <w:t>anvendes: Et specifikt system</w:t>
      </w:r>
      <w:r w:rsidRPr="00D447E6">
        <w:t xml:space="preserve"> </w:t>
      </w:r>
      <w:r w:rsidRPr="00E16FB9">
        <w:t xml:space="preserve">for </w:t>
      </w:r>
      <w:r>
        <w:t>en</w:t>
      </w:r>
      <w:r w:rsidRPr="00E16FB9">
        <w:t xml:space="preserve"> bygning som anvendes til fastlæggelse af bygningsgeometrien.</w:t>
      </w:r>
      <w:r>
        <w:t xml:space="preserve"> Evt. angives det hvem der har ansvaret for </w:t>
      </w:r>
      <w:proofErr w:type="spellStart"/>
      <w:r>
        <w:t>modulnet</w:t>
      </w:r>
      <w:proofErr w:type="spellEnd"/>
      <w:r>
        <w:t>-filen, hvis denne laves i en separat fil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6953F44D" w14:textId="77777777" w:rsidTr="00D47591">
        <w:trPr>
          <w:trHeight w:val="680"/>
        </w:trPr>
        <w:tc>
          <w:tcPr>
            <w:tcW w:w="0" w:type="auto"/>
          </w:tcPr>
          <w:p w14:paraId="2EC5662F" w14:textId="77777777" w:rsidR="00BA1EB3" w:rsidRDefault="00BA1EB3" w:rsidP="00BA1EB3">
            <w:pPr>
              <w:keepLines/>
              <w:rPr>
                <w:i/>
                <w:color w:val="FF0000"/>
                <w:highlight w:val="yellow"/>
              </w:rPr>
            </w:pPr>
            <w:r>
              <w:rPr>
                <w:i/>
                <w:color w:val="FF0000"/>
                <w:highlight w:val="yellow"/>
              </w:rPr>
              <w:t>Hvis projektet er en ny bygning anvend nedenstående!</w:t>
            </w:r>
          </w:p>
          <w:p w14:paraId="48BA6B38" w14:textId="52D8E428" w:rsidR="00D13642" w:rsidRDefault="00D13642" w:rsidP="00D47591">
            <w:pPr>
              <w:keepLines/>
              <w:rPr>
                <w:i/>
              </w:rPr>
            </w:pPr>
            <w:proofErr w:type="gramStart"/>
            <w:r>
              <w:rPr>
                <w:i/>
              </w:rPr>
              <w:t>IKT lederen</w:t>
            </w:r>
            <w:proofErr w:type="gramEnd"/>
            <w:r w:rsidRPr="00324309">
              <w:rPr>
                <w:i/>
              </w:rPr>
              <w:t xml:space="preserve"> har det overordnede og koordinerende ansvar for</w:t>
            </w:r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modulnet</w:t>
            </w:r>
            <w:proofErr w:type="spellEnd"/>
            <w:r>
              <w:rPr>
                <w:i/>
              </w:rPr>
              <w:t xml:space="preserve"> bliver udformet og godkendt af CAS Digital og at nulpunkter o</w:t>
            </w:r>
            <w:r w:rsidRPr="00324309">
              <w:rPr>
                <w:i/>
              </w:rPr>
              <w:t xml:space="preserve">verholdes af alle parter. </w:t>
            </w:r>
            <w:r w:rsidRPr="00C31716">
              <w:rPr>
                <w:i/>
              </w:rPr>
              <w:t xml:space="preserve">Enhver part har ansvaret for </w:t>
            </w:r>
            <w:r>
              <w:rPr>
                <w:i/>
              </w:rPr>
              <w:t>anvendelse af</w:t>
            </w:r>
            <w:r w:rsidR="00266925"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modulnet</w:t>
            </w:r>
            <w:proofErr w:type="spellEnd"/>
            <w:r>
              <w:rPr>
                <w:i/>
              </w:rPr>
              <w:t xml:space="preserve"> og overholdelse af nulpunkter.</w:t>
            </w:r>
          </w:p>
          <w:p w14:paraId="186CA65A" w14:textId="77777777" w:rsidR="00BA1EB3" w:rsidRDefault="00BA1EB3" w:rsidP="00D47591">
            <w:pPr>
              <w:keepLines/>
              <w:rPr>
                <w:i/>
              </w:rPr>
            </w:pPr>
          </w:p>
          <w:p w14:paraId="09007905" w14:textId="667E8B68" w:rsidR="00BA1EB3" w:rsidRDefault="00BA1EB3" w:rsidP="00BA1EB3">
            <w:pPr>
              <w:keepLines/>
              <w:rPr>
                <w:i/>
                <w:color w:val="FF0000"/>
                <w:highlight w:val="yellow"/>
              </w:rPr>
            </w:pPr>
            <w:r>
              <w:rPr>
                <w:i/>
                <w:color w:val="FF0000"/>
                <w:highlight w:val="yellow"/>
              </w:rPr>
              <w:t>Hvis projektet er en eksisterende bygning anvend nedenstående!</w:t>
            </w:r>
          </w:p>
          <w:p w14:paraId="4DE1C51E" w14:textId="509AF60D" w:rsidR="00BA1EB3" w:rsidRPr="00A0326A" w:rsidRDefault="00BA1EB3" w:rsidP="00266925">
            <w:pPr>
              <w:keepLines/>
              <w:rPr>
                <w:i/>
              </w:rPr>
            </w:pPr>
            <w:proofErr w:type="gramStart"/>
            <w:r>
              <w:rPr>
                <w:i/>
              </w:rPr>
              <w:t>IKT lederen</w:t>
            </w:r>
            <w:proofErr w:type="gramEnd"/>
            <w:r w:rsidRPr="00324309">
              <w:rPr>
                <w:i/>
              </w:rPr>
              <w:t xml:space="preserve"> </w:t>
            </w:r>
            <w:r w:rsidR="00266925">
              <w:rPr>
                <w:i/>
              </w:rPr>
              <w:t xml:space="preserve">har det overordnede </w:t>
            </w:r>
            <w:r w:rsidRPr="00324309">
              <w:rPr>
                <w:i/>
              </w:rPr>
              <w:t>ansvar for</w:t>
            </w:r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modulnet</w:t>
            </w:r>
            <w:proofErr w:type="spellEnd"/>
            <w:r>
              <w:rPr>
                <w:i/>
              </w:rPr>
              <w:t xml:space="preserve"> ikke ændres</w:t>
            </w:r>
            <w:r w:rsidR="00266925">
              <w:rPr>
                <w:i/>
              </w:rPr>
              <w:t xml:space="preserve"> og at nulpunkter o</w:t>
            </w:r>
            <w:r w:rsidR="00266925" w:rsidRPr="00324309">
              <w:rPr>
                <w:i/>
              </w:rPr>
              <w:t>verholdes af alle parter.</w:t>
            </w:r>
            <w:r w:rsidR="00266925">
              <w:rPr>
                <w:i/>
              </w:rPr>
              <w:t xml:space="preserve"> Eventuelle </w:t>
            </w:r>
            <w:r>
              <w:rPr>
                <w:i/>
              </w:rPr>
              <w:t>ændringer skal godkendes af CAS Digital.</w:t>
            </w:r>
            <w:r w:rsidRPr="00324309">
              <w:rPr>
                <w:i/>
              </w:rPr>
              <w:t xml:space="preserve"> </w:t>
            </w:r>
            <w:r w:rsidRPr="00C31716">
              <w:rPr>
                <w:i/>
              </w:rPr>
              <w:t xml:space="preserve">Enhver part har ansvaret for </w:t>
            </w:r>
            <w:r>
              <w:rPr>
                <w:i/>
              </w:rPr>
              <w:t xml:space="preserve">anvendelse af </w:t>
            </w:r>
            <w:proofErr w:type="spellStart"/>
            <w:r>
              <w:rPr>
                <w:i/>
              </w:rPr>
              <w:t>modulnet</w:t>
            </w:r>
            <w:proofErr w:type="spellEnd"/>
            <w:r>
              <w:rPr>
                <w:i/>
              </w:rPr>
              <w:t xml:space="preserve"> og overholdelse af nulpunkter.</w:t>
            </w:r>
          </w:p>
        </w:tc>
      </w:tr>
    </w:tbl>
    <w:p w14:paraId="5C16C39F" w14:textId="77777777" w:rsidR="00DF534B" w:rsidRPr="00E16FB9" w:rsidRDefault="00DF534B" w:rsidP="004D06BE">
      <w:pPr>
        <w:pStyle w:val="Overskrift3"/>
      </w:pPr>
      <w:bookmarkStart w:id="178" w:name="_Toc316140721"/>
      <w:bookmarkStart w:id="179" w:name="_Toc333657571"/>
      <w:bookmarkStart w:id="180" w:name="_Toc11841694"/>
      <w:bookmarkStart w:id="181" w:name="_Toc316140710"/>
      <w:r w:rsidRPr="00E16FB9">
        <w:t>Indsættelsespunkt</w:t>
      </w:r>
      <w:bookmarkEnd w:id="178"/>
      <w:bookmarkEnd w:id="179"/>
      <w:bookmarkEnd w:id="180"/>
    </w:p>
    <w:p w14:paraId="77FDCA57" w14:textId="77777777" w:rsidR="00D13642" w:rsidRPr="00E16FB9" w:rsidRDefault="00DF534B" w:rsidP="007B308B">
      <w:pPr>
        <w:keepLines/>
      </w:pPr>
      <w:r w:rsidRPr="00E16FB9">
        <w:t xml:space="preserve">Redegørelse for hvilket fælles punkt </w:t>
      </w:r>
      <w:r>
        <w:t>der</w:t>
      </w:r>
      <w:r w:rsidRPr="00E16FB9">
        <w:t xml:space="preserve"> anvendes som indsættelsespunkt. Et indsættelsespunkt er det punkt, en bygningsmodel sættes ind i, enten i en anden bygningsmodel eller i en tegningsfil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19FE05BA" w14:textId="77777777" w:rsidTr="00D47591">
        <w:trPr>
          <w:trHeight w:val="680"/>
        </w:trPr>
        <w:tc>
          <w:tcPr>
            <w:tcW w:w="0" w:type="auto"/>
          </w:tcPr>
          <w:p w14:paraId="1587628F" w14:textId="77777777" w:rsidR="009C35F8" w:rsidRDefault="009C35F8" w:rsidP="009C35F8">
            <w:pPr>
              <w:keepLines/>
              <w:rPr>
                <w:i/>
                <w:color w:val="FF0000"/>
                <w:highlight w:val="yellow"/>
              </w:rPr>
            </w:pPr>
            <w:r>
              <w:rPr>
                <w:i/>
                <w:color w:val="FF0000"/>
                <w:highlight w:val="yellow"/>
              </w:rPr>
              <w:t>Hvis projektet er en ny bygning anvend nedenstående!</w:t>
            </w:r>
          </w:p>
          <w:p w14:paraId="5930ADE8" w14:textId="10725D93" w:rsidR="00266925" w:rsidRDefault="00266925" w:rsidP="00266925">
            <w:pPr>
              <w:keepLines/>
              <w:rPr>
                <w:i/>
              </w:rPr>
            </w:pPr>
            <w:r>
              <w:rPr>
                <w:i/>
              </w:rPr>
              <w:t xml:space="preserve">Modellens interne </w:t>
            </w:r>
            <w:r w:rsidR="009C35F8">
              <w:rPr>
                <w:i/>
              </w:rPr>
              <w:t>originale nulpunkt anvendes</w:t>
            </w:r>
            <w:r w:rsidR="007B26E7">
              <w:rPr>
                <w:i/>
              </w:rPr>
              <w:t>.</w:t>
            </w:r>
          </w:p>
          <w:p w14:paraId="5B5D99FC" w14:textId="55F0572C" w:rsidR="009C35F8" w:rsidRDefault="009C35F8" w:rsidP="00266925">
            <w:pPr>
              <w:keepLines/>
              <w:rPr>
                <w:i/>
              </w:rPr>
            </w:pPr>
          </w:p>
          <w:p w14:paraId="50C3EC9D" w14:textId="77777777" w:rsidR="009C35F8" w:rsidRDefault="009C35F8" w:rsidP="009C35F8">
            <w:pPr>
              <w:keepLines/>
              <w:rPr>
                <w:i/>
                <w:color w:val="FF0000"/>
                <w:highlight w:val="yellow"/>
              </w:rPr>
            </w:pPr>
            <w:r>
              <w:rPr>
                <w:i/>
                <w:color w:val="FF0000"/>
                <w:highlight w:val="yellow"/>
              </w:rPr>
              <w:t>Hvis projektet er en eksisterende bygning anvend nedenstående!</w:t>
            </w:r>
          </w:p>
          <w:p w14:paraId="5E4862AA" w14:textId="6E09BA14" w:rsidR="009C35F8" w:rsidRPr="00A0326A" w:rsidRDefault="009C35F8" w:rsidP="009C35F8">
            <w:pPr>
              <w:keepLines/>
              <w:rPr>
                <w:i/>
              </w:rPr>
            </w:pPr>
            <w:r>
              <w:rPr>
                <w:i/>
              </w:rPr>
              <w:t>Eksisterende indsættelsespunkt i udleverede modeller fra DTU anvendes.</w:t>
            </w:r>
          </w:p>
        </w:tc>
      </w:tr>
    </w:tbl>
    <w:p w14:paraId="52E68E25" w14:textId="77777777" w:rsidR="00DF534B" w:rsidRPr="00E16FB9" w:rsidRDefault="00DF534B" w:rsidP="004D06BE">
      <w:pPr>
        <w:pStyle w:val="Overskrift3"/>
      </w:pPr>
      <w:bookmarkStart w:id="182" w:name="_Toc333657572"/>
      <w:bookmarkStart w:id="183" w:name="_Toc11841695"/>
      <w:r w:rsidRPr="00E16FB9">
        <w:t>Enhedssystem</w:t>
      </w:r>
      <w:bookmarkEnd w:id="181"/>
      <w:bookmarkEnd w:id="182"/>
      <w:bookmarkEnd w:id="183"/>
    </w:p>
    <w:p w14:paraId="0202F2D2" w14:textId="77777777" w:rsidR="00D13642" w:rsidRPr="00E16FB9" w:rsidRDefault="00DF534B" w:rsidP="007B308B">
      <w:pPr>
        <w:keepLines/>
      </w:pPr>
      <w:r w:rsidRPr="00E16FB9">
        <w:t>Redegørelse for hvilke(n) enhed(er) der anvendes på projektet, og i hvilke situationer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56080398" w14:textId="77777777" w:rsidTr="00D47591">
        <w:trPr>
          <w:trHeight w:val="680"/>
        </w:trPr>
        <w:tc>
          <w:tcPr>
            <w:tcW w:w="0" w:type="auto"/>
          </w:tcPr>
          <w:p w14:paraId="462A0B80" w14:textId="77777777" w:rsidR="00D13642" w:rsidRPr="00A0326A" w:rsidRDefault="00D13642" w:rsidP="00D47591">
            <w:pPr>
              <w:keepLines/>
              <w:rPr>
                <w:i/>
              </w:rPr>
            </w:pPr>
          </w:p>
        </w:tc>
      </w:tr>
    </w:tbl>
    <w:p w14:paraId="2C640151" w14:textId="77777777" w:rsidR="00DF534B" w:rsidRDefault="00DF534B" w:rsidP="00E72E33">
      <w:pPr>
        <w:pStyle w:val="Overskrift2"/>
      </w:pPr>
      <w:bookmarkStart w:id="184" w:name="_Toc11841696"/>
      <w:bookmarkStart w:id="185" w:name="_Toc161137644"/>
      <w:bookmarkStart w:id="186" w:name="_Toc333657573"/>
      <w:bookmarkStart w:id="187" w:name="_Toc316140711"/>
      <w:r>
        <w:t>Konsistens- og kollisionskontroller</w:t>
      </w:r>
      <w:bookmarkEnd w:id="184"/>
      <w:bookmarkEnd w:id="185"/>
    </w:p>
    <w:p w14:paraId="13935DCB" w14:textId="77777777" w:rsidR="00DF534B" w:rsidRPr="00EE07FA" w:rsidRDefault="00DF534B" w:rsidP="004D06BE">
      <w:pPr>
        <w:pStyle w:val="Overskrift3"/>
      </w:pPr>
      <w:bookmarkStart w:id="188" w:name="_Toc11841697"/>
      <w:r>
        <w:t>Inkluderede konsistens- og kollisionskontroller</w:t>
      </w:r>
      <w:bookmarkEnd w:id="188"/>
    </w:p>
    <w:p w14:paraId="26B2D9E1" w14:textId="77777777" w:rsidR="00D13642" w:rsidRPr="00E16FB9" w:rsidRDefault="00DF534B" w:rsidP="007B308B">
      <w:pPr>
        <w:keepLines/>
      </w:pPr>
      <w:r>
        <w:t>Oplistning af hvilke konsistens- og kollisionskontroller der skal udføres på projektet, ansvarlige herfor samt tider/frekvenser for disse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37B0D363" w14:textId="77777777" w:rsidTr="00D47591">
        <w:trPr>
          <w:trHeight w:val="680"/>
        </w:trPr>
        <w:tc>
          <w:tcPr>
            <w:tcW w:w="0" w:type="auto"/>
          </w:tcPr>
          <w:p w14:paraId="05595201" w14:textId="691D5FF0" w:rsidR="00A62B10" w:rsidRDefault="00A62B10" w:rsidP="006D4496">
            <w:pPr>
              <w:keepLines/>
              <w:rPr>
                <w:i/>
              </w:rPr>
            </w:pPr>
            <w:r w:rsidRPr="00414E51">
              <w:rPr>
                <w:i/>
              </w:rPr>
              <w:t>Alle bygningsmodeller skal kvalitetssikres enkeltvis og samlet. Hver aktør har ansvaret for kvalitetssikring af egne fagmodeller inden upload til kommunikationsplatformen.</w:t>
            </w:r>
          </w:p>
          <w:p w14:paraId="337C4B0C" w14:textId="4CC61A5C" w:rsidR="003C2EA3" w:rsidRDefault="00D13642" w:rsidP="003C2EA3">
            <w:pPr>
              <w:keepLines/>
              <w:rPr>
                <w:i/>
              </w:rPr>
            </w:pPr>
            <w:proofErr w:type="gramStart"/>
            <w:r>
              <w:rPr>
                <w:i/>
              </w:rPr>
              <w:t>IKT lederen</w:t>
            </w:r>
            <w:proofErr w:type="gramEnd"/>
            <w:r w:rsidRPr="00324309">
              <w:rPr>
                <w:i/>
              </w:rPr>
              <w:t xml:space="preserve"> har det overordnede og koordinerende ansvar for</w:t>
            </w:r>
            <w:r>
              <w:rPr>
                <w:i/>
              </w:rPr>
              <w:t xml:space="preserve"> kollisionskontrollen.</w:t>
            </w:r>
            <w:r w:rsidRPr="00324309">
              <w:rPr>
                <w:i/>
              </w:rPr>
              <w:t xml:space="preserve"> </w:t>
            </w:r>
            <w:proofErr w:type="gramStart"/>
            <w:r>
              <w:rPr>
                <w:i/>
              </w:rPr>
              <w:t>IKT lederen</w:t>
            </w:r>
            <w:proofErr w:type="gramEnd"/>
            <w:r w:rsidRPr="00A87546">
              <w:rPr>
                <w:i/>
              </w:rPr>
              <w:t xml:space="preserve"> samler de uploadede udvekslings fagmodeller fra</w:t>
            </w:r>
            <w:r w:rsidR="006D4496">
              <w:t xml:space="preserve"> </w:t>
            </w:r>
            <w:r w:rsidR="006D4496" w:rsidRPr="006D4496">
              <w:rPr>
                <w:i/>
              </w:rPr>
              <w:t xml:space="preserve">kommunikationsplatformen </w:t>
            </w:r>
            <w:r w:rsidRPr="00A87546">
              <w:rPr>
                <w:i/>
              </w:rPr>
              <w:t>i en fællesmodel forud for kollisionskontrol.</w:t>
            </w:r>
          </w:p>
          <w:p w14:paraId="365D6322" w14:textId="129E0E4A" w:rsidR="00D13642" w:rsidRPr="00A0326A" w:rsidRDefault="00D13642" w:rsidP="003C2EA3">
            <w:pPr>
              <w:keepLines/>
              <w:rPr>
                <w:i/>
              </w:rPr>
            </w:pPr>
            <w:r>
              <w:rPr>
                <w:i/>
              </w:rPr>
              <w:t>For formater</w:t>
            </w:r>
            <w:r w:rsidR="003C2EA3">
              <w:t xml:space="preserve"> </w:t>
            </w:r>
            <w:r w:rsidR="003C2EA3">
              <w:rPr>
                <w:i/>
              </w:rPr>
              <w:t>o</w:t>
            </w:r>
            <w:r w:rsidR="003C2EA3" w:rsidRPr="003C2EA3">
              <w:rPr>
                <w:i/>
              </w:rPr>
              <w:t>g frekvenser</w:t>
            </w:r>
            <w:r w:rsidR="003C2EA3">
              <w:rPr>
                <w:i/>
              </w:rPr>
              <w:t xml:space="preserve"> </w:t>
            </w:r>
            <w:r>
              <w:rPr>
                <w:i/>
              </w:rPr>
              <w:t>mv. se</w:t>
            </w:r>
            <w:r w:rsidRPr="00B23454">
              <w:rPr>
                <w:i/>
              </w:rPr>
              <w:t xml:space="preserve"> </w:t>
            </w:r>
            <w:r>
              <w:rPr>
                <w:i/>
              </w:rPr>
              <w:t xml:space="preserve">afsnit </w:t>
            </w:r>
            <w:r w:rsidRPr="00B23454">
              <w:rPr>
                <w:i/>
              </w:rPr>
              <w:fldChar w:fldCharType="begin"/>
            </w:r>
            <w:r w:rsidRPr="00B23454">
              <w:rPr>
                <w:i/>
              </w:rPr>
              <w:instrText xml:space="preserve"> REF _Ref19280272 \r \h  \* MERGEFORMAT </w:instrText>
            </w:r>
            <w:r w:rsidRPr="00B23454">
              <w:rPr>
                <w:i/>
              </w:rPr>
            </w:r>
            <w:r w:rsidRPr="00B23454">
              <w:rPr>
                <w:i/>
              </w:rPr>
              <w:fldChar w:fldCharType="separate"/>
            </w:r>
            <w:r w:rsidR="00FC2014">
              <w:rPr>
                <w:i/>
              </w:rPr>
              <w:t>2.2.1</w:t>
            </w:r>
            <w:r w:rsidRPr="00B23454">
              <w:rPr>
                <w:i/>
              </w:rPr>
              <w:fldChar w:fldCharType="end"/>
            </w:r>
            <w:r w:rsidRPr="00B23454">
              <w:rPr>
                <w:i/>
              </w:rPr>
              <w:t xml:space="preserve"> </w:t>
            </w:r>
            <w:r>
              <w:rPr>
                <w:i/>
              </w:rPr>
              <w:t>”</w:t>
            </w:r>
            <w:r w:rsidRPr="00B23454">
              <w:rPr>
                <w:i/>
              </w:rPr>
              <w:fldChar w:fldCharType="begin"/>
            </w:r>
            <w:r w:rsidRPr="00B23454">
              <w:rPr>
                <w:i/>
              </w:rPr>
              <w:instrText xml:space="preserve"> REF _Ref19280273 \h  \* MERGEFORMAT </w:instrText>
            </w:r>
            <w:r w:rsidRPr="00B23454">
              <w:rPr>
                <w:i/>
              </w:rPr>
            </w:r>
            <w:r w:rsidRPr="00B23454">
              <w:rPr>
                <w:i/>
              </w:rPr>
              <w:fldChar w:fldCharType="separate"/>
            </w:r>
            <w:r w:rsidR="00FC2014" w:rsidRPr="00FC2014">
              <w:rPr>
                <w:i/>
              </w:rPr>
              <w:t>Dokumenter og filer</w:t>
            </w:r>
            <w:r w:rsidRPr="00B23454">
              <w:rPr>
                <w:i/>
              </w:rPr>
              <w:fldChar w:fldCharType="end"/>
            </w:r>
            <w:r w:rsidRPr="00B23454">
              <w:rPr>
                <w:i/>
              </w:rPr>
              <w:t>”</w:t>
            </w:r>
            <w:r>
              <w:rPr>
                <w:i/>
              </w:rPr>
              <w:t>.</w:t>
            </w:r>
          </w:p>
        </w:tc>
      </w:tr>
    </w:tbl>
    <w:p w14:paraId="5B7E14F4" w14:textId="77777777" w:rsidR="00DF534B" w:rsidRPr="00EE07FA" w:rsidRDefault="00DF534B" w:rsidP="004D06BE">
      <w:pPr>
        <w:pStyle w:val="Overskrift3"/>
      </w:pPr>
      <w:bookmarkStart w:id="189" w:name="_Toc11841698"/>
      <w:r>
        <w:t>Metoder for konsistens- og kollisionskontroller</w:t>
      </w:r>
      <w:bookmarkEnd w:id="189"/>
    </w:p>
    <w:p w14:paraId="54A86E63" w14:textId="77777777" w:rsidR="00D13642" w:rsidRPr="00E16FB9" w:rsidRDefault="00DF534B" w:rsidP="007B308B">
      <w:pPr>
        <w:keepLines/>
      </w:pPr>
      <w:r>
        <w:t>Redegørelse for hvilke metoder der anvendes for de enkelte kontroller, samt hvordan disse evt. dokumenteres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73F07E46" w14:textId="77777777" w:rsidTr="00D47591">
        <w:trPr>
          <w:trHeight w:val="680"/>
        </w:trPr>
        <w:tc>
          <w:tcPr>
            <w:tcW w:w="0" w:type="auto"/>
          </w:tcPr>
          <w:p w14:paraId="5C9FA7AD" w14:textId="024EEB15" w:rsidR="00D13642" w:rsidRPr="00A0326A" w:rsidRDefault="00D13642" w:rsidP="00D47591">
            <w:pPr>
              <w:keepLines/>
              <w:rPr>
                <w:i/>
              </w:rPr>
            </w:pPr>
          </w:p>
        </w:tc>
      </w:tr>
    </w:tbl>
    <w:p w14:paraId="2BC914E6" w14:textId="0F2DA38B" w:rsidR="00D73D1B" w:rsidRPr="00EE07FA" w:rsidRDefault="00D73D1B" w:rsidP="00D73D1B">
      <w:pPr>
        <w:pStyle w:val="Overskrift3"/>
      </w:pPr>
      <w:bookmarkStart w:id="190" w:name="_Toc11841699"/>
      <w:r w:rsidRPr="00D73D1B">
        <w:t>Dokumentation</w:t>
      </w:r>
    </w:p>
    <w:p w14:paraId="5C3388BB" w14:textId="652ECF3E" w:rsidR="00D73D1B" w:rsidRPr="00E16FB9" w:rsidRDefault="00D73D1B" w:rsidP="00D73D1B">
      <w:pPr>
        <w:keepLines/>
      </w:pPr>
      <w:r w:rsidRPr="00D73D1B">
        <w:t>Redegørelse for hvilken krav der er til dokumentation af de gennemførte kontroller, samt hvornår og hvordan disse afleveres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73D1B" w:rsidRPr="00E16FB9" w14:paraId="727F82A6" w14:textId="77777777" w:rsidTr="005F6988">
        <w:trPr>
          <w:trHeight w:val="680"/>
        </w:trPr>
        <w:tc>
          <w:tcPr>
            <w:tcW w:w="0" w:type="auto"/>
          </w:tcPr>
          <w:p w14:paraId="40114B38" w14:textId="4B55AA0B" w:rsidR="00D73D1B" w:rsidRPr="00A0326A" w:rsidRDefault="003C2EA3" w:rsidP="003C2EA3">
            <w:pPr>
              <w:keepLines/>
              <w:rPr>
                <w:i/>
              </w:rPr>
            </w:pPr>
            <w:r w:rsidRPr="00414E51">
              <w:rPr>
                <w:i/>
              </w:rPr>
              <w:t xml:space="preserve">Hver aktør har ansvaret </w:t>
            </w:r>
            <w:r>
              <w:rPr>
                <w:i/>
              </w:rPr>
              <w:t>for der</w:t>
            </w:r>
            <w:r w:rsidR="00D73D1B" w:rsidRPr="00D73D1B">
              <w:rPr>
                <w:i/>
              </w:rPr>
              <w:t xml:space="preserve"> skal udarbejdes dokumentation for gennemførelse af</w:t>
            </w:r>
            <w:r w:rsidR="00D76A66">
              <w:rPr>
                <w:i/>
              </w:rPr>
              <w:t xml:space="preserve"> </w:t>
            </w:r>
            <w:r w:rsidR="00D76A66" w:rsidRPr="00D76A66">
              <w:rPr>
                <w:i/>
              </w:rPr>
              <w:t>konsistens- og kollisionskontroller</w:t>
            </w:r>
            <w:r w:rsidR="00D76A66">
              <w:rPr>
                <w:i/>
              </w:rPr>
              <w:t xml:space="preserve"> </w:t>
            </w:r>
            <w:r w:rsidR="00D76A66" w:rsidRPr="00414E51">
              <w:rPr>
                <w:i/>
              </w:rPr>
              <w:t>som uploades på kommunikationsplatformen.</w:t>
            </w:r>
          </w:p>
        </w:tc>
      </w:tr>
    </w:tbl>
    <w:p w14:paraId="39A027D2" w14:textId="4FF7E6CF" w:rsidR="00DF534B" w:rsidRPr="00E16FB9" w:rsidRDefault="00DF534B" w:rsidP="00E72E33">
      <w:pPr>
        <w:pStyle w:val="Overskrift2"/>
      </w:pPr>
      <w:bookmarkStart w:id="191" w:name="_Toc161137645"/>
      <w:r w:rsidRPr="00E16FB9">
        <w:t>Sektioner</w:t>
      </w:r>
      <w:bookmarkEnd w:id="186"/>
      <w:r>
        <w:t>ing</w:t>
      </w:r>
      <w:bookmarkEnd w:id="190"/>
      <w:bookmarkEnd w:id="191"/>
    </w:p>
    <w:p w14:paraId="50246BF8" w14:textId="4FC4CF1E" w:rsidR="00DF534B" w:rsidRPr="00E16FB9" w:rsidRDefault="00DF534B" w:rsidP="004D06BE">
      <w:pPr>
        <w:pStyle w:val="Overskrift3"/>
      </w:pPr>
      <w:bookmarkStart w:id="192" w:name="_Toc333657574"/>
      <w:bookmarkStart w:id="193" w:name="_Toc11841700"/>
      <w:bookmarkEnd w:id="187"/>
      <w:r w:rsidRPr="00E16FB9">
        <w:t>Opdeling af bygningsmodeller</w:t>
      </w:r>
      <w:bookmarkEnd w:id="192"/>
      <w:bookmarkEnd w:id="193"/>
    </w:p>
    <w:p w14:paraId="204516DB" w14:textId="77777777" w:rsidR="00D13642" w:rsidRPr="00E16FB9" w:rsidRDefault="00DF534B" w:rsidP="007B308B">
      <w:pPr>
        <w:keepLines/>
      </w:pPr>
      <w:proofErr w:type="gramStart"/>
      <w:r w:rsidRPr="00E16FB9">
        <w:t>Såfremt</w:t>
      </w:r>
      <w:proofErr w:type="gramEnd"/>
      <w:r w:rsidRPr="00E16FB9">
        <w:t xml:space="preserve"> projektet er af en størrelse</w:t>
      </w:r>
      <w:r>
        <w:t>,</w:t>
      </w:r>
      <w:r w:rsidRPr="00E16FB9">
        <w:t xml:space="preserve"> så det er nødvendig</w:t>
      </w:r>
      <w:r>
        <w:t>t</w:t>
      </w:r>
      <w:r w:rsidRPr="00E16FB9">
        <w:t xml:space="preserve"> at opdele bygningsmodeller i flere modeller, skal der redegøres for hvilke </w:t>
      </w:r>
      <w:r>
        <w:t>modeller</w:t>
      </w:r>
      <w:r w:rsidRPr="00E16FB9">
        <w:t xml:space="preserve"> bygningen opdeles i, samt efter hvilke principper sektioneringen foregår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00D41F49" w14:textId="77777777" w:rsidTr="00D47591">
        <w:trPr>
          <w:trHeight w:val="680"/>
        </w:trPr>
        <w:tc>
          <w:tcPr>
            <w:tcW w:w="0" w:type="auto"/>
          </w:tcPr>
          <w:p w14:paraId="158A971E" w14:textId="3C3990BC" w:rsidR="00D13642" w:rsidRPr="00A0326A" w:rsidRDefault="00505D94" w:rsidP="00505D94">
            <w:pPr>
              <w:keepLines/>
              <w:rPr>
                <w:i/>
              </w:rPr>
            </w:pPr>
            <w:proofErr w:type="gramStart"/>
            <w:r>
              <w:rPr>
                <w:i/>
              </w:rPr>
              <w:t>IKT lederen</w:t>
            </w:r>
            <w:proofErr w:type="gramEnd"/>
            <w:r w:rsidRPr="00324309">
              <w:rPr>
                <w:i/>
              </w:rPr>
              <w:t xml:space="preserve"> har det overordnede og koordinerende ansvar</w:t>
            </w:r>
            <w:r>
              <w:rPr>
                <w:i/>
              </w:rPr>
              <w:t xml:space="preserve"> for eventuel opdeling af modeller og godkendelse heraf med CAS Digital</w:t>
            </w:r>
            <w:r w:rsidR="00D13642" w:rsidRPr="00CD2D01">
              <w:rPr>
                <w:i/>
              </w:rPr>
              <w:t>.</w:t>
            </w:r>
          </w:p>
        </w:tc>
      </w:tr>
    </w:tbl>
    <w:p w14:paraId="0FF67AFD" w14:textId="6BBA13F5" w:rsidR="00185065" w:rsidRPr="00E16FB9" w:rsidRDefault="00185065" w:rsidP="00185065">
      <w:pPr>
        <w:pStyle w:val="Overskrift2"/>
      </w:pPr>
      <w:bookmarkStart w:id="194" w:name="_Toc161137646"/>
      <w:bookmarkStart w:id="195" w:name="_Toc320821434"/>
      <w:bookmarkStart w:id="196" w:name="_Toc333657575"/>
      <w:bookmarkStart w:id="197" w:name="_Toc11841701"/>
      <w:r w:rsidRPr="00185065">
        <w:t>Ændringer i bygningsmodeller</w:t>
      </w:r>
      <w:bookmarkEnd w:id="194"/>
    </w:p>
    <w:p w14:paraId="7DD8F97F" w14:textId="3EFBD840" w:rsidR="00185065" w:rsidRPr="00E16FB9" w:rsidRDefault="00185065" w:rsidP="00185065">
      <w:pPr>
        <w:pStyle w:val="Overskrift3"/>
      </w:pPr>
      <w:r w:rsidRPr="00185065">
        <w:t>Registrering af ændringer i</w:t>
      </w:r>
      <w:r>
        <w:t xml:space="preserve"> </w:t>
      </w:r>
      <w:r w:rsidRPr="00E16FB9">
        <w:t>bygningsmodeller</w:t>
      </w:r>
    </w:p>
    <w:p w14:paraId="07E8892E" w14:textId="47F13889" w:rsidR="00185065" w:rsidRPr="00E16FB9" w:rsidRDefault="00185065" w:rsidP="00185065">
      <w:pPr>
        <w:keepLines/>
      </w:pPr>
      <w:r w:rsidRPr="00185065">
        <w:t>Anvendes der specifikke arbejdsmetoder og/eller systemer til registrering af ændringer i bygningsmodellerne, beskrives disse inkl. hvilke ansvarsområder hvilke parter her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185065" w:rsidRPr="00E16FB9" w14:paraId="76496BC6" w14:textId="77777777" w:rsidTr="005F6988">
        <w:trPr>
          <w:trHeight w:val="680"/>
        </w:trPr>
        <w:tc>
          <w:tcPr>
            <w:tcW w:w="0" w:type="auto"/>
          </w:tcPr>
          <w:p w14:paraId="7EE36FEA" w14:textId="757CDE0F" w:rsidR="00185065" w:rsidRPr="00A0326A" w:rsidRDefault="00185065" w:rsidP="00505D94">
            <w:pPr>
              <w:keepLines/>
              <w:rPr>
                <w:i/>
              </w:rPr>
            </w:pPr>
            <w:r w:rsidRPr="00185065">
              <w:rPr>
                <w:i/>
              </w:rPr>
              <w:t>Det er som udgangspunkt den part som ønsker at anvende en gældende bygningsmodel, som har ansvaret for at orientere sig om evt. ændringer siden tidligere versioner.</w:t>
            </w:r>
          </w:p>
        </w:tc>
      </w:tr>
    </w:tbl>
    <w:p w14:paraId="59A32D19" w14:textId="3137C70D" w:rsidR="00DF534B" w:rsidRPr="00E16FB9" w:rsidRDefault="00DF534B" w:rsidP="00E72E33">
      <w:pPr>
        <w:pStyle w:val="Overskrift1"/>
      </w:pPr>
      <w:bookmarkStart w:id="198" w:name="_Toc161137647"/>
      <w:r w:rsidRPr="00E16FB9">
        <w:lastRenderedPageBreak/>
        <w:t>Digitalt Udbud</w:t>
      </w:r>
      <w:bookmarkEnd w:id="195"/>
      <w:bookmarkEnd w:id="196"/>
      <w:bookmarkEnd w:id="197"/>
      <w:bookmarkEnd w:id="198"/>
    </w:p>
    <w:p w14:paraId="6405F0B8" w14:textId="77777777" w:rsidR="00DF534B" w:rsidRPr="00E16FB9" w:rsidRDefault="00DF534B" w:rsidP="004D06BE">
      <w:pPr>
        <w:pStyle w:val="Overskrift2"/>
        <w:numPr>
          <w:ilvl w:val="1"/>
          <w:numId w:val="8"/>
        </w:numPr>
        <w:ind w:left="709" w:hanging="709"/>
      </w:pPr>
      <w:bookmarkStart w:id="199" w:name="_Toc333657576"/>
      <w:bookmarkStart w:id="200" w:name="_Toc11841702"/>
      <w:bookmarkStart w:id="201" w:name="_Toc161137648"/>
      <w:r w:rsidRPr="00E16FB9">
        <w:t>Orientering</w:t>
      </w:r>
      <w:bookmarkEnd w:id="199"/>
      <w:bookmarkEnd w:id="200"/>
      <w:bookmarkEnd w:id="201"/>
    </w:p>
    <w:p w14:paraId="52F0BE79" w14:textId="77777777" w:rsidR="00DF534B" w:rsidRPr="00E16FB9" w:rsidRDefault="00DF534B" w:rsidP="004D06BE">
      <w:pPr>
        <w:pStyle w:val="Overskrift3"/>
      </w:pPr>
      <w:bookmarkStart w:id="202" w:name="_Toc333657577"/>
      <w:bookmarkStart w:id="203" w:name="_Toc11841703"/>
      <w:r w:rsidRPr="00E16FB9">
        <w:t>Generelt om digitalt udbud</w:t>
      </w:r>
      <w:bookmarkEnd w:id="202"/>
      <w:bookmarkEnd w:id="203"/>
    </w:p>
    <w:p w14:paraId="471CC4D9" w14:textId="77777777" w:rsidR="00D13642" w:rsidRPr="00E16FB9" w:rsidRDefault="00DF534B" w:rsidP="007B308B">
      <w:pPr>
        <w:keepLines/>
      </w:pPr>
      <w:r w:rsidRPr="00E16FB9">
        <w:t>Opsummering af de områder som omfattes af det digitale udbud på projektet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065DF0F6" w14:textId="77777777" w:rsidTr="00D47591">
        <w:trPr>
          <w:trHeight w:val="680"/>
        </w:trPr>
        <w:tc>
          <w:tcPr>
            <w:tcW w:w="0" w:type="auto"/>
          </w:tcPr>
          <w:p w14:paraId="3D11CB5C" w14:textId="37F60295" w:rsidR="0096366F" w:rsidRPr="004F04BF" w:rsidRDefault="0096366F" w:rsidP="0096366F">
            <w:pPr>
              <w:keepLines/>
              <w:rPr>
                <w:i/>
                <w:color w:val="FF0000"/>
              </w:rPr>
            </w:pPr>
            <w:r w:rsidRPr="004F04BF">
              <w:rPr>
                <w:i/>
                <w:color w:val="FF0000"/>
                <w:highlight w:val="yellow"/>
              </w:rPr>
              <w:t>Forslag til en eller flere af nedenstående</w:t>
            </w:r>
            <w:r w:rsidR="006A4D49">
              <w:rPr>
                <w:i/>
                <w:color w:val="FF0000"/>
                <w:highlight w:val="yellow"/>
              </w:rPr>
              <w:t>, eller ingen</w:t>
            </w:r>
            <w:r w:rsidRPr="004F04BF">
              <w:rPr>
                <w:i/>
                <w:color w:val="FF0000"/>
                <w:highlight w:val="yellow"/>
              </w:rPr>
              <w:t>, slet denne linje og det der ikke skal indgå!</w:t>
            </w:r>
          </w:p>
          <w:p w14:paraId="5CB14480" w14:textId="5AFAEB31" w:rsidR="0096366F" w:rsidRDefault="0096366F" w:rsidP="00A42FE4">
            <w:pPr>
              <w:keepLines/>
              <w:rPr>
                <w:i/>
              </w:rPr>
            </w:pPr>
          </w:p>
          <w:p w14:paraId="671D8FE3" w14:textId="6421506F" w:rsidR="006A4D49" w:rsidRDefault="006A4D49" w:rsidP="00A42FE4">
            <w:pPr>
              <w:keepLines/>
              <w:rPr>
                <w:i/>
              </w:rPr>
            </w:pPr>
            <w:r>
              <w:rPr>
                <w:i/>
              </w:rPr>
              <w:t>Projektet udbydes uden mængder.</w:t>
            </w:r>
          </w:p>
          <w:p w14:paraId="3C7D0F5E" w14:textId="77777777" w:rsidR="0096366F" w:rsidRDefault="0096366F" w:rsidP="00A42FE4">
            <w:pPr>
              <w:keepLines/>
              <w:rPr>
                <w:i/>
              </w:rPr>
            </w:pPr>
          </w:p>
          <w:p w14:paraId="35B89CA3" w14:textId="63512ECB" w:rsidR="00D13642" w:rsidRPr="00A0326A" w:rsidRDefault="003861E1" w:rsidP="00A42FE4">
            <w:pPr>
              <w:keepLines/>
              <w:rPr>
                <w:i/>
              </w:rPr>
            </w:pPr>
            <w:r w:rsidRPr="003861E1">
              <w:rPr>
                <w:i/>
              </w:rPr>
              <w:t>Projektet er udføres med tidlig inddragelse af de udførende. De udførende skal derfor aktivt deltage i tilvejebringelse af mængdeudtræk i tilstræk</w:t>
            </w:r>
            <w:r w:rsidR="00A42FE4">
              <w:rPr>
                <w:i/>
              </w:rPr>
              <w:t>kelig grad for deres udførelse.</w:t>
            </w:r>
          </w:p>
        </w:tc>
      </w:tr>
    </w:tbl>
    <w:p w14:paraId="288A0DFD" w14:textId="77777777" w:rsidR="00DF534B" w:rsidRPr="00E16FB9" w:rsidRDefault="00DF534B" w:rsidP="004D06BE">
      <w:pPr>
        <w:pStyle w:val="Overskrift3"/>
      </w:pPr>
      <w:bookmarkStart w:id="204" w:name="_Toc333657578"/>
      <w:bookmarkStart w:id="205" w:name="_Toc11841704"/>
      <w:r w:rsidRPr="00E16FB9">
        <w:t>Ansvarlige for digitalt udbud</w:t>
      </w:r>
      <w:bookmarkEnd w:id="204"/>
      <w:bookmarkEnd w:id="205"/>
    </w:p>
    <w:p w14:paraId="52771C69" w14:textId="77777777" w:rsidR="00D13642" w:rsidRPr="00E16FB9" w:rsidRDefault="00DF534B" w:rsidP="007B308B">
      <w:pPr>
        <w:keepLines/>
      </w:pPr>
      <w:r>
        <w:t>Redegørelse for hvem</w:t>
      </w:r>
      <w:r w:rsidRPr="00E16FB9">
        <w:t xml:space="preserve"> </w:t>
      </w:r>
      <w:r>
        <w:t>der</w:t>
      </w:r>
      <w:r w:rsidRPr="00E16FB9">
        <w:t xml:space="preserve"> har det overordnede ansvar for at </w:t>
      </w:r>
      <w:r>
        <w:t xml:space="preserve">krav til det </w:t>
      </w:r>
      <w:r w:rsidRPr="00E16FB9">
        <w:t>digital</w:t>
      </w:r>
      <w:r>
        <w:t>e</w:t>
      </w:r>
      <w:r w:rsidRPr="00E16FB9">
        <w:t xml:space="preserve"> udbud overholdes</w:t>
      </w:r>
      <w:r>
        <w:t xml:space="preserve"> af alle parter</w:t>
      </w:r>
      <w:r w:rsidRPr="00E16FB9">
        <w:t xml:space="preserve">. </w:t>
      </w:r>
      <w:proofErr w:type="gramStart"/>
      <w:r w:rsidRPr="00E16FB9">
        <w:t>Såfremt</w:t>
      </w:r>
      <w:proofErr w:type="gramEnd"/>
      <w:r w:rsidRPr="00E16FB9">
        <w:t xml:space="preserve"> roller og ansvar er defineret andetsteds, kan der herunder blot henvises til de relevante afsnit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45009C6F" w14:textId="77777777" w:rsidTr="00D47591">
        <w:trPr>
          <w:trHeight w:val="680"/>
        </w:trPr>
        <w:tc>
          <w:tcPr>
            <w:tcW w:w="0" w:type="auto"/>
          </w:tcPr>
          <w:p w14:paraId="3E89BC11" w14:textId="54C46490" w:rsidR="00D13642" w:rsidRPr="00A0326A" w:rsidRDefault="00D13642" w:rsidP="00D47591">
            <w:pPr>
              <w:keepLines/>
              <w:rPr>
                <w:i/>
              </w:rPr>
            </w:pPr>
            <w:proofErr w:type="gramStart"/>
            <w:r>
              <w:rPr>
                <w:i/>
              </w:rPr>
              <w:t>IKT lederen</w:t>
            </w:r>
            <w:proofErr w:type="gramEnd"/>
            <w:r w:rsidRPr="00324309">
              <w:rPr>
                <w:i/>
              </w:rPr>
              <w:t xml:space="preserve"> har det overordnede og koordinerende ansvar for</w:t>
            </w:r>
            <w:r>
              <w:rPr>
                <w:i/>
              </w:rPr>
              <w:t xml:space="preserve"> </w:t>
            </w:r>
            <w:r w:rsidRPr="00001475">
              <w:rPr>
                <w:i/>
              </w:rPr>
              <w:t xml:space="preserve">digitalt udbud </w:t>
            </w:r>
            <w:r>
              <w:rPr>
                <w:i/>
              </w:rPr>
              <w:t>for</w:t>
            </w:r>
            <w:r w:rsidRPr="00324309">
              <w:rPr>
                <w:i/>
              </w:rPr>
              <w:t xml:space="preserve"> alle parter. Enhver part har ansvaret for </w:t>
            </w:r>
            <w:r>
              <w:rPr>
                <w:i/>
              </w:rPr>
              <w:t xml:space="preserve">eget </w:t>
            </w:r>
            <w:r w:rsidRPr="00001475">
              <w:rPr>
                <w:i/>
              </w:rPr>
              <w:t>digitalt udbud</w:t>
            </w:r>
            <w:r>
              <w:rPr>
                <w:i/>
              </w:rPr>
              <w:t>.</w:t>
            </w:r>
          </w:p>
        </w:tc>
      </w:tr>
    </w:tbl>
    <w:p w14:paraId="3110CD61" w14:textId="77777777" w:rsidR="00DF534B" w:rsidRPr="00E16FB9" w:rsidRDefault="00DF534B" w:rsidP="004D06BE">
      <w:pPr>
        <w:pStyle w:val="Overskrift3"/>
      </w:pPr>
      <w:bookmarkStart w:id="206" w:name="_Toc333657579"/>
      <w:bookmarkStart w:id="207" w:name="_Toc11841705"/>
      <w:r w:rsidRPr="00E16FB9">
        <w:t>Anvendte digitale værktøjer og systemer</w:t>
      </w:r>
      <w:bookmarkEnd w:id="206"/>
      <w:bookmarkEnd w:id="207"/>
    </w:p>
    <w:p w14:paraId="6CA3D868" w14:textId="77777777" w:rsidR="00DF534B" w:rsidRPr="00E16FB9" w:rsidRDefault="00DF534B" w:rsidP="007B308B">
      <w:pPr>
        <w:keepLines/>
      </w:pPr>
      <w:r w:rsidRPr="00E16FB9">
        <w:t>Oplistning af hvilke værktøjer og systemer der anvendes af projektets aktører ifm. digitalt udbud. Værktøjer og systemer kan være fælles for alle eller individuelle for de enkelte virksomheder.</w:t>
      </w:r>
    </w:p>
    <w:p w14:paraId="659FB0DD" w14:textId="77777777" w:rsidR="00D13642" w:rsidRPr="00E16FB9" w:rsidRDefault="00DF534B" w:rsidP="007B308B">
      <w:pPr>
        <w:keepLines/>
      </w:pPr>
      <w:r w:rsidRPr="00E16FB9">
        <w:t>Listen skal kun indeholde de speci</w:t>
      </w:r>
      <w:r>
        <w:t>fikke</w:t>
      </w:r>
      <w:r w:rsidRPr="00E16FB9">
        <w:t xml:space="preserve"> værktøjer</w:t>
      </w:r>
      <w:r w:rsidRPr="00D447E6">
        <w:t xml:space="preserve"> </w:t>
      </w:r>
      <w:r w:rsidRPr="00E16FB9">
        <w:t>for udbudsprocessen. Værktøjer som også anvendes andre steder i projektet (</w:t>
      </w:r>
      <w:r w:rsidR="00110E5D">
        <w:t>f.eks.</w:t>
      </w:r>
      <w:r w:rsidRPr="00E16FB9">
        <w:t xml:space="preserve"> til notater, aftaler, bygningsmodeller etc.), skal findes i de relevante afsnit af </w:t>
      </w:r>
      <w:r w:rsidR="005950F5">
        <w:t xml:space="preserve">IKT </w:t>
      </w:r>
      <w:r w:rsidRPr="00E16FB9">
        <w:t>procesmanualen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50050158" w14:textId="77777777" w:rsidTr="00D47591">
        <w:trPr>
          <w:trHeight w:val="680"/>
        </w:trPr>
        <w:tc>
          <w:tcPr>
            <w:tcW w:w="0" w:type="auto"/>
          </w:tcPr>
          <w:p w14:paraId="3A50FCF4" w14:textId="17D5948C" w:rsidR="00D13642" w:rsidRPr="00A0326A" w:rsidRDefault="00D13642" w:rsidP="00D47591">
            <w:pPr>
              <w:keepLines/>
              <w:rPr>
                <w:i/>
              </w:rPr>
            </w:pPr>
            <w:r w:rsidRPr="00C5506E">
              <w:rPr>
                <w:i/>
              </w:rPr>
              <w:t xml:space="preserve">Se afsnit </w:t>
            </w:r>
            <w:r w:rsidRPr="00C5506E">
              <w:rPr>
                <w:i/>
              </w:rPr>
              <w:fldChar w:fldCharType="begin"/>
            </w:r>
            <w:r w:rsidRPr="00C5506E">
              <w:rPr>
                <w:i/>
              </w:rPr>
              <w:instrText xml:space="preserve"> REF _Ref20224266 \r \h  \* MERGEFORMAT </w:instrText>
            </w:r>
            <w:r w:rsidRPr="00C5506E">
              <w:rPr>
                <w:i/>
              </w:rPr>
            </w:r>
            <w:r w:rsidRPr="00C5506E">
              <w:rPr>
                <w:i/>
              </w:rPr>
              <w:fldChar w:fldCharType="separate"/>
            </w:r>
            <w:r w:rsidR="00FC2014">
              <w:rPr>
                <w:i/>
              </w:rPr>
              <w:t>2.0.3</w:t>
            </w:r>
            <w:r w:rsidRPr="00C5506E">
              <w:rPr>
                <w:i/>
              </w:rPr>
              <w:fldChar w:fldCharType="end"/>
            </w:r>
            <w:r w:rsidRPr="00C5506E">
              <w:rPr>
                <w:i/>
              </w:rPr>
              <w:t xml:space="preserve"> ”</w:t>
            </w:r>
            <w:r w:rsidRPr="00C5506E">
              <w:rPr>
                <w:i/>
              </w:rPr>
              <w:fldChar w:fldCharType="begin"/>
            </w:r>
            <w:r w:rsidRPr="00C5506E">
              <w:rPr>
                <w:i/>
              </w:rPr>
              <w:instrText xml:space="preserve"> REF _Ref20224272 \h  \* MERGEFORMAT </w:instrText>
            </w:r>
            <w:r w:rsidRPr="00C5506E">
              <w:rPr>
                <w:i/>
              </w:rPr>
            </w:r>
            <w:r w:rsidRPr="00C5506E">
              <w:rPr>
                <w:i/>
              </w:rPr>
              <w:fldChar w:fldCharType="separate"/>
            </w:r>
            <w:r w:rsidR="00FC2014" w:rsidRPr="00FC2014">
              <w:rPr>
                <w:i/>
              </w:rPr>
              <w:t>Anvendte digitale værktøjer og systemer</w:t>
            </w:r>
            <w:r w:rsidRPr="00C5506E">
              <w:rPr>
                <w:i/>
              </w:rPr>
              <w:fldChar w:fldCharType="end"/>
            </w:r>
            <w:r w:rsidRPr="00C5506E">
              <w:rPr>
                <w:i/>
              </w:rPr>
              <w:t>”.</w:t>
            </w:r>
          </w:p>
        </w:tc>
      </w:tr>
    </w:tbl>
    <w:p w14:paraId="5BE1FC31" w14:textId="77777777" w:rsidR="00DF534B" w:rsidRPr="00E16FB9" w:rsidRDefault="00DF534B" w:rsidP="00E72E33">
      <w:pPr>
        <w:pStyle w:val="Overskrift2"/>
      </w:pPr>
      <w:bookmarkStart w:id="208" w:name="_Toc333657580"/>
      <w:bookmarkStart w:id="209" w:name="_Toc11841706"/>
      <w:bookmarkStart w:id="210" w:name="_Toc161137649"/>
      <w:r w:rsidRPr="00E16FB9">
        <w:t>Tilvejebringelse af udbudsportal</w:t>
      </w:r>
      <w:bookmarkEnd w:id="208"/>
      <w:bookmarkEnd w:id="209"/>
      <w:bookmarkEnd w:id="210"/>
    </w:p>
    <w:p w14:paraId="28DA7BD2" w14:textId="77777777" w:rsidR="00D13642" w:rsidRPr="00E16FB9" w:rsidRDefault="00DF534B" w:rsidP="007B308B">
      <w:pPr>
        <w:keepLines/>
      </w:pPr>
      <w:proofErr w:type="gramStart"/>
      <w:r w:rsidRPr="00E16FB9">
        <w:t>Såfremt</w:t>
      </w:r>
      <w:proofErr w:type="gramEnd"/>
      <w:r w:rsidRPr="00E16FB9">
        <w:t xml:space="preserve"> der anvendes et system til udbud og tilbud</w:t>
      </w:r>
      <w:r w:rsidRPr="00D447E6">
        <w:t xml:space="preserve"> </w:t>
      </w:r>
      <w:r w:rsidRPr="00E16FB9">
        <w:t>på projektet, skal</w:t>
      </w:r>
      <w:r>
        <w:t xml:space="preserve"> dette beskrives, herunder </w:t>
      </w:r>
      <w:r w:rsidRPr="00E16FB9">
        <w:t xml:space="preserve">hvem der </w:t>
      </w:r>
      <w:r>
        <w:t xml:space="preserve">tilvejebringer platformen og </w:t>
      </w:r>
      <w:r w:rsidRPr="00E16FB9">
        <w:t>er ansvarlig for driften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2E5E9DF6" w14:textId="77777777" w:rsidTr="00D47591">
        <w:trPr>
          <w:trHeight w:val="680"/>
        </w:trPr>
        <w:tc>
          <w:tcPr>
            <w:tcW w:w="0" w:type="auto"/>
          </w:tcPr>
          <w:p w14:paraId="60CCDD9C" w14:textId="435FB07B" w:rsidR="00D13642" w:rsidRPr="00A0326A" w:rsidRDefault="0096366F" w:rsidP="00D47591">
            <w:pPr>
              <w:keepLines/>
              <w:rPr>
                <w:i/>
              </w:rPr>
            </w:pPr>
            <w:r w:rsidRPr="0096366F">
              <w:rPr>
                <w:i/>
              </w:rPr>
              <w:t>DTU tilvejebringer de værktøjer der benævnes DTU værktøjer, se afsnit 2.0.3 ”Anvendte digitale værktøjer og systemer”.</w:t>
            </w:r>
          </w:p>
        </w:tc>
      </w:tr>
    </w:tbl>
    <w:p w14:paraId="4BC17073" w14:textId="77777777" w:rsidR="00DF534B" w:rsidRPr="00E16FB9" w:rsidRDefault="00DF534B" w:rsidP="00E72E33">
      <w:pPr>
        <w:pStyle w:val="Overskrift2"/>
      </w:pPr>
      <w:bookmarkStart w:id="211" w:name="_Toc333657581"/>
      <w:bookmarkStart w:id="212" w:name="_Toc11841707"/>
      <w:bookmarkStart w:id="213" w:name="_Toc161137650"/>
      <w:r w:rsidRPr="00E16FB9">
        <w:t>Administration af udbudsportal</w:t>
      </w:r>
      <w:bookmarkEnd w:id="211"/>
      <w:bookmarkEnd w:id="212"/>
      <w:bookmarkEnd w:id="213"/>
    </w:p>
    <w:p w14:paraId="3B58B659" w14:textId="77777777" w:rsidR="00D13642" w:rsidRPr="00E16FB9" w:rsidRDefault="00DF534B" w:rsidP="007B308B">
      <w:pPr>
        <w:keepLines/>
      </w:pPr>
      <w:proofErr w:type="gramStart"/>
      <w:r w:rsidRPr="00E16FB9">
        <w:t>Såfremt</w:t>
      </w:r>
      <w:proofErr w:type="gramEnd"/>
      <w:r w:rsidRPr="00E16FB9">
        <w:t xml:space="preserve"> der anvendes et system til udbud og tilbud</w:t>
      </w:r>
      <w:r w:rsidRPr="00D447E6">
        <w:t xml:space="preserve"> </w:t>
      </w:r>
      <w:r w:rsidRPr="00E16FB9">
        <w:t>på projektet</w:t>
      </w:r>
      <w:r>
        <w:t>, beskrives det herunder,</w:t>
      </w:r>
      <w:r w:rsidRPr="00E16FB9">
        <w:t xml:space="preserve"> hvem der er ansvarlig for administrationen af </w:t>
      </w:r>
      <w:r>
        <w:t>platformen</w:t>
      </w:r>
      <w:r w:rsidRPr="00E16FB9">
        <w:t>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3648F057" w14:textId="77777777" w:rsidTr="00D47591">
        <w:trPr>
          <w:trHeight w:val="680"/>
        </w:trPr>
        <w:tc>
          <w:tcPr>
            <w:tcW w:w="0" w:type="auto"/>
          </w:tcPr>
          <w:p w14:paraId="55584481" w14:textId="195F8577" w:rsidR="00D13642" w:rsidRPr="00A0326A" w:rsidRDefault="00D13642" w:rsidP="006D4496">
            <w:pPr>
              <w:keepLines/>
              <w:rPr>
                <w:i/>
              </w:rPr>
            </w:pPr>
            <w:proofErr w:type="gramStart"/>
            <w:r>
              <w:rPr>
                <w:i/>
              </w:rPr>
              <w:t>IKT lederen</w:t>
            </w:r>
            <w:proofErr w:type="gramEnd"/>
            <w:r w:rsidRPr="00324309">
              <w:rPr>
                <w:i/>
              </w:rPr>
              <w:t xml:space="preserve"> har det overordnede og koordinerende ansvar for</w:t>
            </w:r>
            <w:r>
              <w:rPr>
                <w:i/>
              </w:rPr>
              <w:t xml:space="preserve"> administration af </w:t>
            </w:r>
            <w:r w:rsidR="006D4496">
              <w:rPr>
                <w:i/>
              </w:rPr>
              <w:t>DTU U</w:t>
            </w:r>
            <w:r w:rsidRPr="00001475">
              <w:rPr>
                <w:i/>
              </w:rPr>
              <w:t>dbud</w:t>
            </w:r>
            <w:r>
              <w:rPr>
                <w:i/>
              </w:rPr>
              <w:t>sportal</w:t>
            </w:r>
            <w:r w:rsidRPr="00001475">
              <w:rPr>
                <w:i/>
              </w:rPr>
              <w:t xml:space="preserve"> </w:t>
            </w:r>
            <w:r>
              <w:rPr>
                <w:i/>
              </w:rPr>
              <w:t>for</w:t>
            </w:r>
            <w:r w:rsidRPr="00324309">
              <w:rPr>
                <w:i/>
              </w:rPr>
              <w:t xml:space="preserve"> alle parter. Enhver part har ansvaret for </w:t>
            </w:r>
            <w:r>
              <w:rPr>
                <w:i/>
              </w:rPr>
              <w:t>eget fagområde.</w:t>
            </w:r>
          </w:p>
        </w:tc>
      </w:tr>
    </w:tbl>
    <w:p w14:paraId="6A3A3111" w14:textId="77777777" w:rsidR="00DF534B" w:rsidRPr="00E16FB9" w:rsidRDefault="00DF534B" w:rsidP="00E72E33">
      <w:pPr>
        <w:pStyle w:val="Overskrift2"/>
      </w:pPr>
      <w:bookmarkStart w:id="214" w:name="_Toc333657582"/>
      <w:bookmarkStart w:id="215" w:name="_Toc11841708"/>
      <w:bookmarkStart w:id="216" w:name="_Toc161137651"/>
      <w:r w:rsidRPr="00E16FB9">
        <w:t>Udbudsmateriale</w:t>
      </w:r>
      <w:bookmarkEnd w:id="214"/>
      <w:bookmarkEnd w:id="215"/>
      <w:bookmarkEnd w:id="216"/>
    </w:p>
    <w:p w14:paraId="55794C1D" w14:textId="579E4812" w:rsidR="00DF534B" w:rsidRPr="00E16FB9" w:rsidRDefault="001D23A8" w:rsidP="001D23A8">
      <w:pPr>
        <w:pStyle w:val="Overskrift3"/>
      </w:pPr>
      <w:r w:rsidRPr="001D23A8">
        <w:t>Udbudsmaterialets digitale struktur</w:t>
      </w:r>
    </w:p>
    <w:p w14:paraId="5D08999A" w14:textId="751CD585" w:rsidR="001D23A8" w:rsidRPr="00E16FB9" w:rsidRDefault="001D23A8" w:rsidP="007B308B">
      <w:pPr>
        <w:keepLines/>
      </w:pPr>
      <w:r w:rsidRPr="001D23A8">
        <w:t>Jf. YBL18, skal udbudsmaterialets digitale struktur beskrives i udbuddet. Herunder redegøres for hvem der har ansvar for dette, samt hvor dette beskrives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34F6C3CA" w14:textId="77777777" w:rsidTr="00D47591">
        <w:trPr>
          <w:trHeight w:val="680"/>
        </w:trPr>
        <w:tc>
          <w:tcPr>
            <w:tcW w:w="0" w:type="auto"/>
          </w:tcPr>
          <w:p w14:paraId="071B14B9" w14:textId="583FA63D" w:rsidR="00D13642" w:rsidRPr="00A0326A" w:rsidRDefault="00D13642" w:rsidP="001D23A8">
            <w:pPr>
              <w:keepLines/>
              <w:rPr>
                <w:i/>
              </w:rPr>
            </w:pPr>
            <w:proofErr w:type="gramStart"/>
            <w:r>
              <w:rPr>
                <w:i/>
              </w:rPr>
              <w:lastRenderedPageBreak/>
              <w:t>IKT lederen</w:t>
            </w:r>
            <w:proofErr w:type="gramEnd"/>
            <w:r w:rsidR="001D23A8">
              <w:t xml:space="preserve"> </w:t>
            </w:r>
            <w:r w:rsidR="001D23A8" w:rsidRPr="001D23A8">
              <w:rPr>
                <w:i/>
              </w:rPr>
              <w:t>skal beskrive udbudsmaterialets digitale struktur i udbuddet.</w:t>
            </w:r>
            <w:r w:rsidR="001D23A8">
              <w:rPr>
                <w:i/>
              </w:rPr>
              <w:t xml:space="preserve"> </w:t>
            </w:r>
            <w:r w:rsidR="001D23A8" w:rsidRPr="001D23A8">
              <w:rPr>
                <w:i/>
              </w:rPr>
              <w:t>Dette beskrives i Byggesagsbeskrivelsens kapitel 5.</w:t>
            </w:r>
          </w:p>
        </w:tc>
      </w:tr>
    </w:tbl>
    <w:p w14:paraId="514DC5DC" w14:textId="77777777" w:rsidR="001D23A8" w:rsidRPr="00E16FB9" w:rsidRDefault="001D23A8" w:rsidP="001D23A8">
      <w:pPr>
        <w:pStyle w:val="Overskrift3"/>
      </w:pPr>
      <w:bookmarkStart w:id="217" w:name="_Toc333657584"/>
      <w:bookmarkStart w:id="218" w:name="_Toc11841710"/>
      <w:r w:rsidRPr="00BB66CB">
        <w:t>Tilbudslister</w:t>
      </w:r>
    </w:p>
    <w:p w14:paraId="2FAC78F1" w14:textId="77777777" w:rsidR="001D23A8" w:rsidRPr="00E16FB9" w:rsidRDefault="001D23A8" w:rsidP="001D23A8">
      <w:pPr>
        <w:keepLines/>
      </w:pPr>
      <w:r w:rsidRPr="00E16FB9">
        <w:t>Beskrivelse af form og indhold for projektets tilbudslister inkl. redegørelse for</w:t>
      </w:r>
      <w:r>
        <w:t>,</w:t>
      </w:r>
      <w:r w:rsidRPr="00E16FB9">
        <w:t xml:space="preserve"> hvem der udfører hvilke dele, samt hvem der ko</w:t>
      </w:r>
      <w:r>
        <w:t>o</w:t>
      </w:r>
      <w:r w:rsidRPr="00E16FB9">
        <w:t>rdinerer tilbudslisterne for de forskellige faggrupper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1D23A8" w:rsidRPr="00E16FB9" w14:paraId="08FF7E9F" w14:textId="77777777" w:rsidTr="005F6988">
        <w:trPr>
          <w:trHeight w:val="680"/>
        </w:trPr>
        <w:tc>
          <w:tcPr>
            <w:tcW w:w="0" w:type="auto"/>
          </w:tcPr>
          <w:p w14:paraId="06A87E3C" w14:textId="77777777" w:rsidR="001D23A8" w:rsidRPr="00A0326A" w:rsidRDefault="001D23A8" w:rsidP="005F6988">
            <w:pPr>
              <w:keepLines/>
              <w:rPr>
                <w:i/>
              </w:rPr>
            </w:pPr>
            <w:proofErr w:type="gramStart"/>
            <w:r>
              <w:rPr>
                <w:i/>
              </w:rPr>
              <w:t>IKT lederen</w:t>
            </w:r>
            <w:proofErr w:type="gramEnd"/>
            <w:r w:rsidRPr="00324309">
              <w:rPr>
                <w:i/>
              </w:rPr>
              <w:t xml:space="preserve"> har det overordnede og koordinerende ansvar for</w:t>
            </w:r>
            <w:r w:rsidRPr="001D44FF">
              <w:rPr>
                <w:i/>
              </w:rPr>
              <w:t xml:space="preserve"> at der på projektet anvend</w:t>
            </w:r>
            <w:r>
              <w:rPr>
                <w:i/>
              </w:rPr>
              <w:t>es fælles metoder og principper.</w:t>
            </w:r>
            <w:r w:rsidRPr="00324309">
              <w:rPr>
                <w:i/>
              </w:rPr>
              <w:t xml:space="preserve"> Enhver part har ansvaret for </w:t>
            </w:r>
            <w:r>
              <w:rPr>
                <w:i/>
              </w:rPr>
              <w:t>eget fagområde.</w:t>
            </w:r>
          </w:p>
        </w:tc>
      </w:tr>
    </w:tbl>
    <w:bookmarkEnd w:id="217"/>
    <w:bookmarkEnd w:id="218"/>
    <w:p w14:paraId="1AC76594" w14:textId="4DF3D221" w:rsidR="00DF534B" w:rsidRPr="00E16FB9" w:rsidRDefault="001D23A8" w:rsidP="001D23A8">
      <w:pPr>
        <w:pStyle w:val="Overskrift3"/>
      </w:pPr>
      <w:r w:rsidRPr="001D23A8">
        <w:t>Ændringshåndtering</w:t>
      </w:r>
    </w:p>
    <w:p w14:paraId="18F44973" w14:textId="77777777" w:rsidR="00D13642" w:rsidRPr="00E16FB9" w:rsidRDefault="00DF534B" w:rsidP="007B308B">
      <w:pPr>
        <w:keepLines/>
      </w:pPr>
      <w:r w:rsidRPr="00E16FB9">
        <w:t>Herunder redegøres for hvilket system der anvendes til udarbejdelse af udbudsbeskrivelserne på projektet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4EB29854" w14:textId="77777777" w:rsidTr="00D47591">
        <w:trPr>
          <w:trHeight w:val="680"/>
        </w:trPr>
        <w:tc>
          <w:tcPr>
            <w:tcW w:w="0" w:type="auto"/>
          </w:tcPr>
          <w:p w14:paraId="2CFC44B9" w14:textId="77777777" w:rsidR="001D23A8" w:rsidRPr="001D23A8" w:rsidRDefault="001D23A8" w:rsidP="001D23A8">
            <w:pPr>
              <w:keepLines/>
              <w:rPr>
                <w:i/>
              </w:rPr>
            </w:pPr>
            <w:r w:rsidRPr="001D23A8">
              <w:rPr>
                <w:i/>
              </w:rPr>
              <w:t>Ændringer i udbudsmaterialet kommunikeres med brug af følgende metoder:</w:t>
            </w:r>
          </w:p>
          <w:p w14:paraId="64E5380F" w14:textId="58A234AE" w:rsidR="001D23A8" w:rsidRPr="001D23A8" w:rsidRDefault="001D23A8" w:rsidP="001D23A8">
            <w:pPr>
              <w:pStyle w:val="Tabel"/>
              <w:keepLines/>
              <w:numPr>
                <w:ilvl w:val="0"/>
                <w:numId w:val="13"/>
              </w:numPr>
              <w:ind w:left="227" w:hanging="170"/>
              <w:rPr>
                <w:i/>
              </w:rPr>
            </w:pPr>
            <w:r w:rsidRPr="001D23A8">
              <w:rPr>
                <w:i/>
              </w:rPr>
              <w:t>Tegninger</w:t>
            </w:r>
            <w:r>
              <w:rPr>
                <w:i/>
              </w:rPr>
              <w:t>:</w:t>
            </w:r>
            <w:r w:rsidRPr="001D23A8">
              <w:rPr>
                <w:i/>
              </w:rPr>
              <w:t xml:space="preserve"> Revisionsskyer</w:t>
            </w:r>
            <w:r>
              <w:rPr>
                <w:i/>
              </w:rPr>
              <w:t>.</w:t>
            </w:r>
          </w:p>
          <w:p w14:paraId="48A482E5" w14:textId="69ECCF23" w:rsidR="001D23A8" w:rsidRPr="001D23A8" w:rsidRDefault="001D23A8" w:rsidP="001D23A8">
            <w:pPr>
              <w:pStyle w:val="Tabel"/>
              <w:keepLines/>
              <w:numPr>
                <w:ilvl w:val="0"/>
                <w:numId w:val="13"/>
              </w:numPr>
              <w:ind w:left="227" w:hanging="170"/>
              <w:rPr>
                <w:i/>
              </w:rPr>
            </w:pPr>
            <w:r w:rsidRPr="001D23A8">
              <w:rPr>
                <w:i/>
              </w:rPr>
              <w:t>Dokumenter</w:t>
            </w:r>
            <w:r>
              <w:rPr>
                <w:i/>
              </w:rPr>
              <w:t>:</w:t>
            </w:r>
            <w:r w:rsidRPr="001D23A8">
              <w:rPr>
                <w:i/>
              </w:rPr>
              <w:t xml:space="preserve"> </w:t>
            </w:r>
            <w:r w:rsidR="0029576C">
              <w:rPr>
                <w:i/>
              </w:rPr>
              <w:t>Revisionspåtegnelse.</w:t>
            </w:r>
          </w:p>
          <w:p w14:paraId="0DB0B59F" w14:textId="6184CE6C" w:rsidR="001D23A8" w:rsidRDefault="001D23A8" w:rsidP="001D23A8">
            <w:pPr>
              <w:pStyle w:val="Tabel"/>
              <w:keepLines/>
              <w:numPr>
                <w:ilvl w:val="0"/>
                <w:numId w:val="13"/>
              </w:numPr>
              <w:ind w:left="227" w:hanging="170"/>
              <w:rPr>
                <w:i/>
              </w:rPr>
            </w:pPr>
            <w:r w:rsidRPr="001D23A8">
              <w:rPr>
                <w:i/>
              </w:rPr>
              <w:t>Bygningsmodeller</w:t>
            </w:r>
            <w:r>
              <w:rPr>
                <w:i/>
              </w:rPr>
              <w:t>:</w:t>
            </w:r>
            <w:r w:rsidRPr="001D23A8">
              <w:rPr>
                <w:i/>
              </w:rPr>
              <w:t xml:space="preserve"> Ændringer kommunikeres ikke</w:t>
            </w:r>
            <w:r>
              <w:rPr>
                <w:i/>
              </w:rPr>
              <w:t>.</w:t>
            </w:r>
          </w:p>
          <w:p w14:paraId="6EB27154" w14:textId="29B217FF" w:rsidR="00D13642" w:rsidRPr="00A0326A" w:rsidRDefault="001D23A8" w:rsidP="001D23A8">
            <w:pPr>
              <w:pStyle w:val="Tabel"/>
              <w:keepLines/>
              <w:numPr>
                <w:ilvl w:val="0"/>
                <w:numId w:val="13"/>
              </w:numPr>
              <w:ind w:left="227" w:hanging="170"/>
              <w:rPr>
                <w:i/>
              </w:rPr>
            </w:pPr>
            <w:r w:rsidRPr="001D23A8">
              <w:rPr>
                <w:i/>
              </w:rPr>
              <w:t>Tilbudslister</w:t>
            </w:r>
            <w:r>
              <w:rPr>
                <w:i/>
              </w:rPr>
              <w:t>: P</w:t>
            </w:r>
            <w:r w:rsidRPr="001D23A8">
              <w:rPr>
                <w:i/>
              </w:rPr>
              <w:t xml:space="preserve">osternes position </w:t>
            </w:r>
            <w:r>
              <w:rPr>
                <w:i/>
              </w:rPr>
              <w:t xml:space="preserve">bør </w:t>
            </w:r>
            <w:r w:rsidRPr="001D23A8">
              <w:rPr>
                <w:i/>
              </w:rPr>
              <w:t>i højest mulig grad</w:t>
            </w:r>
            <w:r>
              <w:t xml:space="preserve"> </w:t>
            </w:r>
            <w:r w:rsidRPr="001D23A8">
              <w:rPr>
                <w:i/>
              </w:rPr>
              <w:t>bevares ved ændringer, hvilket betyder at</w:t>
            </w:r>
            <w:r>
              <w:rPr>
                <w:i/>
              </w:rPr>
              <w:t xml:space="preserve"> æ</w:t>
            </w:r>
            <w:r w:rsidRPr="001D23A8">
              <w:rPr>
                <w:i/>
              </w:rPr>
              <w:t>ndringer i poster markeres med grønt</w:t>
            </w:r>
            <w:r>
              <w:rPr>
                <w:i/>
              </w:rPr>
              <w:t>.</w:t>
            </w:r>
          </w:p>
        </w:tc>
      </w:tr>
    </w:tbl>
    <w:p w14:paraId="0C43F037" w14:textId="77777777" w:rsidR="00DF534B" w:rsidRPr="00E16FB9" w:rsidRDefault="00DF534B" w:rsidP="00E72E33">
      <w:pPr>
        <w:pStyle w:val="Overskrift2"/>
      </w:pPr>
      <w:bookmarkStart w:id="219" w:name="_Toc333657585"/>
      <w:bookmarkStart w:id="220" w:name="_Toc11841711"/>
      <w:bookmarkStart w:id="221" w:name="_Toc161137652"/>
      <w:r w:rsidRPr="00E16FB9">
        <w:t>Filformater</w:t>
      </w:r>
      <w:bookmarkEnd w:id="219"/>
      <w:bookmarkEnd w:id="220"/>
      <w:bookmarkEnd w:id="221"/>
    </w:p>
    <w:p w14:paraId="2B859E80" w14:textId="77777777" w:rsidR="00D13642" w:rsidRPr="00E16FB9" w:rsidRDefault="00DF534B" w:rsidP="007B308B">
      <w:pPr>
        <w:keepLines/>
      </w:pPr>
      <w:r w:rsidRPr="00E16FB9">
        <w:t xml:space="preserve">Beskrivelse af hvilke filformater de forskellige </w:t>
      </w:r>
      <w:r>
        <w:t>typer af dokumenter og filer, som indgår i det digitale udbud,</w:t>
      </w:r>
      <w:r w:rsidRPr="00E16FB9">
        <w:t xml:space="preserve"> skal gøres tilgængelige i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6A0036D6" w14:textId="77777777" w:rsidTr="00D47591">
        <w:trPr>
          <w:trHeight w:val="680"/>
        </w:trPr>
        <w:tc>
          <w:tcPr>
            <w:tcW w:w="0" w:type="auto"/>
          </w:tcPr>
          <w:p w14:paraId="7652488D" w14:textId="77777777" w:rsidR="00D13642" w:rsidRDefault="00D13642" w:rsidP="00D47591">
            <w:pPr>
              <w:keepLines/>
              <w:rPr>
                <w:i/>
              </w:rPr>
            </w:pPr>
            <w:r w:rsidRPr="00B23454">
              <w:rPr>
                <w:i/>
              </w:rPr>
              <w:t>Se</w:t>
            </w:r>
            <w:r>
              <w:rPr>
                <w:i/>
              </w:rPr>
              <w:t xml:space="preserve"> afsnit</w:t>
            </w:r>
            <w:r w:rsidRPr="00B23454">
              <w:rPr>
                <w:i/>
              </w:rPr>
              <w:t xml:space="preserve"> </w:t>
            </w:r>
            <w:r w:rsidRPr="00B23454">
              <w:rPr>
                <w:i/>
              </w:rPr>
              <w:fldChar w:fldCharType="begin"/>
            </w:r>
            <w:r w:rsidRPr="00B23454">
              <w:rPr>
                <w:i/>
              </w:rPr>
              <w:instrText xml:space="preserve"> REF _Ref19280272 \r \h  \* MERGEFORMAT </w:instrText>
            </w:r>
            <w:r w:rsidRPr="00B23454">
              <w:rPr>
                <w:i/>
              </w:rPr>
            </w:r>
            <w:r w:rsidRPr="00B23454">
              <w:rPr>
                <w:i/>
              </w:rPr>
              <w:fldChar w:fldCharType="separate"/>
            </w:r>
            <w:r w:rsidR="00FC2014">
              <w:rPr>
                <w:i/>
              </w:rPr>
              <w:t>2.2.1</w:t>
            </w:r>
            <w:r w:rsidRPr="00B23454">
              <w:rPr>
                <w:i/>
              </w:rPr>
              <w:fldChar w:fldCharType="end"/>
            </w:r>
            <w:r w:rsidRPr="00B23454">
              <w:rPr>
                <w:i/>
              </w:rPr>
              <w:t xml:space="preserve"> </w:t>
            </w:r>
            <w:r>
              <w:rPr>
                <w:i/>
              </w:rPr>
              <w:t>”</w:t>
            </w:r>
            <w:r w:rsidRPr="00B23454">
              <w:rPr>
                <w:i/>
              </w:rPr>
              <w:fldChar w:fldCharType="begin"/>
            </w:r>
            <w:r w:rsidRPr="00B23454">
              <w:rPr>
                <w:i/>
              </w:rPr>
              <w:instrText xml:space="preserve"> REF _Ref19280273 \h  \* MERGEFORMAT </w:instrText>
            </w:r>
            <w:r w:rsidRPr="00B23454">
              <w:rPr>
                <w:i/>
              </w:rPr>
            </w:r>
            <w:r w:rsidRPr="00B23454">
              <w:rPr>
                <w:i/>
              </w:rPr>
              <w:fldChar w:fldCharType="separate"/>
            </w:r>
            <w:r w:rsidR="00FC2014" w:rsidRPr="00FC2014">
              <w:rPr>
                <w:i/>
              </w:rPr>
              <w:t>Dokumenter og filer</w:t>
            </w:r>
            <w:r w:rsidRPr="00B23454">
              <w:rPr>
                <w:i/>
              </w:rPr>
              <w:fldChar w:fldCharType="end"/>
            </w:r>
            <w:r w:rsidRPr="00B23454">
              <w:rPr>
                <w:i/>
              </w:rPr>
              <w:t>”</w:t>
            </w:r>
            <w:r>
              <w:rPr>
                <w:i/>
              </w:rPr>
              <w:t>.</w:t>
            </w:r>
          </w:p>
          <w:p w14:paraId="401E6B1E" w14:textId="4DB63365" w:rsidR="0066216F" w:rsidRPr="00A0326A" w:rsidRDefault="0066216F" w:rsidP="00D47591">
            <w:pPr>
              <w:keepLines/>
              <w:rPr>
                <w:i/>
              </w:rPr>
            </w:pPr>
            <w:r>
              <w:rPr>
                <w:i/>
              </w:rPr>
              <w:t>Desuden afleveres b</w:t>
            </w:r>
            <w:r w:rsidRPr="0066216F">
              <w:rPr>
                <w:i/>
              </w:rPr>
              <w:t>ygnings- og installationsmodeller</w:t>
            </w:r>
            <w:r>
              <w:rPr>
                <w:i/>
              </w:rPr>
              <w:t xml:space="preserve"> i IFC 4x3 format.</w:t>
            </w:r>
          </w:p>
        </w:tc>
      </w:tr>
    </w:tbl>
    <w:p w14:paraId="7B83B10B" w14:textId="77777777" w:rsidR="00DF534B" w:rsidRPr="00E16FB9" w:rsidRDefault="00DF534B" w:rsidP="00E72E33">
      <w:pPr>
        <w:pStyle w:val="Overskrift1"/>
      </w:pPr>
      <w:bookmarkStart w:id="222" w:name="_Toc333657586"/>
      <w:bookmarkStart w:id="223" w:name="_Toc11841712"/>
      <w:bookmarkStart w:id="224" w:name="_Toc161137653"/>
      <w:bookmarkStart w:id="225" w:name="_Toc320821435"/>
      <w:bookmarkStart w:id="226" w:name="_Toc316821081"/>
      <w:r w:rsidRPr="00E72E33">
        <w:t>Mængdefortegnelse</w:t>
      </w:r>
      <w:bookmarkEnd w:id="222"/>
      <w:bookmarkEnd w:id="223"/>
      <w:bookmarkEnd w:id="224"/>
    </w:p>
    <w:p w14:paraId="062BFC7E" w14:textId="77777777" w:rsidR="00DF534B" w:rsidRDefault="00DF534B" w:rsidP="00E72E33">
      <w:pPr>
        <w:pStyle w:val="Overskrift2"/>
      </w:pPr>
      <w:bookmarkStart w:id="227" w:name="_Toc11841713"/>
      <w:bookmarkStart w:id="228" w:name="_Toc161137654"/>
      <w:r>
        <w:t>Mængder i udbuddet</w:t>
      </w:r>
      <w:bookmarkEnd w:id="227"/>
      <w:bookmarkEnd w:id="228"/>
    </w:p>
    <w:p w14:paraId="3DCE91F7" w14:textId="77777777" w:rsidR="00D13642" w:rsidRPr="00E16FB9" w:rsidRDefault="00DF534B" w:rsidP="007B308B">
      <w:pPr>
        <w:keepLines/>
      </w:pPr>
      <w:proofErr w:type="gramStart"/>
      <w:r w:rsidRPr="00E16FB9">
        <w:t>Såfremt</w:t>
      </w:r>
      <w:proofErr w:type="gramEnd"/>
      <w:r w:rsidRPr="00E16FB9">
        <w:t xml:space="preserve"> der skal udbydes med mængder</w:t>
      </w:r>
      <w:r w:rsidRPr="0081293E">
        <w:t xml:space="preserve"> </w:t>
      </w:r>
      <w:r w:rsidRPr="00E16FB9">
        <w:t>på projektet, skal der herunder redegøres for metode for dette inkl. anvendelse af måleregler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1A67936C" w14:textId="77777777" w:rsidTr="00D47591">
        <w:trPr>
          <w:trHeight w:val="680"/>
        </w:trPr>
        <w:tc>
          <w:tcPr>
            <w:tcW w:w="0" w:type="auto"/>
          </w:tcPr>
          <w:p w14:paraId="566CE210" w14:textId="77777777" w:rsidR="006A4D49" w:rsidRPr="004F04BF" w:rsidRDefault="006A4D49" w:rsidP="006A4D49">
            <w:pPr>
              <w:keepLines/>
              <w:rPr>
                <w:i/>
                <w:color w:val="FF0000"/>
              </w:rPr>
            </w:pPr>
            <w:r w:rsidRPr="004F04BF">
              <w:rPr>
                <w:i/>
                <w:color w:val="FF0000"/>
                <w:highlight w:val="yellow"/>
              </w:rPr>
              <w:t>Forslag til en eller flere af nedenstående</w:t>
            </w:r>
            <w:r>
              <w:rPr>
                <w:i/>
                <w:color w:val="FF0000"/>
                <w:highlight w:val="yellow"/>
              </w:rPr>
              <w:t>, eller ingen</w:t>
            </w:r>
            <w:r w:rsidRPr="004F04BF">
              <w:rPr>
                <w:i/>
                <w:color w:val="FF0000"/>
                <w:highlight w:val="yellow"/>
              </w:rPr>
              <w:t>, slet denne linje og det der ikke skal indgå!</w:t>
            </w:r>
          </w:p>
          <w:p w14:paraId="7760E21E" w14:textId="77777777" w:rsidR="0096366F" w:rsidRDefault="0096366F" w:rsidP="00A42FE4">
            <w:pPr>
              <w:keepLines/>
              <w:rPr>
                <w:i/>
              </w:rPr>
            </w:pPr>
          </w:p>
          <w:p w14:paraId="76C8BA50" w14:textId="77777777" w:rsidR="006A4D49" w:rsidRDefault="006A4D49" w:rsidP="006A4D49">
            <w:pPr>
              <w:keepLines/>
              <w:rPr>
                <w:i/>
              </w:rPr>
            </w:pPr>
            <w:r>
              <w:rPr>
                <w:i/>
              </w:rPr>
              <w:t>Projektet udbydes uden mængder.</w:t>
            </w:r>
          </w:p>
          <w:p w14:paraId="5ADECF75" w14:textId="77777777" w:rsidR="0096366F" w:rsidRDefault="0096366F" w:rsidP="00A42FE4">
            <w:pPr>
              <w:keepLines/>
              <w:rPr>
                <w:i/>
              </w:rPr>
            </w:pPr>
          </w:p>
          <w:p w14:paraId="38C28B52" w14:textId="1A0C09C0" w:rsidR="00A42FE4" w:rsidRPr="00A0326A" w:rsidRDefault="00A42FE4" w:rsidP="00A42FE4">
            <w:pPr>
              <w:keepLines/>
              <w:rPr>
                <w:i/>
              </w:rPr>
            </w:pPr>
            <w:r w:rsidRPr="00A42FE4">
              <w:rPr>
                <w:i/>
              </w:rPr>
              <w:t>Projektet er udføres med tidlig inddragelse af de udførende. De udførende er derfor medansvarlige for mængder.</w:t>
            </w:r>
          </w:p>
        </w:tc>
      </w:tr>
    </w:tbl>
    <w:p w14:paraId="5A24025E" w14:textId="77777777" w:rsidR="00DF534B" w:rsidRPr="00E16FB9" w:rsidRDefault="00DF534B" w:rsidP="00E72E33">
      <w:pPr>
        <w:pStyle w:val="Overskrift2"/>
      </w:pPr>
      <w:bookmarkStart w:id="229" w:name="_Toc333657588"/>
      <w:bookmarkStart w:id="230" w:name="_Toc11841714"/>
      <w:bookmarkStart w:id="231" w:name="_Toc161137655"/>
      <w:r w:rsidRPr="00E16FB9">
        <w:t>Bygningsmodeller</w:t>
      </w:r>
      <w:bookmarkEnd w:id="229"/>
      <w:bookmarkEnd w:id="230"/>
      <w:bookmarkEnd w:id="231"/>
    </w:p>
    <w:p w14:paraId="25BF0C27" w14:textId="77777777" w:rsidR="00D13642" w:rsidRPr="00E16FB9" w:rsidRDefault="00DF534B" w:rsidP="007B308B">
      <w:pPr>
        <w:keepLines/>
      </w:pPr>
      <w:r w:rsidRPr="00E16FB9">
        <w:t>Redegørelse for i hvilket omfang der anvendes bygningsmodeller og mængder fra bygningsmodeller som grundlag for mængdefortegnelsen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5557AB7E" w14:textId="77777777" w:rsidTr="00D47591">
        <w:trPr>
          <w:trHeight w:val="680"/>
        </w:trPr>
        <w:tc>
          <w:tcPr>
            <w:tcW w:w="0" w:type="auto"/>
          </w:tcPr>
          <w:p w14:paraId="592A29E6" w14:textId="77777777" w:rsidR="00D13642" w:rsidRDefault="0029576C" w:rsidP="000F6967">
            <w:pPr>
              <w:keepLines/>
              <w:rPr>
                <w:i/>
              </w:rPr>
            </w:pPr>
            <w:r>
              <w:rPr>
                <w:i/>
              </w:rPr>
              <w:t>I bygnings- og systemmodeller er antal af komponenter, samlinger, bæringer mv. kun vejledende.</w:t>
            </w:r>
          </w:p>
          <w:p w14:paraId="2D41EE17" w14:textId="6F5C4BAA" w:rsidR="0066216F" w:rsidRPr="00A0326A" w:rsidRDefault="0066216F" w:rsidP="000F6967">
            <w:pPr>
              <w:keepLines/>
              <w:rPr>
                <w:i/>
              </w:rPr>
            </w:pPr>
            <w:r>
              <w:rPr>
                <w:i/>
              </w:rPr>
              <w:t xml:space="preserve">Desuden afleveres </w:t>
            </w:r>
            <w:r>
              <w:rPr>
                <w:i/>
              </w:rPr>
              <w:t>b</w:t>
            </w:r>
            <w:r w:rsidRPr="0066216F">
              <w:rPr>
                <w:i/>
              </w:rPr>
              <w:t>ygnings- og installationsmodeller</w:t>
            </w:r>
            <w:r>
              <w:rPr>
                <w:i/>
              </w:rPr>
              <w:t xml:space="preserve"> i IFC 4x3 format.</w:t>
            </w:r>
          </w:p>
        </w:tc>
      </w:tr>
    </w:tbl>
    <w:p w14:paraId="3D4C92B9" w14:textId="77777777" w:rsidR="00DF534B" w:rsidRPr="00E16FB9" w:rsidRDefault="00DF534B" w:rsidP="00E72E33">
      <w:pPr>
        <w:pStyle w:val="Overskrift2"/>
      </w:pPr>
      <w:bookmarkStart w:id="232" w:name="_Toc333657589"/>
      <w:bookmarkStart w:id="233" w:name="_Toc11841715"/>
      <w:bookmarkStart w:id="234" w:name="_Toc161137656"/>
      <w:r w:rsidRPr="00E16FB9">
        <w:t>Beskrivelse af mængder</w:t>
      </w:r>
      <w:bookmarkEnd w:id="232"/>
      <w:bookmarkEnd w:id="233"/>
      <w:bookmarkEnd w:id="234"/>
    </w:p>
    <w:p w14:paraId="1E50FB1A" w14:textId="77777777" w:rsidR="00D13642" w:rsidRPr="00E16FB9" w:rsidRDefault="00DF534B" w:rsidP="007B308B">
      <w:pPr>
        <w:keepLines/>
      </w:pPr>
      <w:r w:rsidRPr="00E16FB9">
        <w:lastRenderedPageBreak/>
        <w:t xml:space="preserve">Redegørelse for hvordan mængder skal være beskrevet i udbuddet, herunder en redegørelse for hvordan tilbuddet </w:t>
      </w:r>
      <w:r>
        <w:t>skal være</w:t>
      </w:r>
      <w:r w:rsidRPr="00E16FB9">
        <w:t xml:space="preserve"> opgjort, samt redegørelse for hvordan afregning af tilbuddet skal foregå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4207A1C7" w14:textId="77777777" w:rsidTr="00D47591">
        <w:trPr>
          <w:trHeight w:val="680"/>
        </w:trPr>
        <w:tc>
          <w:tcPr>
            <w:tcW w:w="0" w:type="auto"/>
          </w:tcPr>
          <w:p w14:paraId="23BDC3A7" w14:textId="77777777" w:rsidR="00D13642" w:rsidRPr="00A0326A" w:rsidRDefault="00D13642" w:rsidP="00D47591">
            <w:pPr>
              <w:keepLines/>
              <w:rPr>
                <w:i/>
              </w:rPr>
            </w:pPr>
          </w:p>
        </w:tc>
      </w:tr>
    </w:tbl>
    <w:p w14:paraId="7CDC781C" w14:textId="77777777" w:rsidR="00DF534B" w:rsidRPr="00E16FB9" w:rsidRDefault="00DF534B" w:rsidP="00E72E33">
      <w:pPr>
        <w:pStyle w:val="Overskrift1"/>
      </w:pPr>
      <w:bookmarkStart w:id="235" w:name="_Toc333657590"/>
      <w:bookmarkStart w:id="236" w:name="_Toc11841716"/>
      <w:bookmarkStart w:id="237" w:name="_Toc161137657"/>
      <w:r w:rsidRPr="00E16FB9">
        <w:t xml:space="preserve">Digital </w:t>
      </w:r>
      <w:r w:rsidRPr="009D366D">
        <w:t>aflevering</w:t>
      </w:r>
      <w:bookmarkEnd w:id="225"/>
      <w:bookmarkEnd w:id="235"/>
      <w:bookmarkEnd w:id="236"/>
      <w:bookmarkEnd w:id="237"/>
    </w:p>
    <w:p w14:paraId="30F8C415" w14:textId="77777777" w:rsidR="00DF534B" w:rsidRPr="00E16FB9" w:rsidRDefault="00DF534B" w:rsidP="004D06BE">
      <w:pPr>
        <w:pStyle w:val="Overskrift2"/>
        <w:numPr>
          <w:ilvl w:val="1"/>
          <w:numId w:val="7"/>
        </w:numPr>
        <w:ind w:left="709" w:hanging="709"/>
      </w:pPr>
      <w:bookmarkStart w:id="238" w:name="_Toc333657591"/>
      <w:bookmarkStart w:id="239" w:name="_Toc11841717"/>
      <w:bookmarkStart w:id="240" w:name="_Toc161137658"/>
      <w:r w:rsidRPr="00E16FB9">
        <w:t>Orientering</w:t>
      </w:r>
      <w:bookmarkEnd w:id="238"/>
      <w:bookmarkEnd w:id="239"/>
      <w:bookmarkEnd w:id="240"/>
    </w:p>
    <w:p w14:paraId="5287217C" w14:textId="77777777" w:rsidR="00DF534B" w:rsidRPr="00E16FB9" w:rsidRDefault="00DF534B" w:rsidP="004D06BE">
      <w:pPr>
        <w:pStyle w:val="Overskrift3"/>
      </w:pPr>
      <w:bookmarkStart w:id="241" w:name="_Toc333657592"/>
      <w:bookmarkStart w:id="242" w:name="_Toc11841718"/>
      <w:r w:rsidRPr="00E16FB9">
        <w:t>Generelt om digital aflevering</w:t>
      </w:r>
      <w:bookmarkEnd w:id="226"/>
      <w:bookmarkEnd w:id="241"/>
      <w:bookmarkEnd w:id="242"/>
    </w:p>
    <w:p w14:paraId="1B11F0EF" w14:textId="77777777" w:rsidR="00D13642" w:rsidRPr="00E16FB9" w:rsidRDefault="00DF534B" w:rsidP="007B308B">
      <w:pPr>
        <w:keepLines/>
      </w:pPr>
      <w:r w:rsidRPr="00E16FB9">
        <w:t>Opsummering af de forskellige områder på projektet som omfattes af den digitale aflevering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3F679634" w14:textId="77777777" w:rsidTr="00D47591">
        <w:trPr>
          <w:trHeight w:val="680"/>
        </w:trPr>
        <w:tc>
          <w:tcPr>
            <w:tcW w:w="0" w:type="auto"/>
          </w:tcPr>
          <w:p w14:paraId="1A54B9C6" w14:textId="77777777" w:rsidR="00D13642" w:rsidRPr="00A0326A" w:rsidRDefault="00D13642" w:rsidP="00D47591">
            <w:pPr>
              <w:keepLines/>
              <w:rPr>
                <w:i/>
              </w:rPr>
            </w:pPr>
          </w:p>
        </w:tc>
      </w:tr>
    </w:tbl>
    <w:p w14:paraId="1AA0B31C" w14:textId="77777777" w:rsidR="00DF534B" w:rsidRPr="00E16FB9" w:rsidRDefault="00DF534B" w:rsidP="004D06BE">
      <w:pPr>
        <w:pStyle w:val="Overskrift3"/>
      </w:pPr>
      <w:bookmarkStart w:id="243" w:name="_Toc316821082"/>
      <w:bookmarkStart w:id="244" w:name="_Toc333657593"/>
      <w:bookmarkStart w:id="245" w:name="_Toc11841719"/>
      <w:r w:rsidRPr="00E16FB9">
        <w:t>Ansvarlige for digital aflevering</w:t>
      </w:r>
      <w:bookmarkEnd w:id="243"/>
      <w:bookmarkEnd w:id="244"/>
      <w:bookmarkEnd w:id="245"/>
    </w:p>
    <w:p w14:paraId="08085809" w14:textId="77777777" w:rsidR="00D13642" w:rsidRPr="00E16FB9" w:rsidRDefault="00DF534B" w:rsidP="007B308B">
      <w:pPr>
        <w:keepLines/>
      </w:pPr>
      <w:r>
        <w:t>Redegørelse for hvilke</w:t>
      </w:r>
      <w:r w:rsidRPr="00E16FB9">
        <w:t xml:space="preserve"> parter </w:t>
      </w:r>
      <w:r>
        <w:t>der</w:t>
      </w:r>
      <w:r w:rsidRPr="00E16FB9">
        <w:t xml:space="preserve"> har det overordnede ansvar for at </w:t>
      </w:r>
      <w:r>
        <w:t>krav</w:t>
      </w:r>
      <w:r w:rsidRPr="00E16FB9">
        <w:t xml:space="preserve"> ifm. digital aflevering overholdes. </w:t>
      </w:r>
      <w:proofErr w:type="gramStart"/>
      <w:r w:rsidRPr="00E16FB9">
        <w:t>Såfremt</w:t>
      </w:r>
      <w:proofErr w:type="gramEnd"/>
      <w:r w:rsidRPr="00E16FB9">
        <w:t xml:space="preserve"> roller og ansvar er defineret andetsteds, kan der herunder blot henvises til de relevante afsnit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2493C4EE" w14:textId="77777777" w:rsidTr="00D47591">
        <w:trPr>
          <w:trHeight w:val="680"/>
        </w:trPr>
        <w:tc>
          <w:tcPr>
            <w:tcW w:w="0" w:type="auto"/>
          </w:tcPr>
          <w:p w14:paraId="432604D2" w14:textId="31B31443" w:rsidR="00D13642" w:rsidRPr="00A0326A" w:rsidRDefault="00D13642" w:rsidP="00D47591">
            <w:pPr>
              <w:keepLines/>
              <w:rPr>
                <w:i/>
              </w:rPr>
            </w:pPr>
            <w:proofErr w:type="gramStart"/>
            <w:r>
              <w:rPr>
                <w:i/>
              </w:rPr>
              <w:t>IKT lederen</w:t>
            </w:r>
            <w:proofErr w:type="gramEnd"/>
            <w:r w:rsidRPr="00324309">
              <w:rPr>
                <w:i/>
              </w:rPr>
              <w:t xml:space="preserve"> har det overordnede og koordinerende ansvar for</w:t>
            </w:r>
            <w:r>
              <w:rPr>
                <w:i/>
              </w:rPr>
              <w:t xml:space="preserve"> </w:t>
            </w:r>
            <w:r w:rsidRPr="00627042">
              <w:rPr>
                <w:i/>
              </w:rPr>
              <w:t xml:space="preserve">digital aflevering </w:t>
            </w:r>
            <w:r>
              <w:rPr>
                <w:i/>
              </w:rPr>
              <w:t>for</w:t>
            </w:r>
            <w:r w:rsidRPr="00324309">
              <w:rPr>
                <w:i/>
              </w:rPr>
              <w:t xml:space="preserve"> alle parter. Enhver part har ansvaret for </w:t>
            </w:r>
            <w:r>
              <w:rPr>
                <w:i/>
              </w:rPr>
              <w:t xml:space="preserve">egen </w:t>
            </w:r>
            <w:r w:rsidRPr="00627042">
              <w:rPr>
                <w:i/>
              </w:rPr>
              <w:t>digital aflevering</w:t>
            </w:r>
            <w:r>
              <w:rPr>
                <w:i/>
              </w:rPr>
              <w:t>.</w:t>
            </w:r>
          </w:p>
        </w:tc>
      </w:tr>
    </w:tbl>
    <w:p w14:paraId="7E1FF369" w14:textId="77777777" w:rsidR="00DF534B" w:rsidRPr="00E16FB9" w:rsidRDefault="00DF534B" w:rsidP="004D06BE">
      <w:pPr>
        <w:pStyle w:val="Overskrift3"/>
      </w:pPr>
      <w:bookmarkStart w:id="246" w:name="_Toc316821083"/>
      <w:bookmarkStart w:id="247" w:name="_Toc333657594"/>
      <w:bookmarkStart w:id="248" w:name="_Toc11841720"/>
      <w:r w:rsidRPr="00E16FB9">
        <w:t>Anvendte digitale værktøjer og systemer</w:t>
      </w:r>
      <w:bookmarkEnd w:id="246"/>
      <w:bookmarkEnd w:id="247"/>
      <w:bookmarkEnd w:id="248"/>
    </w:p>
    <w:p w14:paraId="2ACA043F" w14:textId="77777777" w:rsidR="00DF534B" w:rsidRPr="00E16FB9" w:rsidRDefault="00DF534B" w:rsidP="007B308B">
      <w:pPr>
        <w:keepLines/>
      </w:pPr>
      <w:r w:rsidRPr="00E16FB9">
        <w:t>Oplistning af hvilke værktøjer og systemer der anvendes af projektets aktører ifm. digital aflevering. Værktøjer og systemer kan være fælles for alle eller individuelle for de enkelte virksomheder.</w:t>
      </w:r>
    </w:p>
    <w:p w14:paraId="441AF7A9" w14:textId="77777777" w:rsidR="00D13642" w:rsidRPr="00E16FB9" w:rsidRDefault="00DF534B" w:rsidP="007B308B">
      <w:pPr>
        <w:keepLines/>
      </w:pPr>
      <w:r w:rsidRPr="00E16FB9">
        <w:t>Listen skal kun indeholde de speci</w:t>
      </w:r>
      <w:r>
        <w:t>fikke</w:t>
      </w:r>
      <w:r w:rsidRPr="00E16FB9">
        <w:t xml:space="preserve"> værktøjer</w:t>
      </w:r>
      <w:r w:rsidRPr="00035C7F">
        <w:t xml:space="preserve"> </w:t>
      </w:r>
      <w:r w:rsidRPr="00E16FB9">
        <w:t>for afleveringen. Værktøjer som også anvendes andre steder i projektet (</w:t>
      </w:r>
      <w:r w:rsidR="00110E5D">
        <w:t>f.eks.</w:t>
      </w:r>
      <w:r w:rsidRPr="00E16FB9">
        <w:t xml:space="preserve"> til notater, aftaler, bygningsmodeller etc.), skal finde</w:t>
      </w:r>
      <w:r>
        <w:t>s</w:t>
      </w:r>
      <w:r w:rsidRPr="00E16FB9">
        <w:t xml:space="preserve"> i de relevante afsnit af </w:t>
      </w:r>
      <w:r w:rsidR="005950F5">
        <w:t xml:space="preserve">IKT </w:t>
      </w:r>
      <w:r w:rsidRPr="00E16FB9">
        <w:t>procesmanualen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4F5F5DFE" w14:textId="77777777" w:rsidTr="00D47591">
        <w:trPr>
          <w:trHeight w:val="680"/>
        </w:trPr>
        <w:tc>
          <w:tcPr>
            <w:tcW w:w="0" w:type="auto"/>
          </w:tcPr>
          <w:p w14:paraId="72D9015A" w14:textId="77777777" w:rsidR="00D13642" w:rsidRDefault="00D13642" w:rsidP="00D47591">
            <w:pPr>
              <w:keepLines/>
              <w:rPr>
                <w:i/>
              </w:rPr>
            </w:pPr>
            <w:r w:rsidRPr="00C5506E">
              <w:rPr>
                <w:i/>
              </w:rPr>
              <w:t xml:space="preserve">Se afsnit </w:t>
            </w:r>
            <w:r w:rsidRPr="00C5506E">
              <w:rPr>
                <w:i/>
              </w:rPr>
              <w:fldChar w:fldCharType="begin"/>
            </w:r>
            <w:r w:rsidRPr="00C5506E">
              <w:rPr>
                <w:i/>
              </w:rPr>
              <w:instrText xml:space="preserve"> REF _Ref20224266 \r \h  \* MERGEFORMAT </w:instrText>
            </w:r>
            <w:r w:rsidRPr="00C5506E">
              <w:rPr>
                <w:i/>
              </w:rPr>
            </w:r>
            <w:r w:rsidRPr="00C5506E">
              <w:rPr>
                <w:i/>
              </w:rPr>
              <w:fldChar w:fldCharType="separate"/>
            </w:r>
            <w:r w:rsidR="00FC2014">
              <w:rPr>
                <w:i/>
              </w:rPr>
              <w:t>2.0.3</w:t>
            </w:r>
            <w:r w:rsidRPr="00C5506E">
              <w:rPr>
                <w:i/>
              </w:rPr>
              <w:fldChar w:fldCharType="end"/>
            </w:r>
            <w:r w:rsidRPr="00C5506E">
              <w:rPr>
                <w:i/>
              </w:rPr>
              <w:t xml:space="preserve"> ”</w:t>
            </w:r>
            <w:r w:rsidRPr="00C5506E">
              <w:rPr>
                <w:i/>
              </w:rPr>
              <w:fldChar w:fldCharType="begin"/>
            </w:r>
            <w:r w:rsidRPr="00C5506E">
              <w:rPr>
                <w:i/>
              </w:rPr>
              <w:instrText xml:space="preserve"> REF _Ref20224272 \h  \* MERGEFORMAT </w:instrText>
            </w:r>
            <w:r w:rsidRPr="00C5506E">
              <w:rPr>
                <w:i/>
              </w:rPr>
            </w:r>
            <w:r w:rsidRPr="00C5506E">
              <w:rPr>
                <w:i/>
              </w:rPr>
              <w:fldChar w:fldCharType="separate"/>
            </w:r>
            <w:r w:rsidR="00FC2014" w:rsidRPr="00FC2014">
              <w:rPr>
                <w:i/>
              </w:rPr>
              <w:t>Anvendte digitale værktøjer og systemer</w:t>
            </w:r>
            <w:r w:rsidRPr="00C5506E">
              <w:rPr>
                <w:i/>
              </w:rPr>
              <w:fldChar w:fldCharType="end"/>
            </w:r>
            <w:r w:rsidRPr="00C5506E">
              <w:rPr>
                <w:i/>
              </w:rPr>
              <w:t>”.</w:t>
            </w:r>
          </w:p>
          <w:p w14:paraId="599BF6FE" w14:textId="5C1CF875" w:rsidR="0066216F" w:rsidRPr="00A0326A" w:rsidRDefault="0066216F" w:rsidP="00D47591">
            <w:pPr>
              <w:keepLines/>
              <w:rPr>
                <w:i/>
              </w:rPr>
            </w:pPr>
            <w:r>
              <w:rPr>
                <w:i/>
              </w:rPr>
              <w:t>Desuden afleveres b</w:t>
            </w:r>
            <w:r w:rsidRPr="0066216F">
              <w:rPr>
                <w:i/>
              </w:rPr>
              <w:t>ygnings- og installationsmodeller</w:t>
            </w:r>
            <w:r>
              <w:rPr>
                <w:i/>
              </w:rPr>
              <w:t xml:space="preserve"> i IFC 4x3 format.</w:t>
            </w:r>
          </w:p>
        </w:tc>
      </w:tr>
    </w:tbl>
    <w:p w14:paraId="19104211" w14:textId="77777777" w:rsidR="00DF534B" w:rsidRPr="00E16FB9" w:rsidRDefault="00DF534B" w:rsidP="004D06BE">
      <w:pPr>
        <w:pStyle w:val="Overskrift3"/>
      </w:pPr>
      <w:bookmarkStart w:id="249" w:name="_Toc316821084"/>
      <w:bookmarkStart w:id="250" w:name="_Toc333657595"/>
      <w:bookmarkStart w:id="251" w:name="_Toc11841721"/>
      <w:r w:rsidRPr="00E16FB9">
        <w:t>Tidsplan</w:t>
      </w:r>
      <w:bookmarkEnd w:id="249"/>
      <w:r w:rsidRPr="00E16FB9">
        <w:t xml:space="preserve"> for digital aflevering</w:t>
      </w:r>
      <w:bookmarkEnd w:id="250"/>
      <w:bookmarkEnd w:id="251"/>
    </w:p>
    <w:p w14:paraId="35BA248C" w14:textId="4AA7A5FD" w:rsidR="00CD6A17" w:rsidRDefault="00DF534B" w:rsidP="007B308B">
      <w:pPr>
        <w:keepLines/>
      </w:pPr>
      <w:r w:rsidRPr="00E16FB9">
        <w:t xml:space="preserve">Oplistning af hvilke </w:t>
      </w:r>
      <w:proofErr w:type="spellStart"/>
      <w:r w:rsidRPr="00E16FB9">
        <w:t>milestones</w:t>
      </w:r>
      <w:proofErr w:type="spellEnd"/>
      <w:r w:rsidRPr="00E16FB9">
        <w:t xml:space="preserve"> og tidsfrister der er </w:t>
      </w:r>
      <w:r>
        <w:t>for</w:t>
      </w:r>
      <w:r w:rsidRPr="00E16FB9">
        <w:t xml:space="preserve"> afleveringen. </w:t>
      </w:r>
      <w:proofErr w:type="gramStart"/>
      <w:r w:rsidRPr="00E16FB9">
        <w:t>Såfremt</w:t>
      </w:r>
      <w:proofErr w:type="gramEnd"/>
      <w:r w:rsidRPr="00E16FB9">
        <w:t xml:space="preserve"> der findes en hovedtidsplan på projektet, hvoraf punkterne fremgår, kan der blot henvises til denne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256"/>
        <w:gridCol w:w="2507"/>
        <w:gridCol w:w="3309"/>
      </w:tblGrid>
      <w:tr w:rsidR="00F43F73" w14:paraId="636C85D1" w14:textId="77777777" w:rsidTr="00D13642">
        <w:tc>
          <w:tcPr>
            <w:tcW w:w="3256" w:type="dxa"/>
            <w:shd w:val="clear" w:color="auto" w:fill="F2F2F2" w:themeFill="background1" w:themeFillShade="F2"/>
          </w:tcPr>
          <w:p w14:paraId="5BD834A3" w14:textId="2E58B381" w:rsidR="00F43F73" w:rsidRPr="00B432BE" w:rsidRDefault="00F43F73" w:rsidP="00D13642">
            <w:pPr>
              <w:keepLines/>
              <w:rPr>
                <w:i/>
              </w:rPr>
            </w:pPr>
            <w:r w:rsidRPr="00F43F73">
              <w:rPr>
                <w:i/>
              </w:rPr>
              <w:t>Milestone</w:t>
            </w:r>
          </w:p>
        </w:tc>
        <w:tc>
          <w:tcPr>
            <w:tcW w:w="2507" w:type="dxa"/>
            <w:shd w:val="clear" w:color="auto" w:fill="F2F2F2" w:themeFill="background1" w:themeFillShade="F2"/>
          </w:tcPr>
          <w:p w14:paraId="10682909" w14:textId="41A4E32C" w:rsidR="00F43F73" w:rsidRPr="00B432BE" w:rsidRDefault="00F43F73" w:rsidP="00D13642">
            <w:pPr>
              <w:keepLines/>
              <w:rPr>
                <w:i/>
              </w:rPr>
            </w:pPr>
            <w:r w:rsidRPr="00B432BE">
              <w:rPr>
                <w:i/>
              </w:rPr>
              <w:t>Aktør</w:t>
            </w:r>
          </w:p>
        </w:tc>
        <w:tc>
          <w:tcPr>
            <w:tcW w:w="3309" w:type="dxa"/>
            <w:shd w:val="clear" w:color="auto" w:fill="F2F2F2" w:themeFill="background1" w:themeFillShade="F2"/>
          </w:tcPr>
          <w:p w14:paraId="06FAED41" w14:textId="35BC7092" w:rsidR="00F43F73" w:rsidRPr="00B432BE" w:rsidRDefault="00F43F73" w:rsidP="00D13642">
            <w:pPr>
              <w:keepLines/>
              <w:rPr>
                <w:i/>
              </w:rPr>
            </w:pPr>
            <w:r w:rsidRPr="00F43F73">
              <w:rPr>
                <w:i/>
              </w:rPr>
              <w:t>Tidsfrist</w:t>
            </w:r>
          </w:p>
        </w:tc>
      </w:tr>
      <w:tr w:rsidR="004571CB" w14:paraId="68D9F81A" w14:textId="77777777" w:rsidTr="00D13642">
        <w:tc>
          <w:tcPr>
            <w:tcW w:w="3256" w:type="dxa"/>
          </w:tcPr>
          <w:p w14:paraId="46BB3A71" w14:textId="689576C1" w:rsidR="004571CB" w:rsidRPr="00F43F73" w:rsidRDefault="004571CB" w:rsidP="004571CB">
            <w:pPr>
              <w:keepLines/>
              <w:rPr>
                <w:i/>
              </w:rPr>
            </w:pPr>
            <w:r w:rsidRPr="00F43F73">
              <w:rPr>
                <w:i/>
              </w:rPr>
              <w:t>Indsamli</w:t>
            </w:r>
            <w:r>
              <w:rPr>
                <w:i/>
              </w:rPr>
              <w:t>ng af projektmateriale.</w:t>
            </w:r>
          </w:p>
        </w:tc>
        <w:tc>
          <w:tcPr>
            <w:tcW w:w="2507" w:type="dxa"/>
          </w:tcPr>
          <w:p w14:paraId="1D9E32D1" w14:textId="73FDAA6E" w:rsidR="004571CB" w:rsidRDefault="004571CB" w:rsidP="004571CB">
            <w:pPr>
              <w:keepLines/>
              <w:rPr>
                <w:i/>
              </w:rPr>
            </w:pPr>
            <w:r w:rsidRPr="00F43F73">
              <w:rPr>
                <w:i/>
              </w:rPr>
              <w:t>Alle aktører</w:t>
            </w:r>
            <w:r>
              <w:rPr>
                <w:i/>
              </w:rPr>
              <w:t>.</w:t>
            </w:r>
          </w:p>
          <w:p w14:paraId="17BDD127" w14:textId="32EFAAD7" w:rsidR="004571CB" w:rsidRPr="00B432BE" w:rsidRDefault="004571CB" w:rsidP="004571CB">
            <w:pPr>
              <w:keepLines/>
              <w:rPr>
                <w:i/>
              </w:rPr>
            </w:pPr>
            <w:proofErr w:type="gramStart"/>
            <w:r w:rsidRPr="00F43F73">
              <w:rPr>
                <w:i/>
              </w:rPr>
              <w:t>IKT</w:t>
            </w:r>
            <w:r>
              <w:rPr>
                <w:i/>
              </w:rPr>
              <w:t xml:space="preserve"> </w:t>
            </w:r>
            <w:r w:rsidRPr="00F43F73">
              <w:rPr>
                <w:i/>
              </w:rPr>
              <w:t>lederen</w:t>
            </w:r>
            <w:proofErr w:type="gramEnd"/>
            <w:r w:rsidRPr="00F43F73">
              <w:rPr>
                <w:i/>
              </w:rPr>
              <w:t xml:space="preserve"> koordinerer</w:t>
            </w:r>
            <w:r>
              <w:rPr>
                <w:i/>
              </w:rPr>
              <w:t>.</w:t>
            </w:r>
          </w:p>
        </w:tc>
        <w:tc>
          <w:tcPr>
            <w:tcW w:w="3309" w:type="dxa"/>
          </w:tcPr>
          <w:p w14:paraId="680D7F4F" w14:textId="2E210F26" w:rsidR="004571CB" w:rsidRDefault="004571CB" w:rsidP="004571CB">
            <w:pPr>
              <w:keepLines/>
              <w:rPr>
                <w:i/>
              </w:rPr>
            </w:pPr>
            <w:r w:rsidRPr="00F43F73">
              <w:rPr>
                <w:i/>
              </w:rPr>
              <w:t xml:space="preserve">Ved </w:t>
            </w:r>
            <w:r w:rsidRPr="003A0EDA">
              <w:rPr>
                <w:i/>
              </w:rPr>
              <w:t>afslutning</w:t>
            </w:r>
            <w:r w:rsidRPr="00F43F73">
              <w:rPr>
                <w:i/>
              </w:rPr>
              <w:t xml:space="preserve"> af hver</w:t>
            </w:r>
            <w:r>
              <w:rPr>
                <w:i/>
              </w:rPr>
              <w:t xml:space="preserve"> </w:t>
            </w:r>
            <w:r w:rsidRPr="00F43F73">
              <w:rPr>
                <w:i/>
              </w:rPr>
              <w:t>fase.</w:t>
            </w:r>
          </w:p>
        </w:tc>
      </w:tr>
      <w:tr w:rsidR="004571CB" w14:paraId="2721146F" w14:textId="77777777" w:rsidTr="00D13642">
        <w:tc>
          <w:tcPr>
            <w:tcW w:w="3256" w:type="dxa"/>
          </w:tcPr>
          <w:p w14:paraId="0D0FE7B2" w14:textId="4D0AA205" w:rsidR="004571CB" w:rsidRPr="00B432BE" w:rsidRDefault="004571CB" w:rsidP="004571CB">
            <w:pPr>
              <w:keepLines/>
              <w:rPr>
                <w:i/>
              </w:rPr>
            </w:pPr>
            <w:r w:rsidRPr="00F43F73">
              <w:rPr>
                <w:i/>
              </w:rPr>
              <w:t>Indsamling af dokumentation for anvendte</w:t>
            </w:r>
            <w:r>
              <w:rPr>
                <w:i/>
              </w:rPr>
              <w:t xml:space="preserve"> </w:t>
            </w:r>
            <w:r w:rsidRPr="00F43F73">
              <w:rPr>
                <w:i/>
              </w:rPr>
              <w:t>produkter</w:t>
            </w:r>
            <w:r>
              <w:rPr>
                <w:i/>
              </w:rPr>
              <w:t>.</w:t>
            </w:r>
          </w:p>
        </w:tc>
        <w:tc>
          <w:tcPr>
            <w:tcW w:w="2507" w:type="dxa"/>
          </w:tcPr>
          <w:p w14:paraId="58416E07" w14:textId="77777777" w:rsidR="004571CB" w:rsidRDefault="004571CB" w:rsidP="004571CB">
            <w:pPr>
              <w:keepLines/>
              <w:rPr>
                <w:i/>
              </w:rPr>
            </w:pPr>
            <w:r>
              <w:rPr>
                <w:i/>
              </w:rPr>
              <w:t>Projekt- /</w:t>
            </w:r>
            <w:r w:rsidRPr="00F43F73">
              <w:rPr>
                <w:i/>
              </w:rPr>
              <w:t>Byggeleder</w:t>
            </w:r>
            <w:r>
              <w:rPr>
                <w:i/>
              </w:rPr>
              <w:t>.</w:t>
            </w:r>
          </w:p>
          <w:p w14:paraId="363860DF" w14:textId="6593DAAD" w:rsidR="004571CB" w:rsidRPr="00B432BE" w:rsidRDefault="004571CB" w:rsidP="004571CB">
            <w:pPr>
              <w:keepLines/>
              <w:rPr>
                <w:i/>
              </w:rPr>
            </w:pPr>
            <w:proofErr w:type="gramStart"/>
            <w:r w:rsidRPr="00F43F73">
              <w:rPr>
                <w:i/>
              </w:rPr>
              <w:t>IKT</w:t>
            </w:r>
            <w:r>
              <w:rPr>
                <w:i/>
              </w:rPr>
              <w:t xml:space="preserve"> </w:t>
            </w:r>
            <w:r w:rsidRPr="00F43F73">
              <w:rPr>
                <w:i/>
              </w:rPr>
              <w:t>lederen</w:t>
            </w:r>
            <w:proofErr w:type="gramEnd"/>
            <w:r w:rsidRPr="00F43F73">
              <w:rPr>
                <w:i/>
              </w:rPr>
              <w:t xml:space="preserve"> koordinerer</w:t>
            </w:r>
            <w:r>
              <w:rPr>
                <w:i/>
              </w:rPr>
              <w:t>.</w:t>
            </w:r>
          </w:p>
        </w:tc>
        <w:tc>
          <w:tcPr>
            <w:tcW w:w="3309" w:type="dxa"/>
          </w:tcPr>
          <w:p w14:paraId="0132E123" w14:textId="77777777" w:rsidR="004571CB" w:rsidRPr="00F43F73" w:rsidRDefault="004571CB" w:rsidP="004571CB">
            <w:pPr>
              <w:keepLines/>
              <w:rPr>
                <w:i/>
              </w:rPr>
            </w:pPr>
            <w:r w:rsidRPr="00F43F73">
              <w:rPr>
                <w:i/>
              </w:rPr>
              <w:t>Løbende indsamling.</w:t>
            </w:r>
          </w:p>
          <w:p w14:paraId="2BE9103F" w14:textId="17F3AA8C" w:rsidR="004571CB" w:rsidRPr="00B432BE" w:rsidRDefault="004571CB" w:rsidP="004571CB">
            <w:pPr>
              <w:keepLines/>
              <w:rPr>
                <w:i/>
              </w:rPr>
            </w:pPr>
            <w:r w:rsidRPr="00F43F73">
              <w:rPr>
                <w:i/>
              </w:rPr>
              <w:t>Skal være komplet</w:t>
            </w:r>
            <w:r>
              <w:rPr>
                <w:i/>
              </w:rPr>
              <w:t xml:space="preserve"> ved ”</w:t>
            </w:r>
            <w:proofErr w:type="spellStart"/>
            <w:r>
              <w:rPr>
                <w:i/>
              </w:rPr>
              <w:t>førgennemgang</w:t>
            </w:r>
            <w:proofErr w:type="spellEnd"/>
            <w:r>
              <w:rPr>
                <w:i/>
              </w:rPr>
              <w:t>” (AB18).</w:t>
            </w:r>
          </w:p>
        </w:tc>
      </w:tr>
      <w:tr w:rsidR="004571CB" w:rsidRPr="00B432BE" w14:paraId="09805710" w14:textId="77777777" w:rsidTr="00D13642">
        <w:tc>
          <w:tcPr>
            <w:tcW w:w="3256" w:type="dxa"/>
          </w:tcPr>
          <w:p w14:paraId="63391C18" w14:textId="53C4F7B4" w:rsidR="004571CB" w:rsidRPr="00F43F73" w:rsidRDefault="004571CB" w:rsidP="004571CB">
            <w:pPr>
              <w:keepLines/>
              <w:rPr>
                <w:i/>
              </w:rPr>
            </w:pPr>
            <w:r>
              <w:rPr>
                <w:i/>
              </w:rPr>
              <w:t>”Som udført” d</w:t>
            </w:r>
            <w:r w:rsidRPr="00F43F73">
              <w:rPr>
                <w:i/>
              </w:rPr>
              <w:t>okumentation</w:t>
            </w:r>
            <w:r>
              <w:rPr>
                <w:i/>
              </w:rPr>
              <w:t>.</w:t>
            </w:r>
          </w:p>
        </w:tc>
        <w:tc>
          <w:tcPr>
            <w:tcW w:w="2507" w:type="dxa"/>
          </w:tcPr>
          <w:p w14:paraId="10A8AA49" w14:textId="2F51946A" w:rsidR="004571CB" w:rsidRDefault="004571CB" w:rsidP="004571CB">
            <w:pPr>
              <w:keepLines/>
              <w:rPr>
                <w:i/>
              </w:rPr>
            </w:pPr>
            <w:r>
              <w:rPr>
                <w:i/>
              </w:rPr>
              <w:t>Projekt-/</w:t>
            </w:r>
            <w:r w:rsidRPr="00F43F73">
              <w:rPr>
                <w:i/>
              </w:rPr>
              <w:t>Byggeleder</w:t>
            </w:r>
            <w:r>
              <w:rPr>
                <w:i/>
              </w:rPr>
              <w:t>.</w:t>
            </w:r>
          </w:p>
          <w:p w14:paraId="20F7C034" w14:textId="633EA519" w:rsidR="004571CB" w:rsidRPr="00B432BE" w:rsidRDefault="004571CB" w:rsidP="004571CB">
            <w:pPr>
              <w:keepLines/>
              <w:rPr>
                <w:i/>
              </w:rPr>
            </w:pPr>
            <w:proofErr w:type="gramStart"/>
            <w:r w:rsidRPr="00F43F73">
              <w:rPr>
                <w:i/>
              </w:rPr>
              <w:t>IKT</w:t>
            </w:r>
            <w:r>
              <w:rPr>
                <w:i/>
              </w:rPr>
              <w:t xml:space="preserve"> </w:t>
            </w:r>
            <w:r w:rsidRPr="00F43F73">
              <w:rPr>
                <w:i/>
              </w:rPr>
              <w:t>lederen</w:t>
            </w:r>
            <w:proofErr w:type="gramEnd"/>
            <w:r w:rsidRPr="00F43F73">
              <w:rPr>
                <w:i/>
              </w:rPr>
              <w:t xml:space="preserve"> koordinerer</w:t>
            </w:r>
            <w:r>
              <w:rPr>
                <w:i/>
              </w:rPr>
              <w:t>.</w:t>
            </w:r>
          </w:p>
        </w:tc>
        <w:tc>
          <w:tcPr>
            <w:tcW w:w="3309" w:type="dxa"/>
          </w:tcPr>
          <w:p w14:paraId="5B954B8D" w14:textId="79E2847D" w:rsidR="004571CB" w:rsidRPr="00B432BE" w:rsidRDefault="004571CB" w:rsidP="004571CB">
            <w:pPr>
              <w:keepLines/>
              <w:rPr>
                <w:i/>
              </w:rPr>
            </w:pPr>
            <w:r w:rsidRPr="003A0EDA">
              <w:rPr>
                <w:i/>
              </w:rPr>
              <w:t>15</w:t>
            </w:r>
            <w:r>
              <w:rPr>
                <w:i/>
              </w:rPr>
              <w:t xml:space="preserve"> arbejds</w:t>
            </w:r>
            <w:r w:rsidRPr="00F43F73">
              <w:rPr>
                <w:i/>
              </w:rPr>
              <w:t xml:space="preserve">dage før </w:t>
            </w:r>
            <w:r>
              <w:rPr>
                <w:i/>
              </w:rPr>
              <w:t xml:space="preserve">AB18 </w:t>
            </w:r>
            <w:r w:rsidRPr="00F43F73">
              <w:rPr>
                <w:i/>
              </w:rPr>
              <w:t>aflevering.</w:t>
            </w:r>
          </w:p>
        </w:tc>
      </w:tr>
      <w:tr w:rsidR="009E1C45" w:rsidRPr="00B432BE" w14:paraId="6B602C66" w14:textId="77777777" w:rsidTr="00D13642">
        <w:tc>
          <w:tcPr>
            <w:tcW w:w="3256" w:type="dxa"/>
          </w:tcPr>
          <w:p w14:paraId="1B41CED7" w14:textId="0FEDA2F0" w:rsidR="009E1C45" w:rsidRDefault="009E1C45" w:rsidP="009E1C45">
            <w:pPr>
              <w:keepLines/>
              <w:rPr>
                <w:i/>
              </w:rPr>
            </w:pPr>
            <w:r w:rsidRPr="009E1C45">
              <w:rPr>
                <w:i/>
              </w:rPr>
              <w:t>Kvalitetssikring af strukturen for materiale indeholdt i aflevering</w:t>
            </w:r>
            <w:r>
              <w:rPr>
                <w:i/>
              </w:rPr>
              <w:t>en.</w:t>
            </w:r>
          </w:p>
        </w:tc>
        <w:tc>
          <w:tcPr>
            <w:tcW w:w="2507" w:type="dxa"/>
          </w:tcPr>
          <w:p w14:paraId="41B2207E" w14:textId="77777777" w:rsidR="009E1C45" w:rsidRDefault="009E1C45" w:rsidP="004571CB">
            <w:pPr>
              <w:keepLines/>
              <w:rPr>
                <w:i/>
              </w:rPr>
            </w:pPr>
            <w:r w:rsidRPr="009E1C45">
              <w:rPr>
                <w:i/>
              </w:rPr>
              <w:t>Projekteringsleder</w:t>
            </w:r>
          </w:p>
          <w:p w14:paraId="46A8CEEB" w14:textId="733A9733" w:rsidR="009E1C45" w:rsidRDefault="009E1C45" w:rsidP="004571CB">
            <w:pPr>
              <w:keepLines/>
              <w:rPr>
                <w:i/>
              </w:rPr>
            </w:pPr>
            <w:proofErr w:type="gramStart"/>
            <w:r w:rsidRPr="009E1C45">
              <w:rPr>
                <w:i/>
              </w:rPr>
              <w:t>IKT lederen</w:t>
            </w:r>
            <w:proofErr w:type="gramEnd"/>
            <w:r w:rsidRPr="009E1C45">
              <w:rPr>
                <w:i/>
              </w:rPr>
              <w:t xml:space="preserve"> koordinerer.</w:t>
            </w:r>
          </w:p>
        </w:tc>
        <w:tc>
          <w:tcPr>
            <w:tcW w:w="3309" w:type="dxa"/>
          </w:tcPr>
          <w:p w14:paraId="5516EBC8" w14:textId="2DD91744" w:rsidR="009E1C45" w:rsidRPr="00576AF5" w:rsidRDefault="009E1C45" w:rsidP="009E1C45">
            <w:pPr>
              <w:keepLines/>
              <w:rPr>
                <w:i/>
                <w:highlight w:val="yellow"/>
              </w:rPr>
            </w:pPr>
            <w:r w:rsidRPr="003A0EDA">
              <w:rPr>
                <w:i/>
              </w:rPr>
              <w:t>Færdiggjort 5</w:t>
            </w:r>
            <w:r>
              <w:rPr>
                <w:i/>
              </w:rPr>
              <w:t xml:space="preserve"> arbejds</w:t>
            </w:r>
            <w:r w:rsidRPr="009E1C45">
              <w:rPr>
                <w:i/>
              </w:rPr>
              <w:t>dage før endelige aflevering</w:t>
            </w:r>
            <w:r>
              <w:rPr>
                <w:i/>
              </w:rPr>
              <w:t>.</w:t>
            </w:r>
          </w:p>
        </w:tc>
      </w:tr>
      <w:tr w:rsidR="009E1C45" w:rsidRPr="00B432BE" w14:paraId="5B34DFEF" w14:textId="77777777" w:rsidTr="00D13642">
        <w:tc>
          <w:tcPr>
            <w:tcW w:w="3256" w:type="dxa"/>
          </w:tcPr>
          <w:p w14:paraId="26F25D57" w14:textId="325BCAB7" w:rsidR="009E1C45" w:rsidRDefault="009E1C45" w:rsidP="009E1C45">
            <w:pPr>
              <w:keepLines/>
              <w:rPr>
                <w:i/>
              </w:rPr>
            </w:pPr>
            <w:r w:rsidRPr="009E1C45">
              <w:rPr>
                <w:i/>
              </w:rPr>
              <w:t>Endelig aflevering til bygherren</w:t>
            </w:r>
            <w:r>
              <w:rPr>
                <w:i/>
              </w:rPr>
              <w:t>.</w:t>
            </w:r>
          </w:p>
        </w:tc>
        <w:tc>
          <w:tcPr>
            <w:tcW w:w="2507" w:type="dxa"/>
          </w:tcPr>
          <w:p w14:paraId="3AF39990" w14:textId="37A04365" w:rsidR="009E1C45" w:rsidRDefault="009E1C45" w:rsidP="004571CB">
            <w:pPr>
              <w:keepLines/>
              <w:rPr>
                <w:i/>
              </w:rPr>
            </w:pPr>
            <w:r>
              <w:rPr>
                <w:i/>
              </w:rPr>
              <w:t>Projektleder</w:t>
            </w:r>
          </w:p>
        </w:tc>
        <w:tc>
          <w:tcPr>
            <w:tcW w:w="3309" w:type="dxa"/>
          </w:tcPr>
          <w:p w14:paraId="2E5703AD" w14:textId="16C6D729" w:rsidR="009E1C45" w:rsidRPr="00576AF5" w:rsidRDefault="009E1C45" w:rsidP="009E1C45">
            <w:pPr>
              <w:keepLines/>
              <w:rPr>
                <w:i/>
                <w:highlight w:val="yellow"/>
              </w:rPr>
            </w:pPr>
            <w:r>
              <w:rPr>
                <w:i/>
              </w:rPr>
              <w:t xml:space="preserve">Iht. </w:t>
            </w:r>
            <w:r w:rsidRPr="009E1C45">
              <w:rPr>
                <w:i/>
              </w:rPr>
              <w:t>tidsplan</w:t>
            </w:r>
          </w:p>
        </w:tc>
      </w:tr>
    </w:tbl>
    <w:p w14:paraId="6F573DB2" w14:textId="77777777" w:rsidR="00DF534B" w:rsidRPr="00E16FB9" w:rsidRDefault="00DF534B" w:rsidP="00E72E33">
      <w:pPr>
        <w:pStyle w:val="Overskrift2"/>
      </w:pPr>
      <w:bookmarkStart w:id="252" w:name="_Toc316821086"/>
      <w:bookmarkStart w:id="253" w:name="_Toc333657596"/>
      <w:bookmarkStart w:id="254" w:name="_Toc11841722"/>
      <w:bookmarkStart w:id="255" w:name="_Toc161137659"/>
      <w:r>
        <w:lastRenderedPageBreak/>
        <w:t>P</w:t>
      </w:r>
      <w:r w:rsidRPr="00E16FB9">
        <w:t>rojektmateriale</w:t>
      </w:r>
      <w:bookmarkEnd w:id="252"/>
      <w:bookmarkEnd w:id="253"/>
      <w:bookmarkEnd w:id="254"/>
      <w:bookmarkEnd w:id="255"/>
    </w:p>
    <w:p w14:paraId="65F6909C" w14:textId="77777777" w:rsidR="00D13642" w:rsidRPr="00E16FB9" w:rsidRDefault="00DF534B" w:rsidP="007B308B">
      <w:pPr>
        <w:keepLines/>
      </w:pPr>
      <w:r>
        <w:t>Definition af digitalt projektmateriale</w:t>
      </w:r>
      <w:r w:rsidRPr="00E16FB9">
        <w:t xml:space="preserve"> på projektet. Digitalt projektmateriale omfatter typisk det materiale, som løbende er blevet udarbejdet gennem byggesagen, og som derved dokumenterer byggesagens proces. Punkter herunder redegør for</w:t>
      </w:r>
      <w:r>
        <w:t>,</w:t>
      </w:r>
      <w:r w:rsidRPr="00E16FB9">
        <w:t xml:space="preserve"> hvad aflevering af digitalt proje</w:t>
      </w:r>
      <w:r>
        <w:t>ktmateriale præcist indeholder,</w:t>
      </w:r>
      <w:r w:rsidRPr="00E16FB9">
        <w:t xml:space="preserve"> evt. med henvisninger til andre </w:t>
      </w:r>
      <w:r>
        <w:t>gældende</w:t>
      </w:r>
      <w:r w:rsidRPr="00E16FB9">
        <w:t xml:space="preserve"> afs</w:t>
      </w:r>
      <w:r>
        <w:t xml:space="preserve">nit for at undgå gentagelser, og </w:t>
      </w:r>
      <w:r w:rsidRPr="00E16FB9">
        <w:t xml:space="preserve">inkl. hvilken form </w:t>
      </w:r>
      <w:r>
        <w:t xml:space="preserve">og </w:t>
      </w:r>
      <w:proofErr w:type="gramStart"/>
      <w:r>
        <w:t xml:space="preserve">format </w:t>
      </w:r>
      <w:r w:rsidRPr="00E16FB9">
        <w:t>materialet</w:t>
      </w:r>
      <w:proofErr w:type="gramEnd"/>
      <w:r w:rsidRPr="00E16FB9">
        <w:t xml:space="preserve"> skal have, hvilken afleveringsmetode der skal anvendes samt tidspunkt(er) for afleveringen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631983BA" w14:textId="77777777" w:rsidTr="00D47591">
        <w:trPr>
          <w:trHeight w:val="680"/>
        </w:trPr>
        <w:tc>
          <w:tcPr>
            <w:tcW w:w="0" w:type="auto"/>
          </w:tcPr>
          <w:p w14:paraId="3F16A735" w14:textId="6C99EC1E" w:rsidR="00D13642" w:rsidRPr="00A0326A" w:rsidRDefault="009C35F8" w:rsidP="009C35F8">
            <w:pPr>
              <w:keepLines/>
              <w:rPr>
                <w:i/>
              </w:rPr>
            </w:pPr>
            <w:r w:rsidRPr="000138AE">
              <w:rPr>
                <w:i/>
              </w:rPr>
              <w:t>Alle dokumenter</w:t>
            </w:r>
            <w:r>
              <w:rPr>
                <w:i/>
              </w:rPr>
              <w:t xml:space="preserve"> anvendt i projektet og dokumenter</w:t>
            </w:r>
            <w:r w:rsidRPr="000138AE">
              <w:rPr>
                <w:i/>
              </w:rPr>
              <w:t xml:space="preserve"> der dokumenterer </w:t>
            </w:r>
            <w:r>
              <w:rPr>
                <w:i/>
              </w:rPr>
              <w:t>projektets</w:t>
            </w:r>
            <w:r w:rsidRPr="000138AE">
              <w:rPr>
                <w:i/>
              </w:rPr>
              <w:t xml:space="preserve"> forløb, skal afleveres digitalt</w:t>
            </w:r>
            <w:r>
              <w:rPr>
                <w:i/>
              </w:rPr>
              <w:t xml:space="preserve"> via DTU Kommunikationsplatform.</w:t>
            </w:r>
          </w:p>
        </w:tc>
      </w:tr>
    </w:tbl>
    <w:p w14:paraId="524847C4" w14:textId="2AA1455F" w:rsidR="00DF534B" w:rsidRPr="00E16FB9" w:rsidRDefault="00110E5D" w:rsidP="00E72E33">
      <w:pPr>
        <w:pStyle w:val="Overskrift2"/>
      </w:pPr>
      <w:bookmarkStart w:id="256" w:name="_Toc316821087"/>
      <w:bookmarkStart w:id="257" w:name="_Toc333577164"/>
      <w:bookmarkStart w:id="258" w:name="_Toc333657597"/>
      <w:bookmarkStart w:id="259" w:name="_Toc11841723"/>
      <w:bookmarkStart w:id="260" w:name="_Toc161137660"/>
      <w:r>
        <w:t>”</w:t>
      </w:r>
      <w:r w:rsidR="00DF534B" w:rsidRPr="00E16FB9">
        <w:t>Som udført</w:t>
      </w:r>
      <w:bookmarkEnd w:id="256"/>
      <w:bookmarkEnd w:id="257"/>
      <w:r>
        <w:t>”</w:t>
      </w:r>
      <w:r w:rsidR="00DF534B">
        <w:t>-</w:t>
      </w:r>
      <w:r w:rsidR="00DF534B" w:rsidRPr="00E16FB9">
        <w:t>materiale</w:t>
      </w:r>
      <w:bookmarkEnd w:id="258"/>
      <w:bookmarkEnd w:id="259"/>
      <w:bookmarkEnd w:id="260"/>
    </w:p>
    <w:p w14:paraId="33185C92" w14:textId="77777777" w:rsidR="00D13642" w:rsidRPr="00E16FB9" w:rsidRDefault="00DF534B" w:rsidP="007B308B">
      <w:pPr>
        <w:keepLines/>
      </w:pPr>
      <w:r w:rsidRPr="00E16FB9">
        <w:t xml:space="preserve">Dokumentation af byggeriet – også kaldt </w:t>
      </w:r>
      <w:r w:rsidR="00110E5D">
        <w:t>”</w:t>
      </w:r>
      <w:r w:rsidRPr="00E16FB9">
        <w:t>som udført</w:t>
      </w:r>
      <w:r w:rsidR="00110E5D">
        <w:t>”</w:t>
      </w:r>
      <w:r w:rsidRPr="00E16FB9">
        <w:t xml:space="preserve"> – er en selvstændig ydelse med sin</w:t>
      </w:r>
      <w:r>
        <w:t>e egne opgørelser af indhold og niveauer</w:t>
      </w:r>
      <w:r w:rsidRPr="00E16FB9">
        <w:t>. Punktet herunder kan opsummere og redegøre for den digitale form</w:t>
      </w:r>
      <w:r>
        <w:t>,</w:t>
      </w:r>
      <w:r w:rsidRPr="00E16FB9">
        <w:t xml:space="preserve"> materialet afleveres i inkl. afleveringsmetode og tidspunkter for afleveringen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5D7FAB62" w14:textId="77777777" w:rsidTr="00D47591">
        <w:trPr>
          <w:trHeight w:val="680"/>
        </w:trPr>
        <w:tc>
          <w:tcPr>
            <w:tcW w:w="0" w:type="auto"/>
          </w:tcPr>
          <w:p w14:paraId="1AC51501" w14:textId="77777777" w:rsidR="00D13642" w:rsidRDefault="00D13642" w:rsidP="00D47591">
            <w:pPr>
              <w:keepLines/>
              <w:rPr>
                <w:i/>
              </w:rPr>
            </w:pPr>
            <w:proofErr w:type="gramStart"/>
            <w:r w:rsidRPr="00E95874">
              <w:rPr>
                <w:i/>
              </w:rPr>
              <w:t>IKT lederen</w:t>
            </w:r>
            <w:proofErr w:type="gramEnd"/>
            <w:r w:rsidRPr="00E95874">
              <w:rPr>
                <w:i/>
              </w:rPr>
              <w:t xml:space="preserve"> </w:t>
            </w:r>
            <w:r>
              <w:rPr>
                <w:i/>
              </w:rPr>
              <w:t xml:space="preserve">har </w:t>
            </w:r>
            <w:r w:rsidRPr="00E95874">
              <w:rPr>
                <w:i/>
              </w:rPr>
              <w:t xml:space="preserve">det overordnede og koordinerende ansvar </w:t>
            </w:r>
            <w:r>
              <w:rPr>
                <w:i/>
              </w:rPr>
              <w:t xml:space="preserve">for aflevering af ”som udført” </w:t>
            </w:r>
            <w:r w:rsidRPr="00E95874">
              <w:rPr>
                <w:i/>
              </w:rPr>
              <w:t>materiale</w:t>
            </w:r>
            <w:r>
              <w:rPr>
                <w:i/>
              </w:rPr>
              <w:t xml:space="preserve"> for</w:t>
            </w:r>
            <w:r w:rsidRPr="00324309">
              <w:rPr>
                <w:i/>
              </w:rPr>
              <w:t xml:space="preserve"> alle parter. Enhver part har ansvaret for </w:t>
            </w:r>
            <w:r>
              <w:rPr>
                <w:i/>
              </w:rPr>
              <w:t xml:space="preserve">egen </w:t>
            </w:r>
            <w:r w:rsidRPr="00627042">
              <w:rPr>
                <w:i/>
              </w:rPr>
              <w:t>aflevering</w:t>
            </w:r>
            <w:r>
              <w:rPr>
                <w:i/>
              </w:rPr>
              <w:t xml:space="preserve"> af ”som udført” </w:t>
            </w:r>
            <w:r w:rsidRPr="00E95874">
              <w:rPr>
                <w:i/>
              </w:rPr>
              <w:t>materiale</w:t>
            </w:r>
            <w:r>
              <w:rPr>
                <w:i/>
              </w:rPr>
              <w:t>.</w:t>
            </w:r>
          </w:p>
          <w:p w14:paraId="54B541B2" w14:textId="77777777" w:rsidR="0029576C" w:rsidRDefault="0029576C" w:rsidP="0029576C">
            <w:pPr>
              <w:keepLines/>
              <w:rPr>
                <w:i/>
              </w:rPr>
            </w:pPr>
          </w:p>
          <w:p w14:paraId="48A62AC5" w14:textId="581A9457" w:rsidR="0029576C" w:rsidRDefault="0029576C" w:rsidP="0029576C">
            <w:pPr>
              <w:keepLines/>
              <w:rPr>
                <w:i/>
              </w:rPr>
            </w:pPr>
            <w:r>
              <w:rPr>
                <w:i/>
              </w:rPr>
              <w:t>I</w:t>
            </w:r>
            <w:r w:rsidRPr="0033208E">
              <w:rPr>
                <w:i/>
              </w:rPr>
              <w:t xml:space="preserve">ndhold og niveau for aflevering </w:t>
            </w:r>
            <w:r>
              <w:rPr>
                <w:i/>
              </w:rPr>
              <w:t xml:space="preserve">følger </w:t>
            </w:r>
            <w:r w:rsidR="00D416F0">
              <w:rPr>
                <w:i/>
              </w:rPr>
              <w:t xml:space="preserve">DTU leverancespecifikation ”som udført” og </w:t>
            </w:r>
            <w:r>
              <w:rPr>
                <w:i/>
              </w:rPr>
              <w:t>projektets</w:t>
            </w:r>
            <w:r w:rsidR="00E675AC">
              <w:rPr>
                <w:i/>
              </w:rPr>
              <w:t xml:space="preserve"> </w:t>
            </w:r>
            <w:r w:rsidR="00FC7207">
              <w:rPr>
                <w:i/>
              </w:rPr>
              <w:t>modellerings</w:t>
            </w:r>
            <w:r>
              <w:rPr>
                <w:i/>
              </w:rPr>
              <w:t xml:space="preserve"> leverancespecifikation, overordnet som følgende:</w:t>
            </w:r>
          </w:p>
          <w:p w14:paraId="29C3B0FE" w14:textId="26701E5C" w:rsidR="0029576C" w:rsidRDefault="0029576C" w:rsidP="0029576C">
            <w:pPr>
              <w:pStyle w:val="Tabel"/>
              <w:keepLines/>
              <w:numPr>
                <w:ilvl w:val="0"/>
                <w:numId w:val="13"/>
              </w:numPr>
              <w:ind w:left="227" w:hanging="170"/>
              <w:rPr>
                <w:i/>
              </w:rPr>
            </w:pPr>
            <w:r>
              <w:rPr>
                <w:i/>
              </w:rPr>
              <w:t xml:space="preserve">For elementer </w:t>
            </w:r>
            <w:r w:rsidRPr="003A0EDA">
              <w:rPr>
                <w:i/>
              </w:rPr>
              <w:t xml:space="preserve">i </w:t>
            </w:r>
            <w:r>
              <w:rPr>
                <w:i/>
              </w:rPr>
              <w:t>udførelsesprojekt, a</w:t>
            </w:r>
            <w:r w:rsidRPr="00D47591">
              <w:rPr>
                <w:i/>
              </w:rPr>
              <w:t>fleve</w:t>
            </w:r>
            <w:r>
              <w:rPr>
                <w:i/>
              </w:rPr>
              <w:t xml:space="preserve">res </w:t>
            </w:r>
            <w:r w:rsidRPr="00D47591">
              <w:rPr>
                <w:i/>
              </w:rPr>
              <w:t xml:space="preserve">BIM model iht. </w:t>
            </w:r>
            <w:proofErr w:type="gramStart"/>
            <w:r w:rsidRPr="00D47591">
              <w:rPr>
                <w:i/>
              </w:rPr>
              <w:t>LO</w:t>
            </w:r>
            <w:r w:rsidR="001551D1">
              <w:rPr>
                <w:i/>
              </w:rPr>
              <w:t>IN niveau</w:t>
            </w:r>
            <w:proofErr w:type="gramEnd"/>
            <w:r w:rsidR="001551D1">
              <w:rPr>
                <w:i/>
              </w:rPr>
              <w:t xml:space="preserve"> </w:t>
            </w:r>
            <w:r w:rsidRPr="00D47591">
              <w:rPr>
                <w:i/>
              </w:rPr>
              <w:t>3</w:t>
            </w:r>
            <w:r>
              <w:rPr>
                <w:i/>
              </w:rPr>
              <w:t>.</w:t>
            </w:r>
          </w:p>
          <w:p w14:paraId="0EADAF56" w14:textId="269B2ADC" w:rsidR="00CB5F2F" w:rsidRDefault="00CB5F2F" w:rsidP="00CB5F2F">
            <w:pPr>
              <w:pStyle w:val="Tabel"/>
              <w:keepLines/>
              <w:numPr>
                <w:ilvl w:val="0"/>
                <w:numId w:val="13"/>
              </w:numPr>
              <w:ind w:left="227" w:hanging="170"/>
              <w:rPr>
                <w:i/>
              </w:rPr>
            </w:pPr>
            <w:r w:rsidRPr="00CB5F2F">
              <w:rPr>
                <w:i/>
              </w:rPr>
              <w:t>Entydig identifikation af bygningselementer, der indgår i alle projektets dokumenter.</w:t>
            </w:r>
          </w:p>
          <w:p w14:paraId="5369C98D" w14:textId="15BEE38E" w:rsidR="0029576C" w:rsidRPr="00F67C54" w:rsidRDefault="00F67C54" w:rsidP="00623F2C">
            <w:pPr>
              <w:pStyle w:val="Tabel"/>
              <w:keepLines/>
              <w:numPr>
                <w:ilvl w:val="0"/>
                <w:numId w:val="13"/>
              </w:numPr>
              <w:ind w:left="227" w:hanging="170"/>
              <w:rPr>
                <w:i/>
              </w:rPr>
            </w:pPr>
            <w:r w:rsidRPr="00F67C54">
              <w:rPr>
                <w:i/>
              </w:rPr>
              <w:t>Entydig identifikation af DTU drift-objekter (asset, produkter og systemer) koordineret med DTU driftssektioner og CAS Digital</w:t>
            </w:r>
            <w:r w:rsidR="0029576C" w:rsidRPr="00F67C54">
              <w:rPr>
                <w:i/>
              </w:rPr>
              <w:t>, der indgår i alle projektets dokumenter.</w:t>
            </w:r>
          </w:p>
          <w:p w14:paraId="1C6618CA" w14:textId="5B30050A" w:rsidR="0029576C" w:rsidRPr="00D47591" w:rsidRDefault="0029576C" w:rsidP="0029576C">
            <w:pPr>
              <w:pStyle w:val="Tabel"/>
              <w:keepLines/>
              <w:numPr>
                <w:ilvl w:val="0"/>
                <w:numId w:val="13"/>
              </w:numPr>
              <w:ind w:left="227" w:hanging="170"/>
              <w:rPr>
                <w:i/>
              </w:rPr>
            </w:pPr>
            <w:r>
              <w:rPr>
                <w:i/>
              </w:rPr>
              <w:t xml:space="preserve">Afleverings af </w:t>
            </w:r>
            <w:r w:rsidR="00661756">
              <w:rPr>
                <w:i/>
              </w:rPr>
              <w:t>produkter</w:t>
            </w:r>
            <w:r w:rsidR="00F872BC">
              <w:rPr>
                <w:i/>
              </w:rPr>
              <w:t xml:space="preserve"> og assets (</w:t>
            </w:r>
            <w:r>
              <w:rPr>
                <w:i/>
              </w:rPr>
              <w:t>bygningsdelskort</w:t>
            </w:r>
            <w:r w:rsidR="00F872BC">
              <w:rPr>
                <w:i/>
              </w:rPr>
              <w:t>)</w:t>
            </w:r>
            <w:r>
              <w:rPr>
                <w:i/>
              </w:rPr>
              <w:t xml:space="preserve"> og drift dokumenter.</w:t>
            </w:r>
          </w:p>
          <w:p w14:paraId="13D1CCCF" w14:textId="77777777" w:rsidR="0029576C" w:rsidRDefault="0029576C" w:rsidP="0029576C">
            <w:pPr>
              <w:keepLines/>
              <w:rPr>
                <w:i/>
              </w:rPr>
            </w:pPr>
          </w:p>
          <w:p w14:paraId="48A42DD9" w14:textId="4AE8A475" w:rsidR="0029576C" w:rsidRPr="00A0326A" w:rsidRDefault="001551D1" w:rsidP="0029576C">
            <w:pPr>
              <w:keepLines/>
              <w:rPr>
                <w:i/>
              </w:rPr>
            </w:pPr>
            <w:r w:rsidRPr="006A464F">
              <w:rPr>
                <w:i/>
              </w:rPr>
              <w:t>Begrebet</w:t>
            </w:r>
            <w:r>
              <w:rPr>
                <w:i/>
              </w:rPr>
              <w:t xml:space="preserve"> </w:t>
            </w:r>
            <w:r w:rsidRPr="006A464F">
              <w:rPr>
                <w:i/>
              </w:rPr>
              <w:t>”</w:t>
            </w:r>
            <w:proofErr w:type="gramStart"/>
            <w:r w:rsidRPr="006A464F">
              <w:rPr>
                <w:i/>
              </w:rPr>
              <w:t>LO</w:t>
            </w:r>
            <w:r>
              <w:rPr>
                <w:i/>
              </w:rPr>
              <w:t>IN niveau</w:t>
            </w:r>
            <w:proofErr w:type="gramEnd"/>
            <w:r w:rsidRPr="006A464F">
              <w:rPr>
                <w:i/>
              </w:rPr>
              <w:t xml:space="preserve">” henviser til </w:t>
            </w:r>
            <w:r>
              <w:rPr>
                <w:i/>
              </w:rPr>
              <w:t xml:space="preserve">niveauer defineret i DTU </w:t>
            </w:r>
            <w:r w:rsidRPr="001551D1">
              <w:rPr>
                <w:i/>
              </w:rPr>
              <w:t xml:space="preserve">”Level of Information </w:t>
            </w:r>
            <w:proofErr w:type="spellStart"/>
            <w:r w:rsidRPr="001551D1">
              <w:rPr>
                <w:i/>
              </w:rPr>
              <w:t>Need</w:t>
            </w:r>
            <w:proofErr w:type="spellEnd"/>
            <w:r w:rsidRPr="001551D1">
              <w:rPr>
                <w:i/>
              </w:rPr>
              <w:t>”</w:t>
            </w:r>
            <w:r>
              <w:rPr>
                <w:i/>
              </w:rPr>
              <w:t>.</w:t>
            </w:r>
          </w:p>
        </w:tc>
      </w:tr>
    </w:tbl>
    <w:p w14:paraId="560884FA" w14:textId="77777777" w:rsidR="00DF534B" w:rsidRPr="00E16FB9" w:rsidRDefault="00DF534B" w:rsidP="00E72E33">
      <w:pPr>
        <w:pStyle w:val="Overskrift2"/>
      </w:pPr>
      <w:bookmarkStart w:id="261" w:name="_Toc333657598"/>
      <w:bookmarkStart w:id="262" w:name="_Toc11841724"/>
      <w:bookmarkStart w:id="263" w:name="_Toc161137661"/>
      <w:r w:rsidRPr="00E16FB9">
        <w:t>Aflevering til drift – dokumentation</w:t>
      </w:r>
      <w:bookmarkEnd w:id="261"/>
      <w:bookmarkEnd w:id="262"/>
      <w:bookmarkEnd w:id="263"/>
    </w:p>
    <w:p w14:paraId="7793489F" w14:textId="77777777" w:rsidR="00D13642" w:rsidRPr="00E16FB9" w:rsidRDefault="00DF534B" w:rsidP="007B308B">
      <w:pPr>
        <w:keepLines/>
      </w:pPr>
      <w:r w:rsidRPr="00E16FB9">
        <w:t>Beskrivelse af hvilke filformater de forskellige</w:t>
      </w:r>
      <w:r>
        <w:t xml:space="preserve"> typer af dokumenter og filer, </w:t>
      </w:r>
      <w:r w:rsidRPr="00E16FB9">
        <w:t>som indgår i den digitale aflevering</w:t>
      </w:r>
      <w:r>
        <w:t>,</w:t>
      </w:r>
      <w:r w:rsidRPr="00E16FB9">
        <w:t xml:space="preserve"> skal gøres tilgængelige i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45A764CA" w14:textId="77777777" w:rsidTr="00D47591">
        <w:trPr>
          <w:trHeight w:val="680"/>
        </w:trPr>
        <w:tc>
          <w:tcPr>
            <w:tcW w:w="0" w:type="auto"/>
          </w:tcPr>
          <w:p w14:paraId="6855FBBD" w14:textId="7B49E06C" w:rsidR="00D13642" w:rsidRPr="00A0326A" w:rsidRDefault="00E90700" w:rsidP="00F860CE">
            <w:pPr>
              <w:keepLines/>
              <w:rPr>
                <w:i/>
              </w:rPr>
            </w:pPr>
            <w:proofErr w:type="gramStart"/>
            <w:r>
              <w:rPr>
                <w:i/>
              </w:rPr>
              <w:t xml:space="preserve">IKT </w:t>
            </w:r>
            <w:r w:rsidR="00D13642" w:rsidRPr="00F860CE">
              <w:rPr>
                <w:i/>
              </w:rPr>
              <w:t>lederen</w:t>
            </w:r>
            <w:proofErr w:type="gramEnd"/>
            <w:r w:rsidR="00D13642" w:rsidRPr="00F860CE">
              <w:rPr>
                <w:i/>
              </w:rPr>
              <w:t xml:space="preserve"> det overordnede og koordinerende ansvar for</w:t>
            </w:r>
            <w:r w:rsidR="00F860CE">
              <w:rPr>
                <w:i/>
              </w:rPr>
              <w:t xml:space="preserve"> den log projektet skal tilvejebringe for opdatering/</w:t>
            </w:r>
            <w:r w:rsidR="00D13642" w:rsidRPr="00F860CE">
              <w:rPr>
                <w:i/>
              </w:rPr>
              <w:t xml:space="preserve">rensning af eksisterende materiale i DTU Facility Management platform for alle parter. Enhver part har pligt </w:t>
            </w:r>
            <w:r w:rsidR="00F860CE">
              <w:rPr>
                <w:i/>
              </w:rPr>
              <w:t>til at bidrage til denne log</w:t>
            </w:r>
            <w:r w:rsidR="00D13642" w:rsidRPr="00F860CE">
              <w:rPr>
                <w:i/>
              </w:rPr>
              <w:t>.</w:t>
            </w:r>
          </w:p>
        </w:tc>
      </w:tr>
    </w:tbl>
    <w:p w14:paraId="34027263" w14:textId="77777777" w:rsidR="00DF534B" w:rsidRPr="00E16FB9" w:rsidRDefault="00DF534B" w:rsidP="00E72E33">
      <w:pPr>
        <w:pStyle w:val="Overskrift2"/>
      </w:pPr>
      <w:bookmarkStart w:id="264" w:name="_Toc333657599"/>
      <w:bookmarkStart w:id="265" w:name="_Toc11841725"/>
      <w:bookmarkStart w:id="266" w:name="_Toc161137662"/>
      <w:bookmarkStart w:id="267" w:name="_Toc316821089"/>
      <w:r w:rsidRPr="00E16FB9">
        <w:t>Aflevering til drift – data</w:t>
      </w:r>
      <w:bookmarkEnd w:id="264"/>
      <w:bookmarkEnd w:id="265"/>
      <w:bookmarkEnd w:id="266"/>
    </w:p>
    <w:p w14:paraId="4498C0DF" w14:textId="77777777" w:rsidR="00D13642" w:rsidRPr="00E16FB9" w:rsidRDefault="00DF534B" w:rsidP="007B308B">
      <w:pPr>
        <w:keepLines/>
      </w:pPr>
      <w:r w:rsidRPr="00E16FB9">
        <w:t>Beskrivelse af hvilke typer af data</w:t>
      </w:r>
      <w:r>
        <w:t xml:space="preserve"> der</w:t>
      </w:r>
      <w:r w:rsidRPr="00E16FB9">
        <w:t xml:space="preserve"> indgår i den digitale aflevering og for hvilke typer af bygningsdele, rum etc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390B24A8" w14:textId="77777777" w:rsidTr="00D47591">
        <w:trPr>
          <w:trHeight w:val="680"/>
        </w:trPr>
        <w:tc>
          <w:tcPr>
            <w:tcW w:w="0" w:type="auto"/>
          </w:tcPr>
          <w:p w14:paraId="332BF963" w14:textId="77777777" w:rsidR="00D13642" w:rsidRPr="00A0326A" w:rsidRDefault="00D13642" w:rsidP="00D47591">
            <w:pPr>
              <w:keepLines/>
              <w:rPr>
                <w:i/>
              </w:rPr>
            </w:pPr>
          </w:p>
        </w:tc>
      </w:tr>
    </w:tbl>
    <w:p w14:paraId="5F9D977F" w14:textId="77777777" w:rsidR="00DF534B" w:rsidRPr="00E16FB9" w:rsidRDefault="00DF534B" w:rsidP="00E72E33">
      <w:pPr>
        <w:pStyle w:val="Overskrift2"/>
      </w:pPr>
      <w:bookmarkStart w:id="268" w:name="_Toc333657600"/>
      <w:bookmarkStart w:id="269" w:name="_Toc11841726"/>
      <w:bookmarkStart w:id="270" w:name="_Toc161137663"/>
      <w:r w:rsidRPr="00E16FB9">
        <w:t>Digitale mangellister</w:t>
      </w:r>
      <w:bookmarkEnd w:id="267"/>
      <w:bookmarkEnd w:id="268"/>
      <w:bookmarkEnd w:id="269"/>
      <w:bookmarkEnd w:id="270"/>
    </w:p>
    <w:p w14:paraId="5652D3B9" w14:textId="77777777" w:rsidR="00D13642" w:rsidRPr="00E16FB9" w:rsidRDefault="00DF534B" w:rsidP="007B308B">
      <w:pPr>
        <w:keepLines/>
      </w:pPr>
      <w:proofErr w:type="gramStart"/>
      <w:r w:rsidRPr="00E16FB9">
        <w:t>Såfremt</w:t>
      </w:r>
      <w:proofErr w:type="gramEnd"/>
      <w:r w:rsidRPr="00E16FB9">
        <w:t xml:space="preserve"> der anvendes digitale mangellister på projektet, skal det herunder fremgå hvordan disse håndteres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5A74F89F" w14:textId="77777777" w:rsidTr="00D47591">
        <w:trPr>
          <w:trHeight w:val="680"/>
        </w:trPr>
        <w:tc>
          <w:tcPr>
            <w:tcW w:w="0" w:type="auto"/>
          </w:tcPr>
          <w:p w14:paraId="4291479C" w14:textId="0F1CD7A9" w:rsidR="00D13642" w:rsidRPr="00A0326A" w:rsidRDefault="00D13642" w:rsidP="00D47591">
            <w:pPr>
              <w:keepLines/>
              <w:rPr>
                <w:i/>
              </w:rPr>
            </w:pPr>
            <w:proofErr w:type="gramStart"/>
            <w:r>
              <w:rPr>
                <w:i/>
              </w:rPr>
              <w:t>IKT lederen</w:t>
            </w:r>
            <w:proofErr w:type="gramEnd"/>
            <w:r w:rsidRPr="00324309">
              <w:rPr>
                <w:i/>
              </w:rPr>
              <w:t xml:space="preserve"> har det overordnede og koordinerende ansvar </w:t>
            </w:r>
            <w:r w:rsidR="004C727F">
              <w:rPr>
                <w:i/>
              </w:rPr>
              <w:t xml:space="preserve">for at </w:t>
            </w:r>
            <w:r>
              <w:rPr>
                <w:i/>
              </w:rPr>
              <w:t>digitale mangellister anvendes af</w:t>
            </w:r>
            <w:r w:rsidRPr="00324309">
              <w:rPr>
                <w:i/>
              </w:rPr>
              <w:t xml:space="preserve"> alle parter. Enhver part har ansvar</w:t>
            </w:r>
            <w:r>
              <w:rPr>
                <w:i/>
              </w:rPr>
              <w:t xml:space="preserve"> for anvendelse af digitale mangellister.</w:t>
            </w:r>
          </w:p>
        </w:tc>
      </w:tr>
    </w:tbl>
    <w:p w14:paraId="45A2F9B4" w14:textId="77777777" w:rsidR="00DF534B" w:rsidRPr="00EE07FA" w:rsidRDefault="00DF534B" w:rsidP="00E72E33">
      <w:pPr>
        <w:pStyle w:val="Overskrift1"/>
      </w:pPr>
      <w:bookmarkStart w:id="271" w:name="_Toc11841727"/>
      <w:bookmarkStart w:id="272" w:name="_Toc161137664"/>
      <w:r w:rsidRPr="00176D90">
        <w:lastRenderedPageBreak/>
        <w:t>Digitalisering</w:t>
      </w:r>
      <w:r>
        <w:t xml:space="preserve"> af eksisterende forhold</w:t>
      </w:r>
      <w:bookmarkEnd w:id="271"/>
      <w:bookmarkEnd w:id="272"/>
    </w:p>
    <w:p w14:paraId="185252B9" w14:textId="24E0FDC6" w:rsidR="00DF534B" w:rsidRDefault="00DF534B" w:rsidP="004D06BE">
      <w:pPr>
        <w:pStyle w:val="Overskrift2"/>
        <w:numPr>
          <w:ilvl w:val="1"/>
          <w:numId w:val="9"/>
        </w:numPr>
        <w:ind w:left="709" w:hanging="709"/>
      </w:pPr>
      <w:bookmarkStart w:id="273" w:name="_Toc11841728"/>
      <w:bookmarkStart w:id="274" w:name="_Toc161137665"/>
      <w:r w:rsidRPr="00D63C76">
        <w:t>Orientering</w:t>
      </w:r>
      <w:bookmarkEnd w:id="273"/>
      <w:bookmarkEnd w:id="274"/>
    </w:p>
    <w:p w14:paraId="66744D20" w14:textId="07697594" w:rsidR="005E3383" w:rsidRPr="005E3383" w:rsidRDefault="005E3383" w:rsidP="005E3383">
      <w:r>
        <w:t>I det omfang eksisterende forhold indgår i et projekt er afsnit 1-7 gældende.</w:t>
      </w:r>
    </w:p>
    <w:p w14:paraId="205F6D5A" w14:textId="77EC34EA" w:rsidR="00DF534B" w:rsidRDefault="00DF534B" w:rsidP="00E72E33">
      <w:pPr>
        <w:pStyle w:val="Overskrift2"/>
      </w:pPr>
      <w:bookmarkStart w:id="275" w:name="_Toc11841732"/>
      <w:bookmarkStart w:id="276" w:name="_Toc161137666"/>
      <w:r w:rsidRPr="00D63C76">
        <w:t>Omfattede arealer, bygninger</w:t>
      </w:r>
      <w:r>
        <w:t xml:space="preserve">, </w:t>
      </w:r>
      <w:r w:rsidRPr="00D63C76">
        <w:t>anlæg</w:t>
      </w:r>
      <w:r>
        <w:t xml:space="preserve"> og fag</w:t>
      </w:r>
      <w:bookmarkEnd w:id="275"/>
      <w:bookmarkEnd w:id="276"/>
    </w:p>
    <w:p w14:paraId="3BB6EC38" w14:textId="770BE636" w:rsidR="005E3383" w:rsidRPr="005E3383" w:rsidRDefault="005E3383" w:rsidP="005E3383">
      <w:r>
        <w:t>I det omfang eksisterende forhold indgår i et projekt er afsnit 1-7 gældende.</w:t>
      </w:r>
    </w:p>
    <w:p w14:paraId="32E45979" w14:textId="13AE2C6E" w:rsidR="00DF534B" w:rsidRDefault="00DF534B" w:rsidP="00E72E33">
      <w:pPr>
        <w:pStyle w:val="Overskrift2"/>
      </w:pPr>
      <w:bookmarkStart w:id="277" w:name="_Toc472062"/>
      <w:bookmarkStart w:id="278" w:name="_Toc11841735"/>
      <w:bookmarkStart w:id="279" w:name="_Toc161137667"/>
      <w:r w:rsidRPr="00280F31">
        <w:t>Grundlag for digitalisering af eksisterende forhold</w:t>
      </w:r>
      <w:bookmarkEnd w:id="277"/>
      <w:bookmarkEnd w:id="278"/>
      <w:bookmarkEnd w:id="279"/>
    </w:p>
    <w:p w14:paraId="1BEB3C26" w14:textId="3DF7459A" w:rsidR="005E3383" w:rsidRPr="005E3383" w:rsidRDefault="005E3383" w:rsidP="005E3383">
      <w:r w:rsidRPr="005E3383">
        <w:t>DTU har et omfattende arkiv med eksisterende forhold, hvoraf det meste kan hentes online via DTU Facility Management platform. Kontakt CAS Digital hvis yderligere savnes.</w:t>
      </w:r>
    </w:p>
    <w:p w14:paraId="21E4CFE8" w14:textId="4D6119A2" w:rsidR="00DF534B" w:rsidRDefault="00DF534B" w:rsidP="00E72E33">
      <w:pPr>
        <w:pStyle w:val="Overskrift2"/>
      </w:pPr>
      <w:bookmarkStart w:id="280" w:name="_Toc11841738"/>
      <w:bookmarkStart w:id="281" w:name="_Toc161137668"/>
      <w:r w:rsidRPr="00EE07FA">
        <w:t>Bygningsmodeller</w:t>
      </w:r>
      <w:r>
        <w:t xml:space="preserve"> vedr. eksisterende forhold</w:t>
      </w:r>
      <w:bookmarkEnd w:id="280"/>
      <w:bookmarkEnd w:id="281"/>
    </w:p>
    <w:p w14:paraId="212144E7" w14:textId="268B141C" w:rsidR="005E3383" w:rsidRPr="005E3383" w:rsidRDefault="000F6DA7" w:rsidP="005E3383">
      <w:r>
        <w:t>S</w:t>
      </w:r>
      <w:r w:rsidR="008C10F5">
        <w:t>e</w:t>
      </w:r>
      <w:r>
        <w:t xml:space="preserve"> </w:t>
      </w:r>
      <w:r w:rsidR="008C10F5">
        <w:t xml:space="preserve">afsnit </w:t>
      </w:r>
      <w:r w:rsidR="008C10F5">
        <w:fldChar w:fldCharType="begin"/>
      </w:r>
      <w:r w:rsidR="008C10F5">
        <w:instrText xml:space="preserve"> REF _Ref20323898 \r \h </w:instrText>
      </w:r>
      <w:r w:rsidR="008C10F5">
        <w:fldChar w:fldCharType="separate"/>
      </w:r>
      <w:r w:rsidR="00FC2014">
        <w:t>4.1</w:t>
      </w:r>
      <w:r w:rsidR="008C10F5">
        <w:fldChar w:fldCharType="end"/>
      </w:r>
      <w:r w:rsidR="008C10F5">
        <w:t xml:space="preserve"> </w:t>
      </w:r>
      <w:r w:rsidR="008C10F5">
        <w:fldChar w:fldCharType="begin"/>
      </w:r>
      <w:r w:rsidR="008C10F5">
        <w:instrText xml:space="preserve"> REF _Ref20323901 \h </w:instrText>
      </w:r>
      <w:r w:rsidR="008C10F5">
        <w:fldChar w:fldCharType="separate"/>
      </w:r>
      <w:r w:rsidR="00FC2014" w:rsidRPr="005C07B5">
        <w:t>Bygningsmodeller</w:t>
      </w:r>
      <w:r w:rsidR="008C10F5">
        <w:fldChar w:fldCharType="end"/>
      </w:r>
      <w:r w:rsidR="008C10F5">
        <w:t>.</w:t>
      </w:r>
    </w:p>
    <w:p w14:paraId="6224637E" w14:textId="25DB858C" w:rsidR="00DF534B" w:rsidRDefault="00DF534B" w:rsidP="00E72E33">
      <w:pPr>
        <w:pStyle w:val="Overskrift2"/>
      </w:pPr>
      <w:bookmarkStart w:id="282" w:name="_Toc11841746"/>
      <w:bookmarkStart w:id="283" w:name="_Toc161137669"/>
      <w:r w:rsidRPr="00EE07FA">
        <w:t>Tegningsproduktion</w:t>
      </w:r>
      <w:r>
        <w:t>, eksisterende forhold</w:t>
      </w:r>
      <w:bookmarkEnd w:id="282"/>
      <w:bookmarkEnd w:id="283"/>
    </w:p>
    <w:p w14:paraId="719F08C6" w14:textId="0EFEF345" w:rsidR="005E3383" w:rsidRPr="005E3383" w:rsidRDefault="005E3383" w:rsidP="005E3383">
      <w:r>
        <w:t xml:space="preserve">Se afsnit </w:t>
      </w:r>
      <w:r>
        <w:fldChar w:fldCharType="begin"/>
      </w:r>
      <w:r>
        <w:instrText xml:space="preserve"> REF _Ref20323930 \r \h </w:instrText>
      </w:r>
      <w:r>
        <w:fldChar w:fldCharType="separate"/>
      </w:r>
      <w:r w:rsidR="00FC2014">
        <w:t>4.2</w:t>
      </w:r>
      <w:r>
        <w:fldChar w:fldCharType="end"/>
      </w:r>
      <w:r>
        <w:t xml:space="preserve"> ”</w:t>
      </w:r>
      <w:r>
        <w:fldChar w:fldCharType="begin"/>
      </w:r>
      <w:r>
        <w:instrText xml:space="preserve"> REF _Ref20323935 \h </w:instrText>
      </w:r>
      <w:r>
        <w:fldChar w:fldCharType="separate"/>
      </w:r>
      <w:r w:rsidR="00FC2014" w:rsidRPr="00767222">
        <w:t>Tegningsproduktion</w:t>
      </w:r>
      <w:r>
        <w:fldChar w:fldCharType="end"/>
      </w:r>
      <w:r>
        <w:t>”.</w:t>
      </w:r>
    </w:p>
    <w:p w14:paraId="2F8A3F9A" w14:textId="55EFB804" w:rsidR="00DF534B" w:rsidRDefault="00DF534B" w:rsidP="00E72E33">
      <w:pPr>
        <w:pStyle w:val="Overskrift2"/>
      </w:pPr>
      <w:bookmarkStart w:id="284" w:name="_Toc472078"/>
      <w:bookmarkStart w:id="285" w:name="_Toc11841751"/>
      <w:bookmarkStart w:id="286" w:name="_Toc161137670"/>
      <w:r>
        <w:t>Koordinat-, højde- og modulsystem</w:t>
      </w:r>
      <w:bookmarkEnd w:id="284"/>
      <w:bookmarkEnd w:id="285"/>
      <w:bookmarkEnd w:id="286"/>
    </w:p>
    <w:p w14:paraId="32CDF334" w14:textId="30E92E94" w:rsidR="005E3383" w:rsidRDefault="005E3383" w:rsidP="005E3383">
      <w:r>
        <w:t xml:space="preserve">Se afsnit </w:t>
      </w:r>
      <w:r>
        <w:fldChar w:fldCharType="begin"/>
      </w:r>
      <w:r>
        <w:instrText xml:space="preserve"> REF _Ref20323958 \r \h </w:instrText>
      </w:r>
      <w:r>
        <w:fldChar w:fldCharType="separate"/>
      </w:r>
      <w:r w:rsidR="00FC2014">
        <w:t>4.3</w:t>
      </w:r>
      <w:r>
        <w:fldChar w:fldCharType="end"/>
      </w:r>
      <w:r>
        <w:t xml:space="preserve"> ”</w:t>
      </w:r>
      <w:r>
        <w:fldChar w:fldCharType="begin"/>
      </w:r>
      <w:r>
        <w:instrText xml:space="preserve"> REF _Ref20323961 \h </w:instrText>
      </w:r>
      <w:r>
        <w:fldChar w:fldCharType="separate"/>
      </w:r>
      <w:r w:rsidR="00FC2014" w:rsidRPr="00E16FB9">
        <w:t>Koordinat-, højde- og modulsystem</w:t>
      </w:r>
      <w:r>
        <w:fldChar w:fldCharType="end"/>
      </w:r>
      <w:r>
        <w:t>”.</w:t>
      </w:r>
    </w:p>
    <w:p w14:paraId="01F8189B" w14:textId="77777777" w:rsidR="00DF534B" w:rsidRPr="00EE07FA" w:rsidRDefault="00DF534B" w:rsidP="00E72E33">
      <w:pPr>
        <w:pStyle w:val="Overskrift1"/>
      </w:pPr>
      <w:bookmarkStart w:id="287" w:name="_Toc11841757"/>
      <w:bookmarkStart w:id="288" w:name="_Toc161137671"/>
      <w:r w:rsidRPr="00044F4D">
        <w:t xml:space="preserve">Særlige </w:t>
      </w:r>
      <w:r w:rsidRPr="001D37BC">
        <w:t>visualiseringer</w:t>
      </w:r>
      <w:bookmarkEnd w:id="287"/>
      <w:bookmarkEnd w:id="288"/>
    </w:p>
    <w:p w14:paraId="25D492E8" w14:textId="77777777" w:rsidR="00DF534B" w:rsidRPr="00D63C76" w:rsidRDefault="00DF534B" w:rsidP="004D06BE">
      <w:pPr>
        <w:pStyle w:val="Overskrift2"/>
        <w:numPr>
          <w:ilvl w:val="1"/>
          <w:numId w:val="10"/>
        </w:numPr>
        <w:ind w:left="709" w:hanging="709"/>
      </w:pPr>
      <w:bookmarkStart w:id="289" w:name="_Toc11841758"/>
      <w:bookmarkStart w:id="290" w:name="_Toc161137672"/>
      <w:r w:rsidRPr="00E31259">
        <w:t>Orientering</w:t>
      </w:r>
      <w:bookmarkEnd w:id="289"/>
      <w:bookmarkEnd w:id="290"/>
    </w:p>
    <w:p w14:paraId="67148248" w14:textId="77777777" w:rsidR="00DF534B" w:rsidRPr="00EE07FA" w:rsidRDefault="00DF534B" w:rsidP="004D06BE">
      <w:pPr>
        <w:pStyle w:val="Overskrift3"/>
      </w:pPr>
      <w:bookmarkStart w:id="291" w:name="_Toc11841759"/>
      <w:r w:rsidRPr="00EE07FA">
        <w:t xml:space="preserve">Generelt om </w:t>
      </w:r>
      <w:r>
        <w:t>s</w:t>
      </w:r>
      <w:r w:rsidRPr="00044F4D">
        <w:t>ærlige visualiseringer</w:t>
      </w:r>
      <w:bookmarkEnd w:id="291"/>
    </w:p>
    <w:p w14:paraId="323D9044" w14:textId="77777777" w:rsidR="00D13642" w:rsidRPr="00E16FB9" w:rsidRDefault="00DF534B" w:rsidP="007B308B">
      <w:pPr>
        <w:keepLines/>
      </w:pPr>
      <w:r w:rsidRPr="00EE07FA">
        <w:t xml:space="preserve">Opsummering af de forskellige områder på projektet som omfattes af </w:t>
      </w:r>
      <w:r>
        <w:t>s</w:t>
      </w:r>
      <w:r w:rsidRPr="00044F4D">
        <w:t>ærlige visualiseringer</w:t>
      </w:r>
      <w:r>
        <w:t>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2F07CD31" w14:textId="77777777" w:rsidTr="00D47591">
        <w:trPr>
          <w:trHeight w:val="680"/>
        </w:trPr>
        <w:tc>
          <w:tcPr>
            <w:tcW w:w="0" w:type="auto"/>
          </w:tcPr>
          <w:p w14:paraId="7ED43BD1" w14:textId="54C08823" w:rsidR="00D13642" w:rsidRPr="00A0326A" w:rsidRDefault="00D13642" w:rsidP="00E90700">
            <w:pPr>
              <w:keepLines/>
              <w:rPr>
                <w:i/>
              </w:rPr>
            </w:pPr>
          </w:p>
        </w:tc>
      </w:tr>
    </w:tbl>
    <w:p w14:paraId="74715DE9" w14:textId="77777777" w:rsidR="00DF534B" w:rsidRPr="00EE07FA" w:rsidRDefault="00DF534B" w:rsidP="004D06BE">
      <w:pPr>
        <w:pStyle w:val="Overskrift3"/>
      </w:pPr>
      <w:bookmarkStart w:id="292" w:name="_Toc11841760"/>
      <w:r w:rsidRPr="00EE07FA">
        <w:t xml:space="preserve">Ansvarlige for </w:t>
      </w:r>
      <w:r>
        <w:t>s</w:t>
      </w:r>
      <w:r w:rsidRPr="00044F4D">
        <w:t>ærlige visualiseringer</w:t>
      </w:r>
      <w:bookmarkEnd w:id="292"/>
    </w:p>
    <w:p w14:paraId="62368F4E" w14:textId="77777777" w:rsidR="00D13642" w:rsidRPr="00E16FB9" w:rsidRDefault="00DF534B" w:rsidP="007B308B">
      <w:pPr>
        <w:keepLines/>
      </w:pPr>
      <w:r>
        <w:t>Redegørelse for hvilke</w:t>
      </w:r>
      <w:r w:rsidRPr="00EE07FA">
        <w:t xml:space="preserve"> parter </w:t>
      </w:r>
      <w:r>
        <w:t>der</w:t>
      </w:r>
      <w:r w:rsidRPr="00EE07FA">
        <w:t xml:space="preserve"> har det overordnede ansvar for at </w:t>
      </w:r>
      <w:r>
        <w:t>krav</w:t>
      </w:r>
      <w:r w:rsidRPr="00EE07FA">
        <w:t xml:space="preserve"> ifm. </w:t>
      </w:r>
      <w:r>
        <w:t>s</w:t>
      </w:r>
      <w:r w:rsidRPr="00044F4D">
        <w:t>ærlige visualiseringer</w:t>
      </w:r>
      <w:r w:rsidRPr="00EE07FA">
        <w:t xml:space="preserve"> overholdes. </w:t>
      </w:r>
      <w:proofErr w:type="gramStart"/>
      <w:r w:rsidRPr="00EE07FA">
        <w:t>Såfremt</w:t>
      </w:r>
      <w:proofErr w:type="gramEnd"/>
      <w:r w:rsidRPr="00EE07FA">
        <w:t xml:space="preserve"> roller og ansvar er defineret andetsteds, kan der herunder blot henvises til de relevante afsnit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307ACFA3" w14:textId="77777777" w:rsidTr="00D47591">
        <w:trPr>
          <w:trHeight w:val="680"/>
        </w:trPr>
        <w:tc>
          <w:tcPr>
            <w:tcW w:w="0" w:type="auto"/>
          </w:tcPr>
          <w:p w14:paraId="62249526" w14:textId="77777777" w:rsidR="00D13642" w:rsidRPr="00A0326A" w:rsidRDefault="00D13642" w:rsidP="00D47591">
            <w:pPr>
              <w:keepLines/>
              <w:rPr>
                <w:i/>
              </w:rPr>
            </w:pPr>
          </w:p>
        </w:tc>
      </w:tr>
    </w:tbl>
    <w:p w14:paraId="5834B769" w14:textId="77777777" w:rsidR="00DF534B" w:rsidRPr="00EE07FA" w:rsidRDefault="00DF534B" w:rsidP="004D06BE">
      <w:pPr>
        <w:pStyle w:val="Overskrift3"/>
      </w:pPr>
      <w:bookmarkStart w:id="293" w:name="_Toc11841761"/>
      <w:r w:rsidRPr="00EE07FA">
        <w:t>Anvendte digitale værktøjer og systemer</w:t>
      </w:r>
      <w:bookmarkEnd w:id="293"/>
    </w:p>
    <w:p w14:paraId="2B55A442" w14:textId="77777777" w:rsidR="00D13642" w:rsidRPr="00EE07FA" w:rsidRDefault="00DF534B" w:rsidP="007B308B">
      <w:pPr>
        <w:keepLines/>
      </w:pPr>
      <w:r w:rsidRPr="00EE07FA">
        <w:t xml:space="preserve">Oplistning af hvilke værktøjer og systemer der anvendes af projektets aktører ifm. </w:t>
      </w:r>
      <w:r>
        <w:t>s</w:t>
      </w:r>
      <w:r w:rsidRPr="00044F4D">
        <w:t>ærlige visualiseringer</w:t>
      </w:r>
      <w:r w:rsidRPr="00EE07FA">
        <w:t>. Værktøjer og systemer kan være fælles for alle eller individuelle for de enkelte virksomheder.</w:t>
      </w:r>
      <w:r>
        <w:t xml:space="preserve"> Formater kan angives.</w:t>
      </w:r>
    </w:p>
    <w:p w14:paraId="1CD703EF" w14:textId="77777777" w:rsidR="00D13642" w:rsidRPr="00E16FB9" w:rsidRDefault="00DF534B" w:rsidP="007B308B">
      <w:pPr>
        <w:keepLines/>
      </w:pPr>
      <w:r w:rsidRPr="00EE07FA">
        <w:t>Listen skal kun indeholde de speci</w:t>
      </w:r>
      <w:r>
        <w:t>fikke</w:t>
      </w:r>
      <w:r w:rsidRPr="00EE07FA">
        <w:t xml:space="preserve"> værktøjer</w:t>
      </w:r>
      <w:r w:rsidRPr="00EB1A28">
        <w:t xml:space="preserve"> </w:t>
      </w:r>
      <w:r w:rsidRPr="00EE07FA">
        <w:t xml:space="preserve">for </w:t>
      </w:r>
      <w:r>
        <w:t>digitaliseringen</w:t>
      </w:r>
      <w:r w:rsidRPr="00EE07FA">
        <w:t>. Værktøjer</w:t>
      </w:r>
      <w:r>
        <w:t>,</w:t>
      </w:r>
      <w:r w:rsidRPr="00EE07FA">
        <w:t xml:space="preserve"> som også anvendes andre steder i projektet (</w:t>
      </w:r>
      <w:r w:rsidR="00110E5D">
        <w:t>f.eks.</w:t>
      </w:r>
      <w:r w:rsidRPr="00EE07FA">
        <w:t xml:space="preserve"> til notater, aftaler, bygningsmodeller etc.), skal finde</w:t>
      </w:r>
      <w:r>
        <w:t>s</w:t>
      </w:r>
      <w:r w:rsidRPr="00EE07FA">
        <w:t xml:space="preserve"> i de relevante afsnit af </w:t>
      </w:r>
      <w:r w:rsidR="005950F5">
        <w:t xml:space="preserve">IKT </w:t>
      </w:r>
      <w:r w:rsidRPr="00EE07FA">
        <w:t>procesmanualen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5158281D" w14:textId="77777777" w:rsidTr="00D47591">
        <w:trPr>
          <w:trHeight w:val="680"/>
        </w:trPr>
        <w:tc>
          <w:tcPr>
            <w:tcW w:w="0" w:type="auto"/>
          </w:tcPr>
          <w:p w14:paraId="7FBEAF4D" w14:textId="460A7A13" w:rsidR="00D13642" w:rsidRPr="00A0326A" w:rsidRDefault="00D13642" w:rsidP="00D47591">
            <w:pPr>
              <w:keepLines/>
              <w:rPr>
                <w:i/>
              </w:rPr>
            </w:pPr>
            <w:r w:rsidRPr="00C5506E">
              <w:rPr>
                <w:i/>
              </w:rPr>
              <w:t xml:space="preserve">Se afsnit </w:t>
            </w:r>
            <w:r w:rsidRPr="00C5506E">
              <w:rPr>
                <w:i/>
              </w:rPr>
              <w:fldChar w:fldCharType="begin"/>
            </w:r>
            <w:r w:rsidRPr="00C5506E">
              <w:rPr>
                <w:i/>
              </w:rPr>
              <w:instrText xml:space="preserve"> REF _Ref20224266 \r \h  \* MERGEFORMAT </w:instrText>
            </w:r>
            <w:r w:rsidRPr="00C5506E">
              <w:rPr>
                <w:i/>
              </w:rPr>
            </w:r>
            <w:r w:rsidRPr="00C5506E">
              <w:rPr>
                <w:i/>
              </w:rPr>
              <w:fldChar w:fldCharType="separate"/>
            </w:r>
            <w:r w:rsidR="00FC2014">
              <w:rPr>
                <w:i/>
              </w:rPr>
              <w:t>2.0.3</w:t>
            </w:r>
            <w:r w:rsidRPr="00C5506E">
              <w:rPr>
                <w:i/>
              </w:rPr>
              <w:fldChar w:fldCharType="end"/>
            </w:r>
            <w:r w:rsidRPr="00C5506E">
              <w:rPr>
                <w:i/>
              </w:rPr>
              <w:t xml:space="preserve"> ”</w:t>
            </w:r>
            <w:r w:rsidRPr="00C5506E">
              <w:rPr>
                <w:i/>
              </w:rPr>
              <w:fldChar w:fldCharType="begin"/>
            </w:r>
            <w:r w:rsidRPr="00C5506E">
              <w:rPr>
                <w:i/>
              </w:rPr>
              <w:instrText xml:space="preserve"> REF _Ref20224272 \h  \* MERGEFORMAT </w:instrText>
            </w:r>
            <w:r w:rsidRPr="00C5506E">
              <w:rPr>
                <w:i/>
              </w:rPr>
            </w:r>
            <w:r w:rsidRPr="00C5506E">
              <w:rPr>
                <w:i/>
              </w:rPr>
              <w:fldChar w:fldCharType="separate"/>
            </w:r>
            <w:r w:rsidR="00FC2014" w:rsidRPr="00FC2014">
              <w:rPr>
                <w:i/>
              </w:rPr>
              <w:t>Anvendte digitale værktøjer og systemer</w:t>
            </w:r>
            <w:r w:rsidRPr="00C5506E">
              <w:rPr>
                <w:i/>
              </w:rPr>
              <w:fldChar w:fldCharType="end"/>
            </w:r>
            <w:r w:rsidRPr="00C5506E">
              <w:rPr>
                <w:i/>
              </w:rPr>
              <w:t>”.</w:t>
            </w:r>
          </w:p>
        </w:tc>
      </w:tr>
    </w:tbl>
    <w:p w14:paraId="795F3F1F" w14:textId="77777777" w:rsidR="00DF534B" w:rsidRPr="00EE07FA" w:rsidRDefault="00DF534B" w:rsidP="004D06BE">
      <w:pPr>
        <w:pStyle w:val="Overskrift2"/>
        <w:numPr>
          <w:ilvl w:val="1"/>
          <w:numId w:val="7"/>
        </w:numPr>
        <w:ind w:left="709" w:hanging="709"/>
      </w:pPr>
      <w:bookmarkStart w:id="294" w:name="_Toc11841762"/>
      <w:bookmarkStart w:id="295" w:name="_Toc161137673"/>
      <w:r>
        <w:t>Fotorealistiske visualiseringer</w:t>
      </w:r>
      <w:bookmarkEnd w:id="294"/>
      <w:bookmarkEnd w:id="295"/>
    </w:p>
    <w:p w14:paraId="56058025" w14:textId="77777777" w:rsidR="00DF534B" w:rsidRPr="00EE07FA" w:rsidRDefault="00DF534B" w:rsidP="004D06BE">
      <w:pPr>
        <w:pStyle w:val="Overskrift3"/>
      </w:pPr>
      <w:bookmarkStart w:id="296" w:name="_Toc11841763"/>
      <w:r>
        <w:lastRenderedPageBreak/>
        <w:t>Omfang af f</w:t>
      </w:r>
      <w:r w:rsidRPr="00044F4D">
        <w:t>otorealistiske visualiseringer</w:t>
      </w:r>
      <w:bookmarkEnd w:id="296"/>
    </w:p>
    <w:p w14:paraId="170EC54B" w14:textId="77777777" w:rsidR="00D13642" w:rsidRPr="00E16FB9" w:rsidRDefault="00DF534B" w:rsidP="007B308B">
      <w:pPr>
        <w:keepLines/>
      </w:pPr>
      <w:r>
        <w:t>Oplistning af hvilke f</w:t>
      </w:r>
      <w:r w:rsidRPr="00044F4D">
        <w:t>otorealistiske visualiseringer</w:t>
      </w:r>
      <w:r>
        <w:t xml:space="preserve"> der skal udarbejdes, hvilke formål de skal anvendes til, samt om der er specielle forhold for alle eller for specifikke visualiseringer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7F9B0FD2" w14:textId="77777777" w:rsidTr="00D47591">
        <w:trPr>
          <w:trHeight w:val="680"/>
        </w:trPr>
        <w:tc>
          <w:tcPr>
            <w:tcW w:w="0" w:type="auto"/>
          </w:tcPr>
          <w:p w14:paraId="2CB38FA9" w14:textId="77777777" w:rsidR="00D13642" w:rsidRPr="00A0326A" w:rsidRDefault="00D13642" w:rsidP="00D47591">
            <w:pPr>
              <w:keepLines/>
              <w:rPr>
                <w:i/>
              </w:rPr>
            </w:pPr>
          </w:p>
        </w:tc>
      </w:tr>
    </w:tbl>
    <w:p w14:paraId="276336E5" w14:textId="77777777" w:rsidR="00DF534B" w:rsidRPr="00EE07FA" w:rsidRDefault="00DF534B" w:rsidP="00E72E33">
      <w:pPr>
        <w:pStyle w:val="Overskrift2"/>
      </w:pPr>
      <w:bookmarkStart w:id="297" w:name="_Toc11841764"/>
      <w:bookmarkStart w:id="298" w:name="_Toc161137674"/>
      <w:r w:rsidRPr="0021637A">
        <w:t>Rumlige afbildninger</w:t>
      </w:r>
      <w:bookmarkEnd w:id="297"/>
      <w:bookmarkEnd w:id="298"/>
    </w:p>
    <w:p w14:paraId="243DAC8F" w14:textId="77777777" w:rsidR="00DF534B" w:rsidRPr="00EE07FA" w:rsidRDefault="00DF534B" w:rsidP="004D06BE">
      <w:pPr>
        <w:pStyle w:val="Overskrift3"/>
      </w:pPr>
      <w:bookmarkStart w:id="299" w:name="_Toc11841765"/>
      <w:r>
        <w:t>Omfang af r</w:t>
      </w:r>
      <w:r w:rsidRPr="0021637A">
        <w:t>umlige afbildninger</w:t>
      </w:r>
      <w:bookmarkEnd w:id="299"/>
    </w:p>
    <w:p w14:paraId="48A617F4" w14:textId="77777777" w:rsidR="00D13642" w:rsidRPr="00E16FB9" w:rsidRDefault="00DF534B" w:rsidP="007B308B">
      <w:pPr>
        <w:keepLines/>
      </w:pPr>
      <w:r>
        <w:t>Oplistning af hvilke r</w:t>
      </w:r>
      <w:r w:rsidRPr="0021637A">
        <w:t>umlige afbildninger</w:t>
      </w:r>
      <w:r>
        <w:t xml:space="preserve"> der skal udarbejdes, hvilke formål de skal anvendes til, samt om der er specielle forhold for alle eller for specifikke afbildninger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2722EF79" w14:textId="77777777" w:rsidTr="00D47591">
        <w:trPr>
          <w:trHeight w:val="680"/>
        </w:trPr>
        <w:tc>
          <w:tcPr>
            <w:tcW w:w="0" w:type="auto"/>
          </w:tcPr>
          <w:p w14:paraId="26F1D91D" w14:textId="77777777" w:rsidR="00D13642" w:rsidRPr="00A0326A" w:rsidRDefault="00D13642" w:rsidP="00D47591">
            <w:pPr>
              <w:keepLines/>
              <w:rPr>
                <w:i/>
              </w:rPr>
            </w:pPr>
          </w:p>
        </w:tc>
      </w:tr>
    </w:tbl>
    <w:p w14:paraId="6C1C0ADA" w14:textId="77777777" w:rsidR="00DF534B" w:rsidRPr="00EE07FA" w:rsidRDefault="00DF534B" w:rsidP="004D06BE">
      <w:pPr>
        <w:pStyle w:val="Overskrift2"/>
        <w:numPr>
          <w:ilvl w:val="1"/>
          <w:numId w:val="7"/>
        </w:numPr>
        <w:ind w:left="709" w:hanging="709"/>
      </w:pPr>
      <w:bookmarkStart w:id="300" w:name="_Toc11841766"/>
      <w:bookmarkStart w:id="301" w:name="_Toc161137675"/>
      <w:r>
        <w:t>Arkitekturfotograferinger</w:t>
      </w:r>
      <w:bookmarkEnd w:id="300"/>
      <w:bookmarkEnd w:id="301"/>
    </w:p>
    <w:p w14:paraId="0AD93F8A" w14:textId="77777777" w:rsidR="00DF534B" w:rsidRPr="00EE07FA" w:rsidRDefault="00DF534B" w:rsidP="004D06BE">
      <w:pPr>
        <w:pStyle w:val="Overskrift3"/>
      </w:pPr>
      <w:bookmarkStart w:id="302" w:name="_Toc11841767"/>
      <w:r>
        <w:t>Omfang af arkitekturfotograferinger</w:t>
      </w:r>
      <w:bookmarkEnd w:id="302"/>
    </w:p>
    <w:p w14:paraId="197ED555" w14:textId="77777777" w:rsidR="00D13642" w:rsidRPr="00E16FB9" w:rsidRDefault="00DF534B" w:rsidP="007B308B">
      <w:pPr>
        <w:keepLines/>
      </w:pPr>
      <w:r>
        <w:t>Oplistning af hvilke billeder der skal tages, hvilke formål de skal anvendes til, samt om der er specielle forhold for alle eller for specifikke billeder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4E247257" w14:textId="77777777" w:rsidTr="00D47591">
        <w:trPr>
          <w:trHeight w:val="680"/>
        </w:trPr>
        <w:tc>
          <w:tcPr>
            <w:tcW w:w="0" w:type="auto"/>
          </w:tcPr>
          <w:p w14:paraId="31CADA46" w14:textId="77777777" w:rsidR="00D13642" w:rsidRPr="00A0326A" w:rsidRDefault="00D13642" w:rsidP="00D47591">
            <w:pPr>
              <w:keepLines/>
              <w:rPr>
                <w:i/>
              </w:rPr>
            </w:pPr>
          </w:p>
        </w:tc>
      </w:tr>
    </w:tbl>
    <w:p w14:paraId="15FD861E" w14:textId="77777777" w:rsidR="00DF534B" w:rsidRPr="00EE07FA" w:rsidRDefault="00DF534B" w:rsidP="004D06BE">
      <w:pPr>
        <w:pStyle w:val="Overskrift2"/>
        <w:numPr>
          <w:ilvl w:val="1"/>
          <w:numId w:val="7"/>
        </w:numPr>
        <w:ind w:left="709" w:hanging="709"/>
      </w:pPr>
      <w:bookmarkStart w:id="303" w:name="_Toc11841768"/>
      <w:bookmarkStart w:id="304" w:name="_Toc161137676"/>
      <w:r w:rsidRPr="0021637A">
        <w:t xml:space="preserve">Animationer, videoer og </w:t>
      </w:r>
      <w:r>
        <w:t>i</w:t>
      </w:r>
      <w:r w:rsidRPr="0021637A">
        <w:t>nteraktive præsentationer</w:t>
      </w:r>
      <w:bookmarkEnd w:id="303"/>
      <w:bookmarkEnd w:id="304"/>
    </w:p>
    <w:p w14:paraId="3A0ED97B" w14:textId="77777777" w:rsidR="00DF534B" w:rsidRPr="00EE07FA" w:rsidRDefault="00DF534B" w:rsidP="004D06BE">
      <w:pPr>
        <w:pStyle w:val="Overskrift3"/>
      </w:pPr>
      <w:bookmarkStart w:id="305" w:name="_Toc11841769"/>
      <w:r>
        <w:t>Omfang</w:t>
      </w:r>
      <w:bookmarkEnd w:id="305"/>
    </w:p>
    <w:p w14:paraId="57E8A251" w14:textId="77777777" w:rsidR="00D13642" w:rsidRPr="00E16FB9" w:rsidRDefault="00DF534B" w:rsidP="007B308B">
      <w:pPr>
        <w:keepLines/>
      </w:pPr>
      <w:r>
        <w:t>Oplistning af hvilket materiale der skal udarbejdes, hvilke formål det skal anvendes til, samt om der er specielle forhold for alt eller for dele af materialet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4B30E66D" w14:textId="77777777" w:rsidTr="00D47591">
        <w:trPr>
          <w:trHeight w:val="680"/>
        </w:trPr>
        <w:tc>
          <w:tcPr>
            <w:tcW w:w="0" w:type="auto"/>
          </w:tcPr>
          <w:p w14:paraId="12A7D206" w14:textId="77777777" w:rsidR="00D13642" w:rsidRPr="00A0326A" w:rsidRDefault="00D13642" w:rsidP="00D47591">
            <w:pPr>
              <w:keepLines/>
              <w:rPr>
                <w:i/>
              </w:rPr>
            </w:pPr>
          </w:p>
        </w:tc>
      </w:tr>
    </w:tbl>
    <w:p w14:paraId="43FFE369" w14:textId="77777777" w:rsidR="00DF534B" w:rsidRDefault="00DF534B" w:rsidP="00E72E33">
      <w:pPr>
        <w:pStyle w:val="Overskrift1"/>
      </w:pPr>
      <w:bookmarkStart w:id="306" w:name="_Toc11841770"/>
      <w:bookmarkStart w:id="307" w:name="_Toc161137677"/>
      <w:r>
        <w:t xml:space="preserve">Andre digitale </w:t>
      </w:r>
      <w:r w:rsidRPr="00F630B6">
        <w:t>ydelser</w:t>
      </w:r>
      <w:bookmarkEnd w:id="306"/>
      <w:bookmarkEnd w:id="307"/>
    </w:p>
    <w:p w14:paraId="4AC4105B" w14:textId="77777777" w:rsidR="00DF534B" w:rsidRPr="00044F4D" w:rsidRDefault="00DF534B" w:rsidP="00E72E33">
      <w:pPr>
        <w:pStyle w:val="Overskrift2"/>
      </w:pPr>
      <w:bookmarkStart w:id="308" w:name="_Toc11841771"/>
      <w:bookmarkStart w:id="309" w:name="_Toc161137678"/>
      <w:r w:rsidRPr="00F630B6">
        <w:t>Ydelsesnavn</w:t>
      </w:r>
      <w:bookmarkEnd w:id="308"/>
      <w:bookmarkEnd w:id="309"/>
    </w:p>
    <w:p w14:paraId="5EB44B66" w14:textId="77777777" w:rsidR="00DF534B" w:rsidRPr="00EE07FA" w:rsidRDefault="00DF534B" w:rsidP="004D06BE">
      <w:pPr>
        <w:pStyle w:val="Overskrift3"/>
      </w:pPr>
      <w:bookmarkStart w:id="310" w:name="_Toc11841772"/>
      <w:r>
        <w:t>Beskrivelse af</w:t>
      </w:r>
      <w:r w:rsidRPr="00EE07FA">
        <w:t xml:space="preserve"> </w:t>
      </w:r>
      <w:r>
        <w:t>ydelsen</w:t>
      </w:r>
      <w:bookmarkEnd w:id="310"/>
    </w:p>
    <w:p w14:paraId="061AAB89" w14:textId="77777777" w:rsidR="00D13642" w:rsidRPr="00E16FB9" w:rsidRDefault="00DF534B" w:rsidP="007B308B">
      <w:pPr>
        <w:keepLines/>
      </w:pPr>
      <w:r>
        <w:t>Beskrivelse af ydelsen samt</w:t>
      </w:r>
      <w:r w:rsidRPr="00EE07FA">
        <w:t xml:space="preserve"> </w:t>
      </w:r>
      <w:r>
        <w:t xml:space="preserve">oplistning af </w:t>
      </w:r>
      <w:r w:rsidRPr="00EE07FA">
        <w:t>de forskellige områder på projektet</w:t>
      </w:r>
      <w:r>
        <w:t>,</w:t>
      </w:r>
      <w:r w:rsidRPr="00EE07FA">
        <w:t xml:space="preserve"> som </w:t>
      </w:r>
      <w:r>
        <w:t>er omfattet af, påvirkes af eller har grænsesnit til ydelsen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76282866" w14:textId="77777777" w:rsidTr="00D47591">
        <w:trPr>
          <w:trHeight w:val="680"/>
        </w:trPr>
        <w:tc>
          <w:tcPr>
            <w:tcW w:w="0" w:type="auto"/>
          </w:tcPr>
          <w:p w14:paraId="4833614A" w14:textId="77777777" w:rsidR="00D13642" w:rsidRPr="00A0326A" w:rsidRDefault="00D13642" w:rsidP="00D47591">
            <w:pPr>
              <w:keepLines/>
              <w:rPr>
                <w:i/>
              </w:rPr>
            </w:pPr>
          </w:p>
        </w:tc>
      </w:tr>
    </w:tbl>
    <w:p w14:paraId="17A6CD18" w14:textId="77777777" w:rsidR="00DF534B" w:rsidRPr="00EE07FA" w:rsidRDefault="00DF534B" w:rsidP="004D06BE">
      <w:pPr>
        <w:pStyle w:val="Overskrift3"/>
      </w:pPr>
      <w:bookmarkStart w:id="311" w:name="_Toc11841773"/>
      <w:r w:rsidRPr="00EE07FA">
        <w:t xml:space="preserve">Ansvarlige for </w:t>
      </w:r>
      <w:r>
        <w:t>ydelsen</w:t>
      </w:r>
      <w:bookmarkEnd w:id="311"/>
    </w:p>
    <w:p w14:paraId="4B1BD593" w14:textId="77777777" w:rsidR="00D13642" w:rsidRPr="00E16FB9" w:rsidRDefault="00DF534B" w:rsidP="007B308B">
      <w:pPr>
        <w:keepLines/>
      </w:pPr>
      <w:r>
        <w:t>Redegørelse for hvilke</w:t>
      </w:r>
      <w:r w:rsidRPr="00EE07FA">
        <w:t xml:space="preserve"> parter </w:t>
      </w:r>
      <w:r>
        <w:t>der</w:t>
      </w:r>
      <w:r w:rsidRPr="00EE07FA">
        <w:t xml:space="preserve"> har det overordnede ansvar for</w:t>
      </w:r>
      <w:r>
        <w:t>,</w:t>
      </w:r>
      <w:r w:rsidRPr="00EE07FA">
        <w:t xml:space="preserve"> at </w:t>
      </w:r>
      <w:r>
        <w:t>krav</w:t>
      </w:r>
      <w:r w:rsidRPr="00EE07FA">
        <w:t xml:space="preserve"> ifm. </w:t>
      </w:r>
      <w:r>
        <w:t>ydelsen</w:t>
      </w:r>
      <w:r w:rsidRPr="00EE07FA">
        <w:t xml:space="preserve"> overholdes. </w:t>
      </w:r>
      <w:proofErr w:type="gramStart"/>
      <w:r w:rsidRPr="00EE07FA">
        <w:t>Såfremt</w:t>
      </w:r>
      <w:proofErr w:type="gramEnd"/>
      <w:r w:rsidRPr="00EE07FA">
        <w:t xml:space="preserve"> roller og ansvar er defineret andetsteds, kan der herunder blot henvises til de relevante afsnit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1722F517" w14:textId="77777777" w:rsidTr="00D47591">
        <w:trPr>
          <w:trHeight w:val="680"/>
        </w:trPr>
        <w:tc>
          <w:tcPr>
            <w:tcW w:w="0" w:type="auto"/>
          </w:tcPr>
          <w:p w14:paraId="05DD556D" w14:textId="77777777" w:rsidR="00D13642" w:rsidRPr="00A0326A" w:rsidRDefault="00D13642" w:rsidP="00D47591">
            <w:pPr>
              <w:keepLines/>
              <w:rPr>
                <w:i/>
              </w:rPr>
            </w:pPr>
          </w:p>
        </w:tc>
      </w:tr>
    </w:tbl>
    <w:p w14:paraId="50574D0F" w14:textId="77777777" w:rsidR="00DF534B" w:rsidRPr="00EE07FA" w:rsidRDefault="00DF534B" w:rsidP="004D06BE">
      <w:pPr>
        <w:pStyle w:val="Overskrift3"/>
      </w:pPr>
      <w:bookmarkStart w:id="312" w:name="_Toc11841774"/>
      <w:r w:rsidRPr="00EE07FA">
        <w:lastRenderedPageBreak/>
        <w:t>Anvendte digitale værktøjer og systemer</w:t>
      </w:r>
      <w:bookmarkEnd w:id="312"/>
    </w:p>
    <w:p w14:paraId="4034229F" w14:textId="77777777" w:rsidR="00DF534B" w:rsidRPr="00EE07FA" w:rsidRDefault="00DF534B" w:rsidP="007B308B">
      <w:pPr>
        <w:keepLines/>
      </w:pPr>
      <w:r w:rsidRPr="00EE07FA">
        <w:t xml:space="preserve">Oplistning af hvilke værktøjer og systemer der anvendes af projektets aktører ifm. </w:t>
      </w:r>
      <w:r>
        <w:t>ydelsen</w:t>
      </w:r>
      <w:r w:rsidRPr="00EE07FA">
        <w:t>. Værktøjer og systemer kan være fælles for alle eller individuelle for de enkelte virksomheder.</w:t>
      </w:r>
    </w:p>
    <w:p w14:paraId="74F7F251" w14:textId="77777777" w:rsidR="00D13642" w:rsidRPr="00E16FB9" w:rsidRDefault="00DF534B" w:rsidP="007B308B">
      <w:pPr>
        <w:keepLines/>
      </w:pPr>
      <w:r w:rsidRPr="00EE07FA">
        <w:t>Listen skal kun indeholde de speci</w:t>
      </w:r>
      <w:r>
        <w:t>fikke</w:t>
      </w:r>
      <w:r w:rsidRPr="00EE07FA">
        <w:t xml:space="preserve"> værktøjer</w:t>
      </w:r>
      <w:r w:rsidRPr="00EB1A28">
        <w:t xml:space="preserve"> </w:t>
      </w:r>
      <w:r w:rsidRPr="00EE07FA">
        <w:t xml:space="preserve">for </w:t>
      </w:r>
      <w:r>
        <w:t>digitaliseringen</w:t>
      </w:r>
      <w:r w:rsidRPr="00EE07FA">
        <w:t>. Værktøjer som også anvendes andre steder i projektet (</w:t>
      </w:r>
      <w:r w:rsidR="00110E5D">
        <w:t>f.eks.</w:t>
      </w:r>
      <w:r w:rsidRPr="00EE07FA">
        <w:t xml:space="preserve"> til notater, aftaler, bygningsmodeller etc.), skal finde</w:t>
      </w:r>
      <w:r>
        <w:t>s</w:t>
      </w:r>
      <w:r w:rsidRPr="00EE07FA">
        <w:t xml:space="preserve"> i de relevante afsnit af </w:t>
      </w:r>
      <w:r w:rsidR="005950F5">
        <w:t xml:space="preserve">IKT </w:t>
      </w:r>
      <w:r w:rsidRPr="00EE07FA">
        <w:t>procesmanualen.</w:t>
      </w:r>
    </w:p>
    <w:tbl>
      <w:tblPr>
        <w:tblStyle w:val="Tabel-Gitter"/>
        <w:tblpPr w:leftFromText="142" w:rightFromText="142" w:bottomFromText="198" w:vertAnchor="text" w:tblpY="1"/>
        <w:tblOverlap w:val="never"/>
        <w:tblW w:w="9072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072"/>
      </w:tblGrid>
      <w:tr w:rsidR="00D13642" w:rsidRPr="00E16FB9" w14:paraId="20796F1E" w14:textId="77777777" w:rsidTr="00D47591">
        <w:trPr>
          <w:trHeight w:val="680"/>
        </w:trPr>
        <w:tc>
          <w:tcPr>
            <w:tcW w:w="0" w:type="auto"/>
          </w:tcPr>
          <w:p w14:paraId="67180B61" w14:textId="77777777" w:rsidR="00D13642" w:rsidRPr="00A0326A" w:rsidRDefault="00D13642" w:rsidP="00D47591">
            <w:pPr>
              <w:keepLines/>
              <w:rPr>
                <w:i/>
              </w:rPr>
            </w:pPr>
          </w:p>
        </w:tc>
      </w:tr>
    </w:tbl>
    <w:p w14:paraId="6DA8946F" w14:textId="77777777" w:rsidR="00D13642" w:rsidRPr="00D13642" w:rsidRDefault="00D13642" w:rsidP="00D13642"/>
    <w:sectPr w:rsidR="00D13642" w:rsidRPr="00D13642" w:rsidSect="001507AC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endnotePr>
        <w:numFmt w:val="decimal"/>
      </w:endnotePr>
      <w:pgSz w:w="11906" w:h="16838"/>
      <w:pgMar w:top="1134" w:right="1134" w:bottom="1134" w:left="1134" w:header="709" w:footer="425" w:gutter="567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71CBC" w14:textId="77777777" w:rsidR="001507AC" w:rsidRDefault="001507AC" w:rsidP="005E29C5">
      <w:pPr>
        <w:spacing w:after="0" w:line="240" w:lineRule="auto"/>
      </w:pPr>
      <w:r>
        <w:separator/>
      </w:r>
    </w:p>
  </w:endnote>
  <w:endnote w:type="continuationSeparator" w:id="0">
    <w:p w14:paraId="0E24557A" w14:textId="77777777" w:rsidR="001507AC" w:rsidRDefault="001507AC" w:rsidP="005E29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6168C" w14:textId="77777777" w:rsidR="00D76A66" w:rsidRDefault="00D76A66" w:rsidP="005E29C5">
    <w:pPr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-Gitter"/>
      <w:tblW w:w="0" w:type="auto"/>
      <w:tblInd w:w="-57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4567"/>
      <w:gridCol w:w="4561"/>
    </w:tblGrid>
    <w:tr w:rsidR="00D76A66" w14:paraId="03C7EE3E" w14:textId="77777777" w:rsidTr="005C2641">
      <w:tc>
        <w:tcPr>
          <w:tcW w:w="4604" w:type="dxa"/>
        </w:tcPr>
        <w:p w14:paraId="4BA1C33C" w14:textId="77777777" w:rsidR="00D76A66" w:rsidRPr="00983622" w:rsidRDefault="00D76A66" w:rsidP="00983622">
          <w:pPr>
            <w:pStyle w:val="Sidefod"/>
            <w:rPr>
              <w:b/>
            </w:rPr>
          </w:pPr>
          <w:r w:rsidRPr="00983622">
            <w:rPr>
              <w:b/>
            </w:rPr>
            <w:t>Danmarks Tekniske Universitet</w:t>
          </w:r>
        </w:p>
        <w:p w14:paraId="4B200324" w14:textId="36F6693D" w:rsidR="00D76A66" w:rsidRPr="001B3E7F" w:rsidRDefault="00D76A66" w:rsidP="00983622">
          <w:pPr>
            <w:pStyle w:val="Sidefod"/>
          </w:pPr>
          <w:r>
            <w:t>Campus Service</w:t>
          </w:r>
        </w:p>
      </w:tc>
      <w:tc>
        <w:tcPr>
          <w:tcW w:w="4604" w:type="dxa"/>
        </w:tcPr>
        <w:p w14:paraId="26256607" w14:textId="27D751EF" w:rsidR="00D76A66" w:rsidRDefault="00D76A66" w:rsidP="00DC0E8B">
          <w:pPr>
            <w:jc w:val="right"/>
          </w:pPr>
          <w:r>
            <w:t xml:space="preserve">Side </w:t>
          </w:r>
          <w:r>
            <w:fldChar w:fldCharType="begin"/>
          </w:r>
          <w:r w:rsidRPr="00EB2BF6">
            <w:instrText xml:space="preserve"> PAGE   \* MERGEFORMAT </w:instrText>
          </w:r>
          <w:r>
            <w:fldChar w:fldCharType="separate"/>
          </w:r>
          <w:r w:rsidR="00A178EB">
            <w:rPr>
              <w:noProof/>
            </w:rPr>
            <w:t>13</w:t>
          </w:r>
          <w:r>
            <w:fldChar w:fldCharType="end"/>
          </w:r>
        </w:p>
      </w:tc>
    </w:tr>
  </w:tbl>
  <w:p w14:paraId="6FF1B0C2" w14:textId="77777777" w:rsidR="00D76A66" w:rsidRDefault="00D76A66" w:rsidP="00983622">
    <w:pPr>
      <w:pStyle w:val="Sidefo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-Gitter"/>
      <w:tblW w:w="0" w:type="auto"/>
      <w:tblInd w:w="-5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4592"/>
      <w:gridCol w:w="4536"/>
    </w:tblGrid>
    <w:tr w:rsidR="00D76A66" w14:paraId="0F49CA84" w14:textId="77777777" w:rsidTr="00E63C6F">
      <w:tc>
        <w:tcPr>
          <w:tcW w:w="4604" w:type="dxa"/>
        </w:tcPr>
        <w:p w14:paraId="052D8604" w14:textId="7A66C629" w:rsidR="00D76A66" w:rsidRPr="00E44FA8" w:rsidRDefault="00D76A66" w:rsidP="00C04E19">
          <w:pPr>
            <w:rPr>
              <w:lang w:val="en-GB"/>
            </w:rPr>
          </w:pPr>
          <w:bookmarkStart w:id="314" w:name="_Hlk161133243"/>
          <w:bookmarkStart w:id="315" w:name="_Hlk161133244"/>
          <w:bookmarkStart w:id="316" w:name="_Hlk161133952"/>
          <w:bookmarkStart w:id="317" w:name="_Hlk161133953"/>
          <w:bookmarkStart w:id="318" w:name="_Hlk161134083"/>
          <w:bookmarkStart w:id="319" w:name="_Hlk161134084"/>
          <w:r>
            <w:rPr>
              <w:noProof/>
              <w:lang w:eastAsia="da-DK"/>
            </w:rPr>
            <w:drawing>
              <wp:inline distT="0" distB="0" distL="0" distR="0" wp14:anchorId="53CD0FB9" wp14:editId="7CE11DB8">
                <wp:extent cx="2321861" cy="360000"/>
                <wp:effectExtent l="0" t="0" r="2540" b="2540"/>
                <wp:docPr id="7" name="Billed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CAS-dk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21861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04" w:type="dxa"/>
        </w:tcPr>
        <w:p w14:paraId="3E7AFD07" w14:textId="07BBE2A7" w:rsidR="00D76A66" w:rsidRPr="001E67BE" w:rsidRDefault="00D76A66" w:rsidP="007D481F">
          <w:pPr>
            <w:jc w:val="right"/>
            <w:rPr>
              <w:sz w:val="26"/>
            </w:rPr>
          </w:pPr>
        </w:p>
      </w:tc>
    </w:tr>
    <w:bookmarkEnd w:id="314"/>
    <w:bookmarkEnd w:id="315"/>
    <w:bookmarkEnd w:id="316"/>
    <w:bookmarkEnd w:id="317"/>
    <w:bookmarkEnd w:id="318"/>
    <w:bookmarkEnd w:id="319"/>
  </w:tbl>
  <w:p w14:paraId="1CEADCAF" w14:textId="77777777" w:rsidR="00D76A66" w:rsidRPr="001E67BE" w:rsidRDefault="00D76A66" w:rsidP="00C04E19">
    <w:pPr>
      <w:pStyle w:val="Ingenafstand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C6694" w14:textId="77777777" w:rsidR="001507AC" w:rsidRDefault="001507AC" w:rsidP="005E29C5">
      <w:pPr>
        <w:spacing w:after="0" w:line="240" w:lineRule="auto"/>
      </w:pPr>
      <w:r>
        <w:separator/>
      </w:r>
    </w:p>
  </w:footnote>
  <w:footnote w:type="continuationSeparator" w:id="0">
    <w:p w14:paraId="2B2B7FAA" w14:textId="77777777" w:rsidR="001507AC" w:rsidRDefault="001507AC" w:rsidP="005E29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-Gitter"/>
      <w:tblW w:w="0" w:type="auto"/>
      <w:tblInd w:w="-57" w:type="dxa"/>
      <w:tblBorders>
        <w:top w:val="none" w:sz="0" w:space="0" w:color="auto"/>
        <w:left w:val="none" w:sz="0" w:space="0" w:color="auto"/>
        <w:right w:val="none" w:sz="0" w:space="0" w:color="auto"/>
      </w:tblBorders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9128"/>
    </w:tblGrid>
    <w:tr w:rsidR="00D76A66" w14:paraId="746C6AB5" w14:textId="77777777" w:rsidTr="005C2641">
      <w:sdt>
        <w:sdtPr>
          <w:alias w:val="Titel"/>
          <w:tag w:val=""/>
          <w:id w:val="1099987274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tc>
            <w:tcPr>
              <w:tcW w:w="9185" w:type="dxa"/>
            </w:tcPr>
            <w:p w14:paraId="1B53AEFA" w14:textId="3FB9DDAE" w:rsidR="00D76A66" w:rsidRDefault="00D76A66" w:rsidP="007D481F">
              <w:pPr>
                <w:pStyle w:val="Sidehoved"/>
              </w:pPr>
              <w:r>
                <w:t>IKT Procesmanual</w:t>
              </w:r>
            </w:p>
          </w:tc>
        </w:sdtContent>
      </w:sdt>
    </w:tr>
  </w:tbl>
  <w:p w14:paraId="3244F9EB" w14:textId="77777777" w:rsidR="00D76A66" w:rsidRPr="00E8412C" w:rsidRDefault="00D76A66" w:rsidP="00983622">
    <w:pPr>
      <w:pStyle w:val="Sidehoved"/>
      <w:rPr>
        <w:sz w:val="12"/>
        <w:szCs w:val="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AD567" w14:textId="0C9C4E3E" w:rsidR="00D76A66" w:rsidRDefault="00D76A66" w:rsidP="00E56F2D">
    <w:bookmarkStart w:id="313" w:name="_Hlk161133256"/>
    <w:r>
      <w:rPr>
        <w:noProof/>
        <w:lang w:eastAsia="da-DK"/>
      </w:rPr>
      <w:drawing>
        <wp:anchor distT="0" distB="0" distL="114300" distR="114300" simplePos="0" relativeHeight="251659264" behindDoc="0" locked="0" layoutInCell="1" allowOverlap="1" wp14:anchorId="07C86821" wp14:editId="09B182C8">
          <wp:simplePos x="0" y="0"/>
          <wp:positionH relativeFrom="margin">
            <wp:align>left</wp:align>
          </wp:positionH>
          <wp:positionV relativeFrom="line">
            <wp:align>top</wp:align>
          </wp:positionV>
          <wp:extent cx="806400" cy="1177200"/>
          <wp:effectExtent l="0" t="0" r="0" b="4445"/>
          <wp:wrapSquare wrapText="bothSides"/>
          <wp:docPr id="1" name="Billed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TU-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6400" cy="117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63AB19D" w14:textId="0E0262FD" w:rsidR="00D76A66" w:rsidRDefault="00D76A66" w:rsidP="00E56F2D"/>
  <w:p w14:paraId="74278B42" w14:textId="77777777" w:rsidR="00D76A66" w:rsidRDefault="00D76A66" w:rsidP="00E56F2D"/>
  <w:p w14:paraId="2C1653D2" w14:textId="7B149B81" w:rsidR="00D76A66" w:rsidRDefault="00D76A66" w:rsidP="00E56F2D"/>
  <w:bookmarkEnd w:id="313"/>
  <w:p w14:paraId="609E9946" w14:textId="77777777" w:rsidR="00D76A66" w:rsidRDefault="00D76A66" w:rsidP="00E56F2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E0C55"/>
    <w:multiLevelType w:val="hybridMultilevel"/>
    <w:tmpl w:val="80060B3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45221A"/>
    <w:multiLevelType w:val="hybridMultilevel"/>
    <w:tmpl w:val="3AB47022"/>
    <w:lvl w:ilvl="0" w:tplc="FC8C488A">
      <w:start w:val="1"/>
      <w:numFmt w:val="bullet"/>
      <w:pStyle w:val="Listeafsni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0A020F"/>
    <w:multiLevelType w:val="multilevel"/>
    <w:tmpl w:val="C7D6D8CA"/>
    <w:lvl w:ilvl="0">
      <w:numFmt w:val="decimal"/>
      <w:pStyle w:val="Overskrift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Overskrift3"/>
      <w:lvlText w:val="%1.%2.%3"/>
      <w:lvlJc w:val="left"/>
      <w:pPr>
        <w:ind w:left="48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4A4E4C1F"/>
    <w:multiLevelType w:val="hybridMultilevel"/>
    <w:tmpl w:val="CE484DE8"/>
    <w:lvl w:ilvl="0" w:tplc="DEF03594">
      <w:numFmt w:val="bullet"/>
      <w:lvlText w:val="−"/>
      <w:lvlJc w:val="left"/>
      <w:pPr>
        <w:ind w:left="1500" w:hanging="1140"/>
      </w:pPr>
      <w:rPr>
        <w:rFonts w:ascii="Calibri" w:eastAsiaTheme="minorEastAsia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733EEE"/>
    <w:multiLevelType w:val="hybridMultilevel"/>
    <w:tmpl w:val="C37AA818"/>
    <w:lvl w:ilvl="0" w:tplc="FC8C488A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2760D6"/>
    <w:multiLevelType w:val="hybridMultilevel"/>
    <w:tmpl w:val="7E04EA92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6743654">
    <w:abstractNumId w:val="1"/>
  </w:num>
  <w:num w:numId="2" w16cid:durableId="319429417">
    <w:abstractNumId w:val="5"/>
  </w:num>
  <w:num w:numId="3" w16cid:durableId="121047022">
    <w:abstractNumId w:val="2"/>
  </w:num>
  <w:num w:numId="4" w16cid:durableId="727144235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11782239">
    <w:abstractNumId w:val="2"/>
    <w:lvlOverride w:ilvl="0">
      <w:startOverride w:val="2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36873969">
    <w:abstractNumId w:val="2"/>
    <w:lvlOverride w:ilvl="0">
      <w:startOverride w:val="3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26177555">
    <w:abstractNumId w:val="2"/>
    <w:lvlOverride w:ilvl="0">
      <w:startOverride w:val="7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74345748">
    <w:abstractNumId w:val="2"/>
    <w:lvlOverride w:ilvl="0">
      <w:startOverride w:val="5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37257460">
    <w:abstractNumId w:val="2"/>
    <w:lvlOverride w:ilvl="0">
      <w:startOverride w:val="8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44568085">
    <w:abstractNumId w:val="2"/>
    <w:lvlOverride w:ilvl="0">
      <w:startOverride w:val="9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43465277">
    <w:abstractNumId w:val="4"/>
  </w:num>
  <w:num w:numId="12" w16cid:durableId="779107293">
    <w:abstractNumId w:val="0"/>
  </w:num>
  <w:num w:numId="13" w16cid:durableId="919369956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da-DK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a-DK" w:vendorID="64" w:dllVersion="0" w:nlCheck="1" w:checkStyle="0"/>
  <w:activeWritingStyle w:appName="MSWord" w:lang="en-US" w:vendorID="64" w:dllVersion="0" w:nlCheck="1" w:checkStyle="0"/>
  <w:proofState w:spelling="clean" w:grammar="clean"/>
  <w:defaultTabStop w:val="113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AcShuaWFpaWphbGhko6SsGpxcWZ+XkgBWYGtQAn53M9LQAAAA=="/>
  </w:docVars>
  <w:rsids>
    <w:rsidRoot w:val="00A03018"/>
    <w:rsid w:val="000003DF"/>
    <w:rsid w:val="00000C8E"/>
    <w:rsid w:val="00000EB9"/>
    <w:rsid w:val="00001475"/>
    <w:rsid w:val="00001D89"/>
    <w:rsid w:val="000020A4"/>
    <w:rsid w:val="0000475A"/>
    <w:rsid w:val="00005860"/>
    <w:rsid w:val="00006D66"/>
    <w:rsid w:val="000079CB"/>
    <w:rsid w:val="0001036D"/>
    <w:rsid w:val="00010650"/>
    <w:rsid w:val="00010C6A"/>
    <w:rsid w:val="00013F09"/>
    <w:rsid w:val="00020D2C"/>
    <w:rsid w:val="00022608"/>
    <w:rsid w:val="00023899"/>
    <w:rsid w:val="00024393"/>
    <w:rsid w:val="000243E9"/>
    <w:rsid w:val="00025DD9"/>
    <w:rsid w:val="00026F86"/>
    <w:rsid w:val="00027D9B"/>
    <w:rsid w:val="000301B3"/>
    <w:rsid w:val="00030CB3"/>
    <w:rsid w:val="00030CB7"/>
    <w:rsid w:val="00030FFA"/>
    <w:rsid w:val="000322BF"/>
    <w:rsid w:val="000327D4"/>
    <w:rsid w:val="00033902"/>
    <w:rsid w:val="0003507F"/>
    <w:rsid w:val="000358A8"/>
    <w:rsid w:val="00035D39"/>
    <w:rsid w:val="000372DA"/>
    <w:rsid w:val="00037BCB"/>
    <w:rsid w:val="000419A7"/>
    <w:rsid w:val="00043013"/>
    <w:rsid w:val="000431D2"/>
    <w:rsid w:val="00043AB1"/>
    <w:rsid w:val="00043B81"/>
    <w:rsid w:val="00044F70"/>
    <w:rsid w:val="000458BF"/>
    <w:rsid w:val="00046ECC"/>
    <w:rsid w:val="00051A09"/>
    <w:rsid w:val="00052269"/>
    <w:rsid w:val="00052965"/>
    <w:rsid w:val="00053CAE"/>
    <w:rsid w:val="00053DB6"/>
    <w:rsid w:val="00054442"/>
    <w:rsid w:val="00054F53"/>
    <w:rsid w:val="00061E71"/>
    <w:rsid w:val="00064087"/>
    <w:rsid w:val="00065109"/>
    <w:rsid w:val="000656B9"/>
    <w:rsid w:val="0006624D"/>
    <w:rsid w:val="00066A2D"/>
    <w:rsid w:val="00067750"/>
    <w:rsid w:val="00067996"/>
    <w:rsid w:val="0007064F"/>
    <w:rsid w:val="00070D5D"/>
    <w:rsid w:val="00070FC9"/>
    <w:rsid w:val="000713CD"/>
    <w:rsid w:val="0007357C"/>
    <w:rsid w:val="00074276"/>
    <w:rsid w:val="000742B0"/>
    <w:rsid w:val="00074309"/>
    <w:rsid w:val="000746BE"/>
    <w:rsid w:val="00075520"/>
    <w:rsid w:val="00077149"/>
    <w:rsid w:val="000776DE"/>
    <w:rsid w:val="0007793C"/>
    <w:rsid w:val="000804D9"/>
    <w:rsid w:val="000819F4"/>
    <w:rsid w:val="00081CCE"/>
    <w:rsid w:val="0008210D"/>
    <w:rsid w:val="00082883"/>
    <w:rsid w:val="00083E9A"/>
    <w:rsid w:val="00084891"/>
    <w:rsid w:val="00086665"/>
    <w:rsid w:val="000868A5"/>
    <w:rsid w:val="00086F55"/>
    <w:rsid w:val="0009216E"/>
    <w:rsid w:val="00092E98"/>
    <w:rsid w:val="00093F1C"/>
    <w:rsid w:val="00095685"/>
    <w:rsid w:val="00095716"/>
    <w:rsid w:val="000960D6"/>
    <w:rsid w:val="00096CCB"/>
    <w:rsid w:val="00097941"/>
    <w:rsid w:val="000A2049"/>
    <w:rsid w:val="000A23D5"/>
    <w:rsid w:val="000A2436"/>
    <w:rsid w:val="000A403E"/>
    <w:rsid w:val="000A4247"/>
    <w:rsid w:val="000A4703"/>
    <w:rsid w:val="000A475E"/>
    <w:rsid w:val="000A66AE"/>
    <w:rsid w:val="000A6D59"/>
    <w:rsid w:val="000A7578"/>
    <w:rsid w:val="000B182C"/>
    <w:rsid w:val="000B37E5"/>
    <w:rsid w:val="000B4A7B"/>
    <w:rsid w:val="000B643E"/>
    <w:rsid w:val="000B6F8D"/>
    <w:rsid w:val="000B7434"/>
    <w:rsid w:val="000B743F"/>
    <w:rsid w:val="000C06A0"/>
    <w:rsid w:val="000C0CCF"/>
    <w:rsid w:val="000C0F65"/>
    <w:rsid w:val="000C4B3D"/>
    <w:rsid w:val="000C6495"/>
    <w:rsid w:val="000C6E46"/>
    <w:rsid w:val="000C702C"/>
    <w:rsid w:val="000C70EB"/>
    <w:rsid w:val="000D0771"/>
    <w:rsid w:val="000D092B"/>
    <w:rsid w:val="000D123C"/>
    <w:rsid w:val="000D1282"/>
    <w:rsid w:val="000D1E59"/>
    <w:rsid w:val="000D2018"/>
    <w:rsid w:val="000D31E0"/>
    <w:rsid w:val="000D35A3"/>
    <w:rsid w:val="000D3DF8"/>
    <w:rsid w:val="000D4947"/>
    <w:rsid w:val="000D5599"/>
    <w:rsid w:val="000D5CA2"/>
    <w:rsid w:val="000D6701"/>
    <w:rsid w:val="000D795C"/>
    <w:rsid w:val="000E050D"/>
    <w:rsid w:val="000E17E8"/>
    <w:rsid w:val="000E1F53"/>
    <w:rsid w:val="000E3843"/>
    <w:rsid w:val="000E3F21"/>
    <w:rsid w:val="000E4690"/>
    <w:rsid w:val="000E5F74"/>
    <w:rsid w:val="000E6FAF"/>
    <w:rsid w:val="000E7CB6"/>
    <w:rsid w:val="000F0DCD"/>
    <w:rsid w:val="000F4CD9"/>
    <w:rsid w:val="000F55BB"/>
    <w:rsid w:val="000F56EC"/>
    <w:rsid w:val="000F6967"/>
    <w:rsid w:val="000F6DA7"/>
    <w:rsid w:val="000F75D4"/>
    <w:rsid w:val="000F7C8E"/>
    <w:rsid w:val="00101717"/>
    <w:rsid w:val="00101FD8"/>
    <w:rsid w:val="00102AA0"/>
    <w:rsid w:val="00102B77"/>
    <w:rsid w:val="001042CF"/>
    <w:rsid w:val="00104F47"/>
    <w:rsid w:val="00106F73"/>
    <w:rsid w:val="001073C1"/>
    <w:rsid w:val="00107CBC"/>
    <w:rsid w:val="00110E5D"/>
    <w:rsid w:val="001110FA"/>
    <w:rsid w:val="00111135"/>
    <w:rsid w:val="00111864"/>
    <w:rsid w:val="00111C27"/>
    <w:rsid w:val="00112CBE"/>
    <w:rsid w:val="00113AD1"/>
    <w:rsid w:val="00113D27"/>
    <w:rsid w:val="001141AF"/>
    <w:rsid w:val="0011595F"/>
    <w:rsid w:val="00116053"/>
    <w:rsid w:val="0011610C"/>
    <w:rsid w:val="00116137"/>
    <w:rsid w:val="001161EE"/>
    <w:rsid w:val="001164F7"/>
    <w:rsid w:val="001178E5"/>
    <w:rsid w:val="00121763"/>
    <w:rsid w:val="0012325E"/>
    <w:rsid w:val="0012365B"/>
    <w:rsid w:val="00124453"/>
    <w:rsid w:val="001249A7"/>
    <w:rsid w:val="00124BA0"/>
    <w:rsid w:val="00124E9C"/>
    <w:rsid w:val="0012598C"/>
    <w:rsid w:val="001263CB"/>
    <w:rsid w:val="00130450"/>
    <w:rsid w:val="00131093"/>
    <w:rsid w:val="001311D4"/>
    <w:rsid w:val="001314CA"/>
    <w:rsid w:val="00132E16"/>
    <w:rsid w:val="001346E3"/>
    <w:rsid w:val="001346E5"/>
    <w:rsid w:val="001347D7"/>
    <w:rsid w:val="0013569A"/>
    <w:rsid w:val="00135BE6"/>
    <w:rsid w:val="00135F77"/>
    <w:rsid w:val="00136B0C"/>
    <w:rsid w:val="00137742"/>
    <w:rsid w:val="00137805"/>
    <w:rsid w:val="00141A24"/>
    <w:rsid w:val="0014221E"/>
    <w:rsid w:val="00142ABA"/>
    <w:rsid w:val="001436B4"/>
    <w:rsid w:val="001451DA"/>
    <w:rsid w:val="00145D8B"/>
    <w:rsid w:val="00147BE7"/>
    <w:rsid w:val="001507AC"/>
    <w:rsid w:val="001512B7"/>
    <w:rsid w:val="0015149A"/>
    <w:rsid w:val="001518D0"/>
    <w:rsid w:val="0015318C"/>
    <w:rsid w:val="00153AEA"/>
    <w:rsid w:val="00153B08"/>
    <w:rsid w:val="00154FD8"/>
    <w:rsid w:val="001551D1"/>
    <w:rsid w:val="001559C4"/>
    <w:rsid w:val="00155AD4"/>
    <w:rsid w:val="00155D24"/>
    <w:rsid w:val="00157E4D"/>
    <w:rsid w:val="0016289A"/>
    <w:rsid w:val="00165455"/>
    <w:rsid w:val="00165BD1"/>
    <w:rsid w:val="00166ADF"/>
    <w:rsid w:val="0016725F"/>
    <w:rsid w:val="001678A9"/>
    <w:rsid w:val="0017000E"/>
    <w:rsid w:val="00170493"/>
    <w:rsid w:val="00170D27"/>
    <w:rsid w:val="0017173A"/>
    <w:rsid w:val="001720DD"/>
    <w:rsid w:val="001739C3"/>
    <w:rsid w:val="00174C8E"/>
    <w:rsid w:val="00175581"/>
    <w:rsid w:val="001755DD"/>
    <w:rsid w:val="00181D03"/>
    <w:rsid w:val="00181F1B"/>
    <w:rsid w:val="001825B3"/>
    <w:rsid w:val="00184058"/>
    <w:rsid w:val="00184335"/>
    <w:rsid w:val="00184409"/>
    <w:rsid w:val="00185065"/>
    <w:rsid w:val="00185A0B"/>
    <w:rsid w:val="00185A98"/>
    <w:rsid w:val="00185EA1"/>
    <w:rsid w:val="00187C89"/>
    <w:rsid w:val="00187CD2"/>
    <w:rsid w:val="0019002F"/>
    <w:rsid w:val="001907B6"/>
    <w:rsid w:val="0019155C"/>
    <w:rsid w:val="00193EC6"/>
    <w:rsid w:val="00194981"/>
    <w:rsid w:val="00194DBE"/>
    <w:rsid w:val="0019632A"/>
    <w:rsid w:val="00197BA5"/>
    <w:rsid w:val="001A0077"/>
    <w:rsid w:val="001A2EFC"/>
    <w:rsid w:val="001A3E98"/>
    <w:rsid w:val="001A5783"/>
    <w:rsid w:val="001A5D1F"/>
    <w:rsid w:val="001A5EE0"/>
    <w:rsid w:val="001A61CA"/>
    <w:rsid w:val="001A6D22"/>
    <w:rsid w:val="001A78CE"/>
    <w:rsid w:val="001B082D"/>
    <w:rsid w:val="001B0C47"/>
    <w:rsid w:val="001B0EE3"/>
    <w:rsid w:val="001B2608"/>
    <w:rsid w:val="001B2FB0"/>
    <w:rsid w:val="001B3574"/>
    <w:rsid w:val="001B3CC0"/>
    <w:rsid w:val="001B3E7F"/>
    <w:rsid w:val="001B413F"/>
    <w:rsid w:val="001B578E"/>
    <w:rsid w:val="001B5FB5"/>
    <w:rsid w:val="001B6637"/>
    <w:rsid w:val="001B77D0"/>
    <w:rsid w:val="001C2289"/>
    <w:rsid w:val="001C262B"/>
    <w:rsid w:val="001C2FF9"/>
    <w:rsid w:val="001C6E10"/>
    <w:rsid w:val="001D05BE"/>
    <w:rsid w:val="001D07A6"/>
    <w:rsid w:val="001D2279"/>
    <w:rsid w:val="001D23A8"/>
    <w:rsid w:val="001D251D"/>
    <w:rsid w:val="001D26B5"/>
    <w:rsid w:val="001D2A4B"/>
    <w:rsid w:val="001D3378"/>
    <w:rsid w:val="001D3EA9"/>
    <w:rsid w:val="001D44FF"/>
    <w:rsid w:val="001D4A81"/>
    <w:rsid w:val="001D4C5A"/>
    <w:rsid w:val="001D4D13"/>
    <w:rsid w:val="001D4E07"/>
    <w:rsid w:val="001D61F7"/>
    <w:rsid w:val="001E0519"/>
    <w:rsid w:val="001E26C0"/>
    <w:rsid w:val="001E387D"/>
    <w:rsid w:val="001E3D8F"/>
    <w:rsid w:val="001E4354"/>
    <w:rsid w:val="001E5AC6"/>
    <w:rsid w:val="001E7E20"/>
    <w:rsid w:val="001F01DF"/>
    <w:rsid w:val="001F467A"/>
    <w:rsid w:val="001F6087"/>
    <w:rsid w:val="001F6A71"/>
    <w:rsid w:val="001F6F0A"/>
    <w:rsid w:val="002007BE"/>
    <w:rsid w:val="002011AD"/>
    <w:rsid w:val="00203189"/>
    <w:rsid w:val="002033D4"/>
    <w:rsid w:val="00204058"/>
    <w:rsid w:val="002041CD"/>
    <w:rsid w:val="00204291"/>
    <w:rsid w:val="00204431"/>
    <w:rsid w:val="002046B3"/>
    <w:rsid w:val="00206874"/>
    <w:rsid w:val="00206F1E"/>
    <w:rsid w:val="002070D7"/>
    <w:rsid w:val="00207407"/>
    <w:rsid w:val="00210DFB"/>
    <w:rsid w:val="002111D4"/>
    <w:rsid w:val="00211B1C"/>
    <w:rsid w:val="00212BC8"/>
    <w:rsid w:val="00214E32"/>
    <w:rsid w:val="0021517A"/>
    <w:rsid w:val="002158C9"/>
    <w:rsid w:val="00215FA8"/>
    <w:rsid w:val="00216875"/>
    <w:rsid w:val="002178EE"/>
    <w:rsid w:val="00217BEC"/>
    <w:rsid w:val="00220057"/>
    <w:rsid w:val="0022074C"/>
    <w:rsid w:val="00221C08"/>
    <w:rsid w:val="00221F81"/>
    <w:rsid w:val="0022245A"/>
    <w:rsid w:val="00222C49"/>
    <w:rsid w:val="00222D06"/>
    <w:rsid w:val="00224AC2"/>
    <w:rsid w:val="00226514"/>
    <w:rsid w:val="002273F9"/>
    <w:rsid w:val="00227631"/>
    <w:rsid w:val="00230FEF"/>
    <w:rsid w:val="0023130A"/>
    <w:rsid w:val="002367D8"/>
    <w:rsid w:val="00236A38"/>
    <w:rsid w:val="00236BB1"/>
    <w:rsid w:val="00240BFC"/>
    <w:rsid w:val="00241930"/>
    <w:rsid w:val="00241FF3"/>
    <w:rsid w:val="00242E82"/>
    <w:rsid w:val="00243580"/>
    <w:rsid w:val="00244C8B"/>
    <w:rsid w:val="0024529B"/>
    <w:rsid w:val="00245DD3"/>
    <w:rsid w:val="00252731"/>
    <w:rsid w:val="002537B5"/>
    <w:rsid w:val="0025429B"/>
    <w:rsid w:val="00254F5B"/>
    <w:rsid w:val="00255AC5"/>
    <w:rsid w:val="00255CC1"/>
    <w:rsid w:val="00255D15"/>
    <w:rsid w:val="00255E41"/>
    <w:rsid w:val="002564E9"/>
    <w:rsid w:val="00256DEB"/>
    <w:rsid w:val="00257C1E"/>
    <w:rsid w:val="002617B7"/>
    <w:rsid w:val="0026211C"/>
    <w:rsid w:val="00266337"/>
    <w:rsid w:val="0026660A"/>
    <w:rsid w:val="00266841"/>
    <w:rsid w:val="00266925"/>
    <w:rsid w:val="00267B4F"/>
    <w:rsid w:val="00272E33"/>
    <w:rsid w:val="002732F1"/>
    <w:rsid w:val="00273F3E"/>
    <w:rsid w:val="00274576"/>
    <w:rsid w:val="00275437"/>
    <w:rsid w:val="00275735"/>
    <w:rsid w:val="00275875"/>
    <w:rsid w:val="00280D7A"/>
    <w:rsid w:val="00280E6F"/>
    <w:rsid w:val="00282500"/>
    <w:rsid w:val="002841BE"/>
    <w:rsid w:val="00284238"/>
    <w:rsid w:val="00285BAC"/>
    <w:rsid w:val="00285F6E"/>
    <w:rsid w:val="00286F85"/>
    <w:rsid w:val="00287A05"/>
    <w:rsid w:val="002900A6"/>
    <w:rsid w:val="00290803"/>
    <w:rsid w:val="00292A64"/>
    <w:rsid w:val="002934BD"/>
    <w:rsid w:val="00293973"/>
    <w:rsid w:val="00293B03"/>
    <w:rsid w:val="0029576C"/>
    <w:rsid w:val="00295B62"/>
    <w:rsid w:val="00296332"/>
    <w:rsid w:val="0029660F"/>
    <w:rsid w:val="00297234"/>
    <w:rsid w:val="002A22C1"/>
    <w:rsid w:val="002A2FE0"/>
    <w:rsid w:val="002A4626"/>
    <w:rsid w:val="002A51C3"/>
    <w:rsid w:val="002A6251"/>
    <w:rsid w:val="002A6AA2"/>
    <w:rsid w:val="002A722B"/>
    <w:rsid w:val="002A783F"/>
    <w:rsid w:val="002A7E69"/>
    <w:rsid w:val="002B020F"/>
    <w:rsid w:val="002B25D6"/>
    <w:rsid w:val="002B2AE7"/>
    <w:rsid w:val="002B30A0"/>
    <w:rsid w:val="002B39ED"/>
    <w:rsid w:val="002B3D37"/>
    <w:rsid w:val="002B40DA"/>
    <w:rsid w:val="002B4F53"/>
    <w:rsid w:val="002B57D9"/>
    <w:rsid w:val="002B5A46"/>
    <w:rsid w:val="002B63C2"/>
    <w:rsid w:val="002B72E8"/>
    <w:rsid w:val="002B771C"/>
    <w:rsid w:val="002C00E9"/>
    <w:rsid w:val="002C0B43"/>
    <w:rsid w:val="002C0CF4"/>
    <w:rsid w:val="002C1C2E"/>
    <w:rsid w:val="002C24E7"/>
    <w:rsid w:val="002C3511"/>
    <w:rsid w:val="002C4DF0"/>
    <w:rsid w:val="002C5024"/>
    <w:rsid w:val="002C51AE"/>
    <w:rsid w:val="002C6010"/>
    <w:rsid w:val="002C6B92"/>
    <w:rsid w:val="002C6E97"/>
    <w:rsid w:val="002D0AEF"/>
    <w:rsid w:val="002D0E25"/>
    <w:rsid w:val="002D129E"/>
    <w:rsid w:val="002D1A68"/>
    <w:rsid w:val="002D28B3"/>
    <w:rsid w:val="002D3AFC"/>
    <w:rsid w:val="002D5546"/>
    <w:rsid w:val="002D6391"/>
    <w:rsid w:val="002E00CC"/>
    <w:rsid w:val="002E06CF"/>
    <w:rsid w:val="002E0C48"/>
    <w:rsid w:val="002E0F09"/>
    <w:rsid w:val="002E1FAE"/>
    <w:rsid w:val="002E30A3"/>
    <w:rsid w:val="002E599D"/>
    <w:rsid w:val="002F03B4"/>
    <w:rsid w:val="002F0B43"/>
    <w:rsid w:val="002F0B76"/>
    <w:rsid w:val="002F0DA5"/>
    <w:rsid w:val="002F0E1C"/>
    <w:rsid w:val="002F0FB1"/>
    <w:rsid w:val="002F2B7A"/>
    <w:rsid w:val="002F2D36"/>
    <w:rsid w:val="002F3D9B"/>
    <w:rsid w:val="002F4BC1"/>
    <w:rsid w:val="002F4F2A"/>
    <w:rsid w:val="002F54F0"/>
    <w:rsid w:val="002F6F10"/>
    <w:rsid w:val="002F7C20"/>
    <w:rsid w:val="00302537"/>
    <w:rsid w:val="00304799"/>
    <w:rsid w:val="00305008"/>
    <w:rsid w:val="00305F3D"/>
    <w:rsid w:val="0030675C"/>
    <w:rsid w:val="00306BC2"/>
    <w:rsid w:val="003076F8"/>
    <w:rsid w:val="00312564"/>
    <w:rsid w:val="0031309F"/>
    <w:rsid w:val="00313413"/>
    <w:rsid w:val="003137EC"/>
    <w:rsid w:val="003150BA"/>
    <w:rsid w:val="00316BBC"/>
    <w:rsid w:val="003174C0"/>
    <w:rsid w:val="003236EA"/>
    <w:rsid w:val="00323F55"/>
    <w:rsid w:val="00324309"/>
    <w:rsid w:val="003252B4"/>
    <w:rsid w:val="003276CC"/>
    <w:rsid w:val="003303BC"/>
    <w:rsid w:val="00330A83"/>
    <w:rsid w:val="003319E8"/>
    <w:rsid w:val="00331A6C"/>
    <w:rsid w:val="00331BE5"/>
    <w:rsid w:val="0033208E"/>
    <w:rsid w:val="00333C16"/>
    <w:rsid w:val="00334C11"/>
    <w:rsid w:val="00335BE3"/>
    <w:rsid w:val="00335EA7"/>
    <w:rsid w:val="0033621E"/>
    <w:rsid w:val="003369CB"/>
    <w:rsid w:val="00336FC9"/>
    <w:rsid w:val="003445CF"/>
    <w:rsid w:val="00344A38"/>
    <w:rsid w:val="00347B23"/>
    <w:rsid w:val="003500CA"/>
    <w:rsid w:val="00350C58"/>
    <w:rsid w:val="00352169"/>
    <w:rsid w:val="003527D7"/>
    <w:rsid w:val="0035401B"/>
    <w:rsid w:val="00356885"/>
    <w:rsid w:val="0035738C"/>
    <w:rsid w:val="003619A5"/>
    <w:rsid w:val="00363AA6"/>
    <w:rsid w:val="00363B77"/>
    <w:rsid w:val="00365CAC"/>
    <w:rsid w:val="00366AD0"/>
    <w:rsid w:val="00370150"/>
    <w:rsid w:val="003705B3"/>
    <w:rsid w:val="00371183"/>
    <w:rsid w:val="00371B08"/>
    <w:rsid w:val="00371BAD"/>
    <w:rsid w:val="0037301B"/>
    <w:rsid w:val="00373F8D"/>
    <w:rsid w:val="00374FEA"/>
    <w:rsid w:val="00375FCC"/>
    <w:rsid w:val="00377298"/>
    <w:rsid w:val="00377522"/>
    <w:rsid w:val="003778AF"/>
    <w:rsid w:val="00377EFF"/>
    <w:rsid w:val="003804E8"/>
    <w:rsid w:val="00383054"/>
    <w:rsid w:val="00383C7F"/>
    <w:rsid w:val="00385A14"/>
    <w:rsid w:val="00385A4D"/>
    <w:rsid w:val="003861E1"/>
    <w:rsid w:val="00386408"/>
    <w:rsid w:val="00386D32"/>
    <w:rsid w:val="00387826"/>
    <w:rsid w:val="003879D8"/>
    <w:rsid w:val="00390697"/>
    <w:rsid w:val="00390B37"/>
    <w:rsid w:val="00391180"/>
    <w:rsid w:val="003923D1"/>
    <w:rsid w:val="0039275B"/>
    <w:rsid w:val="00393E6F"/>
    <w:rsid w:val="00393F89"/>
    <w:rsid w:val="00394BD7"/>
    <w:rsid w:val="00394F2D"/>
    <w:rsid w:val="0039677F"/>
    <w:rsid w:val="00397A44"/>
    <w:rsid w:val="003A0EDA"/>
    <w:rsid w:val="003A456F"/>
    <w:rsid w:val="003A4AEF"/>
    <w:rsid w:val="003A5823"/>
    <w:rsid w:val="003A7184"/>
    <w:rsid w:val="003B0111"/>
    <w:rsid w:val="003B03DA"/>
    <w:rsid w:val="003B1A45"/>
    <w:rsid w:val="003B2070"/>
    <w:rsid w:val="003B2440"/>
    <w:rsid w:val="003B7983"/>
    <w:rsid w:val="003B7C6F"/>
    <w:rsid w:val="003C118A"/>
    <w:rsid w:val="003C21B0"/>
    <w:rsid w:val="003C25C6"/>
    <w:rsid w:val="003C2EA3"/>
    <w:rsid w:val="003C4178"/>
    <w:rsid w:val="003C5329"/>
    <w:rsid w:val="003C57CC"/>
    <w:rsid w:val="003C5871"/>
    <w:rsid w:val="003C5BDC"/>
    <w:rsid w:val="003D10FC"/>
    <w:rsid w:val="003D2F81"/>
    <w:rsid w:val="003D2F86"/>
    <w:rsid w:val="003D3265"/>
    <w:rsid w:val="003D5CC8"/>
    <w:rsid w:val="003D6FA7"/>
    <w:rsid w:val="003D7884"/>
    <w:rsid w:val="003D7EBE"/>
    <w:rsid w:val="003E0836"/>
    <w:rsid w:val="003E235E"/>
    <w:rsid w:val="003E275E"/>
    <w:rsid w:val="003E2887"/>
    <w:rsid w:val="003E2B49"/>
    <w:rsid w:val="003E36A3"/>
    <w:rsid w:val="003E4561"/>
    <w:rsid w:val="003E4B2D"/>
    <w:rsid w:val="003E4C17"/>
    <w:rsid w:val="003E5918"/>
    <w:rsid w:val="003E6445"/>
    <w:rsid w:val="003E6600"/>
    <w:rsid w:val="003E68FF"/>
    <w:rsid w:val="003E72EF"/>
    <w:rsid w:val="003E7D36"/>
    <w:rsid w:val="003E7E96"/>
    <w:rsid w:val="003F2CB6"/>
    <w:rsid w:val="003F3BF2"/>
    <w:rsid w:val="003F44CC"/>
    <w:rsid w:val="003F65EF"/>
    <w:rsid w:val="003F6A40"/>
    <w:rsid w:val="003F6C3E"/>
    <w:rsid w:val="003F7676"/>
    <w:rsid w:val="003F7E13"/>
    <w:rsid w:val="00401DE2"/>
    <w:rsid w:val="004036DD"/>
    <w:rsid w:val="004050E4"/>
    <w:rsid w:val="00405698"/>
    <w:rsid w:val="00406017"/>
    <w:rsid w:val="00406087"/>
    <w:rsid w:val="004060FE"/>
    <w:rsid w:val="00406327"/>
    <w:rsid w:val="004063F4"/>
    <w:rsid w:val="00410A0E"/>
    <w:rsid w:val="00412884"/>
    <w:rsid w:val="00413595"/>
    <w:rsid w:val="00414E51"/>
    <w:rsid w:val="0041533A"/>
    <w:rsid w:val="004166CA"/>
    <w:rsid w:val="00416A8E"/>
    <w:rsid w:val="00416F7B"/>
    <w:rsid w:val="004173EC"/>
    <w:rsid w:val="0041742D"/>
    <w:rsid w:val="0041747D"/>
    <w:rsid w:val="00417AF8"/>
    <w:rsid w:val="00417B65"/>
    <w:rsid w:val="004215E8"/>
    <w:rsid w:val="00421F65"/>
    <w:rsid w:val="004222B2"/>
    <w:rsid w:val="0042240F"/>
    <w:rsid w:val="0042272D"/>
    <w:rsid w:val="00423644"/>
    <w:rsid w:val="00423B95"/>
    <w:rsid w:val="004267DC"/>
    <w:rsid w:val="00430125"/>
    <w:rsid w:val="00430727"/>
    <w:rsid w:val="00430A64"/>
    <w:rsid w:val="00430A90"/>
    <w:rsid w:val="00430F4B"/>
    <w:rsid w:val="00432363"/>
    <w:rsid w:val="004349F8"/>
    <w:rsid w:val="00435359"/>
    <w:rsid w:val="004356A1"/>
    <w:rsid w:val="00436B13"/>
    <w:rsid w:val="00440EFE"/>
    <w:rsid w:val="00441CFF"/>
    <w:rsid w:val="00441F29"/>
    <w:rsid w:val="00442DD3"/>
    <w:rsid w:val="0044564A"/>
    <w:rsid w:val="0044638B"/>
    <w:rsid w:val="00452547"/>
    <w:rsid w:val="00452FAC"/>
    <w:rsid w:val="00453135"/>
    <w:rsid w:val="00456301"/>
    <w:rsid w:val="004571CB"/>
    <w:rsid w:val="0045746E"/>
    <w:rsid w:val="004600B2"/>
    <w:rsid w:val="00460815"/>
    <w:rsid w:val="004609D9"/>
    <w:rsid w:val="00460DF1"/>
    <w:rsid w:val="0046155B"/>
    <w:rsid w:val="00462ABD"/>
    <w:rsid w:val="004639D0"/>
    <w:rsid w:val="00464707"/>
    <w:rsid w:val="004649FE"/>
    <w:rsid w:val="00466C45"/>
    <w:rsid w:val="004675FD"/>
    <w:rsid w:val="00470525"/>
    <w:rsid w:val="00470AB0"/>
    <w:rsid w:val="00470E1B"/>
    <w:rsid w:val="004715C6"/>
    <w:rsid w:val="0047208A"/>
    <w:rsid w:val="00472245"/>
    <w:rsid w:val="004723D5"/>
    <w:rsid w:val="00472E65"/>
    <w:rsid w:val="00473406"/>
    <w:rsid w:val="00475F3D"/>
    <w:rsid w:val="00477BEF"/>
    <w:rsid w:val="00480B07"/>
    <w:rsid w:val="00480B5D"/>
    <w:rsid w:val="0048143C"/>
    <w:rsid w:val="00482047"/>
    <w:rsid w:val="004832A8"/>
    <w:rsid w:val="00484617"/>
    <w:rsid w:val="00484F26"/>
    <w:rsid w:val="00486A73"/>
    <w:rsid w:val="0048785B"/>
    <w:rsid w:val="00487F9D"/>
    <w:rsid w:val="00492EB1"/>
    <w:rsid w:val="00492EEC"/>
    <w:rsid w:val="0049369C"/>
    <w:rsid w:val="00493862"/>
    <w:rsid w:val="004938B0"/>
    <w:rsid w:val="004944C5"/>
    <w:rsid w:val="004952C5"/>
    <w:rsid w:val="00495694"/>
    <w:rsid w:val="0049769F"/>
    <w:rsid w:val="004A0AF7"/>
    <w:rsid w:val="004A3790"/>
    <w:rsid w:val="004A689F"/>
    <w:rsid w:val="004A7164"/>
    <w:rsid w:val="004A7BDA"/>
    <w:rsid w:val="004B108E"/>
    <w:rsid w:val="004B18C3"/>
    <w:rsid w:val="004B289D"/>
    <w:rsid w:val="004B42CB"/>
    <w:rsid w:val="004B6667"/>
    <w:rsid w:val="004B689F"/>
    <w:rsid w:val="004C04C9"/>
    <w:rsid w:val="004C2046"/>
    <w:rsid w:val="004C2B78"/>
    <w:rsid w:val="004C3CEA"/>
    <w:rsid w:val="004C4717"/>
    <w:rsid w:val="004C504B"/>
    <w:rsid w:val="004C6F2C"/>
    <w:rsid w:val="004C727F"/>
    <w:rsid w:val="004D06BE"/>
    <w:rsid w:val="004D1E34"/>
    <w:rsid w:val="004D2B10"/>
    <w:rsid w:val="004D375F"/>
    <w:rsid w:val="004D44D2"/>
    <w:rsid w:val="004D4F18"/>
    <w:rsid w:val="004E18C0"/>
    <w:rsid w:val="004E1C70"/>
    <w:rsid w:val="004E3CC5"/>
    <w:rsid w:val="004F04BF"/>
    <w:rsid w:val="004F108B"/>
    <w:rsid w:val="004F19CE"/>
    <w:rsid w:val="004F1EF7"/>
    <w:rsid w:val="004F2CAF"/>
    <w:rsid w:val="004F3C26"/>
    <w:rsid w:val="004F45F7"/>
    <w:rsid w:val="004F528A"/>
    <w:rsid w:val="004F545B"/>
    <w:rsid w:val="004F68AB"/>
    <w:rsid w:val="004F6FAA"/>
    <w:rsid w:val="004F7BC5"/>
    <w:rsid w:val="00502327"/>
    <w:rsid w:val="00505D94"/>
    <w:rsid w:val="00506554"/>
    <w:rsid w:val="00507B36"/>
    <w:rsid w:val="00511673"/>
    <w:rsid w:val="00511D3D"/>
    <w:rsid w:val="00511E25"/>
    <w:rsid w:val="005120C4"/>
    <w:rsid w:val="00512325"/>
    <w:rsid w:val="005129DC"/>
    <w:rsid w:val="00514D7D"/>
    <w:rsid w:val="00515930"/>
    <w:rsid w:val="0051785A"/>
    <w:rsid w:val="00522462"/>
    <w:rsid w:val="0052258B"/>
    <w:rsid w:val="00522EAF"/>
    <w:rsid w:val="00524070"/>
    <w:rsid w:val="00524668"/>
    <w:rsid w:val="0052493D"/>
    <w:rsid w:val="00526C98"/>
    <w:rsid w:val="005306F5"/>
    <w:rsid w:val="00531A70"/>
    <w:rsid w:val="0053262B"/>
    <w:rsid w:val="005329FE"/>
    <w:rsid w:val="005354AD"/>
    <w:rsid w:val="00535688"/>
    <w:rsid w:val="0053782C"/>
    <w:rsid w:val="0054155C"/>
    <w:rsid w:val="005417D8"/>
    <w:rsid w:val="00541F65"/>
    <w:rsid w:val="00543299"/>
    <w:rsid w:val="00543672"/>
    <w:rsid w:val="00543E73"/>
    <w:rsid w:val="00547198"/>
    <w:rsid w:val="00547F20"/>
    <w:rsid w:val="00552692"/>
    <w:rsid w:val="00555F60"/>
    <w:rsid w:val="005561D8"/>
    <w:rsid w:val="005564DC"/>
    <w:rsid w:val="005577F9"/>
    <w:rsid w:val="00557864"/>
    <w:rsid w:val="00557E95"/>
    <w:rsid w:val="005619DF"/>
    <w:rsid w:val="00563035"/>
    <w:rsid w:val="0056305E"/>
    <w:rsid w:val="00563446"/>
    <w:rsid w:val="005644CD"/>
    <w:rsid w:val="005646B1"/>
    <w:rsid w:val="00564DA1"/>
    <w:rsid w:val="00566A8F"/>
    <w:rsid w:val="0057081E"/>
    <w:rsid w:val="0057130B"/>
    <w:rsid w:val="00571E06"/>
    <w:rsid w:val="00571EDD"/>
    <w:rsid w:val="005727DC"/>
    <w:rsid w:val="00573698"/>
    <w:rsid w:val="00574E7C"/>
    <w:rsid w:val="0057680A"/>
    <w:rsid w:val="00576FC0"/>
    <w:rsid w:val="00577285"/>
    <w:rsid w:val="00580EE9"/>
    <w:rsid w:val="005820CD"/>
    <w:rsid w:val="00583CEE"/>
    <w:rsid w:val="00586E31"/>
    <w:rsid w:val="005905AB"/>
    <w:rsid w:val="00590A4E"/>
    <w:rsid w:val="0059105A"/>
    <w:rsid w:val="00591666"/>
    <w:rsid w:val="00591A33"/>
    <w:rsid w:val="005923EB"/>
    <w:rsid w:val="00592FC0"/>
    <w:rsid w:val="00593CA5"/>
    <w:rsid w:val="005946DA"/>
    <w:rsid w:val="005950F5"/>
    <w:rsid w:val="005953E1"/>
    <w:rsid w:val="005955AD"/>
    <w:rsid w:val="00596A08"/>
    <w:rsid w:val="005A12E4"/>
    <w:rsid w:val="005A1F85"/>
    <w:rsid w:val="005A22BF"/>
    <w:rsid w:val="005A275A"/>
    <w:rsid w:val="005A2A24"/>
    <w:rsid w:val="005A355C"/>
    <w:rsid w:val="005A3719"/>
    <w:rsid w:val="005A4485"/>
    <w:rsid w:val="005A511E"/>
    <w:rsid w:val="005A5C3F"/>
    <w:rsid w:val="005A678E"/>
    <w:rsid w:val="005A7D43"/>
    <w:rsid w:val="005B25B0"/>
    <w:rsid w:val="005B4034"/>
    <w:rsid w:val="005B4655"/>
    <w:rsid w:val="005B5E6A"/>
    <w:rsid w:val="005B6754"/>
    <w:rsid w:val="005B6FED"/>
    <w:rsid w:val="005C2641"/>
    <w:rsid w:val="005C28B0"/>
    <w:rsid w:val="005C2CFD"/>
    <w:rsid w:val="005C6252"/>
    <w:rsid w:val="005C62F2"/>
    <w:rsid w:val="005C6D18"/>
    <w:rsid w:val="005D05E4"/>
    <w:rsid w:val="005D11E3"/>
    <w:rsid w:val="005D25B3"/>
    <w:rsid w:val="005D27B1"/>
    <w:rsid w:val="005D3BBB"/>
    <w:rsid w:val="005D3C89"/>
    <w:rsid w:val="005D4C01"/>
    <w:rsid w:val="005D5190"/>
    <w:rsid w:val="005D52DA"/>
    <w:rsid w:val="005D59C5"/>
    <w:rsid w:val="005D5DDF"/>
    <w:rsid w:val="005D5F3A"/>
    <w:rsid w:val="005D7600"/>
    <w:rsid w:val="005D760D"/>
    <w:rsid w:val="005E29C5"/>
    <w:rsid w:val="005E2D0F"/>
    <w:rsid w:val="005E3092"/>
    <w:rsid w:val="005E3383"/>
    <w:rsid w:val="005E71E2"/>
    <w:rsid w:val="005F162C"/>
    <w:rsid w:val="005F2F22"/>
    <w:rsid w:val="005F3280"/>
    <w:rsid w:val="005F6988"/>
    <w:rsid w:val="005F6B9B"/>
    <w:rsid w:val="005F7DC0"/>
    <w:rsid w:val="00601E23"/>
    <w:rsid w:val="00602F79"/>
    <w:rsid w:val="006039D0"/>
    <w:rsid w:val="0060425B"/>
    <w:rsid w:val="00606A29"/>
    <w:rsid w:val="00607617"/>
    <w:rsid w:val="006105A6"/>
    <w:rsid w:val="00610F21"/>
    <w:rsid w:val="00614778"/>
    <w:rsid w:val="00614DB3"/>
    <w:rsid w:val="00616420"/>
    <w:rsid w:val="00617AC1"/>
    <w:rsid w:val="00620397"/>
    <w:rsid w:val="006233E0"/>
    <w:rsid w:val="006244C7"/>
    <w:rsid w:val="00624562"/>
    <w:rsid w:val="006250AC"/>
    <w:rsid w:val="0062544C"/>
    <w:rsid w:val="00627042"/>
    <w:rsid w:val="00627FC3"/>
    <w:rsid w:val="006306C0"/>
    <w:rsid w:val="00631AA7"/>
    <w:rsid w:val="00633D3A"/>
    <w:rsid w:val="00635A57"/>
    <w:rsid w:val="00636802"/>
    <w:rsid w:val="006413E0"/>
    <w:rsid w:val="00641792"/>
    <w:rsid w:val="00642B33"/>
    <w:rsid w:val="00647DC4"/>
    <w:rsid w:val="0065009D"/>
    <w:rsid w:val="00652DEB"/>
    <w:rsid w:val="0065375E"/>
    <w:rsid w:val="00653DBB"/>
    <w:rsid w:val="00656055"/>
    <w:rsid w:val="006564BD"/>
    <w:rsid w:val="006570EB"/>
    <w:rsid w:val="006575F3"/>
    <w:rsid w:val="0066058C"/>
    <w:rsid w:val="006615C3"/>
    <w:rsid w:val="00661756"/>
    <w:rsid w:val="0066216F"/>
    <w:rsid w:val="00665AF3"/>
    <w:rsid w:val="00665FA8"/>
    <w:rsid w:val="006660D5"/>
    <w:rsid w:val="0066622D"/>
    <w:rsid w:val="00667152"/>
    <w:rsid w:val="00670410"/>
    <w:rsid w:val="00670FA8"/>
    <w:rsid w:val="00671F98"/>
    <w:rsid w:val="00672034"/>
    <w:rsid w:val="00672FED"/>
    <w:rsid w:val="006737B0"/>
    <w:rsid w:val="00673F89"/>
    <w:rsid w:val="0067513D"/>
    <w:rsid w:val="006764B3"/>
    <w:rsid w:val="006776EA"/>
    <w:rsid w:val="00680958"/>
    <w:rsid w:val="006817FC"/>
    <w:rsid w:val="00681E94"/>
    <w:rsid w:val="00681FCC"/>
    <w:rsid w:val="0068261D"/>
    <w:rsid w:val="00683208"/>
    <w:rsid w:val="00683359"/>
    <w:rsid w:val="00685304"/>
    <w:rsid w:val="006864DE"/>
    <w:rsid w:val="00686C0B"/>
    <w:rsid w:val="006876FB"/>
    <w:rsid w:val="00690190"/>
    <w:rsid w:val="00691292"/>
    <w:rsid w:val="00692119"/>
    <w:rsid w:val="00692CA3"/>
    <w:rsid w:val="00692E41"/>
    <w:rsid w:val="00693AE5"/>
    <w:rsid w:val="00693F26"/>
    <w:rsid w:val="00695B8B"/>
    <w:rsid w:val="00696A17"/>
    <w:rsid w:val="00696EFB"/>
    <w:rsid w:val="0069763D"/>
    <w:rsid w:val="00697D0E"/>
    <w:rsid w:val="006A1D41"/>
    <w:rsid w:val="006A3B78"/>
    <w:rsid w:val="006A3F72"/>
    <w:rsid w:val="006A4D49"/>
    <w:rsid w:val="006A5DB6"/>
    <w:rsid w:val="006A6758"/>
    <w:rsid w:val="006A75E1"/>
    <w:rsid w:val="006B20FF"/>
    <w:rsid w:val="006B3086"/>
    <w:rsid w:val="006B3F58"/>
    <w:rsid w:val="006B469C"/>
    <w:rsid w:val="006B485B"/>
    <w:rsid w:val="006C0DAE"/>
    <w:rsid w:val="006C10C7"/>
    <w:rsid w:val="006C1890"/>
    <w:rsid w:val="006C1BC1"/>
    <w:rsid w:val="006C3A78"/>
    <w:rsid w:val="006C4348"/>
    <w:rsid w:val="006C47BA"/>
    <w:rsid w:val="006C5101"/>
    <w:rsid w:val="006C7F10"/>
    <w:rsid w:val="006D00CD"/>
    <w:rsid w:val="006D1F94"/>
    <w:rsid w:val="006D22E0"/>
    <w:rsid w:val="006D2526"/>
    <w:rsid w:val="006D31EE"/>
    <w:rsid w:val="006D4496"/>
    <w:rsid w:val="006D712E"/>
    <w:rsid w:val="006D7797"/>
    <w:rsid w:val="006E12C8"/>
    <w:rsid w:val="006E33F7"/>
    <w:rsid w:val="006E3A56"/>
    <w:rsid w:val="006E5AC5"/>
    <w:rsid w:val="006E601D"/>
    <w:rsid w:val="006F25CC"/>
    <w:rsid w:val="006F4BFA"/>
    <w:rsid w:val="006F4D99"/>
    <w:rsid w:val="006F7198"/>
    <w:rsid w:val="0070055D"/>
    <w:rsid w:val="007006AB"/>
    <w:rsid w:val="007010D7"/>
    <w:rsid w:val="00701A26"/>
    <w:rsid w:val="00701DA6"/>
    <w:rsid w:val="007039AC"/>
    <w:rsid w:val="007046FB"/>
    <w:rsid w:val="0070516A"/>
    <w:rsid w:val="007052B4"/>
    <w:rsid w:val="00705572"/>
    <w:rsid w:val="00705BB6"/>
    <w:rsid w:val="00706C24"/>
    <w:rsid w:val="00707F94"/>
    <w:rsid w:val="00712633"/>
    <w:rsid w:val="00712A9C"/>
    <w:rsid w:val="00712CBB"/>
    <w:rsid w:val="00713251"/>
    <w:rsid w:val="00713754"/>
    <w:rsid w:val="00715114"/>
    <w:rsid w:val="007155D2"/>
    <w:rsid w:val="00715766"/>
    <w:rsid w:val="00715851"/>
    <w:rsid w:val="007168C7"/>
    <w:rsid w:val="007222DA"/>
    <w:rsid w:val="007225B2"/>
    <w:rsid w:val="007225F9"/>
    <w:rsid w:val="0072380C"/>
    <w:rsid w:val="007261F5"/>
    <w:rsid w:val="007270BC"/>
    <w:rsid w:val="007330FE"/>
    <w:rsid w:val="00733409"/>
    <w:rsid w:val="00733418"/>
    <w:rsid w:val="007338F0"/>
    <w:rsid w:val="00734B0C"/>
    <w:rsid w:val="00734B6D"/>
    <w:rsid w:val="00735F59"/>
    <w:rsid w:val="00736FC3"/>
    <w:rsid w:val="00740A29"/>
    <w:rsid w:val="0074102C"/>
    <w:rsid w:val="00741104"/>
    <w:rsid w:val="007412EE"/>
    <w:rsid w:val="0074196A"/>
    <w:rsid w:val="0074274B"/>
    <w:rsid w:val="00742EAA"/>
    <w:rsid w:val="00743217"/>
    <w:rsid w:val="00744161"/>
    <w:rsid w:val="007441DE"/>
    <w:rsid w:val="00744FF2"/>
    <w:rsid w:val="00745E97"/>
    <w:rsid w:val="00751070"/>
    <w:rsid w:val="007519DD"/>
    <w:rsid w:val="007526A8"/>
    <w:rsid w:val="00753C00"/>
    <w:rsid w:val="00755455"/>
    <w:rsid w:val="007555B9"/>
    <w:rsid w:val="007557F2"/>
    <w:rsid w:val="00755E76"/>
    <w:rsid w:val="00757E3A"/>
    <w:rsid w:val="007609DA"/>
    <w:rsid w:val="00761F0D"/>
    <w:rsid w:val="00762100"/>
    <w:rsid w:val="007658D9"/>
    <w:rsid w:val="00765DE4"/>
    <w:rsid w:val="0076797C"/>
    <w:rsid w:val="0077091E"/>
    <w:rsid w:val="00771DE9"/>
    <w:rsid w:val="00772FAA"/>
    <w:rsid w:val="00773483"/>
    <w:rsid w:val="0077444E"/>
    <w:rsid w:val="007749B6"/>
    <w:rsid w:val="00774EF8"/>
    <w:rsid w:val="00775453"/>
    <w:rsid w:val="007762A5"/>
    <w:rsid w:val="00776CB9"/>
    <w:rsid w:val="00777AA6"/>
    <w:rsid w:val="00781A40"/>
    <w:rsid w:val="007829C0"/>
    <w:rsid w:val="00785ED1"/>
    <w:rsid w:val="007863CB"/>
    <w:rsid w:val="007865BD"/>
    <w:rsid w:val="00786C39"/>
    <w:rsid w:val="00787AF6"/>
    <w:rsid w:val="00790C32"/>
    <w:rsid w:val="007923E5"/>
    <w:rsid w:val="00793AE7"/>
    <w:rsid w:val="00793B30"/>
    <w:rsid w:val="0079557E"/>
    <w:rsid w:val="00797153"/>
    <w:rsid w:val="00797D17"/>
    <w:rsid w:val="007A0BC9"/>
    <w:rsid w:val="007A2829"/>
    <w:rsid w:val="007A3246"/>
    <w:rsid w:val="007A36C6"/>
    <w:rsid w:val="007A4B9A"/>
    <w:rsid w:val="007A5E56"/>
    <w:rsid w:val="007A5F23"/>
    <w:rsid w:val="007A63D7"/>
    <w:rsid w:val="007A7CE9"/>
    <w:rsid w:val="007B0D01"/>
    <w:rsid w:val="007B26E7"/>
    <w:rsid w:val="007B293C"/>
    <w:rsid w:val="007B308B"/>
    <w:rsid w:val="007B3D8A"/>
    <w:rsid w:val="007B3F9E"/>
    <w:rsid w:val="007B4E12"/>
    <w:rsid w:val="007B5AE0"/>
    <w:rsid w:val="007B5CD7"/>
    <w:rsid w:val="007B661E"/>
    <w:rsid w:val="007C2AAC"/>
    <w:rsid w:val="007C35E8"/>
    <w:rsid w:val="007C5C38"/>
    <w:rsid w:val="007C7B2A"/>
    <w:rsid w:val="007C7FA2"/>
    <w:rsid w:val="007D3F1E"/>
    <w:rsid w:val="007D46F7"/>
    <w:rsid w:val="007D481F"/>
    <w:rsid w:val="007D4C2C"/>
    <w:rsid w:val="007D4EC5"/>
    <w:rsid w:val="007D71FC"/>
    <w:rsid w:val="007E22D7"/>
    <w:rsid w:val="007E2CBC"/>
    <w:rsid w:val="007E75AC"/>
    <w:rsid w:val="007F445A"/>
    <w:rsid w:val="007F4B26"/>
    <w:rsid w:val="007F5DCB"/>
    <w:rsid w:val="007F6204"/>
    <w:rsid w:val="007F74AA"/>
    <w:rsid w:val="007F7AC6"/>
    <w:rsid w:val="00804237"/>
    <w:rsid w:val="00806505"/>
    <w:rsid w:val="00806C0D"/>
    <w:rsid w:val="008072E1"/>
    <w:rsid w:val="00807738"/>
    <w:rsid w:val="00813372"/>
    <w:rsid w:val="00813377"/>
    <w:rsid w:val="00813468"/>
    <w:rsid w:val="00813EF7"/>
    <w:rsid w:val="00814EC2"/>
    <w:rsid w:val="00817C5D"/>
    <w:rsid w:val="00820785"/>
    <w:rsid w:val="0082091D"/>
    <w:rsid w:val="00821539"/>
    <w:rsid w:val="00821E21"/>
    <w:rsid w:val="008241B2"/>
    <w:rsid w:val="00827FE1"/>
    <w:rsid w:val="00830286"/>
    <w:rsid w:val="00831AB3"/>
    <w:rsid w:val="00832B9F"/>
    <w:rsid w:val="008340C9"/>
    <w:rsid w:val="008354CD"/>
    <w:rsid w:val="00835D91"/>
    <w:rsid w:val="00836665"/>
    <w:rsid w:val="008405B2"/>
    <w:rsid w:val="00842108"/>
    <w:rsid w:val="00842791"/>
    <w:rsid w:val="00842890"/>
    <w:rsid w:val="00845A8F"/>
    <w:rsid w:val="008467B3"/>
    <w:rsid w:val="008471E2"/>
    <w:rsid w:val="00850F39"/>
    <w:rsid w:val="00853A6B"/>
    <w:rsid w:val="00853D04"/>
    <w:rsid w:val="00854A06"/>
    <w:rsid w:val="00855A1B"/>
    <w:rsid w:val="0085653B"/>
    <w:rsid w:val="00860328"/>
    <w:rsid w:val="00861B16"/>
    <w:rsid w:val="0086379D"/>
    <w:rsid w:val="00864BFB"/>
    <w:rsid w:val="0086636D"/>
    <w:rsid w:val="0087006C"/>
    <w:rsid w:val="008720FD"/>
    <w:rsid w:val="0087268B"/>
    <w:rsid w:val="00872B8B"/>
    <w:rsid w:val="00872DF1"/>
    <w:rsid w:val="00873A2F"/>
    <w:rsid w:val="00873E3B"/>
    <w:rsid w:val="00873F42"/>
    <w:rsid w:val="0087402C"/>
    <w:rsid w:val="0087509E"/>
    <w:rsid w:val="00875350"/>
    <w:rsid w:val="00880530"/>
    <w:rsid w:val="00880C70"/>
    <w:rsid w:val="008816E1"/>
    <w:rsid w:val="00881D27"/>
    <w:rsid w:val="008820DF"/>
    <w:rsid w:val="00882215"/>
    <w:rsid w:val="008831C9"/>
    <w:rsid w:val="008839F1"/>
    <w:rsid w:val="00884BF4"/>
    <w:rsid w:val="00890A91"/>
    <w:rsid w:val="008912AE"/>
    <w:rsid w:val="008928D0"/>
    <w:rsid w:val="00893BB6"/>
    <w:rsid w:val="00894A16"/>
    <w:rsid w:val="00894CDC"/>
    <w:rsid w:val="008953FE"/>
    <w:rsid w:val="00895660"/>
    <w:rsid w:val="00896021"/>
    <w:rsid w:val="00896F0B"/>
    <w:rsid w:val="008A01EB"/>
    <w:rsid w:val="008A06EA"/>
    <w:rsid w:val="008A0D6A"/>
    <w:rsid w:val="008A2FDC"/>
    <w:rsid w:val="008A4CAE"/>
    <w:rsid w:val="008B03AA"/>
    <w:rsid w:val="008B1BE4"/>
    <w:rsid w:val="008B235C"/>
    <w:rsid w:val="008B25B2"/>
    <w:rsid w:val="008B25FF"/>
    <w:rsid w:val="008B6086"/>
    <w:rsid w:val="008B67DE"/>
    <w:rsid w:val="008B6DFD"/>
    <w:rsid w:val="008B70D3"/>
    <w:rsid w:val="008B76C0"/>
    <w:rsid w:val="008C0232"/>
    <w:rsid w:val="008C10F5"/>
    <w:rsid w:val="008C23BC"/>
    <w:rsid w:val="008C2B69"/>
    <w:rsid w:val="008C496C"/>
    <w:rsid w:val="008C4E05"/>
    <w:rsid w:val="008C4E26"/>
    <w:rsid w:val="008D1F1A"/>
    <w:rsid w:val="008D37E4"/>
    <w:rsid w:val="008D5A01"/>
    <w:rsid w:val="008D6584"/>
    <w:rsid w:val="008D7C32"/>
    <w:rsid w:val="008E117A"/>
    <w:rsid w:val="008E22C0"/>
    <w:rsid w:val="008E304F"/>
    <w:rsid w:val="008E3092"/>
    <w:rsid w:val="008E456A"/>
    <w:rsid w:val="008E4B9E"/>
    <w:rsid w:val="008E6276"/>
    <w:rsid w:val="008E6FF0"/>
    <w:rsid w:val="008E7BF4"/>
    <w:rsid w:val="008F2844"/>
    <w:rsid w:val="008F65BB"/>
    <w:rsid w:val="008F7869"/>
    <w:rsid w:val="00900012"/>
    <w:rsid w:val="009003E1"/>
    <w:rsid w:val="00900FEC"/>
    <w:rsid w:val="009031ED"/>
    <w:rsid w:val="0090323A"/>
    <w:rsid w:val="0090339E"/>
    <w:rsid w:val="0090486D"/>
    <w:rsid w:val="00904BA4"/>
    <w:rsid w:val="00904C33"/>
    <w:rsid w:val="0090512D"/>
    <w:rsid w:val="00906129"/>
    <w:rsid w:val="009073BD"/>
    <w:rsid w:val="009076CF"/>
    <w:rsid w:val="00907721"/>
    <w:rsid w:val="0090795A"/>
    <w:rsid w:val="009107D0"/>
    <w:rsid w:val="009107E6"/>
    <w:rsid w:val="0091112F"/>
    <w:rsid w:val="00913E17"/>
    <w:rsid w:val="0091724B"/>
    <w:rsid w:val="00921A70"/>
    <w:rsid w:val="00921C53"/>
    <w:rsid w:val="0092238E"/>
    <w:rsid w:val="009225D7"/>
    <w:rsid w:val="00922910"/>
    <w:rsid w:val="009238F3"/>
    <w:rsid w:val="00923984"/>
    <w:rsid w:val="00925563"/>
    <w:rsid w:val="00925E1F"/>
    <w:rsid w:val="00926982"/>
    <w:rsid w:val="009276D0"/>
    <w:rsid w:val="00931ABC"/>
    <w:rsid w:val="00932EDF"/>
    <w:rsid w:val="00935546"/>
    <w:rsid w:val="00935EBC"/>
    <w:rsid w:val="009366F9"/>
    <w:rsid w:val="009378B7"/>
    <w:rsid w:val="00937AE4"/>
    <w:rsid w:val="0094173B"/>
    <w:rsid w:val="00941F7B"/>
    <w:rsid w:val="00943457"/>
    <w:rsid w:val="009437BE"/>
    <w:rsid w:val="00944437"/>
    <w:rsid w:val="00945709"/>
    <w:rsid w:val="00947359"/>
    <w:rsid w:val="00947727"/>
    <w:rsid w:val="00947732"/>
    <w:rsid w:val="009521AA"/>
    <w:rsid w:val="00952521"/>
    <w:rsid w:val="00952D1C"/>
    <w:rsid w:val="00952E53"/>
    <w:rsid w:val="00953A4F"/>
    <w:rsid w:val="00953A56"/>
    <w:rsid w:val="00954C5E"/>
    <w:rsid w:val="0095534D"/>
    <w:rsid w:val="00955783"/>
    <w:rsid w:val="00956033"/>
    <w:rsid w:val="00960833"/>
    <w:rsid w:val="00960CFF"/>
    <w:rsid w:val="00961348"/>
    <w:rsid w:val="00961B1D"/>
    <w:rsid w:val="0096366F"/>
    <w:rsid w:val="009640BA"/>
    <w:rsid w:val="0096478C"/>
    <w:rsid w:val="009651CE"/>
    <w:rsid w:val="009655FB"/>
    <w:rsid w:val="009660B5"/>
    <w:rsid w:val="0096656A"/>
    <w:rsid w:val="00967025"/>
    <w:rsid w:val="00967E46"/>
    <w:rsid w:val="0097078D"/>
    <w:rsid w:val="00971980"/>
    <w:rsid w:val="00971BA1"/>
    <w:rsid w:val="00971E06"/>
    <w:rsid w:val="0097215C"/>
    <w:rsid w:val="00972916"/>
    <w:rsid w:val="00973BED"/>
    <w:rsid w:val="0097411A"/>
    <w:rsid w:val="00974D35"/>
    <w:rsid w:val="0097590A"/>
    <w:rsid w:val="00976064"/>
    <w:rsid w:val="00977179"/>
    <w:rsid w:val="00977684"/>
    <w:rsid w:val="00980A18"/>
    <w:rsid w:val="00980A3C"/>
    <w:rsid w:val="009825E3"/>
    <w:rsid w:val="00982CD2"/>
    <w:rsid w:val="00983194"/>
    <w:rsid w:val="00983622"/>
    <w:rsid w:val="00983BE4"/>
    <w:rsid w:val="00983E26"/>
    <w:rsid w:val="00983F2C"/>
    <w:rsid w:val="0098470A"/>
    <w:rsid w:val="00985205"/>
    <w:rsid w:val="00990978"/>
    <w:rsid w:val="009930A8"/>
    <w:rsid w:val="00996299"/>
    <w:rsid w:val="00997102"/>
    <w:rsid w:val="00997371"/>
    <w:rsid w:val="009A1369"/>
    <w:rsid w:val="009A1654"/>
    <w:rsid w:val="009A1B70"/>
    <w:rsid w:val="009A2F96"/>
    <w:rsid w:val="009A3526"/>
    <w:rsid w:val="009A4426"/>
    <w:rsid w:val="009A46FA"/>
    <w:rsid w:val="009A6A51"/>
    <w:rsid w:val="009A7CA2"/>
    <w:rsid w:val="009A7EAF"/>
    <w:rsid w:val="009B3871"/>
    <w:rsid w:val="009B3941"/>
    <w:rsid w:val="009B4796"/>
    <w:rsid w:val="009B4EF6"/>
    <w:rsid w:val="009B4F30"/>
    <w:rsid w:val="009B636A"/>
    <w:rsid w:val="009B6729"/>
    <w:rsid w:val="009B75B4"/>
    <w:rsid w:val="009C0E02"/>
    <w:rsid w:val="009C2A33"/>
    <w:rsid w:val="009C2BAA"/>
    <w:rsid w:val="009C319A"/>
    <w:rsid w:val="009C35F8"/>
    <w:rsid w:val="009C36D3"/>
    <w:rsid w:val="009C5F7E"/>
    <w:rsid w:val="009C68DB"/>
    <w:rsid w:val="009C701B"/>
    <w:rsid w:val="009C78B7"/>
    <w:rsid w:val="009C7F9B"/>
    <w:rsid w:val="009D0999"/>
    <w:rsid w:val="009D1C31"/>
    <w:rsid w:val="009D1E45"/>
    <w:rsid w:val="009D3737"/>
    <w:rsid w:val="009D37BF"/>
    <w:rsid w:val="009D74BA"/>
    <w:rsid w:val="009E12D4"/>
    <w:rsid w:val="009E1818"/>
    <w:rsid w:val="009E1C45"/>
    <w:rsid w:val="009E3196"/>
    <w:rsid w:val="009E32DF"/>
    <w:rsid w:val="009E418F"/>
    <w:rsid w:val="009E48C5"/>
    <w:rsid w:val="009E4A3D"/>
    <w:rsid w:val="009E5AD9"/>
    <w:rsid w:val="009F0542"/>
    <w:rsid w:val="009F0F79"/>
    <w:rsid w:val="009F171A"/>
    <w:rsid w:val="009F1988"/>
    <w:rsid w:val="009F1B41"/>
    <w:rsid w:val="009F1C57"/>
    <w:rsid w:val="009F369D"/>
    <w:rsid w:val="009F3A99"/>
    <w:rsid w:val="009F3D6C"/>
    <w:rsid w:val="009F3E84"/>
    <w:rsid w:val="009F4D64"/>
    <w:rsid w:val="009F6934"/>
    <w:rsid w:val="009F7391"/>
    <w:rsid w:val="009F7546"/>
    <w:rsid w:val="009F7976"/>
    <w:rsid w:val="009F7F69"/>
    <w:rsid w:val="00A00025"/>
    <w:rsid w:val="00A000B7"/>
    <w:rsid w:val="00A017AE"/>
    <w:rsid w:val="00A02C8C"/>
    <w:rsid w:val="00A03018"/>
    <w:rsid w:val="00A05EB6"/>
    <w:rsid w:val="00A070E9"/>
    <w:rsid w:val="00A075AC"/>
    <w:rsid w:val="00A07930"/>
    <w:rsid w:val="00A10647"/>
    <w:rsid w:val="00A11224"/>
    <w:rsid w:val="00A11F61"/>
    <w:rsid w:val="00A13524"/>
    <w:rsid w:val="00A14B06"/>
    <w:rsid w:val="00A165C4"/>
    <w:rsid w:val="00A16D41"/>
    <w:rsid w:val="00A16DC7"/>
    <w:rsid w:val="00A17201"/>
    <w:rsid w:val="00A17835"/>
    <w:rsid w:val="00A178EB"/>
    <w:rsid w:val="00A17ABE"/>
    <w:rsid w:val="00A20169"/>
    <w:rsid w:val="00A202E3"/>
    <w:rsid w:val="00A2272E"/>
    <w:rsid w:val="00A22D2D"/>
    <w:rsid w:val="00A23408"/>
    <w:rsid w:val="00A234E8"/>
    <w:rsid w:val="00A25AED"/>
    <w:rsid w:val="00A26205"/>
    <w:rsid w:val="00A2676E"/>
    <w:rsid w:val="00A26B03"/>
    <w:rsid w:val="00A27331"/>
    <w:rsid w:val="00A27821"/>
    <w:rsid w:val="00A31B3A"/>
    <w:rsid w:val="00A3442D"/>
    <w:rsid w:val="00A34C48"/>
    <w:rsid w:val="00A37965"/>
    <w:rsid w:val="00A40ADF"/>
    <w:rsid w:val="00A417F7"/>
    <w:rsid w:val="00A41BFD"/>
    <w:rsid w:val="00A4284B"/>
    <w:rsid w:val="00A42FE4"/>
    <w:rsid w:val="00A438AC"/>
    <w:rsid w:val="00A44324"/>
    <w:rsid w:val="00A451EF"/>
    <w:rsid w:val="00A4529B"/>
    <w:rsid w:val="00A4652C"/>
    <w:rsid w:val="00A47160"/>
    <w:rsid w:val="00A50338"/>
    <w:rsid w:val="00A50C84"/>
    <w:rsid w:val="00A51860"/>
    <w:rsid w:val="00A52C4C"/>
    <w:rsid w:val="00A55A54"/>
    <w:rsid w:val="00A55B98"/>
    <w:rsid w:val="00A5611B"/>
    <w:rsid w:val="00A57AA7"/>
    <w:rsid w:val="00A57AB7"/>
    <w:rsid w:val="00A62128"/>
    <w:rsid w:val="00A62B10"/>
    <w:rsid w:val="00A63AB7"/>
    <w:rsid w:val="00A654EF"/>
    <w:rsid w:val="00A66490"/>
    <w:rsid w:val="00A665E0"/>
    <w:rsid w:val="00A70C89"/>
    <w:rsid w:val="00A71418"/>
    <w:rsid w:val="00A7180A"/>
    <w:rsid w:val="00A73779"/>
    <w:rsid w:val="00A73AB9"/>
    <w:rsid w:val="00A74273"/>
    <w:rsid w:val="00A74564"/>
    <w:rsid w:val="00A75742"/>
    <w:rsid w:val="00A76F89"/>
    <w:rsid w:val="00A805BD"/>
    <w:rsid w:val="00A80B4C"/>
    <w:rsid w:val="00A8269E"/>
    <w:rsid w:val="00A84A12"/>
    <w:rsid w:val="00A85512"/>
    <w:rsid w:val="00A85A20"/>
    <w:rsid w:val="00A861EC"/>
    <w:rsid w:val="00A86A04"/>
    <w:rsid w:val="00A87546"/>
    <w:rsid w:val="00A8780A"/>
    <w:rsid w:val="00A878C7"/>
    <w:rsid w:val="00A901E5"/>
    <w:rsid w:val="00A903E8"/>
    <w:rsid w:val="00A908BF"/>
    <w:rsid w:val="00A91474"/>
    <w:rsid w:val="00A91F3B"/>
    <w:rsid w:val="00A92985"/>
    <w:rsid w:val="00A92B0A"/>
    <w:rsid w:val="00A92E16"/>
    <w:rsid w:val="00A9403A"/>
    <w:rsid w:val="00A9439B"/>
    <w:rsid w:val="00A94A4D"/>
    <w:rsid w:val="00A94B50"/>
    <w:rsid w:val="00A95CF9"/>
    <w:rsid w:val="00AA1A49"/>
    <w:rsid w:val="00AA1DC9"/>
    <w:rsid w:val="00AA3F88"/>
    <w:rsid w:val="00AA400E"/>
    <w:rsid w:val="00AA446C"/>
    <w:rsid w:val="00AA53A2"/>
    <w:rsid w:val="00AA567C"/>
    <w:rsid w:val="00AA70CB"/>
    <w:rsid w:val="00AA781E"/>
    <w:rsid w:val="00AA7934"/>
    <w:rsid w:val="00AB00CD"/>
    <w:rsid w:val="00AB0E1C"/>
    <w:rsid w:val="00AB15A1"/>
    <w:rsid w:val="00AB1B59"/>
    <w:rsid w:val="00AB33D7"/>
    <w:rsid w:val="00AB3AA7"/>
    <w:rsid w:val="00AC16A8"/>
    <w:rsid w:val="00AC21CA"/>
    <w:rsid w:val="00AC3015"/>
    <w:rsid w:val="00AC4CFF"/>
    <w:rsid w:val="00AC5AEA"/>
    <w:rsid w:val="00AC6AA6"/>
    <w:rsid w:val="00AC7900"/>
    <w:rsid w:val="00AC7C35"/>
    <w:rsid w:val="00AD0C99"/>
    <w:rsid w:val="00AD0F3F"/>
    <w:rsid w:val="00AD22D7"/>
    <w:rsid w:val="00AD5110"/>
    <w:rsid w:val="00AD572F"/>
    <w:rsid w:val="00AD576D"/>
    <w:rsid w:val="00AE0292"/>
    <w:rsid w:val="00AE1559"/>
    <w:rsid w:val="00AE20ED"/>
    <w:rsid w:val="00AE2820"/>
    <w:rsid w:val="00AE2D85"/>
    <w:rsid w:val="00AE30AD"/>
    <w:rsid w:val="00AE6299"/>
    <w:rsid w:val="00AF030E"/>
    <w:rsid w:val="00AF1DAA"/>
    <w:rsid w:val="00AF46B1"/>
    <w:rsid w:val="00AF65AB"/>
    <w:rsid w:val="00AF741A"/>
    <w:rsid w:val="00B007A5"/>
    <w:rsid w:val="00B0175F"/>
    <w:rsid w:val="00B01C04"/>
    <w:rsid w:val="00B026C8"/>
    <w:rsid w:val="00B03A21"/>
    <w:rsid w:val="00B0793A"/>
    <w:rsid w:val="00B07BFE"/>
    <w:rsid w:val="00B103DA"/>
    <w:rsid w:val="00B156F8"/>
    <w:rsid w:val="00B156FF"/>
    <w:rsid w:val="00B157F8"/>
    <w:rsid w:val="00B15E9B"/>
    <w:rsid w:val="00B16421"/>
    <w:rsid w:val="00B21CF7"/>
    <w:rsid w:val="00B23454"/>
    <w:rsid w:val="00B24616"/>
    <w:rsid w:val="00B258DD"/>
    <w:rsid w:val="00B25C16"/>
    <w:rsid w:val="00B264C9"/>
    <w:rsid w:val="00B277FA"/>
    <w:rsid w:val="00B300F1"/>
    <w:rsid w:val="00B30C60"/>
    <w:rsid w:val="00B3238C"/>
    <w:rsid w:val="00B323E3"/>
    <w:rsid w:val="00B32E17"/>
    <w:rsid w:val="00B337E0"/>
    <w:rsid w:val="00B33B89"/>
    <w:rsid w:val="00B33F8A"/>
    <w:rsid w:val="00B345A3"/>
    <w:rsid w:val="00B35476"/>
    <w:rsid w:val="00B360F3"/>
    <w:rsid w:val="00B36714"/>
    <w:rsid w:val="00B402B5"/>
    <w:rsid w:val="00B4231E"/>
    <w:rsid w:val="00B42F4A"/>
    <w:rsid w:val="00B432BE"/>
    <w:rsid w:val="00B44DE7"/>
    <w:rsid w:val="00B463AC"/>
    <w:rsid w:val="00B46987"/>
    <w:rsid w:val="00B46D0E"/>
    <w:rsid w:val="00B47997"/>
    <w:rsid w:val="00B50887"/>
    <w:rsid w:val="00B520C1"/>
    <w:rsid w:val="00B5279E"/>
    <w:rsid w:val="00B5320F"/>
    <w:rsid w:val="00B53971"/>
    <w:rsid w:val="00B542D2"/>
    <w:rsid w:val="00B546F4"/>
    <w:rsid w:val="00B54FD7"/>
    <w:rsid w:val="00B56297"/>
    <w:rsid w:val="00B5671B"/>
    <w:rsid w:val="00B568D6"/>
    <w:rsid w:val="00B5755D"/>
    <w:rsid w:val="00B57A6C"/>
    <w:rsid w:val="00B63D4A"/>
    <w:rsid w:val="00B64B05"/>
    <w:rsid w:val="00B7066F"/>
    <w:rsid w:val="00B7240A"/>
    <w:rsid w:val="00B759BE"/>
    <w:rsid w:val="00B75C86"/>
    <w:rsid w:val="00B76234"/>
    <w:rsid w:val="00B76EA1"/>
    <w:rsid w:val="00B7741B"/>
    <w:rsid w:val="00B77945"/>
    <w:rsid w:val="00B8011F"/>
    <w:rsid w:val="00B81381"/>
    <w:rsid w:val="00B813BE"/>
    <w:rsid w:val="00B82053"/>
    <w:rsid w:val="00B831C8"/>
    <w:rsid w:val="00B85233"/>
    <w:rsid w:val="00B87939"/>
    <w:rsid w:val="00B908E1"/>
    <w:rsid w:val="00B90B8B"/>
    <w:rsid w:val="00B91DAA"/>
    <w:rsid w:val="00B9293E"/>
    <w:rsid w:val="00B92A52"/>
    <w:rsid w:val="00B93A06"/>
    <w:rsid w:val="00BA0244"/>
    <w:rsid w:val="00BA0A39"/>
    <w:rsid w:val="00BA1EB3"/>
    <w:rsid w:val="00BA3B6C"/>
    <w:rsid w:val="00BA494D"/>
    <w:rsid w:val="00BA4DC3"/>
    <w:rsid w:val="00BA59E5"/>
    <w:rsid w:val="00BA5EF3"/>
    <w:rsid w:val="00BA617F"/>
    <w:rsid w:val="00BA6CBC"/>
    <w:rsid w:val="00BB1234"/>
    <w:rsid w:val="00BB16B9"/>
    <w:rsid w:val="00BB37E5"/>
    <w:rsid w:val="00BB5269"/>
    <w:rsid w:val="00BB5432"/>
    <w:rsid w:val="00BB568B"/>
    <w:rsid w:val="00BB6268"/>
    <w:rsid w:val="00BB6491"/>
    <w:rsid w:val="00BB64B6"/>
    <w:rsid w:val="00BC047C"/>
    <w:rsid w:val="00BC1D9D"/>
    <w:rsid w:val="00BC390A"/>
    <w:rsid w:val="00BC504D"/>
    <w:rsid w:val="00BC5285"/>
    <w:rsid w:val="00BC6156"/>
    <w:rsid w:val="00BC727E"/>
    <w:rsid w:val="00BD0F69"/>
    <w:rsid w:val="00BD275E"/>
    <w:rsid w:val="00BD2B43"/>
    <w:rsid w:val="00BD3D28"/>
    <w:rsid w:val="00BD44AB"/>
    <w:rsid w:val="00BD7848"/>
    <w:rsid w:val="00BD79E4"/>
    <w:rsid w:val="00BE01EC"/>
    <w:rsid w:val="00BE0445"/>
    <w:rsid w:val="00BE1CD6"/>
    <w:rsid w:val="00BE22EA"/>
    <w:rsid w:val="00BE37CA"/>
    <w:rsid w:val="00BE3A3C"/>
    <w:rsid w:val="00BE3D90"/>
    <w:rsid w:val="00BE4D07"/>
    <w:rsid w:val="00BE57FC"/>
    <w:rsid w:val="00BE74E3"/>
    <w:rsid w:val="00BF1255"/>
    <w:rsid w:val="00BF1360"/>
    <w:rsid w:val="00BF160A"/>
    <w:rsid w:val="00BF3C94"/>
    <w:rsid w:val="00C00B98"/>
    <w:rsid w:val="00C01D73"/>
    <w:rsid w:val="00C03975"/>
    <w:rsid w:val="00C03E71"/>
    <w:rsid w:val="00C03F5A"/>
    <w:rsid w:val="00C04412"/>
    <w:rsid w:val="00C04E19"/>
    <w:rsid w:val="00C055FF"/>
    <w:rsid w:val="00C05A13"/>
    <w:rsid w:val="00C07A48"/>
    <w:rsid w:val="00C12029"/>
    <w:rsid w:val="00C1292D"/>
    <w:rsid w:val="00C12CA3"/>
    <w:rsid w:val="00C1341B"/>
    <w:rsid w:val="00C14A79"/>
    <w:rsid w:val="00C15080"/>
    <w:rsid w:val="00C15E00"/>
    <w:rsid w:val="00C168BE"/>
    <w:rsid w:val="00C1692E"/>
    <w:rsid w:val="00C17A55"/>
    <w:rsid w:val="00C2011E"/>
    <w:rsid w:val="00C20DE3"/>
    <w:rsid w:val="00C23D91"/>
    <w:rsid w:val="00C24105"/>
    <w:rsid w:val="00C24429"/>
    <w:rsid w:val="00C248A3"/>
    <w:rsid w:val="00C2571A"/>
    <w:rsid w:val="00C259D1"/>
    <w:rsid w:val="00C25BA3"/>
    <w:rsid w:val="00C26C0C"/>
    <w:rsid w:val="00C27577"/>
    <w:rsid w:val="00C30A83"/>
    <w:rsid w:val="00C310E2"/>
    <w:rsid w:val="00C31582"/>
    <w:rsid w:val="00C31716"/>
    <w:rsid w:val="00C32770"/>
    <w:rsid w:val="00C337CA"/>
    <w:rsid w:val="00C34002"/>
    <w:rsid w:val="00C34505"/>
    <w:rsid w:val="00C3458E"/>
    <w:rsid w:val="00C34AEA"/>
    <w:rsid w:val="00C34FB8"/>
    <w:rsid w:val="00C35EA4"/>
    <w:rsid w:val="00C36655"/>
    <w:rsid w:val="00C40CD9"/>
    <w:rsid w:val="00C4180A"/>
    <w:rsid w:val="00C420BA"/>
    <w:rsid w:val="00C42DA0"/>
    <w:rsid w:val="00C45ECD"/>
    <w:rsid w:val="00C5118C"/>
    <w:rsid w:val="00C512BC"/>
    <w:rsid w:val="00C51A33"/>
    <w:rsid w:val="00C545A5"/>
    <w:rsid w:val="00C549B0"/>
    <w:rsid w:val="00C5506E"/>
    <w:rsid w:val="00C5564F"/>
    <w:rsid w:val="00C56BCF"/>
    <w:rsid w:val="00C57F4D"/>
    <w:rsid w:val="00C60071"/>
    <w:rsid w:val="00C63DDB"/>
    <w:rsid w:val="00C64686"/>
    <w:rsid w:val="00C65DEC"/>
    <w:rsid w:val="00C66114"/>
    <w:rsid w:val="00C6611E"/>
    <w:rsid w:val="00C66B03"/>
    <w:rsid w:val="00C66C20"/>
    <w:rsid w:val="00C67433"/>
    <w:rsid w:val="00C67B72"/>
    <w:rsid w:val="00C72CA7"/>
    <w:rsid w:val="00C733CB"/>
    <w:rsid w:val="00C75077"/>
    <w:rsid w:val="00C75A90"/>
    <w:rsid w:val="00C7737B"/>
    <w:rsid w:val="00C77630"/>
    <w:rsid w:val="00C820DF"/>
    <w:rsid w:val="00C82695"/>
    <w:rsid w:val="00C83C6F"/>
    <w:rsid w:val="00C85351"/>
    <w:rsid w:val="00C872E1"/>
    <w:rsid w:val="00C873BC"/>
    <w:rsid w:val="00C87BD4"/>
    <w:rsid w:val="00C910C8"/>
    <w:rsid w:val="00C92F2A"/>
    <w:rsid w:val="00C94DE5"/>
    <w:rsid w:val="00C962A6"/>
    <w:rsid w:val="00CA0C7D"/>
    <w:rsid w:val="00CA2165"/>
    <w:rsid w:val="00CA389D"/>
    <w:rsid w:val="00CA484B"/>
    <w:rsid w:val="00CB0A38"/>
    <w:rsid w:val="00CB23F8"/>
    <w:rsid w:val="00CB250D"/>
    <w:rsid w:val="00CB2D77"/>
    <w:rsid w:val="00CB33F4"/>
    <w:rsid w:val="00CB3BED"/>
    <w:rsid w:val="00CB46D0"/>
    <w:rsid w:val="00CB4AA7"/>
    <w:rsid w:val="00CB52B7"/>
    <w:rsid w:val="00CB5F2F"/>
    <w:rsid w:val="00CB6A2E"/>
    <w:rsid w:val="00CB7676"/>
    <w:rsid w:val="00CB7E62"/>
    <w:rsid w:val="00CC0161"/>
    <w:rsid w:val="00CC0F27"/>
    <w:rsid w:val="00CC1811"/>
    <w:rsid w:val="00CC284B"/>
    <w:rsid w:val="00CC301B"/>
    <w:rsid w:val="00CC571E"/>
    <w:rsid w:val="00CC5A39"/>
    <w:rsid w:val="00CC5BC5"/>
    <w:rsid w:val="00CC6197"/>
    <w:rsid w:val="00CC6CAB"/>
    <w:rsid w:val="00CC71D1"/>
    <w:rsid w:val="00CD0306"/>
    <w:rsid w:val="00CD24B9"/>
    <w:rsid w:val="00CD2D01"/>
    <w:rsid w:val="00CD342B"/>
    <w:rsid w:val="00CD37B3"/>
    <w:rsid w:val="00CD4A96"/>
    <w:rsid w:val="00CD4F7F"/>
    <w:rsid w:val="00CD5594"/>
    <w:rsid w:val="00CD5724"/>
    <w:rsid w:val="00CD59C9"/>
    <w:rsid w:val="00CD68A8"/>
    <w:rsid w:val="00CD6A17"/>
    <w:rsid w:val="00CD759A"/>
    <w:rsid w:val="00CD7DD8"/>
    <w:rsid w:val="00CE02E3"/>
    <w:rsid w:val="00CE03AB"/>
    <w:rsid w:val="00CE0462"/>
    <w:rsid w:val="00CE0DB5"/>
    <w:rsid w:val="00CE30A7"/>
    <w:rsid w:val="00CE43FA"/>
    <w:rsid w:val="00CE6518"/>
    <w:rsid w:val="00CE6D65"/>
    <w:rsid w:val="00CE7214"/>
    <w:rsid w:val="00CE7A21"/>
    <w:rsid w:val="00CF0D77"/>
    <w:rsid w:val="00CF1752"/>
    <w:rsid w:val="00CF2A19"/>
    <w:rsid w:val="00CF38AC"/>
    <w:rsid w:val="00CF3EB2"/>
    <w:rsid w:val="00CF5257"/>
    <w:rsid w:val="00CF5354"/>
    <w:rsid w:val="00CF5B79"/>
    <w:rsid w:val="00CF71C1"/>
    <w:rsid w:val="00CF7C37"/>
    <w:rsid w:val="00CF7E61"/>
    <w:rsid w:val="00D00041"/>
    <w:rsid w:val="00D0087F"/>
    <w:rsid w:val="00D00ECA"/>
    <w:rsid w:val="00D01A27"/>
    <w:rsid w:val="00D0218F"/>
    <w:rsid w:val="00D077BC"/>
    <w:rsid w:val="00D108AF"/>
    <w:rsid w:val="00D1206D"/>
    <w:rsid w:val="00D13642"/>
    <w:rsid w:val="00D15359"/>
    <w:rsid w:val="00D165ED"/>
    <w:rsid w:val="00D17230"/>
    <w:rsid w:val="00D216BF"/>
    <w:rsid w:val="00D219A9"/>
    <w:rsid w:val="00D221BC"/>
    <w:rsid w:val="00D22352"/>
    <w:rsid w:val="00D22A61"/>
    <w:rsid w:val="00D2389B"/>
    <w:rsid w:val="00D23EA6"/>
    <w:rsid w:val="00D24A4C"/>
    <w:rsid w:val="00D270A1"/>
    <w:rsid w:val="00D31402"/>
    <w:rsid w:val="00D316DE"/>
    <w:rsid w:val="00D33527"/>
    <w:rsid w:val="00D335B4"/>
    <w:rsid w:val="00D33EA1"/>
    <w:rsid w:val="00D34E1B"/>
    <w:rsid w:val="00D35BF8"/>
    <w:rsid w:val="00D36F93"/>
    <w:rsid w:val="00D372C1"/>
    <w:rsid w:val="00D3784F"/>
    <w:rsid w:val="00D37C8D"/>
    <w:rsid w:val="00D40CDF"/>
    <w:rsid w:val="00D416F0"/>
    <w:rsid w:val="00D41758"/>
    <w:rsid w:val="00D43D86"/>
    <w:rsid w:val="00D447B0"/>
    <w:rsid w:val="00D44F2D"/>
    <w:rsid w:val="00D47591"/>
    <w:rsid w:val="00D501AA"/>
    <w:rsid w:val="00D5135B"/>
    <w:rsid w:val="00D5143D"/>
    <w:rsid w:val="00D5191E"/>
    <w:rsid w:val="00D51D7E"/>
    <w:rsid w:val="00D527EA"/>
    <w:rsid w:val="00D52C52"/>
    <w:rsid w:val="00D52EAF"/>
    <w:rsid w:val="00D53D1D"/>
    <w:rsid w:val="00D53F6F"/>
    <w:rsid w:val="00D564AB"/>
    <w:rsid w:val="00D56E7B"/>
    <w:rsid w:val="00D57086"/>
    <w:rsid w:val="00D575CE"/>
    <w:rsid w:val="00D57D53"/>
    <w:rsid w:val="00D60B77"/>
    <w:rsid w:val="00D61FDD"/>
    <w:rsid w:val="00D62AA9"/>
    <w:rsid w:val="00D6306F"/>
    <w:rsid w:val="00D641FB"/>
    <w:rsid w:val="00D64AC9"/>
    <w:rsid w:val="00D6572F"/>
    <w:rsid w:val="00D65B1F"/>
    <w:rsid w:val="00D67E2B"/>
    <w:rsid w:val="00D70959"/>
    <w:rsid w:val="00D711FF"/>
    <w:rsid w:val="00D72151"/>
    <w:rsid w:val="00D72924"/>
    <w:rsid w:val="00D72F62"/>
    <w:rsid w:val="00D73C52"/>
    <w:rsid w:val="00D73D1B"/>
    <w:rsid w:val="00D74121"/>
    <w:rsid w:val="00D741E3"/>
    <w:rsid w:val="00D748B1"/>
    <w:rsid w:val="00D74BCD"/>
    <w:rsid w:val="00D75AB0"/>
    <w:rsid w:val="00D75C10"/>
    <w:rsid w:val="00D76A66"/>
    <w:rsid w:val="00D822B4"/>
    <w:rsid w:val="00D8237F"/>
    <w:rsid w:val="00D87190"/>
    <w:rsid w:val="00D908F7"/>
    <w:rsid w:val="00D91AB5"/>
    <w:rsid w:val="00D91C36"/>
    <w:rsid w:val="00D92F71"/>
    <w:rsid w:val="00D95ADB"/>
    <w:rsid w:val="00D96A9C"/>
    <w:rsid w:val="00D97127"/>
    <w:rsid w:val="00D97692"/>
    <w:rsid w:val="00D9793F"/>
    <w:rsid w:val="00DA1CDF"/>
    <w:rsid w:val="00DA1FC6"/>
    <w:rsid w:val="00DA26A2"/>
    <w:rsid w:val="00DA2737"/>
    <w:rsid w:val="00DA35E8"/>
    <w:rsid w:val="00DA4902"/>
    <w:rsid w:val="00DA4B22"/>
    <w:rsid w:val="00DA4B77"/>
    <w:rsid w:val="00DA5AA1"/>
    <w:rsid w:val="00DA5D62"/>
    <w:rsid w:val="00DA6381"/>
    <w:rsid w:val="00DA73BB"/>
    <w:rsid w:val="00DB049B"/>
    <w:rsid w:val="00DB0720"/>
    <w:rsid w:val="00DB2434"/>
    <w:rsid w:val="00DB323A"/>
    <w:rsid w:val="00DB36F9"/>
    <w:rsid w:val="00DB46E1"/>
    <w:rsid w:val="00DB6964"/>
    <w:rsid w:val="00DB6E1F"/>
    <w:rsid w:val="00DB7675"/>
    <w:rsid w:val="00DC0DE7"/>
    <w:rsid w:val="00DC0E8B"/>
    <w:rsid w:val="00DC17BD"/>
    <w:rsid w:val="00DC1D49"/>
    <w:rsid w:val="00DC26C6"/>
    <w:rsid w:val="00DC2EED"/>
    <w:rsid w:val="00DC35C9"/>
    <w:rsid w:val="00DC6BDA"/>
    <w:rsid w:val="00DD3099"/>
    <w:rsid w:val="00DD3AA8"/>
    <w:rsid w:val="00DD5D6B"/>
    <w:rsid w:val="00DE16F6"/>
    <w:rsid w:val="00DE25A9"/>
    <w:rsid w:val="00DE277C"/>
    <w:rsid w:val="00DE2B6D"/>
    <w:rsid w:val="00DE3EC8"/>
    <w:rsid w:val="00DE598B"/>
    <w:rsid w:val="00DE64CA"/>
    <w:rsid w:val="00DE6982"/>
    <w:rsid w:val="00DF08F8"/>
    <w:rsid w:val="00DF2170"/>
    <w:rsid w:val="00DF240B"/>
    <w:rsid w:val="00DF2ABE"/>
    <w:rsid w:val="00DF380E"/>
    <w:rsid w:val="00DF522A"/>
    <w:rsid w:val="00DF534B"/>
    <w:rsid w:val="00DF59EB"/>
    <w:rsid w:val="00DF67B8"/>
    <w:rsid w:val="00DF6B1D"/>
    <w:rsid w:val="00DF6D4D"/>
    <w:rsid w:val="00DF716B"/>
    <w:rsid w:val="00DF7832"/>
    <w:rsid w:val="00E00F1D"/>
    <w:rsid w:val="00E0660D"/>
    <w:rsid w:val="00E102FE"/>
    <w:rsid w:val="00E11D94"/>
    <w:rsid w:val="00E12162"/>
    <w:rsid w:val="00E121D0"/>
    <w:rsid w:val="00E15549"/>
    <w:rsid w:val="00E15747"/>
    <w:rsid w:val="00E16085"/>
    <w:rsid w:val="00E1612C"/>
    <w:rsid w:val="00E1773D"/>
    <w:rsid w:val="00E20E91"/>
    <w:rsid w:val="00E2336B"/>
    <w:rsid w:val="00E23B86"/>
    <w:rsid w:val="00E24000"/>
    <w:rsid w:val="00E244D7"/>
    <w:rsid w:val="00E25274"/>
    <w:rsid w:val="00E2590E"/>
    <w:rsid w:val="00E25DD4"/>
    <w:rsid w:val="00E26157"/>
    <w:rsid w:val="00E265EC"/>
    <w:rsid w:val="00E268DC"/>
    <w:rsid w:val="00E31BA9"/>
    <w:rsid w:val="00E33076"/>
    <w:rsid w:val="00E33164"/>
    <w:rsid w:val="00E345A9"/>
    <w:rsid w:val="00E356AB"/>
    <w:rsid w:val="00E360D3"/>
    <w:rsid w:val="00E36FD3"/>
    <w:rsid w:val="00E40680"/>
    <w:rsid w:val="00E41E54"/>
    <w:rsid w:val="00E429BC"/>
    <w:rsid w:val="00E433A9"/>
    <w:rsid w:val="00E4438F"/>
    <w:rsid w:val="00E445B5"/>
    <w:rsid w:val="00E44EBB"/>
    <w:rsid w:val="00E44FD4"/>
    <w:rsid w:val="00E45150"/>
    <w:rsid w:val="00E45B81"/>
    <w:rsid w:val="00E45FF0"/>
    <w:rsid w:val="00E473CC"/>
    <w:rsid w:val="00E47955"/>
    <w:rsid w:val="00E47B32"/>
    <w:rsid w:val="00E54046"/>
    <w:rsid w:val="00E559D1"/>
    <w:rsid w:val="00E56877"/>
    <w:rsid w:val="00E56E13"/>
    <w:rsid w:val="00E56F2D"/>
    <w:rsid w:val="00E605E0"/>
    <w:rsid w:val="00E60780"/>
    <w:rsid w:val="00E60DD4"/>
    <w:rsid w:val="00E615BB"/>
    <w:rsid w:val="00E62E40"/>
    <w:rsid w:val="00E63507"/>
    <w:rsid w:val="00E63A20"/>
    <w:rsid w:val="00E63C6F"/>
    <w:rsid w:val="00E65D0F"/>
    <w:rsid w:val="00E65FA6"/>
    <w:rsid w:val="00E675AC"/>
    <w:rsid w:val="00E67648"/>
    <w:rsid w:val="00E70292"/>
    <w:rsid w:val="00E7133D"/>
    <w:rsid w:val="00E7145B"/>
    <w:rsid w:val="00E72E33"/>
    <w:rsid w:val="00E731CF"/>
    <w:rsid w:val="00E76AB4"/>
    <w:rsid w:val="00E801A4"/>
    <w:rsid w:val="00E8065A"/>
    <w:rsid w:val="00E80D82"/>
    <w:rsid w:val="00E82306"/>
    <w:rsid w:val="00E82B6C"/>
    <w:rsid w:val="00E8412C"/>
    <w:rsid w:val="00E847B0"/>
    <w:rsid w:val="00E852CC"/>
    <w:rsid w:val="00E85861"/>
    <w:rsid w:val="00E85D60"/>
    <w:rsid w:val="00E871F4"/>
    <w:rsid w:val="00E87357"/>
    <w:rsid w:val="00E879A2"/>
    <w:rsid w:val="00E87BA0"/>
    <w:rsid w:val="00E90584"/>
    <w:rsid w:val="00E90700"/>
    <w:rsid w:val="00E907E4"/>
    <w:rsid w:val="00E90C5C"/>
    <w:rsid w:val="00E94221"/>
    <w:rsid w:val="00E94836"/>
    <w:rsid w:val="00E95874"/>
    <w:rsid w:val="00E95A3E"/>
    <w:rsid w:val="00E96D7C"/>
    <w:rsid w:val="00E96FFF"/>
    <w:rsid w:val="00E97412"/>
    <w:rsid w:val="00E97D12"/>
    <w:rsid w:val="00E97EBB"/>
    <w:rsid w:val="00EA00EE"/>
    <w:rsid w:val="00EA19AB"/>
    <w:rsid w:val="00EA1BE7"/>
    <w:rsid w:val="00EA2033"/>
    <w:rsid w:val="00EA26BB"/>
    <w:rsid w:val="00EA5668"/>
    <w:rsid w:val="00EA612F"/>
    <w:rsid w:val="00EA7BC0"/>
    <w:rsid w:val="00EA7EAF"/>
    <w:rsid w:val="00EB0267"/>
    <w:rsid w:val="00EB1204"/>
    <w:rsid w:val="00EB1237"/>
    <w:rsid w:val="00EB23DE"/>
    <w:rsid w:val="00EB2BF6"/>
    <w:rsid w:val="00EB3D8D"/>
    <w:rsid w:val="00EB4182"/>
    <w:rsid w:val="00EB542C"/>
    <w:rsid w:val="00EB6277"/>
    <w:rsid w:val="00EC0218"/>
    <w:rsid w:val="00EC0D07"/>
    <w:rsid w:val="00EC1294"/>
    <w:rsid w:val="00EC24A4"/>
    <w:rsid w:val="00EC3C5D"/>
    <w:rsid w:val="00EC4625"/>
    <w:rsid w:val="00EC4C5F"/>
    <w:rsid w:val="00EC5AE5"/>
    <w:rsid w:val="00EC5E14"/>
    <w:rsid w:val="00EC6647"/>
    <w:rsid w:val="00EC7896"/>
    <w:rsid w:val="00EC7979"/>
    <w:rsid w:val="00ED1447"/>
    <w:rsid w:val="00ED26DF"/>
    <w:rsid w:val="00ED378B"/>
    <w:rsid w:val="00ED37EA"/>
    <w:rsid w:val="00ED386B"/>
    <w:rsid w:val="00ED4C93"/>
    <w:rsid w:val="00ED50BF"/>
    <w:rsid w:val="00ED553C"/>
    <w:rsid w:val="00ED7E36"/>
    <w:rsid w:val="00ED7EED"/>
    <w:rsid w:val="00EE0639"/>
    <w:rsid w:val="00EE16DE"/>
    <w:rsid w:val="00EE2255"/>
    <w:rsid w:val="00EE2D24"/>
    <w:rsid w:val="00EE3557"/>
    <w:rsid w:val="00EE4022"/>
    <w:rsid w:val="00EE4C93"/>
    <w:rsid w:val="00EE53B2"/>
    <w:rsid w:val="00EE61C1"/>
    <w:rsid w:val="00EE6A17"/>
    <w:rsid w:val="00EE6C0A"/>
    <w:rsid w:val="00EE6F97"/>
    <w:rsid w:val="00EF0BFF"/>
    <w:rsid w:val="00EF0D63"/>
    <w:rsid w:val="00EF2AB4"/>
    <w:rsid w:val="00EF368C"/>
    <w:rsid w:val="00EF3724"/>
    <w:rsid w:val="00EF3853"/>
    <w:rsid w:val="00EF494C"/>
    <w:rsid w:val="00EF54E1"/>
    <w:rsid w:val="00EF562F"/>
    <w:rsid w:val="00EF68CA"/>
    <w:rsid w:val="00EF7DDD"/>
    <w:rsid w:val="00F003A0"/>
    <w:rsid w:val="00F00545"/>
    <w:rsid w:val="00F010DB"/>
    <w:rsid w:val="00F03E1E"/>
    <w:rsid w:val="00F047E2"/>
    <w:rsid w:val="00F056D8"/>
    <w:rsid w:val="00F0578F"/>
    <w:rsid w:val="00F05EDA"/>
    <w:rsid w:val="00F06DFC"/>
    <w:rsid w:val="00F0770E"/>
    <w:rsid w:val="00F132B2"/>
    <w:rsid w:val="00F15A5C"/>
    <w:rsid w:val="00F1611B"/>
    <w:rsid w:val="00F16C87"/>
    <w:rsid w:val="00F16CD6"/>
    <w:rsid w:val="00F1798D"/>
    <w:rsid w:val="00F2023A"/>
    <w:rsid w:val="00F205BB"/>
    <w:rsid w:val="00F23852"/>
    <w:rsid w:val="00F23A13"/>
    <w:rsid w:val="00F24400"/>
    <w:rsid w:val="00F24A4C"/>
    <w:rsid w:val="00F263AE"/>
    <w:rsid w:val="00F2668B"/>
    <w:rsid w:val="00F26A1C"/>
    <w:rsid w:val="00F3193B"/>
    <w:rsid w:val="00F325C3"/>
    <w:rsid w:val="00F327DE"/>
    <w:rsid w:val="00F32FA6"/>
    <w:rsid w:val="00F34FF2"/>
    <w:rsid w:val="00F35DF5"/>
    <w:rsid w:val="00F36507"/>
    <w:rsid w:val="00F369C5"/>
    <w:rsid w:val="00F37AD0"/>
    <w:rsid w:val="00F37E9F"/>
    <w:rsid w:val="00F40C4C"/>
    <w:rsid w:val="00F417CE"/>
    <w:rsid w:val="00F41C06"/>
    <w:rsid w:val="00F435F6"/>
    <w:rsid w:val="00F43797"/>
    <w:rsid w:val="00F43F73"/>
    <w:rsid w:val="00F44027"/>
    <w:rsid w:val="00F45585"/>
    <w:rsid w:val="00F4612D"/>
    <w:rsid w:val="00F466CF"/>
    <w:rsid w:val="00F4670A"/>
    <w:rsid w:val="00F46CB3"/>
    <w:rsid w:val="00F510BF"/>
    <w:rsid w:val="00F51ACA"/>
    <w:rsid w:val="00F51E9F"/>
    <w:rsid w:val="00F53B1C"/>
    <w:rsid w:val="00F543CB"/>
    <w:rsid w:val="00F54B55"/>
    <w:rsid w:val="00F552DD"/>
    <w:rsid w:val="00F57918"/>
    <w:rsid w:val="00F60746"/>
    <w:rsid w:val="00F6250E"/>
    <w:rsid w:val="00F63265"/>
    <w:rsid w:val="00F63501"/>
    <w:rsid w:val="00F636DD"/>
    <w:rsid w:val="00F646F6"/>
    <w:rsid w:val="00F6492A"/>
    <w:rsid w:val="00F650AE"/>
    <w:rsid w:val="00F67C54"/>
    <w:rsid w:val="00F67D2C"/>
    <w:rsid w:val="00F7091F"/>
    <w:rsid w:val="00F7196D"/>
    <w:rsid w:val="00F73E1B"/>
    <w:rsid w:val="00F75D68"/>
    <w:rsid w:val="00F7638F"/>
    <w:rsid w:val="00F76D67"/>
    <w:rsid w:val="00F77BBC"/>
    <w:rsid w:val="00F80CC6"/>
    <w:rsid w:val="00F80D8A"/>
    <w:rsid w:val="00F824AD"/>
    <w:rsid w:val="00F827F6"/>
    <w:rsid w:val="00F84BC9"/>
    <w:rsid w:val="00F85CF7"/>
    <w:rsid w:val="00F860CE"/>
    <w:rsid w:val="00F872BC"/>
    <w:rsid w:val="00F87AFD"/>
    <w:rsid w:val="00F90465"/>
    <w:rsid w:val="00F90835"/>
    <w:rsid w:val="00F90984"/>
    <w:rsid w:val="00F9171D"/>
    <w:rsid w:val="00F92660"/>
    <w:rsid w:val="00F929A6"/>
    <w:rsid w:val="00F94100"/>
    <w:rsid w:val="00F941C7"/>
    <w:rsid w:val="00F9685C"/>
    <w:rsid w:val="00FA0C56"/>
    <w:rsid w:val="00FA27EA"/>
    <w:rsid w:val="00FA340F"/>
    <w:rsid w:val="00FA449D"/>
    <w:rsid w:val="00FA5AB6"/>
    <w:rsid w:val="00FA608C"/>
    <w:rsid w:val="00FB035A"/>
    <w:rsid w:val="00FB078D"/>
    <w:rsid w:val="00FB0C2B"/>
    <w:rsid w:val="00FB1523"/>
    <w:rsid w:val="00FB1752"/>
    <w:rsid w:val="00FB2736"/>
    <w:rsid w:val="00FB5A6B"/>
    <w:rsid w:val="00FB6424"/>
    <w:rsid w:val="00FB6AC9"/>
    <w:rsid w:val="00FC0F69"/>
    <w:rsid w:val="00FC1B44"/>
    <w:rsid w:val="00FC2014"/>
    <w:rsid w:val="00FC2A14"/>
    <w:rsid w:val="00FC2B03"/>
    <w:rsid w:val="00FC3396"/>
    <w:rsid w:val="00FC3C32"/>
    <w:rsid w:val="00FC643C"/>
    <w:rsid w:val="00FC7207"/>
    <w:rsid w:val="00FC76FC"/>
    <w:rsid w:val="00FD0382"/>
    <w:rsid w:val="00FD09D4"/>
    <w:rsid w:val="00FD19E4"/>
    <w:rsid w:val="00FD31DC"/>
    <w:rsid w:val="00FD596A"/>
    <w:rsid w:val="00FD614B"/>
    <w:rsid w:val="00FD6678"/>
    <w:rsid w:val="00FD7F45"/>
    <w:rsid w:val="00FE0153"/>
    <w:rsid w:val="00FE1433"/>
    <w:rsid w:val="00FE19B3"/>
    <w:rsid w:val="00FE439B"/>
    <w:rsid w:val="00FE4AF8"/>
    <w:rsid w:val="00FE5A08"/>
    <w:rsid w:val="00FE6849"/>
    <w:rsid w:val="00FE7BBC"/>
    <w:rsid w:val="00FF022C"/>
    <w:rsid w:val="00FF064C"/>
    <w:rsid w:val="00FF21CB"/>
    <w:rsid w:val="00FF4A77"/>
    <w:rsid w:val="00FF6C69"/>
    <w:rsid w:val="00FF7AC6"/>
    <w:rsid w:val="00FF7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199220"/>
  <w15:docId w15:val="{D6AA9211-AC2F-4087-939B-D515916E4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120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058"/>
    <w:pPr>
      <w:spacing w:line="300" w:lineRule="auto"/>
    </w:pPr>
  </w:style>
  <w:style w:type="paragraph" w:styleId="Overskrift1">
    <w:name w:val="heading 1"/>
    <w:basedOn w:val="Normal"/>
    <w:next w:val="Normal"/>
    <w:link w:val="Overskrift1Tegn"/>
    <w:uiPriority w:val="9"/>
    <w:qFormat/>
    <w:rsid w:val="007D481F"/>
    <w:pPr>
      <w:keepNext/>
      <w:keepLines/>
      <w:numPr>
        <w:numId w:val="3"/>
      </w:numPr>
      <w:spacing w:before="240" w:after="0" w:line="360" w:lineRule="auto"/>
      <w:ind w:left="709" w:hanging="709"/>
      <w:outlineLvl w:val="0"/>
    </w:pPr>
    <w:rPr>
      <w:rFonts w:eastAsiaTheme="majorEastAsia" w:cstheme="majorBidi"/>
      <w:bCs/>
      <w:sz w:val="36"/>
      <w:szCs w:val="28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136B0C"/>
    <w:pPr>
      <w:numPr>
        <w:ilvl w:val="1"/>
        <w:numId w:val="3"/>
      </w:numPr>
      <w:spacing w:before="40" w:after="0"/>
      <w:ind w:left="709" w:hanging="709"/>
      <w:outlineLvl w:val="1"/>
    </w:pPr>
    <w:rPr>
      <w:rFonts w:eastAsiaTheme="majorEastAsia" w:cstheme="majorBidi"/>
      <w:b/>
      <w:bCs/>
      <w:sz w:val="24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136B0C"/>
    <w:pPr>
      <w:keepNext/>
      <w:keepLines/>
      <w:numPr>
        <w:ilvl w:val="2"/>
        <w:numId w:val="3"/>
      </w:numPr>
      <w:spacing w:before="40" w:after="0"/>
      <w:ind w:left="709" w:hanging="709"/>
      <w:outlineLvl w:val="2"/>
    </w:pPr>
    <w:rPr>
      <w:rFonts w:eastAsiaTheme="majorEastAsia" w:cstheme="majorBidi"/>
      <w:b/>
      <w:sz w:val="24"/>
      <w:szCs w:val="24"/>
    </w:rPr>
  </w:style>
  <w:style w:type="paragraph" w:styleId="Overskrift4">
    <w:name w:val="heading 4"/>
    <w:basedOn w:val="Normal"/>
    <w:next w:val="Normal"/>
    <w:link w:val="Overskrift4Tegn"/>
    <w:uiPriority w:val="9"/>
    <w:unhideWhenUsed/>
    <w:qFormat/>
    <w:rsid w:val="00136B0C"/>
    <w:pPr>
      <w:keepNext/>
      <w:keepLines/>
      <w:spacing w:after="0"/>
      <w:outlineLvl w:val="3"/>
    </w:pPr>
    <w:rPr>
      <w:rFonts w:eastAsiaTheme="majorEastAsia" w:cstheme="majorBidi"/>
      <w:b/>
      <w:i/>
      <w:iCs/>
    </w:rPr>
  </w:style>
  <w:style w:type="paragraph" w:styleId="Overskrift5">
    <w:name w:val="heading 5"/>
    <w:basedOn w:val="Normal"/>
    <w:next w:val="Normal"/>
    <w:link w:val="Overskrift5Tegn"/>
    <w:uiPriority w:val="9"/>
    <w:unhideWhenUsed/>
    <w:qFormat/>
    <w:rsid w:val="00136B0C"/>
    <w:pPr>
      <w:keepNext/>
      <w:keepLines/>
      <w:spacing w:after="0"/>
      <w:outlineLvl w:val="4"/>
    </w:pPr>
    <w:rPr>
      <w:rFonts w:eastAsiaTheme="majorEastAsia" w:cstheme="majorBidi"/>
      <w:b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136B0C"/>
    <w:pPr>
      <w:keepNext/>
      <w:keepLines/>
      <w:spacing w:after="0"/>
      <w:outlineLvl w:val="5"/>
    </w:pPr>
    <w:rPr>
      <w:rFonts w:eastAsiaTheme="majorEastAsia" w:cstheme="majorBidi"/>
      <w:b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983622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983622"/>
    <w:pPr>
      <w:keepNext/>
      <w:keepLines/>
      <w:spacing w:after="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983622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7D481F"/>
    <w:rPr>
      <w:rFonts w:eastAsiaTheme="majorEastAsia" w:cstheme="majorBidi"/>
      <w:bCs/>
      <w:sz w:val="36"/>
      <w:szCs w:val="28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136B0C"/>
    <w:rPr>
      <w:rFonts w:eastAsiaTheme="majorEastAsia" w:cstheme="majorBidi"/>
      <w:b/>
      <w:bCs/>
      <w:sz w:val="24"/>
      <w:szCs w:val="26"/>
    </w:rPr>
  </w:style>
  <w:style w:type="paragraph" w:styleId="Indholdsfortegnelse1">
    <w:name w:val="toc 1"/>
    <w:basedOn w:val="Normal"/>
    <w:next w:val="Normal"/>
    <w:autoRedefine/>
    <w:uiPriority w:val="39"/>
    <w:unhideWhenUsed/>
    <w:rsid w:val="00D221BC"/>
    <w:pPr>
      <w:tabs>
        <w:tab w:val="right" w:leader="dot" w:pos="8503"/>
      </w:tabs>
      <w:spacing w:after="100"/>
      <w:ind w:left="709" w:hanging="709"/>
    </w:pPr>
  </w:style>
  <w:style w:type="paragraph" w:styleId="Indholdsfortegnelse2">
    <w:name w:val="toc 2"/>
    <w:basedOn w:val="Normal"/>
    <w:next w:val="Normal"/>
    <w:autoRedefine/>
    <w:uiPriority w:val="39"/>
    <w:unhideWhenUsed/>
    <w:rsid w:val="00983622"/>
    <w:pPr>
      <w:tabs>
        <w:tab w:val="right" w:leader="dot" w:pos="8503"/>
      </w:tabs>
      <w:spacing w:after="100"/>
      <w:ind w:left="709" w:hanging="567"/>
    </w:pPr>
  </w:style>
  <w:style w:type="paragraph" w:styleId="Ingenafstand">
    <w:name w:val="No Spacing"/>
    <w:basedOn w:val="Normal"/>
    <w:link w:val="IngenafstandTegn"/>
    <w:uiPriority w:val="1"/>
    <w:qFormat/>
    <w:rsid w:val="00136B0C"/>
    <w:pPr>
      <w:spacing w:after="0" w:line="240" w:lineRule="auto"/>
    </w:pPr>
    <w:rPr>
      <w:rFonts w:eastAsiaTheme="minorEastAsia"/>
      <w:lang w:eastAsia="da-DK"/>
    </w:rPr>
  </w:style>
  <w:style w:type="character" w:customStyle="1" w:styleId="IngenafstandTegn">
    <w:name w:val="Ingen afstand Tegn"/>
    <w:basedOn w:val="Standardskrifttypeiafsnit"/>
    <w:link w:val="Ingenafstand"/>
    <w:uiPriority w:val="1"/>
    <w:rsid w:val="00136B0C"/>
    <w:rPr>
      <w:rFonts w:eastAsiaTheme="minorEastAsia"/>
      <w:lang w:eastAsia="da-DK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136B0C"/>
    <w:rPr>
      <w:rFonts w:eastAsiaTheme="majorEastAsia" w:cstheme="majorBidi"/>
      <w:b/>
      <w:sz w:val="24"/>
      <w:szCs w:val="24"/>
    </w:rPr>
  </w:style>
  <w:style w:type="character" w:customStyle="1" w:styleId="Overskrift4Tegn">
    <w:name w:val="Overskrift 4 Tegn"/>
    <w:basedOn w:val="Standardskrifttypeiafsnit"/>
    <w:link w:val="Overskrift4"/>
    <w:uiPriority w:val="9"/>
    <w:rsid w:val="00136B0C"/>
    <w:rPr>
      <w:rFonts w:eastAsiaTheme="majorEastAsia" w:cstheme="majorBidi"/>
      <w:b/>
      <w:i/>
      <w:iCs/>
    </w:rPr>
  </w:style>
  <w:style w:type="table" w:styleId="Tabel-Gitter">
    <w:name w:val="Table Grid"/>
    <w:basedOn w:val="Tabel-Normal"/>
    <w:uiPriority w:val="39"/>
    <w:rsid w:val="009836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5Tegn">
    <w:name w:val="Overskrift 5 Tegn"/>
    <w:basedOn w:val="Standardskrifttypeiafsnit"/>
    <w:link w:val="Overskrift5"/>
    <w:uiPriority w:val="9"/>
    <w:rsid w:val="00136B0C"/>
    <w:rPr>
      <w:rFonts w:eastAsiaTheme="majorEastAsia" w:cstheme="majorBidi"/>
      <w:b/>
    </w:rPr>
  </w:style>
  <w:style w:type="paragraph" w:customStyle="1" w:styleId="Kode">
    <w:name w:val="Kode"/>
    <w:basedOn w:val="Normal"/>
    <w:link w:val="KodeTegn"/>
    <w:uiPriority w:val="1"/>
    <w:qFormat/>
    <w:rsid w:val="00136B0C"/>
    <w:pPr>
      <w:tabs>
        <w:tab w:val="left" w:pos="340"/>
        <w:tab w:val="left" w:pos="680"/>
        <w:tab w:val="left" w:pos="1021"/>
        <w:tab w:val="left" w:pos="1361"/>
      </w:tabs>
      <w:spacing w:after="0" w:line="240" w:lineRule="auto"/>
      <w:jc w:val="both"/>
    </w:pPr>
    <w:rPr>
      <w:rFonts w:ascii="Consolas" w:hAnsi="Consolas" w:cs="Consolas"/>
      <w:szCs w:val="18"/>
    </w:rPr>
  </w:style>
  <w:style w:type="character" w:customStyle="1" w:styleId="KodeTegn">
    <w:name w:val="Kode Tegn"/>
    <w:basedOn w:val="Standardskrifttypeiafsnit"/>
    <w:link w:val="Kode"/>
    <w:uiPriority w:val="1"/>
    <w:rsid w:val="00136B0C"/>
    <w:rPr>
      <w:rFonts w:ascii="Consolas" w:hAnsi="Consolas" w:cs="Consolas"/>
      <w:szCs w:val="18"/>
    </w:rPr>
  </w:style>
  <w:style w:type="paragraph" w:styleId="Listeafsnit">
    <w:name w:val="List Paragraph"/>
    <w:basedOn w:val="Normal"/>
    <w:uiPriority w:val="34"/>
    <w:qFormat/>
    <w:rsid w:val="00983622"/>
    <w:pPr>
      <w:numPr>
        <w:numId w:val="1"/>
      </w:numPr>
      <w:contextualSpacing/>
      <w:jc w:val="both"/>
    </w:pPr>
  </w:style>
  <w:style w:type="paragraph" w:styleId="NormalWeb">
    <w:name w:val="Normal (Web)"/>
    <w:basedOn w:val="Normal"/>
    <w:next w:val="Normal"/>
    <w:uiPriority w:val="99"/>
    <w:unhideWhenUsed/>
    <w:rsid w:val="00983622"/>
    <w:rPr>
      <w:rFonts w:cs="Times New Roman"/>
      <w:szCs w:val="24"/>
    </w:rPr>
  </w:style>
  <w:style w:type="paragraph" w:styleId="Indholdsfortegnelse3">
    <w:name w:val="toc 3"/>
    <w:basedOn w:val="Normal"/>
    <w:next w:val="Normal"/>
    <w:autoRedefine/>
    <w:uiPriority w:val="39"/>
    <w:unhideWhenUsed/>
    <w:rsid w:val="00983622"/>
    <w:pPr>
      <w:spacing w:after="100"/>
      <w:ind w:left="440"/>
    </w:pPr>
  </w:style>
  <w:style w:type="paragraph" w:styleId="Citat">
    <w:name w:val="Quote"/>
    <w:basedOn w:val="Normal"/>
    <w:next w:val="Normal"/>
    <w:link w:val="CitatTegn"/>
    <w:uiPriority w:val="29"/>
    <w:qFormat/>
    <w:rsid w:val="00983622"/>
    <w:pPr>
      <w:jc w:val="both"/>
    </w:pPr>
    <w:rPr>
      <w:i/>
      <w:iCs/>
      <w:color w:val="000000" w:themeColor="text1"/>
    </w:rPr>
  </w:style>
  <w:style w:type="character" w:customStyle="1" w:styleId="CitatTegn">
    <w:name w:val="Citat Tegn"/>
    <w:basedOn w:val="Standardskrifttypeiafsnit"/>
    <w:link w:val="Citat"/>
    <w:uiPriority w:val="29"/>
    <w:rsid w:val="00983622"/>
    <w:rPr>
      <w:i/>
      <w:iCs/>
      <w:color w:val="000000" w:themeColor="text1"/>
    </w:rPr>
  </w:style>
  <w:style w:type="paragraph" w:styleId="Billedtekst">
    <w:name w:val="caption"/>
    <w:basedOn w:val="Normal"/>
    <w:next w:val="Normal"/>
    <w:uiPriority w:val="35"/>
    <w:unhideWhenUsed/>
    <w:qFormat/>
    <w:rsid w:val="00983622"/>
    <w:pPr>
      <w:spacing w:after="200" w:line="240" w:lineRule="auto"/>
      <w:contextualSpacing/>
      <w:jc w:val="center"/>
    </w:pPr>
    <w:rPr>
      <w:i/>
      <w:iCs/>
      <w:color w:val="44546A" w:themeColor="text2"/>
      <w:sz w:val="18"/>
      <w:szCs w:val="18"/>
    </w:rPr>
  </w:style>
  <w:style w:type="paragraph" w:styleId="Strktcitat">
    <w:name w:val="Intense Quote"/>
    <w:basedOn w:val="Citat"/>
    <w:next w:val="Normal"/>
    <w:link w:val="StrktcitatTegn"/>
    <w:uiPriority w:val="30"/>
    <w:qFormat/>
    <w:rsid w:val="00983622"/>
    <w:pPr>
      <w:ind w:left="567" w:right="565"/>
    </w:pPr>
  </w:style>
  <w:style w:type="character" w:customStyle="1" w:styleId="StrktcitatTegn">
    <w:name w:val="Stærkt citat Tegn"/>
    <w:basedOn w:val="Standardskrifttypeiafsnit"/>
    <w:link w:val="Strktcitat"/>
    <w:uiPriority w:val="30"/>
    <w:rsid w:val="00983622"/>
    <w:rPr>
      <w:i/>
      <w:iCs/>
      <w:color w:val="000000" w:themeColor="text1"/>
    </w:rPr>
  </w:style>
  <w:style w:type="character" w:customStyle="1" w:styleId="Overskrift6Tegn">
    <w:name w:val="Overskrift 6 Tegn"/>
    <w:basedOn w:val="Standardskrifttypeiafsnit"/>
    <w:link w:val="Overskrift6"/>
    <w:uiPriority w:val="9"/>
    <w:semiHidden/>
    <w:rsid w:val="00136B0C"/>
    <w:rPr>
      <w:rFonts w:eastAsiaTheme="majorEastAsia" w:cstheme="majorBidi"/>
      <w:b/>
    </w:rPr>
  </w:style>
  <w:style w:type="character" w:customStyle="1" w:styleId="Overskrift7Tegn">
    <w:name w:val="Overskrift 7 Tegn"/>
    <w:basedOn w:val="Standardskrifttypeiafsnit"/>
    <w:link w:val="Overskrift7"/>
    <w:uiPriority w:val="9"/>
    <w:semiHidden/>
    <w:rsid w:val="00983622"/>
    <w:rPr>
      <w:rFonts w:asciiTheme="majorHAnsi" w:eastAsiaTheme="majorEastAsia" w:hAnsiTheme="majorHAnsi" w:cstheme="majorBidi"/>
      <w:i/>
      <w:iCs/>
      <w:lang w:eastAsia="da-DK"/>
    </w:rPr>
  </w:style>
  <w:style w:type="character" w:customStyle="1" w:styleId="Overskrift8Tegn">
    <w:name w:val="Overskrift 8 Tegn"/>
    <w:basedOn w:val="Standardskrifttypeiafsnit"/>
    <w:link w:val="Overskrift8"/>
    <w:uiPriority w:val="9"/>
    <w:semiHidden/>
    <w:rsid w:val="00983622"/>
    <w:rPr>
      <w:rFonts w:asciiTheme="majorHAnsi" w:eastAsiaTheme="majorEastAsia" w:hAnsiTheme="majorHAnsi" w:cstheme="majorBidi"/>
      <w:sz w:val="21"/>
      <w:szCs w:val="21"/>
      <w:lang w:eastAsia="da-DK"/>
    </w:rPr>
  </w:style>
  <w:style w:type="character" w:customStyle="1" w:styleId="Overskrift9Tegn">
    <w:name w:val="Overskrift 9 Tegn"/>
    <w:basedOn w:val="Standardskrifttypeiafsnit"/>
    <w:link w:val="Overskrift9"/>
    <w:uiPriority w:val="9"/>
    <w:semiHidden/>
    <w:rsid w:val="00983622"/>
    <w:rPr>
      <w:rFonts w:asciiTheme="majorHAnsi" w:eastAsiaTheme="majorEastAsia" w:hAnsiTheme="majorHAnsi" w:cstheme="majorBidi"/>
      <w:i/>
      <w:iCs/>
      <w:sz w:val="21"/>
      <w:szCs w:val="21"/>
      <w:lang w:eastAsia="da-DK"/>
    </w:rPr>
  </w:style>
  <w:style w:type="paragraph" w:customStyle="1" w:styleId="Overskriftekstra">
    <w:name w:val="Overskrift ekstra"/>
    <w:basedOn w:val="Overskrift1"/>
    <w:next w:val="Normal"/>
    <w:link w:val="OverskriftekstraTegn"/>
    <w:uiPriority w:val="9"/>
    <w:qFormat/>
    <w:rsid w:val="00983622"/>
    <w:pPr>
      <w:jc w:val="both"/>
    </w:pPr>
    <w:rPr>
      <w:bCs w:val="0"/>
      <w:szCs w:val="32"/>
    </w:rPr>
  </w:style>
  <w:style w:type="character" w:customStyle="1" w:styleId="OverskriftekstraTegn">
    <w:name w:val="Overskrift ekstra Tegn"/>
    <w:basedOn w:val="Overskrift1Tegn"/>
    <w:link w:val="Overskriftekstra"/>
    <w:uiPriority w:val="9"/>
    <w:rsid w:val="00983622"/>
    <w:rPr>
      <w:rFonts w:asciiTheme="majorHAnsi" w:eastAsiaTheme="majorEastAsia" w:hAnsiTheme="majorHAnsi" w:cstheme="majorBidi"/>
      <w:b w:val="0"/>
      <w:bCs w:val="0"/>
      <w:sz w:val="32"/>
      <w:szCs w:val="32"/>
      <w:lang w:eastAsia="da-DK"/>
    </w:rPr>
  </w:style>
  <w:style w:type="paragraph" w:styleId="Sidefod">
    <w:name w:val="footer"/>
    <w:basedOn w:val="Ingenafstand"/>
    <w:link w:val="SidefodTegn"/>
    <w:uiPriority w:val="99"/>
    <w:unhideWhenUsed/>
    <w:rsid w:val="00983622"/>
    <w:rPr>
      <w:sz w:val="18"/>
      <w:szCs w:val="18"/>
    </w:rPr>
  </w:style>
  <w:style w:type="character" w:customStyle="1" w:styleId="SidefodTegn">
    <w:name w:val="Sidefod Tegn"/>
    <w:basedOn w:val="Standardskrifttypeiafsnit"/>
    <w:link w:val="Sidefod"/>
    <w:uiPriority w:val="99"/>
    <w:rsid w:val="00983622"/>
    <w:rPr>
      <w:rFonts w:eastAsiaTheme="minorEastAsia"/>
      <w:sz w:val="18"/>
      <w:szCs w:val="18"/>
      <w:lang w:eastAsia="da-DK"/>
    </w:rPr>
  </w:style>
  <w:style w:type="paragraph" w:styleId="Sidehoved">
    <w:name w:val="header"/>
    <w:basedOn w:val="Ingenafstand"/>
    <w:link w:val="SidehovedTegn"/>
    <w:uiPriority w:val="99"/>
    <w:unhideWhenUsed/>
    <w:rsid w:val="00983622"/>
    <w:rPr>
      <w:szCs w:val="26"/>
    </w:rPr>
  </w:style>
  <w:style w:type="character" w:customStyle="1" w:styleId="SidehovedTegn">
    <w:name w:val="Sidehoved Tegn"/>
    <w:basedOn w:val="Standardskrifttypeiafsnit"/>
    <w:link w:val="Sidehoved"/>
    <w:uiPriority w:val="99"/>
    <w:rsid w:val="00983622"/>
    <w:rPr>
      <w:rFonts w:eastAsiaTheme="minorEastAsia"/>
      <w:szCs w:val="26"/>
      <w:lang w:eastAsia="da-DK"/>
    </w:rPr>
  </w:style>
  <w:style w:type="character" w:styleId="Hyperlink">
    <w:name w:val="Hyperlink"/>
    <w:basedOn w:val="Standardskrifttypeiafsnit"/>
    <w:uiPriority w:val="99"/>
    <w:unhideWhenUsed/>
    <w:rsid w:val="00397A44"/>
    <w:rPr>
      <w:color w:val="0563C1" w:themeColor="hyperlink"/>
      <w:u w:val="single"/>
    </w:rPr>
  </w:style>
  <w:style w:type="paragraph" w:styleId="Opstilling-punkttegn">
    <w:name w:val="List Bullet"/>
    <w:basedOn w:val="Normal"/>
    <w:autoRedefine/>
    <w:uiPriority w:val="1"/>
    <w:qFormat/>
    <w:rsid w:val="00DF534B"/>
    <w:pPr>
      <w:spacing w:after="60" w:line="280" w:lineRule="atLeast"/>
      <w:ind w:firstLine="22"/>
      <w:contextualSpacing/>
    </w:pPr>
    <w:rPr>
      <w:color w:val="000000" w:themeColor="text1"/>
      <w:sz w:val="18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3252B4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3252B4"/>
    <w:pPr>
      <w:spacing w:line="240" w:lineRule="auto"/>
    </w:pPr>
    <w:rPr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3252B4"/>
    <w:rPr>
      <w:rFonts w:eastAsiaTheme="minorEastAsia"/>
      <w:sz w:val="20"/>
      <w:szCs w:val="20"/>
      <w:lang w:eastAsia="da-DK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3252B4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3252B4"/>
    <w:rPr>
      <w:rFonts w:eastAsiaTheme="minorEastAsia"/>
      <w:b/>
      <w:bCs/>
      <w:sz w:val="20"/>
      <w:szCs w:val="20"/>
      <w:lang w:eastAsia="da-DK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3252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3252B4"/>
    <w:rPr>
      <w:rFonts w:ascii="Segoe UI" w:eastAsiaTheme="minorEastAsia" w:hAnsi="Segoe UI" w:cs="Segoe UI"/>
      <w:sz w:val="18"/>
      <w:szCs w:val="18"/>
      <w:lang w:eastAsia="da-DK"/>
    </w:rPr>
  </w:style>
  <w:style w:type="paragraph" w:customStyle="1" w:styleId="Tabel">
    <w:name w:val="Tabel"/>
    <w:basedOn w:val="Normal"/>
    <w:uiPriority w:val="1"/>
    <w:qFormat/>
    <w:rsid w:val="00D47591"/>
    <w:pPr>
      <w:widowControl w:val="0"/>
    </w:pPr>
  </w:style>
  <w:style w:type="paragraph" w:styleId="Titel">
    <w:name w:val="Title"/>
    <w:basedOn w:val="Normal"/>
    <w:next w:val="Normal"/>
    <w:link w:val="TitelTegn"/>
    <w:uiPriority w:val="10"/>
    <w:qFormat/>
    <w:rsid w:val="00136B0C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136B0C"/>
    <w:rPr>
      <w:rFonts w:eastAsiaTheme="majorEastAsia" w:cstheme="majorBidi"/>
      <w:spacing w:val="-10"/>
      <w:kern w:val="28"/>
      <w:sz w:val="56"/>
      <w:szCs w:val="56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136B0C"/>
    <w:pPr>
      <w:numPr>
        <w:ilvl w:val="1"/>
      </w:numPr>
    </w:pPr>
    <w:rPr>
      <w:rFonts w:eastAsiaTheme="minorEastAsia"/>
      <w:color w:val="5A5A5A" w:themeColor="text1" w:themeTint="A5"/>
      <w:spacing w:val="15"/>
      <w:sz w:val="24"/>
      <w:szCs w:val="22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136B0C"/>
    <w:rPr>
      <w:rFonts w:eastAsiaTheme="minorEastAsia"/>
      <w:color w:val="5A5A5A" w:themeColor="text1" w:themeTint="A5"/>
      <w:spacing w:val="15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5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7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1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89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0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8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3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4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7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6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5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7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7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3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9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5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1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9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6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1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6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4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8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4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2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8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5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7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6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2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3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9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2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6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83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2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0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8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9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7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0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0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4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9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1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1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8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2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5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5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2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6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6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6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9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2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0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1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1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9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1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0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8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5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6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3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1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6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4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3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0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1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2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9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1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5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1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1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1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0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66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7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9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5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5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3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8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4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1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7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0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0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0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0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9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2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9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0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7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5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6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4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8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52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3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8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3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3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3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0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1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5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3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2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1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7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4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4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87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3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5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9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3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3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0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3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1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2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9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9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9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4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7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0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9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7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9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6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5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2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64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0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5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25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2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5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3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1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3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2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73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2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0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9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7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2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0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3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3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7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9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7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1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3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9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6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5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7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7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3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9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0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4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4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1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1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5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5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5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7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3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3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9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2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8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7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6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5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4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3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2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8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9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4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5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7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2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6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6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4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8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6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7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6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8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9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9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8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5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3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7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8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9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9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6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6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0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3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9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2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1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5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3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5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4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1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6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1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1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7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6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7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0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5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3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1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8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1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8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2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3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5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9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4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1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3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7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0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2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0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7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2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3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7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0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0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8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1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2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4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1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1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1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1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7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6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9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8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9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2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6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0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2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1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4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3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9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5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9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8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0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8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6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2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2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5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7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8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1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1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0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9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3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0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7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3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6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4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7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0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6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7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7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7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35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3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5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7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6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6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6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0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0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2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1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8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8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8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9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4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1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66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6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8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8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0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8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1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1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5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9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9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5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2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5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4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3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6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3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1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3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9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8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2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9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8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9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3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8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1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8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8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9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1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9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0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7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7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8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7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3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5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3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0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5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8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4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2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6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9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3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8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5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9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7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0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2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0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0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7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0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5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7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6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2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2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9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9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8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2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3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4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9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6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2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8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3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8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0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2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8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1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3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4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5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0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9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0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8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1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1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0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6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1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9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96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3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7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1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2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8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96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4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1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2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8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1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3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7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9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0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2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8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0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1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7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1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0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3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4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8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3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0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2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4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3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2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3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8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8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3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6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1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4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4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0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8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9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3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4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1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7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8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9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4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6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6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8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6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0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3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8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3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1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6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1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1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5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2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3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1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5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4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8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5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6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2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1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9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6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0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9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0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7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3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6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0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2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6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0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2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3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7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8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3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5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9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6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0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6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9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1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5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8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0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0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0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3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0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8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7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7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7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2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4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3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0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2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3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5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0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1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9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5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5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0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7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5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9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6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4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0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8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6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2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0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7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2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7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5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4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1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6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0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8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6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36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0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6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2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2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1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2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7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6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7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9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2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4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8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5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9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6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2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2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0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25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8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2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8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3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9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1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3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0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2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8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1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2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2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0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7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7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3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4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8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8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8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4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33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9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5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5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0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6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3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6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7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3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0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7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7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2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8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0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4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7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93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5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6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8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2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0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7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3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1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0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0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4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8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8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3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7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6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1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4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7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0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4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4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5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7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2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9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0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6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4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3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7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8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4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5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8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1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7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6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3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2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7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4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8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3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9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6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3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1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2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7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0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2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0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7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6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7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0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4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7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6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6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7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7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4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7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6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8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3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8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6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3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3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3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9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9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3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7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5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3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5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3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2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4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3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8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9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0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5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1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4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5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2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6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0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6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0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7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2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8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3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8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8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1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77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3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4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7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9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8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4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2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1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7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6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4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9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9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8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7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6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6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1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3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7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3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1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0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1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4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3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5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7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8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9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3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7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9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7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1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2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2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9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5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7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9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3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3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0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6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6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1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3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1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5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0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5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4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4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5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5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6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6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5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0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5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8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4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5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6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4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2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3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1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5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5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04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2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0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9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9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6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9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2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0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9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4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8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1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2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0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8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9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7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6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2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2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1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8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7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1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9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0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1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6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2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7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5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8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1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7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3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9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1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8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4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0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9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7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1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2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2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7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6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6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0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8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3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2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3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8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6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0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5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8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5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6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9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3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0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9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7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2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3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7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6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5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8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8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8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0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8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9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6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3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4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5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4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7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9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4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4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7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7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1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6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7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1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4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9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2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2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2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0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3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5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1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2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1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3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7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8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4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4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9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3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3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9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4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4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9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0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9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6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9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7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7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8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8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6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2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6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8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2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6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4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3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1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5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4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3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7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3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5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2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8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9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4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7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1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0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6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5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9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5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1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0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6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3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3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3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4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7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4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5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5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7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1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7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3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0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7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0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2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7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4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4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8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2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9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6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7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0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1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5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5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0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6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4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9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2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54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4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7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1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6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9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4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6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6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5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5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1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9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5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6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5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7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7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4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3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3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0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8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2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2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6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5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1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0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6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2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9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7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7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0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1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7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7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5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3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9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1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73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8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7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0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7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7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5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2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8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2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7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7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1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7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7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2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1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4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1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6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7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7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8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1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6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4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6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8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9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2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8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3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3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2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5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6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4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2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7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1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3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2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9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4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4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2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0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75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9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6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2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0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5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4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8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3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8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8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1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4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8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8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1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1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6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4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3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0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4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6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5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5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8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8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1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7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3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5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2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2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6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0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6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4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9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3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9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5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5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7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2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2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2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1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7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9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0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5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5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0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0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1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6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8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3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3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7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7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4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9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4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4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0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6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0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2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5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0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2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2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6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4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35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3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3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2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4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1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5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6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0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1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5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9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2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8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3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7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4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7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6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8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4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3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1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0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2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5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3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6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8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0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1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0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5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6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6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7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5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2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2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2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1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4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5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4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4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9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2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4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6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0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8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4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6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5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4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4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8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2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1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1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8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5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8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6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3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3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4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6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9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6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2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9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6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6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1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5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7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5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3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1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5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1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0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7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8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9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7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1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5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3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4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0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3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7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4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7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1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2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3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1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3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5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5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9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6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2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7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8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7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3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5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7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9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8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1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4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2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7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1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3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5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6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3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3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7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5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2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1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0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3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8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0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8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1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3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0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4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5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6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4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6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5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9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9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9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93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0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9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7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8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6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4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6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7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9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6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9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4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7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5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4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2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4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5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6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8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4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5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3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4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1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1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6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1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9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4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8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0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9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3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6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5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3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4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0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8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6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8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1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7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3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9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5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0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1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9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7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1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5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7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9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7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1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66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0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9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6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2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9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7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1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6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0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7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1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1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4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4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9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2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7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2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1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6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8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6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2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5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2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9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9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2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8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4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6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8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0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9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3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6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1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2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8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4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0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0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8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2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9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3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1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9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7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7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9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6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2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7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1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3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9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1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2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4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0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3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1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0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4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0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6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7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0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5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5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7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0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6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4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7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3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6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3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1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7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2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2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2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8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9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9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2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6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3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4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7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4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1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3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73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7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ikt.cas.dtu.dk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08A3EE9CA6494448E63584C2ACF795B" ma:contentTypeVersion="9" ma:contentTypeDescription="Opret et nyt dokument." ma:contentTypeScope="" ma:versionID="9d2ee973c793fa19bd8c8a5f27c79620">
  <xsd:schema xmlns:xsd="http://www.w3.org/2001/XMLSchema" xmlns:xs="http://www.w3.org/2001/XMLSchema" xmlns:p="http://schemas.microsoft.com/office/2006/metadata/properties" xmlns:ns2="54f9788f-e758-4355-a334-4c91198990eb" xmlns:ns3="a9002cef-00fa-4b24-90cf-c15f8f98bb8b" targetNamespace="http://schemas.microsoft.com/office/2006/metadata/properties" ma:root="true" ma:fieldsID="92f0d3fad8730c96c3325d4f395f4302" ns2:_="" ns3:_="">
    <xsd:import namespace="54f9788f-e758-4355-a334-4c91198990eb"/>
    <xsd:import namespace="a9002cef-00fa-4b24-90cf-c15f8f98bb8b"/>
    <xsd:element name="properties">
      <xsd:complexType>
        <xsd:sequence>
          <xsd:element name="documentManagement">
            <xsd:complexType>
              <xsd:all>
                <xsd:element ref="ns2:Sendt_x0020_til_x0020_publicering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9788f-e758-4355-a334-4c91198990eb" elementFormDefault="qualified">
    <xsd:import namespace="http://schemas.microsoft.com/office/2006/documentManagement/types"/>
    <xsd:import namespace="http://schemas.microsoft.com/office/infopath/2007/PartnerControls"/>
    <xsd:element name="Sendt_x0020_til_x0020_publicering" ma:index="2" nillable="true" ma:displayName="Sendt til publicering" ma:format="DateTime" ma:internalName="Sendt_x0020_til_x0020_publicering">
      <xsd:simpleType>
        <xsd:restriction base="dms:DateTime"/>
      </xsd:simpleType>
    </xsd:element>
    <xsd:element name="MediaServiceMetadata" ma:index="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002cef-00fa-4b24-90cf-c15f8f98bb8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Indholdstype"/>
        <xsd:element ref="dc:title" minOccurs="0" maxOccurs="1" ma:index="1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165346-80D4-4A09-9C1C-3723D9D5DB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1E9823-E3F7-4FD1-AD8D-20CE95FB55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A44891-BD21-452F-8E78-BD8EDC78C2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f9788f-e758-4355-a334-4c91198990eb"/>
    <ds:schemaRef ds:uri="a9002cef-00fa-4b24-90cf-c15f8f98bb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93</TotalTime>
  <Pages>21</Pages>
  <Words>6095</Words>
  <Characters>37180</Characters>
  <Application>Microsoft Office Word</Application>
  <DocSecurity>0</DocSecurity>
  <Lines>309</Lines>
  <Paragraphs>8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KT Procesmanual</vt:lpstr>
      <vt:lpstr>(Out)sourcing - i en rådgivningsvirksomhed</vt:lpstr>
    </vt:vector>
  </TitlesOfParts>
  <Company>Danmarks Tekniske Universitet</Company>
  <LinksUpToDate>false</LinksUpToDate>
  <CharactersWithSpaces>4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KT Procesmanual</dc:title>
  <dc:creator>Erik Falck Jørgensen</dc:creator>
  <cp:lastModifiedBy>Erik Falck Jørgensen</cp:lastModifiedBy>
  <cp:revision>530</cp:revision>
  <cp:lastPrinted>2019-12-05T13:52:00Z</cp:lastPrinted>
  <dcterms:created xsi:type="dcterms:W3CDTF">2014-05-07T13:36:00Z</dcterms:created>
  <dcterms:modified xsi:type="dcterms:W3CDTF">2024-03-21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erfajo@byg.dtu.dk@www.mendeley.com</vt:lpwstr>
  </property>
  <property fmtid="{D5CDD505-2E9C-101B-9397-08002B2CF9AE}" pid="4" name="Mendeley Citation Style_1">
    <vt:lpwstr>http://csl.mendeley.com/styles/268843681/harvard-anglia-ruskin-university-dtu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6th edition (author-date)</vt:lpwstr>
  </property>
  <property fmtid="{D5CDD505-2E9C-101B-9397-08002B2CF9AE}" pid="13" name="Mendeley Recent Style Id 4_1">
    <vt:lpwstr>http://www.zotero.org/styles/harvard-anglia-ruskin-university</vt:lpwstr>
  </property>
  <property fmtid="{D5CDD505-2E9C-101B-9397-08002B2CF9AE}" pid="14" name="Mendeley Recent Style Name 4_1">
    <vt:lpwstr>Harvard - Anglia Ruskin University</vt:lpwstr>
  </property>
  <property fmtid="{D5CDD505-2E9C-101B-9397-08002B2CF9AE}" pid="15" name="Mendeley Recent Style Id 5_1">
    <vt:lpwstr>http://csl.mendeley.com/styles/268843681/harvard-anglia-ruskin-university-dtu</vt:lpwstr>
  </property>
  <property fmtid="{D5CDD505-2E9C-101B-9397-08002B2CF9AE}" pid="16" name="Mendeley Recent Style Name 5_1">
    <vt:lpwstr>Harvard - Anglia Ruskin University - DTU</vt:lpwstr>
  </property>
  <property fmtid="{D5CDD505-2E9C-101B-9397-08002B2CF9AE}" pid="17" name="Mendeley Recent Style Id 6_1">
    <vt:lpwstr>http://www.zotero.org/styles/harvard1</vt:lpwstr>
  </property>
  <property fmtid="{D5CDD505-2E9C-101B-9397-08002B2CF9AE}" pid="18" name="Mendeley Recent Style Name 6_1">
    <vt:lpwstr>Harvard Reference format 1 (author-date)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7th edition</vt:lpwstr>
  </property>
</Properties>
</file>